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64BEB0" w14:textId="77777777" w:rsidR="00E00BF8" w:rsidRPr="0033045F" w:rsidRDefault="00E00BF8" w:rsidP="009843C4">
      <w:pPr>
        <w:pStyle w:val="Level1HeadingHeadings"/>
        <w:spacing w:line="360" w:lineRule="auto"/>
        <w:rPr>
          <w:rFonts w:asciiTheme="minorHAnsi" w:hAnsiTheme="minorHAnsi"/>
        </w:rPr>
      </w:pPr>
    </w:p>
    <w:p w14:paraId="2AA57022" w14:textId="7E5BE844" w:rsidR="008B7EC9" w:rsidRPr="0033045F" w:rsidRDefault="008B7A86" w:rsidP="00EE7381">
      <w:pPr>
        <w:spacing w:after="200" w:line="240" w:lineRule="auto"/>
        <w:rPr>
          <w:rFonts w:asciiTheme="minorHAnsi" w:hAnsiTheme="minorHAnsi"/>
        </w:rPr>
      </w:pPr>
      <w:r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135E7F2" wp14:editId="0B90541D">
                <wp:simplePos x="0" y="0"/>
                <wp:positionH relativeFrom="page">
                  <wp:posOffset>568655</wp:posOffset>
                </wp:positionH>
                <wp:positionV relativeFrom="page">
                  <wp:posOffset>9929724</wp:posOffset>
                </wp:positionV>
                <wp:extent cx="6172200" cy="411480"/>
                <wp:effectExtent l="0" t="0" r="0" b="7620"/>
                <wp:wrapTight wrapText="bothSides">
                  <wp:wrapPolygon edited="0">
                    <wp:start x="0" y="0"/>
                    <wp:lineTo x="0" y="21000"/>
                    <wp:lineTo x="21533" y="21000"/>
                    <wp:lineTo x="21533" y="0"/>
                    <wp:lineTo x="0" y="0"/>
                  </wp:wrapPolygon>
                </wp:wrapTight>
                <wp:docPr id="337" name="Text Box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411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9F993C" w14:textId="0AE8ECF2" w:rsidR="00030480" w:rsidRPr="00675EBD" w:rsidRDefault="00030480" w:rsidP="008B7A86">
                            <w:pPr>
                              <w:pStyle w:val="BodyTextBodyStyles"/>
                              <w:rPr>
                                <w:rFonts w:cs="OpenSans-Bold"/>
                                <w:bCs/>
                                <w:color w:val="FF0000"/>
                                <w:sz w:val="22"/>
                              </w:rPr>
                            </w:pPr>
                            <w:r w:rsidRPr="008B7EC9">
                              <w:rPr>
                                <w:rFonts w:cs="OpenSans-Bold"/>
                                <w:bCs/>
                                <w:sz w:val="24"/>
                                <w:szCs w:val="20"/>
                              </w:rPr>
                              <w:t>Document Issued:</w:t>
                            </w:r>
                            <w:r w:rsidR="00F95C56">
                              <w:rPr>
                                <w:rFonts w:cs="OpenSans-Bold"/>
                                <w:bCs/>
                                <w:sz w:val="22"/>
                              </w:rPr>
                              <w:t xml:space="preserve"> 23</w:t>
                            </w:r>
                            <w:r>
                              <w:rPr>
                                <w:rFonts w:cs="OpenSans-Bold"/>
                                <w:bCs/>
                                <w:sz w:val="22"/>
                              </w:rPr>
                              <w:t xml:space="preserve"> April 2018</w:t>
                            </w:r>
                            <w:r w:rsidRPr="00325AFF">
                              <w:rPr>
                                <w:rFonts w:cs="OpenSans-Bold"/>
                                <w:bCs/>
                                <w:sz w:val="22"/>
                              </w:rPr>
                              <w:tab/>
                            </w:r>
                            <w:r w:rsidRPr="00325AFF">
                              <w:rPr>
                                <w:rFonts w:cs="OpenSans-Bold"/>
                                <w:bCs/>
                                <w:sz w:val="22"/>
                              </w:rPr>
                              <w:tab/>
                            </w:r>
                            <w:r>
                              <w:rPr>
                                <w:rFonts w:cs="OpenSans-Bold"/>
                                <w:bCs/>
                                <w:sz w:val="22"/>
                              </w:rPr>
                              <w:t xml:space="preserve">             </w:t>
                            </w:r>
                            <w:r w:rsidRPr="008B7EC9">
                              <w:rPr>
                                <w:rFonts w:cs="OpenSans-Bold"/>
                                <w:bCs/>
                                <w:sz w:val="24"/>
                                <w:szCs w:val="20"/>
                              </w:rPr>
                              <w:t>Document</w:t>
                            </w:r>
                            <w:r>
                              <w:rPr>
                                <w:rFonts w:cs="OpenSans-Bold"/>
                                <w:bCs/>
                                <w:sz w:val="24"/>
                                <w:szCs w:val="20"/>
                              </w:rPr>
                              <w:t xml:space="preserve"> Number</w:t>
                            </w:r>
                            <w:r w:rsidRPr="008B7EC9">
                              <w:rPr>
                                <w:rFonts w:cs="OpenSans-Bold"/>
                                <w:bCs/>
                                <w:sz w:val="24"/>
                                <w:szCs w:val="20"/>
                              </w:rPr>
                              <w:t>:</w:t>
                            </w:r>
                            <w:r w:rsidR="00F95C56">
                              <w:rPr>
                                <w:rFonts w:cs="OpenSans-Bold"/>
                                <w:bCs/>
                                <w:sz w:val="22"/>
                              </w:rPr>
                              <w:t xml:space="preserve"> RUD/23</w:t>
                            </w:r>
                            <w:r w:rsidR="003B7C71">
                              <w:rPr>
                                <w:rFonts w:cs="OpenSans-Bold"/>
                                <w:bCs/>
                                <w:sz w:val="22"/>
                              </w:rPr>
                              <w:t>042018/2303/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35E7F2" id="_x0000_t202" coordsize="21600,21600" o:spt="202" path="m,l,21600r21600,l21600,xe">
                <v:stroke joinstyle="miter"/>
                <v:path gradientshapeok="t" o:connecttype="rect"/>
              </v:shapetype>
              <v:shape id="Text Box 474" o:spid="_x0000_s1026" type="#_x0000_t202" style="position:absolute;margin-left:44.8pt;margin-top:781.85pt;width:486pt;height:32.4pt;z-index:251884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" filled="f" stroked="f">
                <v:textbox inset="0,0,0,0">
                  <w:txbxContent>
                    <w:p w14:paraId="0C9F993C" w14:textId="0AE8ECF2" w:rsidR="00030480" w:rsidRPr="00675EBD" w:rsidRDefault="00030480" w:rsidP="008B7A86">
                      <w:pPr>
                        <w:pStyle w:val="BodyTextBodyStyles"/>
                        <w:rPr>
                          <w:rFonts w:cs="OpenSans-Bold"/>
                          <w:bCs/>
                          <w:color w:val="FF0000"/>
                          <w:sz w:val="22"/>
                        </w:rPr>
                      </w:pPr>
                      <w:r w:rsidRPr="008B7EC9">
                        <w:rPr>
                          <w:rFonts w:cs="OpenSans-Bold"/>
                          <w:bCs/>
                          <w:sz w:val="24"/>
                          <w:szCs w:val="20"/>
                        </w:rPr>
                        <w:t>Document Issued:</w:t>
                      </w:r>
                      <w:r w:rsidR="00F95C56">
                        <w:rPr>
                          <w:rFonts w:cs="OpenSans-Bold"/>
                          <w:bCs/>
                          <w:sz w:val="22"/>
                        </w:rPr>
                        <w:t xml:space="preserve"> 23</w:t>
                      </w:r>
                      <w:r>
                        <w:rPr>
                          <w:rFonts w:cs="OpenSans-Bold"/>
                          <w:bCs/>
                          <w:sz w:val="22"/>
                        </w:rPr>
                        <w:t xml:space="preserve"> April 2018</w:t>
                      </w:r>
                      <w:r w:rsidRPr="00325AFF">
                        <w:rPr>
                          <w:rFonts w:cs="OpenSans-Bold"/>
                          <w:bCs/>
                          <w:sz w:val="22"/>
                        </w:rPr>
                        <w:tab/>
                      </w:r>
                      <w:r w:rsidRPr="00325AFF">
                        <w:rPr>
                          <w:rFonts w:cs="OpenSans-Bold"/>
                          <w:bCs/>
                          <w:sz w:val="22"/>
                        </w:rPr>
                        <w:tab/>
                      </w:r>
                      <w:r>
                        <w:rPr>
                          <w:rFonts w:cs="OpenSans-Bold"/>
                          <w:bCs/>
                          <w:sz w:val="22"/>
                        </w:rPr>
                        <w:t xml:space="preserve">             </w:t>
                      </w:r>
                      <w:r w:rsidRPr="008B7EC9">
                        <w:rPr>
                          <w:rFonts w:cs="OpenSans-Bold"/>
                          <w:bCs/>
                          <w:sz w:val="24"/>
                          <w:szCs w:val="20"/>
                        </w:rPr>
                        <w:t>Document</w:t>
                      </w:r>
                      <w:r>
                        <w:rPr>
                          <w:rFonts w:cs="OpenSans-Bold"/>
                          <w:bCs/>
                          <w:sz w:val="24"/>
                          <w:szCs w:val="20"/>
                        </w:rPr>
                        <w:t xml:space="preserve"> Number</w:t>
                      </w:r>
                      <w:r w:rsidRPr="008B7EC9">
                        <w:rPr>
                          <w:rFonts w:cs="OpenSans-Bold"/>
                          <w:bCs/>
                          <w:sz w:val="24"/>
                          <w:szCs w:val="20"/>
                        </w:rPr>
                        <w:t>:</w:t>
                      </w:r>
                      <w:r w:rsidR="00F95C56">
                        <w:rPr>
                          <w:rFonts w:cs="OpenSans-Bold"/>
                          <w:bCs/>
                          <w:sz w:val="22"/>
                        </w:rPr>
                        <w:t xml:space="preserve"> RUD/23</w:t>
                      </w:r>
                      <w:r w:rsidR="003B7C71">
                        <w:rPr>
                          <w:rFonts w:cs="OpenSans-Bold"/>
                          <w:bCs/>
                          <w:sz w:val="22"/>
                        </w:rPr>
                        <w:t>042018/2303/2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241746"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F01F417" wp14:editId="11D8F0D4">
                <wp:simplePos x="0" y="0"/>
                <wp:positionH relativeFrom="page">
                  <wp:posOffset>762000</wp:posOffset>
                </wp:positionH>
                <wp:positionV relativeFrom="page">
                  <wp:posOffset>4829175</wp:posOffset>
                </wp:positionV>
                <wp:extent cx="5981700" cy="1543050"/>
                <wp:effectExtent l="0" t="0" r="0" b="0"/>
                <wp:wrapTight wrapText="bothSides">
                  <wp:wrapPolygon edited="0">
                    <wp:start x="0" y="0"/>
                    <wp:lineTo x="0" y="21333"/>
                    <wp:lineTo x="21531" y="21333"/>
                    <wp:lineTo x="21531" y="0"/>
                    <wp:lineTo x="0" y="0"/>
                  </wp:wrapPolygon>
                </wp:wrapTight>
                <wp:docPr id="330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54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27413F" w14:textId="0C005B4E" w:rsidR="00030480" w:rsidRDefault="00030480" w:rsidP="00F533CA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>Requirement Understanding Document-</w:t>
                            </w:r>
                          </w:p>
                          <w:p w14:paraId="0E1C9AB9" w14:textId="612C1931" w:rsidR="00030480" w:rsidRPr="00551B49" w:rsidRDefault="00030480" w:rsidP="00016CD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>Construction Management S</w:t>
                            </w:r>
                            <w:r w:rsidR="00016CDC"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  <w:t>ystem</w:t>
                            </w:r>
                          </w:p>
                          <w:p w14:paraId="11FEC45D" w14:textId="4BBD3E6B" w:rsidR="00030480" w:rsidRPr="00551B49" w:rsidRDefault="00030480" w:rsidP="0024174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48"/>
                                <w:szCs w:val="5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01F417" id="Text Box 312" o:spid="_x0000_s1027" type="#_x0000_t202" style="position:absolute;margin-left:60pt;margin-top:380.25pt;width:471pt;height:121.5pt;z-index:25187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" filled="f" stroked="f">
                <v:textbox inset="0,0,0,0">
                  <w:txbxContent>
                    <w:p w14:paraId="1927413F" w14:textId="0C005B4E" w:rsidR="00030480" w:rsidRDefault="00030480" w:rsidP="00F533CA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  <w:r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>Requirement Understanding Document-</w:t>
                      </w:r>
                    </w:p>
                    <w:p w14:paraId="0E1C9AB9" w14:textId="612C1931" w:rsidR="00030480" w:rsidRPr="00551B49" w:rsidRDefault="00030480" w:rsidP="00016CD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  <w:r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>Construction Management S</w:t>
                      </w:r>
                      <w:r w:rsidR="00016CDC"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  <w:t>ystem</w:t>
                      </w:r>
                    </w:p>
                    <w:p w14:paraId="11FEC45D" w14:textId="4BBD3E6B" w:rsidR="00030480" w:rsidRPr="00551B49" w:rsidRDefault="00030480" w:rsidP="0024174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48"/>
                          <w:szCs w:val="52"/>
                          <w:lang w:val="en-US"/>
                        </w:rPr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3D6E53"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89344" behindDoc="0" locked="0" layoutInCell="1" allowOverlap="1" wp14:anchorId="1B31E672" wp14:editId="1D51B545">
                <wp:simplePos x="0" y="0"/>
                <wp:positionH relativeFrom="page">
                  <wp:posOffset>789305</wp:posOffset>
                </wp:positionH>
                <wp:positionV relativeFrom="page">
                  <wp:posOffset>2849880</wp:posOffset>
                </wp:positionV>
                <wp:extent cx="5981700" cy="635635"/>
                <wp:effectExtent l="0" t="0" r="0" b="12065"/>
                <wp:wrapTight wrapText="bothSides">
                  <wp:wrapPolygon edited="0">
                    <wp:start x="0" y="0"/>
                    <wp:lineTo x="0" y="21363"/>
                    <wp:lineTo x="21531" y="21363"/>
                    <wp:lineTo x="21531" y="0"/>
                    <wp:lineTo x="0" y="0"/>
                  </wp:wrapPolygon>
                </wp:wrapTight>
                <wp:docPr id="248" name="Text Box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635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651C33" w14:textId="77777777" w:rsidR="00030480" w:rsidRPr="00BB65E7" w:rsidRDefault="00030480" w:rsidP="00675EBD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88" w:lineRule="auto"/>
                              <w:jc w:val="center"/>
                              <w:textAlignment w:val="center"/>
                              <w:rPr>
                                <w:rFonts w:cs="Times-Roman"/>
                                <w:color w:val="000000"/>
                                <w:sz w:val="32"/>
                                <w:szCs w:val="52"/>
                                <w:lang w:val="en-US"/>
                              </w:rPr>
                            </w:pPr>
                            <w:r w:rsidRPr="00BB65E7">
                              <w:rPr>
                                <w:rFonts w:cs="Times-Roman"/>
                                <w:color w:val="000000"/>
                                <w:sz w:val="32"/>
                                <w:szCs w:val="52"/>
                                <w:lang w:val="en-US"/>
                              </w:rPr>
                              <w:t>We Engineer Your Digital Success</w:t>
                            </w:r>
                          </w:p>
                          <w:p w14:paraId="56F78E91" w14:textId="77777777" w:rsidR="00030480" w:rsidRPr="00BB65E7" w:rsidRDefault="00030480" w:rsidP="00675EBD">
                            <w:pPr>
                              <w:jc w:val="center"/>
                              <w:rPr>
                                <w:sz w:val="18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31E672" id="_x0000_s1028" type="#_x0000_t202" style="position:absolute;margin-left:62.15pt;margin-top:224.4pt;width:471pt;height:50.05pt;z-index:252089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" filled="f" stroked="f">
                <v:textbox inset="0,0,0,0">
                  <w:txbxContent>
                    <w:p w14:paraId="19651C33" w14:textId="77777777" w:rsidR="00030480" w:rsidRPr="00BB65E7" w:rsidRDefault="00030480" w:rsidP="00675EBD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88" w:lineRule="auto"/>
                        <w:jc w:val="center"/>
                        <w:textAlignment w:val="center"/>
                        <w:rPr>
                          <w:rFonts w:cs="Times-Roman"/>
                          <w:color w:val="000000"/>
                          <w:sz w:val="32"/>
                          <w:szCs w:val="52"/>
                          <w:lang w:val="en-US"/>
                        </w:rPr>
                      </w:pPr>
                      <w:r w:rsidRPr="00BB65E7">
                        <w:rPr>
                          <w:rFonts w:cs="Times-Roman"/>
                          <w:color w:val="000000"/>
                          <w:sz w:val="32"/>
                          <w:szCs w:val="52"/>
                          <w:lang w:val="en-US"/>
                        </w:rPr>
                        <w:t>We Engineer Your Digital Success</w:t>
                      </w:r>
                    </w:p>
                    <w:p w14:paraId="56F78E91" w14:textId="77777777" w:rsidR="00030480" w:rsidRPr="00BB65E7" w:rsidRDefault="00030480" w:rsidP="00675EBD">
                      <w:pPr>
                        <w:jc w:val="center"/>
                        <w:rPr>
                          <w:sz w:val="18"/>
                          <w:szCs w:val="32"/>
                        </w:rPr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CD613D"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87296" behindDoc="0" locked="0" layoutInCell="1" allowOverlap="1" wp14:anchorId="41701A46" wp14:editId="04ACD782">
                <wp:simplePos x="0" y="0"/>
                <wp:positionH relativeFrom="column">
                  <wp:posOffset>1538605</wp:posOffset>
                </wp:positionH>
                <wp:positionV relativeFrom="paragraph">
                  <wp:posOffset>698500</wp:posOffset>
                </wp:positionV>
                <wp:extent cx="3235325" cy="970280"/>
                <wp:effectExtent l="0" t="0" r="3175" b="1270"/>
                <wp:wrapNone/>
                <wp:docPr id="240" name="Text Box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35325" cy="97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FF9385" w14:textId="77777777" w:rsidR="00030480" w:rsidRDefault="00030480" w:rsidP="00675EBD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29641778" wp14:editId="7FE52A0F">
                                  <wp:extent cx="2360488" cy="633963"/>
                                  <wp:effectExtent l="0" t="0" r="1905" b="0"/>
                                  <wp:docPr id="247" name="Picture 24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logo-1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7303" cy="63579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01A46" id="Text Box 240" o:spid="_x0000_s1029" type="#_x0000_t202" style="position:absolute;margin-left:121.15pt;margin-top:55pt;width:254.75pt;height:76.4pt;z-index:25208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" fillcolor="white [3201]" stroked="f" strokeweight=".5pt">
                <v:path arrowok="t"/>
                <v:textbox>
                  <w:txbxContent>
                    <w:p w14:paraId="5BFF9385" w14:textId="77777777" w:rsidR="00030480" w:rsidRDefault="00030480" w:rsidP="00675EBD">
                      <w:pPr>
                        <w:jc w:val="center"/>
                      </w:pPr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29641778" wp14:editId="7FE52A0F">
                            <wp:extent cx="2360488" cy="633963"/>
                            <wp:effectExtent l="0" t="0" r="1905" b="0"/>
                            <wp:docPr id="247" name="Picture 24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logo-1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7303" cy="63579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D613D"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75D4552A" wp14:editId="6DD41C46">
                <wp:simplePos x="0" y="0"/>
                <wp:positionH relativeFrom="page">
                  <wp:posOffset>4272280</wp:posOffset>
                </wp:positionH>
                <wp:positionV relativeFrom="page">
                  <wp:posOffset>6751320</wp:posOffset>
                </wp:positionV>
                <wp:extent cx="2865120" cy="1950720"/>
                <wp:effectExtent l="0" t="0" r="11430" b="11430"/>
                <wp:wrapTight wrapText="bothSides">
                  <wp:wrapPolygon edited="0">
                    <wp:start x="0" y="0"/>
                    <wp:lineTo x="0" y="21516"/>
                    <wp:lineTo x="21543" y="21516"/>
                    <wp:lineTo x="21543" y="0"/>
                    <wp:lineTo x="0" y="0"/>
                  </wp:wrapPolygon>
                </wp:wrapTight>
                <wp:docPr id="249" name="Text Box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5120" cy="1950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611D40" w14:textId="77777777" w:rsidR="00030480" w:rsidRPr="00675EBD" w:rsidRDefault="00030480" w:rsidP="00DB3656">
                            <w:pPr>
                              <w:spacing w:after="227"/>
                              <w:rPr>
                                <w:rFonts w:cs="OpenSans-Bold"/>
                                <w:bCs/>
                                <w:sz w:val="24"/>
                              </w:rPr>
                            </w:pPr>
                          </w:p>
                          <w:p w14:paraId="64AC2240" w14:textId="77777777" w:rsidR="00030480" w:rsidRDefault="00030480" w:rsidP="00AC2E32">
                            <w:pPr>
                              <w:spacing w:after="227" w:line="276" w:lineRule="auto"/>
                              <w:rPr>
                                <w:rFonts w:cs="OpenSans-Bold"/>
                                <w:bCs/>
                                <w:sz w:val="28"/>
                              </w:rPr>
                            </w:pPr>
                            <w:r w:rsidRPr="00675EBD">
                              <w:rPr>
                                <w:rFonts w:cs="OpenSans-Bold"/>
                                <w:bCs/>
                                <w:sz w:val="28"/>
                              </w:rPr>
                              <w:t xml:space="preserve">Prepared </w:t>
                            </w:r>
                            <w:r>
                              <w:rPr>
                                <w:rFonts w:cs="OpenSans-Bold"/>
                                <w:bCs/>
                                <w:sz w:val="28"/>
                              </w:rPr>
                              <w:t>by</w:t>
                            </w:r>
                            <w:r w:rsidRPr="00675EBD">
                              <w:rPr>
                                <w:rFonts w:cs="OpenSans-Bold"/>
                                <w:bCs/>
                                <w:sz w:val="28"/>
                              </w:rPr>
                              <w:t>:</w:t>
                            </w:r>
                          </w:p>
                          <w:p w14:paraId="3AAAD0C9" w14:textId="77777777" w:rsidR="00030480" w:rsidRDefault="00030480" w:rsidP="00AC2E32">
                            <w:pPr>
                              <w:spacing w:after="227" w:line="276" w:lineRule="auto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Verbat Technologies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D4552A" id="Text Box 473" o:spid="_x0000_s1030" type="#_x0000_t202" style="position:absolute;margin-left:336.4pt;margin-top:531.6pt;width:225.6pt;height:153.6pt;z-index:25209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" filled="f" stroked="f">
                <v:textbox inset="0,0,0,0">
                  <w:txbxContent>
                    <w:p w14:paraId="6C611D40" w14:textId="77777777" w:rsidR="00030480" w:rsidRPr="00675EBD" w:rsidRDefault="00030480" w:rsidP="00DB3656">
                      <w:pPr>
                        <w:spacing w:after="227"/>
                        <w:rPr>
                          <w:rFonts w:cs="OpenSans-Bold"/>
                          <w:bCs/>
                          <w:sz w:val="24"/>
                        </w:rPr>
                      </w:pPr>
                    </w:p>
                    <w:p w14:paraId="64AC2240" w14:textId="77777777" w:rsidR="00030480" w:rsidRDefault="00030480" w:rsidP="00AC2E32">
                      <w:pPr>
                        <w:spacing w:after="227" w:line="276" w:lineRule="auto"/>
                        <w:rPr>
                          <w:rFonts w:cs="OpenSans-Bold"/>
                          <w:bCs/>
                          <w:sz w:val="28"/>
                        </w:rPr>
                      </w:pPr>
                      <w:r w:rsidRPr="00675EBD">
                        <w:rPr>
                          <w:rFonts w:cs="OpenSans-Bold"/>
                          <w:bCs/>
                          <w:sz w:val="28"/>
                        </w:rPr>
                        <w:t xml:space="preserve">Prepared </w:t>
                      </w:r>
                      <w:r>
                        <w:rPr>
                          <w:rFonts w:cs="OpenSans-Bold"/>
                          <w:bCs/>
                          <w:sz w:val="28"/>
                        </w:rPr>
                        <w:t>by</w:t>
                      </w:r>
                      <w:r w:rsidRPr="00675EBD">
                        <w:rPr>
                          <w:rFonts w:cs="OpenSans-Bold"/>
                          <w:bCs/>
                          <w:sz w:val="28"/>
                        </w:rPr>
                        <w:t>:</w:t>
                      </w:r>
                    </w:p>
                    <w:p w14:paraId="3AAAD0C9" w14:textId="77777777" w:rsidR="00030480" w:rsidRDefault="00030480" w:rsidP="00AC2E32">
                      <w:pPr>
                        <w:spacing w:after="227" w:line="276" w:lineRule="auto"/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Verbat Technologies 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CD613D"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67840" behindDoc="0" locked="0" layoutInCell="1" allowOverlap="1" wp14:anchorId="7D4D988C" wp14:editId="26EA62BB">
                <wp:simplePos x="0" y="0"/>
                <wp:positionH relativeFrom="page">
                  <wp:posOffset>749935</wp:posOffset>
                </wp:positionH>
                <wp:positionV relativeFrom="page">
                  <wp:posOffset>6801485</wp:posOffset>
                </wp:positionV>
                <wp:extent cx="3277235" cy="1752600"/>
                <wp:effectExtent l="0" t="0" r="18415" b="0"/>
                <wp:wrapTight wrapText="bothSides">
                  <wp:wrapPolygon edited="0">
                    <wp:start x="0" y="0"/>
                    <wp:lineTo x="0" y="21365"/>
                    <wp:lineTo x="21596" y="21365"/>
                    <wp:lineTo x="21596" y="0"/>
                    <wp:lineTo x="0" y="0"/>
                  </wp:wrapPolygon>
                </wp:wrapTight>
                <wp:docPr id="338" name="Text Box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7235" cy="175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EE6CA0" w14:textId="77777777" w:rsidR="00030480" w:rsidRPr="00675EBD" w:rsidRDefault="00030480" w:rsidP="00DB3656">
                            <w:pPr>
                              <w:pStyle w:val="BasicParagraph"/>
                              <w:spacing w:after="227"/>
                              <w:rPr>
                                <w:rFonts w:ascii="Gill Sans MT" w:hAnsi="Gill Sans MT" w:cs="OpenSans-Bold"/>
                                <w:bCs/>
                                <w:sz w:val="24"/>
                              </w:rPr>
                            </w:pPr>
                          </w:p>
                          <w:p w14:paraId="4B9A4D85" w14:textId="1E2F0EEC" w:rsidR="00030480" w:rsidRDefault="00030480" w:rsidP="00AC2E32">
                            <w:pPr>
                              <w:pStyle w:val="BasicParagraph"/>
                              <w:spacing w:after="227"/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</w:pPr>
                            <w:r w:rsidRPr="008B7EC9"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  <w:t>Prepared for:</w:t>
                            </w:r>
                          </w:p>
                          <w:p w14:paraId="0E5C3034" w14:textId="53F07D78" w:rsidR="00030480" w:rsidRDefault="00030480" w:rsidP="00AC2E32">
                            <w:pPr>
                              <w:pStyle w:val="BasicParagraph"/>
                              <w:spacing w:after="227"/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Gill Sans MT" w:hAnsi="Gill Sans MT" w:cs="OpenSans-Bold"/>
                                <w:bCs/>
                                <w:sz w:val="28"/>
                              </w:rPr>
                              <w:t xml:space="preserve">SOBHA GROUP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D988C" id="_x0000_s1031" type="#_x0000_t202" style="position:absolute;margin-left:59.05pt;margin-top:535.55pt;width:258.05pt;height:138pt;z-index:252067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" filled="f" stroked="f">
                <v:textbox inset="0,0,0,0">
                  <w:txbxContent>
                    <w:p w14:paraId="33EE6CA0" w14:textId="77777777" w:rsidR="00030480" w:rsidRPr="00675EBD" w:rsidRDefault="00030480" w:rsidP="00DB3656">
                      <w:pPr>
                        <w:pStyle w:val="BasicParagraph"/>
                        <w:spacing w:after="227"/>
                        <w:rPr>
                          <w:rFonts w:ascii="Gill Sans MT" w:hAnsi="Gill Sans MT" w:cs="OpenSans-Bold"/>
                          <w:bCs/>
                          <w:sz w:val="24"/>
                        </w:rPr>
                      </w:pPr>
                    </w:p>
                    <w:p w14:paraId="4B9A4D85" w14:textId="1E2F0EEC" w:rsidR="00030480" w:rsidRDefault="00030480" w:rsidP="00AC2E32">
                      <w:pPr>
                        <w:pStyle w:val="BasicParagraph"/>
                        <w:spacing w:after="227"/>
                        <w:rPr>
                          <w:rFonts w:ascii="Gill Sans MT" w:hAnsi="Gill Sans MT" w:cs="OpenSans-Bold"/>
                          <w:bCs/>
                          <w:sz w:val="28"/>
                        </w:rPr>
                      </w:pPr>
                      <w:r w:rsidRPr="008B7EC9">
                        <w:rPr>
                          <w:rFonts w:ascii="Gill Sans MT" w:hAnsi="Gill Sans MT" w:cs="OpenSans-Bold"/>
                          <w:bCs/>
                          <w:sz w:val="28"/>
                        </w:rPr>
                        <w:t>Prepared for:</w:t>
                      </w:r>
                    </w:p>
                    <w:p w14:paraId="0E5C3034" w14:textId="53F07D78" w:rsidR="00030480" w:rsidRDefault="00030480" w:rsidP="00AC2E32">
                      <w:pPr>
                        <w:pStyle w:val="BasicParagraph"/>
                        <w:spacing w:after="227"/>
                        <w:rPr>
                          <w:rFonts w:ascii="Gill Sans MT" w:hAnsi="Gill Sans MT" w:cs="OpenSans-Bold"/>
                          <w:bCs/>
                          <w:sz w:val="28"/>
                        </w:rPr>
                      </w:pPr>
                      <w:r>
                        <w:rPr>
                          <w:rFonts w:ascii="Gill Sans MT" w:hAnsi="Gill Sans MT" w:cs="OpenSans-Bold"/>
                          <w:bCs/>
                          <w:sz w:val="28"/>
                        </w:rPr>
                        <w:t xml:space="preserve">SOBHA GROUP 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E00BF8" w:rsidRPr="0033045F">
        <w:rPr>
          <w:rFonts w:asciiTheme="minorHAnsi" w:hAnsiTheme="minorHAnsi"/>
        </w:rPr>
        <w:br w:type="page"/>
      </w:r>
      <w:r w:rsidR="00EE1539" w:rsidRPr="0033045F">
        <w:rPr>
          <w:rFonts w:asciiTheme="minorHAnsi" w:hAnsi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2099584" behindDoc="0" locked="0" layoutInCell="1" allowOverlap="1" wp14:anchorId="6B8EE3EA" wp14:editId="63CA88E2">
                <wp:simplePos x="0" y="0"/>
                <wp:positionH relativeFrom="column">
                  <wp:posOffset>3755390</wp:posOffset>
                </wp:positionH>
                <wp:positionV relativeFrom="paragraph">
                  <wp:posOffset>-8907780</wp:posOffset>
                </wp:positionV>
                <wp:extent cx="2590800" cy="775335"/>
                <wp:effectExtent l="0" t="0" r="0" b="5715"/>
                <wp:wrapNone/>
                <wp:docPr id="8" name="Text Box 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77533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65FE66" w14:textId="77777777" w:rsidR="00030480" w:rsidRDefault="00030480" w:rsidP="00EE1539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58B8EFE" wp14:editId="25F95E66">
                                  <wp:extent cx="2407920" cy="646430"/>
                                  <wp:effectExtent l="0" t="0" r="0" b="127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BWlogo-3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7920" cy="6464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8EE3EA" id="Text Box 682" o:spid="_x0000_s1032" type="#_x0000_t202" style="position:absolute;margin-left:295.7pt;margin-top:-701.4pt;width:204pt;height:61.05pt;z-index:25209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" fillcolor="#00b0f0" stroked="f">
                <v:textbox>
                  <w:txbxContent>
                    <w:p w14:paraId="0E65FE66" w14:textId="77777777" w:rsidR="00030480" w:rsidRDefault="00030480" w:rsidP="00EE1539">
                      <w:r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 wp14:anchorId="158B8EFE" wp14:editId="25F95E66">
                            <wp:extent cx="2407920" cy="646430"/>
                            <wp:effectExtent l="0" t="0" r="0" b="127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BWlogo-3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7920" cy="6464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bookmarkStart w:id="0" w:name="_MacBuGuideStaticData_4496V"/>
    </w:p>
    <w:sdt>
      <w:sdtPr>
        <w:rPr>
          <w:rFonts w:asciiTheme="minorHAnsi" w:hAnsiTheme="minorHAnsi" w:cstheme="minorBidi"/>
          <w:color w:val="auto"/>
          <w:sz w:val="24"/>
          <w:szCs w:val="24"/>
          <w:lang w:val="en-AU"/>
        </w:rPr>
        <w:id w:val="-1264368318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</w:rPr>
      </w:sdtEndPr>
      <w:sdtContent>
        <w:p w14:paraId="451FB317" w14:textId="281E5B83" w:rsidR="009F67C5" w:rsidRPr="0033045F" w:rsidRDefault="009F67C5" w:rsidP="00AE4D1D">
          <w:pPr>
            <w:pStyle w:val="Level1HeadingHeadings"/>
            <w:spacing w:line="360" w:lineRule="auto"/>
            <w:rPr>
              <w:rFonts w:asciiTheme="minorHAnsi" w:hAnsiTheme="minorHAnsi"/>
            </w:rPr>
          </w:pPr>
          <w:r w:rsidRPr="0030152F">
            <w:rPr>
              <w:rFonts w:asciiTheme="minorHAnsi" w:hAnsiTheme="minorHAnsi"/>
              <w:sz w:val="48"/>
              <w:szCs w:val="48"/>
            </w:rPr>
            <w:t>Table of Contents</w:t>
          </w:r>
        </w:p>
        <w:p w14:paraId="07403D01" w14:textId="77777777" w:rsidR="00F95C56" w:rsidRDefault="0086170F">
          <w:pPr>
            <w:pStyle w:val="TOC1"/>
            <w:tabs>
              <w:tab w:val="left" w:pos="40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r w:rsidRPr="0033045F">
            <w:rPr>
              <w:rFonts w:asciiTheme="minorHAnsi" w:hAnsiTheme="minorHAnsi"/>
              <w:sz w:val="22"/>
              <w:szCs w:val="22"/>
            </w:rPr>
            <w:fldChar w:fldCharType="begin"/>
          </w:r>
          <w:r w:rsidR="009F67C5" w:rsidRPr="0033045F">
            <w:rPr>
              <w:rFonts w:asciiTheme="minorHAnsi" w:hAnsiTheme="minorHAnsi"/>
              <w:sz w:val="22"/>
              <w:szCs w:val="22"/>
            </w:rPr>
            <w:instrText xml:space="preserve"> TOC \o "1-3" \h \z \u </w:instrText>
          </w:r>
          <w:r w:rsidRPr="0033045F">
            <w:rPr>
              <w:rFonts w:asciiTheme="minorHAnsi" w:hAnsiTheme="minorHAnsi"/>
              <w:sz w:val="22"/>
              <w:szCs w:val="22"/>
            </w:rPr>
            <w:fldChar w:fldCharType="separate"/>
          </w:r>
          <w:hyperlink w:anchor="_Toc512245345" w:history="1">
            <w:r w:rsidR="00F95C56" w:rsidRPr="00BC5BC9">
              <w:rPr>
                <w:rStyle w:val="Hyperlink"/>
                <w:noProof/>
                <w:lang w:bidi="ml-IN"/>
              </w:rPr>
              <w:t>1.</w:t>
            </w:r>
            <w:r w:rsidR="00F95C56"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="00F95C56" w:rsidRPr="00BC5BC9">
              <w:rPr>
                <w:rStyle w:val="Hyperlink"/>
                <w:noProof/>
                <w:lang w:bidi="ml-IN"/>
              </w:rPr>
              <w:t>Introduction</w:t>
            </w:r>
            <w:r w:rsidR="00F95C56">
              <w:rPr>
                <w:noProof/>
                <w:webHidden/>
              </w:rPr>
              <w:tab/>
            </w:r>
            <w:r w:rsidR="00F95C56">
              <w:rPr>
                <w:noProof/>
                <w:webHidden/>
              </w:rPr>
              <w:fldChar w:fldCharType="begin"/>
            </w:r>
            <w:r w:rsidR="00F95C56">
              <w:rPr>
                <w:noProof/>
                <w:webHidden/>
              </w:rPr>
              <w:instrText xml:space="preserve"> PAGEREF _Toc512245345 \h </w:instrText>
            </w:r>
            <w:r w:rsidR="00F95C56">
              <w:rPr>
                <w:noProof/>
                <w:webHidden/>
              </w:rPr>
            </w:r>
            <w:r w:rsidR="00F95C56">
              <w:rPr>
                <w:noProof/>
                <w:webHidden/>
              </w:rPr>
              <w:fldChar w:fldCharType="separate"/>
            </w:r>
            <w:r w:rsidR="00464194">
              <w:rPr>
                <w:noProof/>
                <w:webHidden/>
              </w:rPr>
              <w:t>3</w:t>
            </w:r>
            <w:r w:rsidR="00F95C56">
              <w:rPr>
                <w:noProof/>
                <w:webHidden/>
              </w:rPr>
              <w:fldChar w:fldCharType="end"/>
            </w:r>
          </w:hyperlink>
        </w:p>
        <w:p w14:paraId="4670F115" w14:textId="77777777" w:rsidR="00F95C56" w:rsidRDefault="00937ADC">
          <w:pPr>
            <w:pStyle w:val="TOC1"/>
            <w:tabs>
              <w:tab w:val="left" w:pos="40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12245346" w:history="1">
            <w:r w:rsidR="00F95C56" w:rsidRPr="00BC5BC9">
              <w:rPr>
                <w:rStyle w:val="Hyperlink"/>
                <w:noProof/>
                <w:lang w:bidi="ml-IN"/>
              </w:rPr>
              <w:t>2.</w:t>
            </w:r>
            <w:r w:rsidR="00F95C56"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="00F95C56" w:rsidRPr="00BC5BC9">
              <w:rPr>
                <w:rStyle w:val="Hyperlink"/>
                <w:noProof/>
                <w:lang w:bidi="ml-IN"/>
              </w:rPr>
              <w:t>Functional Requirements</w:t>
            </w:r>
            <w:r w:rsidR="00F95C56">
              <w:rPr>
                <w:noProof/>
                <w:webHidden/>
              </w:rPr>
              <w:tab/>
            </w:r>
            <w:r w:rsidR="00F95C56">
              <w:rPr>
                <w:noProof/>
                <w:webHidden/>
              </w:rPr>
              <w:fldChar w:fldCharType="begin"/>
            </w:r>
            <w:r w:rsidR="00F95C56">
              <w:rPr>
                <w:noProof/>
                <w:webHidden/>
              </w:rPr>
              <w:instrText xml:space="preserve"> PAGEREF _Toc512245346 \h </w:instrText>
            </w:r>
            <w:r w:rsidR="00F95C56">
              <w:rPr>
                <w:noProof/>
                <w:webHidden/>
              </w:rPr>
            </w:r>
            <w:r w:rsidR="00F95C56">
              <w:rPr>
                <w:noProof/>
                <w:webHidden/>
              </w:rPr>
              <w:fldChar w:fldCharType="separate"/>
            </w:r>
            <w:r w:rsidR="00464194">
              <w:rPr>
                <w:noProof/>
                <w:webHidden/>
              </w:rPr>
              <w:t>3</w:t>
            </w:r>
            <w:r w:rsidR="00F95C56">
              <w:rPr>
                <w:noProof/>
                <w:webHidden/>
              </w:rPr>
              <w:fldChar w:fldCharType="end"/>
            </w:r>
          </w:hyperlink>
        </w:p>
        <w:p w14:paraId="1B0FE828" w14:textId="77777777" w:rsidR="00BA1CBB" w:rsidRPr="0033045F" w:rsidRDefault="0086170F" w:rsidP="00714629">
          <w:pPr>
            <w:pStyle w:val="TOC1"/>
            <w:tabs>
              <w:tab w:val="left" w:pos="720"/>
            </w:tabs>
            <w:rPr>
              <w:rFonts w:asciiTheme="minorHAnsi" w:hAnsiTheme="minorHAnsi"/>
              <w:b/>
              <w:bCs/>
              <w:noProof/>
            </w:rPr>
          </w:pPr>
          <w:r w:rsidRPr="0033045F">
            <w:rPr>
              <w:rFonts w:asciiTheme="minorHAnsi" w:hAnsi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1DF108EB" w14:textId="45C15200" w:rsidR="001443D9" w:rsidRDefault="001443D9">
      <w:pPr>
        <w:spacing w:after="200" w:line="240" w:lineRule="auto"/>
        <w:rPr>
          <w:rFonts w:asciiTheme="minorHAnsi" w:eastAsiaTheme="majorEastAsia" w:hAnsiTheme="minorHAnsi" w:cstheme="majorBidi"/>
          <w:sz w:val="40"/>
          <w:szCs w:val="56"/>
          <w:lang w:val="en-US"/>
        </w:rPr>
      </w:pPr>
      <w:bookmarkStart w:id="1" w:name="_Toc393872148"/>
      <w:bookmarkEnd w:id="0"/>
      <w:r>
        <w:rPr>
          <w:rFonts w:asciiTheme="minorHAnsi" w:eastAsiaTheme="majorEastAsia" w:hAnsiTheme="minorHAnsi" w:cstheme="majorBidi"/>
          <w:sz w:val="40"/>
          <w:szCs w:val="56"/>
          <w:lang w:val="en-US"/>
        </w:rPr>
        <w:br w:type="page"/>
      </w:r>
    </w:p>
    <w:p w14:paraId="070B7F92" w14:textId="72080DFF" w:rsidR="008B7A86" w:rsidRPr="008B7A86" w:rsidRDefault="001606E3" w:rsidP="008B7A86">
      <w:pPr>
        <w:pStyle w:val="Heading1"/>
        <w:numPr>
          <w:ilvl w:val="0"/>
          <w:numId w:val="33"/>
        </w:numPr>
        <w:rPr>
          <w:lang w:bidi="ml-IN"/>
        </w:rPr>
      </w:pPr>
      <w:bookmarkStart w:id="2" w:name="_Toc512245345"/>
      <w:bookmarkEnd w:id="1"/>
      <w:r>
        <w:rPr>
          <w:lang w:bidi="ml-IN"/>
        </w:rPr>
        <w:lastRenderedPageBreak/>
        <w:t>Introduction</w:t>
      </w:r>
      <w:bookmarkEnd w:id="2"/>
      <w:r>
        <w:rPr>
          <w:lang w:bidi="ml-IN"/>
        </w:rPr>
        <w:t xml:space="preserve"> </w:t>
      </w:r>
    </w:p>
    <w:p w14:paraId="3AF78F0A" w14:textId="75DD826D" w:rsidR="008B7A86" w:rsidRPr="001606E3" w:rsidRDefault="008B7A86" w:rsidP="00016CDC">
      <w:pPr>
        <w:jc w:val="both"/>
        <w:rPr>
          <w:rFonts w:ascii="Cambria" w:hAnsi="Cambria"/>
          <w:sz w:val="24"/>
          <w:lang w:val="en-US" w:bidi="ml-IN"/>
        </w:rPr>
      </w:pPr>
      <w:proofErr w:type="spellStart"/>
      <w:r w:rsidRPr="008B7A86">
        <w:rPr>
          <w:rFonts w:ascii="Cambria" w:hAnsi="Cambria"/>
          <w:sz w:val="24"/>
          <w:lang w:val="en-US" w:bidi="ml-IN"/>
        </w:rPr>
        <w:t>Sobha</w:t>
      </w:r>
      <w:proofErr w:type="spellEnd"/>
      <w:r w:rsidRPr="008B7A86">
        <w:rPr>
          <w:rFonts w:ascii="Cambria" w:hAnsi="Cambria"/>
          <w:sz w:val="24"/>
          <w:lang w:val="en-US" w:bidi="ml-IN"/>
        </w:rPr>
        <w:t xml:space="preserve"> Limited</w:t>
      </w:r>
      <w:r w:rsidR="00087A28" w:rsidRPr="008B7A86">
        <w:rPr>
          <w:rFonts w:ascii="Cambria" w:hAnsi="Cambria"/>
          <w:sz w:val="24"/>
          <w:lang w:val="en-US" w:bidi="ml-IN"/>
        </w:rPr>
        <w:t> is</w:t>
      </w:r>
      <w:r w:rsidRPr="008B7A86">
        <w:rPr>
          <w:rFonts w:ascii="Cambria" w:hAnsi="Cambria"/>
          <w:sz w:val="24"/>
          <w:lang w:val="en-US" w:bidi="ml-IN"/>
        </w:rPr>
        <w:t xml:space="preserve"> an Indian multinational </w:t>
      </w:r>
      <w:hyperlink r:id="rId12" w:tooltip="Real estate" w:history="1">
        <w:r w:rsidRPr="008B7A86">
          <w:rPr>
            <w:rFonts w:ascii="Cambria" w:hAnsi="Cambria"/>
            <w:sz w:val="24"/>
            <w:lang w:val="en-US" w:bidi="ml-IN"/>
          </w:rPr>
          <w:t xml:space="preserve">Real </w:t>
        </w:r>
        <w:r w:rsidR="00016CDC">
          <w:rPr>
            <w:rFonts w:ascii="Cambria" w:hAnsi="Cambria"/>
            <w:sz w:val="24"/>
            <w:lang w:val="en-US" w:bidi="ml-IN"/>
          </w:rPr>
          <w:t>E</w:t>
        </w:r>
        <w:r w:rsidRPr="008B7A86">
          <w:rPr>
            <w:rFonts w:ascii="Cambria" w:hAnsi="Cambria"/>
            <w:sz w:val="24"/>
            <w:lang w:val="en-US" w:bidi="ml-IN"/>
          </w:rPr>
          <w:t>state</w:t>
        </w:r>
      </w:hyperlink>
      <w:r w:rsidR="00016CDC">
        <w:rPr>
          <w:rFonts w:ascii="Cambria" w:hAnsi="Cambria"/>
          <w:sz w:val="24"/>
          <w:lang w:val="en-US" w:bidi="ml-IN"/>
        </w:rPr>
        <w:t> D</w:t>
      </w:r>
      <w:r w:rsidRPr="008B7A86">
        <w:rPr>
          <w:rFonts w:ascii="Cambria" w:hAnsi="Cambria"/>
          <w:sz w:val="24"/>
          <w:lang w:val="en-US" w:bidi="ml-IN"/>
        </w:rPr>
        <w:t>eveloper headquartered in </w:t>
      </w:r>
      <w:hyperlink r:id="rId13" w:tooltip="Bangalore, India" w:history="1">
        <w:r w:rsidRPr="008B7A86">
          <w:rPr>
            <w:rFonts w:ascii="Cambria" w:hAnsi="Cambria"/>
            <w:sz w:val="24"/>
            <w:lang w:val="en-US" w:bidi="ml-IN"/>
          </w:rPr>
          <w:t>Bangalore, India</w:t>
        </w:r>
      </w:hyperlink>
      <w:r w:rsidR="00016CDC">
        <w:rPr>
          <w:rFonts w:ascii="Cambria" w:hAnsi="Cambria"/>
          <w:sz w:val="24"/>
          <w:lang w:val="en-US" w:bidi="ml-IN"/>
        </w:rPr>
        <w:t xml:space="preserve"> and </w:t>
      </w:r>
      <w:r w:rsidRPr="008B7A86">
        <w:rPr>
          <w:rFonts w:ascii="Cambria" w:hAnsi="Cambria"/>
          <w:sz w:val="24"/>
          <w:lang w:val="en-US" w:bidi="ml-IN"/>
        </w:rPr>
        <w:t xml:space="preserve">works in the business of construction, development, sale, management </w:t>
      </w:r>
      <w:r w:rsidR="00016CDC">
        <w:rPr>
          <w:rFonts w:ascii="Cambria" w:hAnsi="Cambria"/>
          <w:sz w:val="24"/>
          <w:lang w:val="en-US" w:bidi="ml-IN"/>
        </w:rPr>
        <w:t>&amp;</w:t>
      </w:r>
      <w:r w:rsidRPr="008B7A86">
        <w:rPr>
          <w:rFonts w:ascii="Cambria" w:hAnsi="Cambria"/>
          <w:sz w:val="24"/>
          <w:lang w:val="en-US" w:bidi="ml-IN"/>
        </w:rPr>
        <w:t xml:space="preserve"> operation, townships, housing projects, commercial premises and other related activities</w:t>
      </w:r>
      <w:r w:rsidR="00F95C56">
        <w:rPr>
          <w:rFonts w:ascii="Cambria" w:hAnsi="Cambria"/>
          <w:sz w:val="24"/>
          <w:lang w:val="en-US" w:bidi="ml-IN"/>
        </w:rPr>
        <w:t>.</w:t>
      </w:r>
    </w:p>
    <w:p w14:paraId="48CF3E3B" w14:textId="1F95A4C4" w:rsidR="00087A28" w:rsidRPr="00087A28" w:rsidRDefault="00087A28" w:rsidP="00016CDC">
      <w:pPr>
        <w:jc w:val="both"/>
        <w:rPr>
          <w:rFonts w:ascii="Cambria" w:hAnsi="Cambria"/>
          <w:sz w:val="24"/>
          <w:lang w:val="en-US" w:bidi="ml-IN"/>
        </w:rPr>
      </w:pPr>
      <w:proofErr w:type="spellStart"/>
      <w:r>
        <w:rPr>
          <w:rFonts w:ascii="Cambria" w:hAnsi="Cambria"/>
          <w:sz w:val="24"/>
          <w:lang w:val="en-US" w:bidi="ml-IN"/>
        </w:rPr>
        <w:t>Sobha</w:t>
      </w:r>
      <w:proofErr w:type="spellEnd"/>
      <w:r>
        <w:rPr>
          <w:rFonts w:ascii="Cambria" w:hAnsi="Cambria"/>
          <w:sz w:val="24"/>
          <w:lang w:val="en-US" w:bidi="ml-IN"/>
        </w:rPr>
        <w:t xml:space="preserve"> Group</w:t>
      </w:r>
      <w:r w:rsidR="001606E3">
        <w:rPr>
          <w:rFonts w:ascii="Cambria" w:hAnsi="Cambria"/>
          <w:sz w:val="24"/>
          <w:lang w:val="en-US" w:bidi="ml-IN"/>
        </w:rPr>
        <w:t xml:space="preserve"> (hereafter referred to as “Client”) has</w:t>
      </w:r>
      <w:r w:rsidR="000610EA">
        <w:rPr>
          <w:rFonts w:ascii="Cambria" w:hAnsi="Cambria"/>
          <w:sz w:val="24"/>
          <w:lang w:val="en-US" w:bidi="ml-IN"/>
        </w:rPr>
        <w:t xml:space="preserve"> </w:t>
      </w:r>
      <w:r w:rsidR="00A85F39" w:rsidRPr="0092726F">
        <w:rPr>
          <w:rFonts w:ascii="Cambria" w:hAnsi="Cambria"/>
          <w:sz w:val="24"/>
          <w:lang w:val="en-US" w:bidi="ml-IN"/>
        </w:rPr>
        <w:t xml:space="preserve">approached Verbanet Technologies LLC., trading as Verbat Technologies (hereafter referred as” Verbat”) </w:t>
      </w:r>
      <w:r w:rsidR="00A85F39" w:rsidRPr="00241746">
        <w:rPr>
          <w:rFonts w:ascii="Cambria" w:hAnsi="Cambria"/>
          <w:sz w:val="24"/>
          <w:lang w:val="en-US" w:bidi="ml-IN"/>
        </w:rPr>
        <w:t xml:space="preserve">to </w:t>
      </w:r>
      <w:r>
        <w:rPr>
          <w:rFonts w:ascii="Cambria" w:hAnsi="Cambria"/>
          <w:sz w:val="24"/>
          <w:lang w:val="en-US" w:bidi="ml-IN"/>
        </w:rPr>
        <w:t xml:space="preserve">develop an </w:t>
      </w:r>
      <w:r w:rsidR="00016CDC">
        <w:rPr>
          <w:rFonts w:ascii="Cambria" w:hAnsi="Cambria"/>
          <w:sz w:val="24"/>
          <w:lang w:val="en-US" w:bidi="ml-IN"/>
        </w:rPr>
        <w:t>application to</w:t>
      </w:r>
      <w:r>
        <w:rPr>
          <w:rFonts w:ascii="Cambria" w:hAnsi="Cambria"/>
          <w:sz w:val="24"/>
          <w:lang w:val="en-US" w:bidi="ml-IN"/>
        </w:rPr>
        <w:t xml:space="preserve"> </w:t>
      </w:r>
      <w:r>
        <w:rPr>
          <w:rFonts w:ascii="Cambria" w:hAnsi="Cambria"/>
          <w:sz w:val="24"/>
          <w:lang w:bidi="ml-IN"/>
        </w:rPr>
        <w:t>track and monitor the progress of</w:t>
      </w:r>
      <w:r w:rsidR="00016CDC">
        <w:rPr>
          <w:rFonts w:ascii="Cambria" w:hAnsi="Cambria"/>
          <w:sz w:val="24"/>
          <w:lang w:bidi="ml-IN"/>
        </w:rPr>
        <w:t xml:space="preserve"> the project.</w:t>
      </w:r>
      <w:r>
        <w:rPr>
          <w:rFonts w:ascii="Cambria" w:hAnsi="Cambria"/>
          <w:sz w:val="24"/>
          <w:lang w:bidi="ml-IN"/>
        </w:rPr>
        <w:t xml:space="preserve"> </w:t>
      </w:r>
    </w:p>
    <w:p w14:paraId="1978C2A0" w14:textId="77777777" w:rsidR="00087A28" w:rsidRPr="00087A28" w:rsidRDefault="00087A28" w:rsidP="00087A28">
      <w:pPr>
        <w:jc w:val="both"/>
        <w:rPr>
          <w:rFonts w:ascii="Cambria" w:hAnsi="Cambria"/>
          <w:sz w:val="24"/>
          <w:lang w:bidi="ml-IN"/>
        </w:rPr>
      </w:pPr>
    </w:p>
    <w:p w14:paraId="62FA89D6" w14:textId="1FD1B5E4" w:rsidR="001606E3" w:rsidRPr="001606E3" w:rsidRDefault="001606E3" w:rsidP="001606E3">
      <w:pPr>
        <w:pStyle w:val="Heading1"/>
        <w:numPr>
          <w:ilvl w:val="0"/>
          <w:numId w:val="33"/>
        </w:numPr>
        <w:rPr>
          <w:lang w:bidi="ml-IN"/>
        </w:rPr>
      </w:pPr>
      <w:bookmarkStart w:id="3" w:name="_Toc512245346"/>
      <w:r w:rsidRPr="001606E3">
        <w:rPr>
          <w:lang w:bidi="ml-IN"/>
        </w:rPr>
        <w:t>Functional Requirements</w:t>
      </w:r>
      <w:bookmarkEnd w:id="3"/>
      <w:r w:rsidRPr="001606E3">
        <w:rPr>
          <w:lang w:bidi="ml-IN"/>
        </w:rPr>
        <w:t xml:space="preserve"> </w:t>
      </w:r>
    </w:p>
    <w:p w14:paraId="72BD662E" w14:textId="113C45E7" w:rsidR="00A85F39" w:rsidRDefault="00A85F39" w:rsidP="00CF2FEB">
      <w:pPr>
        <w:jc w:val="both"/>
        <w:rPr>
          <w:rFonts w:ascii="Cambria" w:hAnsi="Cambria"/>
          <w:sz w:val="24"/>
          <w:lang w:val="en-US" w:bidi="ml-IN"/>
        </w:rPr>
      </w:pPr>
      <w:r>
        <w:rPr>
          <w:rFonts w:ascii="Cambria" w:hAnsi="Cambria"/>
          <w:sz w:val="24"/>
          <w:lang w:val="en-US" w:bidi="ml-IN"/>
        </w:rPr>
        <w:t xml:space="preserve">The features of the application </w:t>
      </w:r>
      <w:r w:rsidR="001606E3">
        <w:rPr>
          <w:rFonts w:ascii="Cambria" w:hAnsi="Cambria"/>
          <w:sz w:val="24"/>
          <w:lang w:val="en-US" w:bidi="ml-IN"/>
        </w:rPr>
        <w:t>envisaged are</w:t>
      </w:r>
      <w:r w:rsidR="00016CDC">
        <w:rPr>
          <w:rFonts w:ascii="Cambria" w:hAnsi="Cambria"/>
          <w:sz w:val="24"/>
          <w:lang w:val="en-US" w:bidi="ml-IN"/>
        </w:rPr>
        <w:t xml:space="preserve"> as</w:t>
      </w:r>
      <w:r>
        <w:rPr>
          <w:rFonts w:ascii="Cambria" w:hAnsi="Cambria"/>
          <w:sz w:val="24"/>
          <w:lang w:val="en-US" w:bidi="ml-IN"/>
        </w:rPr>
        <w:t xml:space="preserve"> </w:t>
      </w:r>
      <w:r w:rsidR="00CF2FEB">
        <w:rPr>
          <w:rFonts w:ascii="Cambria" w:hAnsi="Cambria"/>
          <w:sz w:val="24"/>
          <w:lang w:val="en-US" w:bidi="ml-IN"/>
        </w:rPr>
        <w:t>cited</w:t>
      </w:r>
      <w:r>
        <w:rPr>
          <w:rFonts w:ascii="Cambria" w:hAnsi="Cambria"/>
          <w:sz w:val="24"/>
          <w:lang w:val="en-US" w:bidi="ml-IN"/>
        </w:rPr>
        <w:t xml:space="preserve"> below:</w:t>
      </w:r>
    </w:p>
    <w:p w14:paraId="6E2183C3" w14:textId="06C34CED" w:rsidR="000610EA" w:rsidRPr="00016CDC" w:rsidRDefault="000610EA" w:rsidP="00CF2FEB">
      <w:pPr>
        <w:jc w:val="both"/>
        <w:rPr>
          <w:rFonts w:ascii="Cambria" w:hAnsi="Cambria"/>
          <w:sz w:val="24"/>
          <w:u w:val="single"/>
          <w:lang w:bidi="ml-IN"/>
        </w:rPr>
      </w:pPr>
      <w:r w:rsidRPr="00087A28">
        <w:rPr>
          <w:rFonts w:ascii="Cambria" w:hAnsi="Cambria"/>
          <w:sz w:val="24"/>
          <w:u w:val="single"/>
          <w:lang w:bidi="ml-IN"/>
        </w:rPr>
        <w:t xml:space="preserve">Admin </w:t>
      </w:r>
      <w:r w:rsidR="00016CDC" w:rsidRPr="00087A28">
        <w:rPr>
          <w:rFonts w:ascii="Cambria" w:hAnsi="Cambria"/>
          <w:sz w:val="24"/>
          <w:u w:val="single"/>
          <w:lang w:bidi="ml-IN"/>
        </w:rPr>
        <w:t>Module</w:t>
      </w:r>
      <w:r w:rsidR="00016CDC">
        <w:rPr>
          <w:rFonts w:ascii="Cambria" w:hAnsi="Cambria"/>
          <w:sz w:val="24"/>
          <w:u w:val="single"/>
          <w:lang w:bidi="ml-IN"/>
        </w:rPr>
        <w:t xml:space="preserve">: </w:t>
      </w:r>
      <w:r w:rsidRPr="00087A28">
        <w:rPr>
          <w:rFonts w:ascii="Cambria" w:hAnsi="Cambria"/>
          <w:sz w:val="24"/>
          <w:lang w:bidi="ml-IN"/>
        </w:rPr>
        <w:t xml:space="preserve">Admin can manage the </w:t>
      </w:r>
      <w:r w:rsidR="00016CDC" w:rsidRPr="00087A28">
        <w:rPr>
          <w:rFonts w:ascii="Cambria" w:hAnsi="Cambria"/>
          <w:sz w:val="24"/>
          <w:lang w:bidi="ml-IN"/>
        </w:rPr>
        <w:t xml:space="preserve">different </w:t>
      </w:r>
      <w:r w:rsidR="00016CDC">
        <w:rPr>
          <w:rFonts w:ascii="Cambria" w:hAnsi="Cambria"/>
          <w:sz w:val="24"/>
          <w:lang w:bidi="ml-IN"/>
        </w:rPr>
        <w:t xml:space="preserve">features </w:t>
      </w:r>
      <w:r w:rsidR="00016CDC" w:rsidRPr="00087A28">
        <w:rPr>
          <w:rFonts w:ascii="Cambria" w:hAnsi="Cambria"/>
          <w:sz w:val="24"/>
          <w:lang w:bidi="ml-IN"/>
        </w:rPr>
        <w:t>of</w:t>
      </w:r>
      <w:r w:rsidRPr="00087A28">
        <w:rPr>
          <w:rFonts w:ascii="Cambria" w:hAnsi="Cambria"/>
          <w:sz w:val="24"/>
          <w:lang w:bidi="ml-IN"/>
        </w:rPr>
        <w:t xml:space="preserve"> the application</w:t>
      </w:r>
      <w:r w:rsidR="00016CDC">
        <w:rPr>
          <w:rFonts w:ascii="Cambria" w:hAnsi="Cambria"/>
          <w:sz w:val="24"/>
          <w:lang w:bidi="ml-IN"/>
        </w:rPr>
        <w:t xml:space="preserve"> </w:t>
      </w:r>
      <w:r w:rsidR="00CF2FEB">
        <w:rPr>
          <w:rFonts w:ascii="Cambria" w:hAnsi="Cambria"/>
          <w:sz w:val="24"/>
          <w:lang w:bidi="ml-IN"/>
        </w:rPr>
        <w:t xml:space="preserve">which </w:t>
      </w:r>
      <w:r w:rsidR="00B34FA5">
        <w:rPr>
          <w:rFonts w:ascii="Cambria" w:hAnsi="Cambria"/>
          <w:sz w:val="24"/>
          <w:lang w:bidi="ml-IN"/>
        </w:rPr>
        <w:t>includes:</w:t>
      </w:r>
    </w:p>
    <w:p w14:paraId="395BBEE1" w14:textId="2B46369E" w:rsidR="00016CDC" w:rsidRDefault="00016CDC" w:rsidP="00016CDC">
      <w:pPr>
        <w:pStyle w:val="ListParagraph"/>
        <w:numPr>
          <w:ilvl w:val="0"/>
          <w:numId w:val="41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Users (add/edit/delete)</w:t>
      </w:r>
    </w:p>
    <w:p w14:paraId="161933D4" w14:textId="73A18C12" w:rsidR="00016CDC" w:rsidRDefault="00CF2FEB" w:rsidP="00CF2FEB">
      <w:pPr>
        <w:pStyle w:val="ListParagraph"/>
        <w:numPr>
          <w:ilvl w:val="0"/>
          <w:numId w:val="41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Manage </w:t>
      </w:r>
      <w:r w:rsidR="00016CDC" w:rsidRPr="00CF2FEB">
        <w:rPr>
          <w:rFonts w:ascii="Cambria" w:hAnsi="Cambria"/>
          <w:sz w:val="24"/>
          <w:lang w:bidi="ml-IN"/>
        </w:rPr>
        <w:t>Project Type (add/edit/delete)</w:t>
      </w:r>
      <w:r w:rsidRPr="00CF2FEB">
        <w:rPr>
          <w:rFonts w:ascii="Cambria" w:hAnsi="Cambria"/>
          <w:sz w:val="24"/>
          <w:lang w:bidi="ml-IN"/>
        </w:rPr>
        <w:t xml:space="preserve"> (</w:t>
      </w:r>
      <w:proofErr w:type="spellStart"/>
      <w:r w:rsidRPr="00CF2FEB">
        <w:rPr>
          <w:rFonts w:ascii="Cambria" w:hAnsi="Cambria"/>
          <w:sz w:val="24"/>
          <w:lang w:bidi="ml-IN"/>
        </w:rPr>
        <w:t>e.g</w:t>
      </w:r>
      <w:proofErr w:type="spellEnd"/>
      <w:r w:rsidRPr="00CF2FEB">
        <w:rPr>
          <w:rFonts w:ascii="Cambria" w:hAnsi="Cambria"/>
          <w:sz w:val="24"/>
          <w:lang w:bidi="ml-IN"/>
        </w:rPr>
        <w:t xml:space="preserve"> : </w:t>
      </w:r>
      <w:r>
        <w:rPr>
          <w:rFonts w:ascii="Cambria" w:hAnsi="Cambria"/>
          <w:sz w:val="24"/>
          <w:lang w:bidi="ml-IN"/>
        </w:rPr>
        <w:t xml:space="preserve">Villa </w:t>
      </w:r>
      <w:r w:rsidR="003D2E02">
        <w:rPr>
          <w:rFonts w:ascii="Cambria" w:hAnsi="Cambria"/>
          <w:sz w:val="24"/>
          <w:lang w:bidi="ml-IN"/>
        </w:rPr>
        <w:t>, Building etc</w:t>
      </w:r>
      <w:r w:rsidRPr="00CF2FEB">
        <w:rPr>
          <w:rFonts w:ascii="Cambria" w:hAnsi="Cambria"/>
          <w:sz w:val="24"/>
          <w:lang w:bidi="ml-IN"/>
        </w:rPr>
        <w:t>)</w:t>
      </w:r>
    </w:p>
    <w:p w14:paraId="17878381" w14:textId="15498AA0" w:rsidR="003D2E02" w:rsidRDefault="003D2E02" w:rsidP="00B34FA5">
      <w:pPr>
        <w:pStyle w:val="ListParagraph"/>
        <w:numPr>
          <w:ilvl w:val="0"/>
          <w:numId w:val="41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Manage Service Type (</w:t>
      </w:r>
      <w:proofErr w:type="spellStart"/>
      <w:r>
        <w:rPr>
          <w:rFonts w:ascii="Cambria" w:hAnsi="Cambria"/>
          <w:sz w:val="24"/>
          <w:lang w:bidi="ml-IN"/>
        </w:rPr>
        <w:t>e.g</w:t>
      </w:r>
      <w:proofErr w:type="spellEnd"/>
      <w:r>
        <w:rPr>
          <w:rFonts w:ascii="Cambria" w:hAnsi="Cambria"/>
          <w:sz w:val="24"/>
          <w:lang w:bidi="ml-IN"/>
        </w:rPr>
        <w:t xml:space="preserve"> Aluminum &amp; glass </w:t>
      </w:r>
      <w:proofErr w:type="spellStart"/>
      <w:r>
        <w:rPr>
          <w:rFonts w:ascii="Cambria" w:hAnsi="Cambria"/>
          <w:sz w:val="24"/>
          <w:lang w:bidi="ml-IN"/>
        </w:rPr>
        <w:t>facad</w:t>
      </w:r>
      <w:proofErr w:type="spellEnd"/>
      <w:r>
        <w:rPr>
          <w:rFonts w:ascii="Cambria" w:hAnsi="Cambria"/>
          <w:sz w:val="24"/>
          <w:lang w:bidi="ml-IN"/>
        </w:rPr>
        <w:t>, Exterior &amp; Interior  Work etc )</w:t>
      </w:r>
    </w:p>
    <w:p w14:paraId="4157E900" w14:textId="758FE2A5" w:rsidR="00B34FA5" w:rsidRDefault="00B34FA5" w:rsidP="00B34FA5">
      <w:pPr>
        <w:pStyle w:val="ListParagraph"/>
        <w:numPr>
          <w:ilvl w:val="0"/>
          <w:numId w:val="41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Manage Companies (add Company Name and Contact Details )</w:t>
      </w:r>
    </w:p>
    <w:p w14:paraId="4DE17A98" w14:textId="77777777" w:rsidR="00F95C56" w:rsidRPr="00CF2FEB" w:rsidRDefault="00F95C56" w:rsidP="00F95C56">
      <w:pPr>
        <w:pStyle w:val="ListParagraph"/>
        <w:jc w:val="both"/>
        <w:rPr>
          <w:rFonts w:ascii="Cambria" w:hAnsi="Cambria"/>
          <w:sz w:val="24"/>
          <w:lang w:bidi="ml-IN"/>
        </w:rPr>
      </w:pPr>
    </w:p>
    <w:p w14:paraId="15C090A3" w14:textId="59121FBE" w:rsidR="00B34FA5" w:rsidRPr="00B34FA5" w:rsidRDefault="00B34FA5" w:rsidP="00B34FA5">
      <w:p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u w:val="single"/>
          <w:lang w:bidi="ml-IN"/>
        </w:rPr>
        <w:t>Manage Project</w:t>
      </w:r>
      <w:r w:rsidR="00E10B19">
        <w:rPr>
          <w:rFonts w:ascii="Cambria" w:hAnsi="Cambria"/>
          <w:sz w:val="24"/>
          <w:lang w:bidi="ml-IN"/>
        </w:rPr>
        <w:t xml:space="preserve">: </w:t>
      </w:r>
      <w:r>
        <w:rPr>
          <w:rFonts w:ascii="Cambria" w:hAnsi="Cambria"/>
          <w:sz w:val="24"/>
          <w:lang w:bidi="ml-IN"/>
        </w:rPr>
        <w:t>User</w:t>
      </w:r>
      <w:r w:rsidR="00E10B19">
        <w:rPr>
          <w:rFonts w:ascii="Cambria" w:hAnsi="Cambria"/>
          <w:sz w:val="24"/>
          <w:lang w:bidi="ml-IN"/>
        </w:rPr>
        <w:t xml:space="preserve"> can </w:t>
      </w:r>
      <w:r>
        <w:rPr>
          <w:rFonts w:ascii="Cambria" w:hAnsi="Cambria"/>
          <w:sz w:val="24"/>
          <w:lang w:bidi="ml-IN"/>
        </w:rPr>
        <w:t xml:space="preserve">manage a project </w:t>
      </w:r>
      <w:r w:rsidR="00016CDC" w:rsidRPr="00E10B19">
        <w:rPr>
          <w:rFonts w:ascii="Cambria" w:hAnsi="Cambria"/>
          <w:sz w:val="24"/>
          <w:lang w:bidi="ml-IN"/>
        </w:rPr>
        <w:t xml:space="preserve">by </w:t>
      </w:r>
      <w:r w:rsidR="00016CDC">
        <w:rPr>
          <w:rFonts w:ascii="Cambria" w:hAnsi="Cambria"/>
          <w:sz w:val="24"/>
          <w:lang w:bidi="ml-IN"/>
        </w:rPr>
        <w:t>performing the below steps:</w:t>
      </w:r>
    </w:p>
    <w:p w14:paraId="0AAD5306" w14:textId="5C35C482" w:rsidR="00E10B19" w:rsidRDefault="00B34FA5" w:rsidP="00B34FA5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Choose </w:t>
      </w:r>
      <w:r w:rsidR="00E10B19">
        <w:rPr>
          <w:rFonts w:ascii="Cambria" w:hAnsi="Cambria"/>
          <w:sz w:val="24"/>
          <w:lang w:bidi="ml-IN"/>
        </w:rPr>
        <w:t>C</w:t>
      </w:r>
      <w:r w:rsidR="00016CDC">
        <w:rPr>
          <w:rFonts w:ascii="Cambria" w:hAnsi="Cambria"/>
          <w:sz w:val="24"/>
          <w:lang w:bidi="ml-IN"/>
        </w:rPr>
        <w:t>ompany</w:t>
      </w:r>
      <w:r w:rsidR="003D2E02">
        <w:rPr>
          <w:rFonts w:ascii="Cambria" w:hAnsi="Cambria"/>
          <w:sz w:val="24"/>
          <w:lang w:bidi="ml-IN"/>
        </w:rPr>
        <w:t xml:space="preserve"> </w:t>
      </w:r>
      <w:r w:rsidR="00E10B19" w:rsidRPr="00E10B19">
        <w:rPr>
          <w:rFonts w:ascii="Cambria" w:hAnsi="Cambria"/>
          <w:sz w:val="24"/>
          <w:lang w:bidi="ml-IN"/>
        </w:rPr>
        <w:t xml:space="preserve">(customers) </w:t>
      </w:r>
    </w:p>
    <w:p w14:paraId="6BB6E42E" w14:textId="7B35A93D" w:rsidR="00B34FA5" w:rsidRDefault="00B34FA5" w:rsidP="00B34FA5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Enter Order Number</w:t>
      </w:r>
    </w:p>
    <w:p w14:paraId="2DC64223" w14:textId="29E4000C" w:rsidR="00B34FA5" w:rsidRDefault="00B34FA5" w:rsidP="00B34FA5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Enter Project Name </w:t>
      </w:r>
    </w:p>
    <w:p w14:paraId="3F6FD19D" w14:textId="46DDFB01" w:rsidR="00E90671" w:rsidRDefault="00016CDC" w:rsidP="00E10B19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Select </w:t>
      </w:r>
      <w:r w:rsidR="00E10B19" w:rsidRPr="00E10B19">
        <w:rPr>
          <w:rFonts w:ascii="Cambria" w:hAnsi="Cambria"/>
          <w:sz w:val="24"/>
          <w:lang w:bidi="ml-IN"/>
        </w:rPr>
        <w:t xml:space="preserve">Project </w:t>
      </w:r>
      <w:r w:rsidR="00E10B19">
        <w:rPr>
          <w:rFonts w:ascii="Cambria" w:hAnsi="Cambria"/>
          <w:sz w:val="24"/>
          <w:lang w:bidi="ml-IN"/>
        </w:rPr>
        <w:t xml:space="preserve"> Type </w:t>
      </w:r>
    </w:p>
    <w:p w14:paraId="0EF16EB4" w14:textId="21DF799F" w:rsidR="003D2E02" w:rsidRDefault="00B34FA5" w:rsidP="00E10B19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Select Service Type </w:t>
      </w:r>
    </w:p>
    <w:p w14:paraId="5F7E3C09" w14:textId="4006CE61" w:rsidR="00E10B19" w:rsidRDefault="00B34FA5" w:rsidP="00B34FA5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Enter/Upload o</w:t>
      </w:r>
      <w:r w:rsidR="00E10B19">
        <w:rPr>
          <w:rFonts w:ascii="Cambria" w:hAnsi="Cambria"/>
          <w:sz w:val="24"/>
          <w:lang w:bidi="ml-IN"/>
        </w:rPr>
        <w:t>ther Project Parameters</w:t>
      </w:r>
      <w:r>
        <w:rPr>
          <w:rFonts w:ascii="Cambria" w:hAnsi="Cambria"/>
          <w:sz w:val="24"/>
          <w:lang w:bidi="ml-IN"/>
        </w:rPr>
        <w:t>/Drawing (Building , Site etc)</w:t>
      </w:r>
    </w:p>
    <w:p w14:paraId="78691755" w14:textId="3FC5E30A" w:rsidR="009C36E0" w:rsidRDefault="009C36E0" w:rsidP="009C36E0">
      <w:pPr>
        <w:pStyle w:val="ListParagraph"/>
        <w:ind w:left="778"/>
        <w:jc w:val="both"/>
        <w:rPr>
          <w:rFonts w:ascii="Cambria" w:hAnsi="Cambria"/>
          <w:sz w:val="24"/>
          <w:lang w:bidi="ml-IN"/>
        </w:rPr>
      </w:pPr>
      <w:proofErr w:type="gramStart"/>
      <w:r>
        <w:rPr>
          <w:rFonts w:ascii="Cambria" w:hAnsi="Cambria"/>
          <w:sz w:val="24"/>
          <w:lang w:bidi="ml-IN"/>
        </w:rPr>
        <w:t>Note :</w:t>
      </w:r>
      <w:proofErr w:type="gramEnd"/>
      <w:r>
        <w:rPr>
          <w:rFonts w:ascii="Cambria" w:hAnsi="Cambria"/>
          <w:sz w:val="24"/>
          <w:lang w:bidi="ml-IN"/>
        </w:rPr>
        <w:t xml:space="preserve"> Uploaded document should be in PDF/JPEG </w:t>
      </w:r>
    </w:p>
    <w:p w14:paraId="393CCEA9" w14:textId="7D82F915" w:rsidR="00351DB2" w:rsidRPr="00B34FA5" w:rsidRDefault="00B34FA5" w:rsidP="00B34FA5">
      <w:pPr>
        <w:pStyle w:val="ListParagraph"/>
        <w:numPr>
          <w:ilvl w:val="0"/>
          <w:numId w:val="35"/>
        </w:numPr>
        <w:jc w:val="both"/>
        <w:rPr>
          <w:rFonts w:ascii="Cambria" w:hAnsi="Cambria"/>
          <w:sz w:val="24"/>
          <w:lang w:bidi="ml-IN"/>
        </w:rPr>
      </w:pPr>
      <w:r w:rsidRPr="00351DB2">
        <w:rPr>
          <w:rFonts w:ascii="Cambria" w:hAnsi="Cambria"/>
          <w:sz w:val="24"/>
          <w:lang w:bidi="ml-IN"/>
        </w:rPr>
        <w:t xml:space="preserve">Create </w:t>
      </w:r>
      <w:r>
        <w:rPr>
          <w:rFonts w:ascii="Cambria" w:hAnsi="Cambria"/>
          <w:sz w:val="24"/>
          <w:lang w:bidi="ml-IN"/>
        </w:rPr>
        <w:t xml:space="preserve">2D elevation </w:t>
      </w:r>
      <w:r w:rsidRPr="00351DB2">
        <w:rPr>
          <w:rFonts w:ascii="Cambria" w:hAnsi="Cambria"/>
          <w:sz w:val="24"/>
          <w:lang w:bidi="ml-IN"/>
        </w:rPr>
        <w:t>Drawing</w:t>
      </w:r>
    </w:p>
    <w:p w14:paraId="67578D5E" w14:textId="5ECFCCB7" w:rsidR="00351DB2" w:rsidRDefault="00351DB2" w:rsidP="00351DB2">
      <w:p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Note: All the raw materials data will be managed by clients inbuilt ERP. Using API’s necessary updates will be transferred to our application. </w:t>
      </w:r>
    </w:p>
    <w:p w14:paraId="2F8753A6" w14:textId="77777777" w:rsidR="00087A28" w:rsidRDefault="00087A28" w:rsidP="00351DB2">
      <w:pPr>
        <w:jc w:val="both"/>
        <w:rPr>
          <w:rFonts w:ascii="Cambria" w:hAnsi="Cambria"/>
          <w:sz w:val="24"/>
          <w:lang w:bidi="ml-IN"/>
        </w:rPr>
      </w:pPr>
    </w:p>
    <w:p w14:paraId="7811B644" w14:textId="63199434" w:rsidR="00E10B19" w:rsidRDefault="00351DB2" w:rsidP="00E90671">
      <w:pPr>
        <w:jc w:val="both"/>
        <w:rPr>
          <w:rFonts w:ascii="Cambria" w:hAnsi="Cambria"/>
          <w:sz w:val="24"/>
          <w:u w:val="single"/>
          <w:lang w:bidi="ml-IN"/>
        </w:rPr>
      </w:pPr>
      <w:r>
        <w:rPr>
          <w:rFonts w:ascii="Cambria" w:hAnsi="Cambria"/>
          <w:sz w:val="24"/>
          <w:u w:val="single"/>
          <w:lang w:bidi="ml-IN"/>
        </w:rPr>
        <w:lastRenderedPageBreak/>
        <w:t xml:space="preserve">Design </w:t>
      </w:r>
      <w:bookmarkStart w:id="4" w:name="_GoBack"/>
      <w:bookmarkEnd w:id="4"/>
      <w:r>
        <w:rPr>
          <w:rFonts w:ascii="Cambria" w:hAnsi="Cambria"/>
          <w:sz w:val="24"/>
          <w:u w:val="single"/>
          <w:lang w:bidi="ml-IN"/>
        </w:rPr>
        <w:t xml:space="preserve">Department </w:t>
      </w:r>
      <w:r w:rsidRPr="00B34FA5">
        <w:rPr>
          <w:rFonts w:ascii="Cambria" w:hAnsi="Cambria"/>
          <w:sz w:val="24"/>
          <w:lang w:bidi="ml-IN"/>
        </w:rPr>
        <w:t xml:space="preserve">- Create Drawing: </w:t>
      </w:r>
    </w:p>
    <w:p w14:paraId="4E9142C1" w14:textId="6F1606B0" w:rsidR="005103ED" w:rsidRDefault="005103ED" w:rsidP="00C43A60">
      <w:pPr>
        <w:pStyle w:val="ListParagraph"/>
        <w:numPr>
          <w:ilvl w:val="0"/>
          <w:numId w:val="36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u w:val="single"/>
          <w:lang w:bidi="ml-IN"/>
        </w:rPr>
        <w:t xml:space="preserve">Enter </w:t>
      </w:r>
      <w:r w:rsidR="00F4495F">
        <w:rPr>
          <w:rFonts w:ascii="Cambria" w:hAnsi="Cambria"/>
          <w:sz w:val="24"/>
          <w:u w:val="single"/>
          <w:lang w:bidi="ml-IN"/>
        </w:rPr>
        <w:t xml:space="preserve">Building </w:t>
      </w:r>
      <w:r w:rsidR="00A640A3">
        <w:rPr>
          <w:rFonts w:ascii="Cambria" w:hAnsi="Cambria"/>
          <w:sz w:val="24"/>
          <w:u w:val="single"/>
          <w:lang w:bidi="ml-IN"/>
        </w:rPr>
        <w:t>Data:</w:t>
      </w:r>
      <w:r w:rsidRPr="005103ED">
        <w:rPr>
          <w:rFonts w:ascii="Cambria" w:hAnsi="Cambria"/>
          <w:sz w:val="24"/>
          <w:lang w:bidi="ml-IN"/>
        </w:rPr>
        <w:t xml:space="preserve"> Design department can enter the necessary aspect ratio</w:t>
      </w:r>
      <w:r w:rsidR="000848AB">
        <w:rPr>
          <w:rFonts w:ascii="Cambria" w:hAnsi="Cambria"/>
          <w:sz w:val="24"/>
          <w:lang w:bidi="ml-IN"/>
        </w:rPr>
        <w:t xml:space="preserve"> of the building /</w:t>
      </w:r>
      <w:r w:rsidR="00C43A60">
        <w:rPr>
          <w:rFonts w:ascii="Cambria" w:hAnsi="Cambria"/>
          <w:sz w:val="24"/>
          <w:lang w:bidi="ml-IN"/>
        </w:rPr>
        <w:t>fac</w:t>
      </w:r>
      <w:r w:rsidR="000848AB">
        <w:rPr>
          <w:rFonts w:ascii="Cambria" w:hAnsi="Cambria"/>
          <w:sz w:val="24"/>
          <w:lang w:bidi="ml-IN"/>
        </w:rPr>
        <w:t>ade</w:t>
      </w:r>
      <w:r w:rsidR="00B34FA5">
        <w:rPr>
          <w:rFonts w:ascii="Cambria" w:hAnsi="Cambria"/>
          <w:sz w:val="24"/>
          <w:lang w:bidi="ml-IN"/>
        </w:rPr>
        <w:t>, like</w:t>
      </w:r>
      <w:r w:rsidR="000848AB">
        <w:rPr>
          <w:rFonts w:ascii="Cambria" w:hAnsi="Cambria"/>
          <w:sz w:val="24"/>
          <w:lang w:bidi="ml-IN"/>
        </w:rPr>
        <w:t xml:space="preserve"> height, length</w:t>
      </w:r>
      <w:r>
        <w:rPr>
          <w:rFonts w:ascii="Cambria" w:hAnsi="Cambria"/>
          <w:sz w:val="24"/>
          <w:lang w:bidi="ml-IN"/>
        </w:rPr>
        <w:t>, width etc</w:t>
      </w:r>
      <w:r w:rsidR="000848AB">
        <w:rPr>
          <w:rFonts w:ascii="Cambria" w:hAnsi="Cambria"/>
          <w:sz w:val="24"/>
          <w:lang w:bidi="ml-IN"/>
        </w:rPr>
        <w:t xml:space="preserve"> .System will create the grid based on the entered dimensions.</w:t>
      </w:r>
      <w:r w:rsidR="00EE251B">
        <w:rPr>
          <w:rFonts w:ascii="Cambria" w:hAnsi="Cambria"/>
          <w:sz w:val="24"/>
          <w:lang w:bidi="ml-IN"/>
        </w:rPr>
        <w:t xml:space="preserve"> Levels/ Floors can be defined in the Grid </w:t>
      </w:r>
      <w:proofErr w:type="gramStart"/>
      <w:r w:rsidR="00EE251B">
        <w:rPr>
          <w:rFonts w:ascii="Cambria" w:hAnsi="Cambria"/>
          <w:sz w:val="24"/>
          <w:lang w:bidi="ml-IN"/>
        </w:rPr>
        <w:t>lines .</w:t>
      </w:r>
      <w:proofErr w:type="gramEnd"/>
    </w:p>
    <w:p w14:paraId="79DE2B9D" w14:textId="397ECD2E" w:rsidR="00F4495F" w:rsidRDefault="000848AB" w:rsidP="004C237F">
      <w:pPr>
        <w:pStyle w:val="ListParagraph"/>
        <w:numPr>
          <w:ilvl w:val="0"/>
          <w:numId w:val="36"/>
        </w:num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u w:val="single"/>
          <w:lang w:bidi="ml-IN"/>
        </w:rPr>
        <w:t>Add</w:t>
      </w:r>
      <w:r w:rsidR="00F4495F" w:rsidRPr="00F4495F">
        <w:rPr>
          <w:rFonts w:ascii="Cambria" w:hAnsi="Cambria"/>
          <w:sz w:val="24"/>
          <w:u w:val="single"/>
          <w:lang w:bidi="ml-IN"/>
        </w:rPr>
        <w:t xml:space="preserve"> </w:t>
      </w:r>
      <w:r>
        <w:rPr>
          <w:rFonts w:ascii="Cambria" w:hAnsi="Cambria"/>
          <w:sz w:val="24"/>
          <w:u w:val="single"/>
          <w:lang w:bidi="ml-IN"/>
        </w:rPr>
        <w:t>Windows:</w:t>
      </w:r>
      <w:r w:rsidR="00F4495F">
        <w:rPr>
          <w:rFonts w:ascii="Cambria" w:hAnsi="Cambria"/>
          <w:sz w:val="24"/>
          <w:lang w:bidi="ml-IN"/>
        </w:rPr>
        <w:t xml:space="preserve"> </w:t>
      </w:r>
      <w:r w:rsidRPr="005103ED">
        <w:rPr>
          <w:rFonts w:ascii="Cambria" w:hAnsi="Cambria"/>
          <w:sz w:val="24"/>
          <w:lang w:bidi="ml-IN"/>
        </w:rPr>
        <w:t>Design department</w:t>
      </w:r>
      <w:r w:rsidR="00F4495F">
        <w:rPr>
          <w:rFonts w:ascii="Cambria" w:hAnsi="Cambria"/>
          <w:sz w:val="24"/>
          <w:lang w:bidi="ml-IN"/>
        </w:rPr>
        <w:t xml:space="preserve"> can</w:t>
      </w:r>
      <w:r>
        <w:rPr>
          <w:rFonts w:ascii="Cambria" w:hAnsi="Cambria"/>
          <w:sz w:val="24"/>
          <w:lang w:bidi="ml-IN"/>
        </w:rPr>
        <w:t xml:space="preserve"> add the windows </w:t>
      </w:r>
      <w:r w:rsidR="00CC4DF5">
        <w:rPr>
          <w:rFonts w:ascii="Cambria" w:hAnsi="Cambria"/>
          <w:sz w:val="24"/>
          <w:lang w:bidi="ml-IN"/>
        </w:rPr>
        <w:t xml:space="preserve">(as many) </w:t>
      </w:r>
      <w:r>
        <w:rPr>
          <w:rFonts w:ascii="Cambria" w:hAnsi="Cambria"/>
          <w:sz w:val="24"/>
          <w:lang w:bidi="ml-IN"/>
        </w:rPr>
        <w:t xml:space="preserve">to the </w:t>
      </w:r>
      <w:r w:rsidR="004C237F">
        <w:rPr>
          <w:rFonts w:ascii="Cambria" w:hAnsi="Cambria"/>
          <w:sz w:val="24"/>
          <w:lang w:bidi="ml-IN"/>
        </w:rPr>
        <w:t>created 2D design</w:t>
      </w:r>
      <w:r>
        <w:rPr>
          <w:rFonts w:ascii="Cambria" w:hAnsi="Cambria"/>
          <w:sz w:val="24"/>
          <w:lang w:bidi="ml-IN"/>
        </w:rPr>
        <w:t xml:space="preserve"> and can position them</w:t>
      </w:r>
      <w:r w:rsidR="004C237F">
        <w:rPr>
          <w:rFonts w:ascii="Cambria" w:hAnsi="Cambria"/>
          <w:sz w:val="24"/>
          <w:lang w:bidi="ml-IN"/>
        </w:rPr>
        <w:t xml:space="preserve"> </w:t>
      </w:r>
      <w:r w:rsidR="008D1A09">
        <w:rPr>
          <w:rFonts w:ascii="Cambria" w:hAnsi="Cambria"/>
          <w:sz w:val="24"/>
          <w:lang w:bidi="ml-IN"/>
        </w:rPr>
        <w:t>in the design</w:t>
      </w:r>
      <w:r>
        <w:rPr>
          <w:rFonts w:ascii="Cambria" w:hAnsi="Cambria"/>
          <w:sz w:val="24"/>
          <w:lang w:bidi="ml-IN"/>
        </w:rPr>
        <w:t>.</w:t>
      </w:r>
      <w:r w:rsidR="008D1A09">
        <w:rPr>
          <w:rFonts w:ascii="Cambria" w:hAnsi="Cambria"/>
          <w:sz w:val="24"/>
          <w:lang w:bidi="ml-IN"/>
        </w:rPr>
        <w:t xml:space="preserve"> </w:t>
      </w:r>
      <w:r w:rsidR="009F1CDC">
        <w:rPr>
          <w:rFonts w:ascii="Cambria" w:hAnsi="Cambria"/>
          <w:sz w:val="24"/>
          <w:lang w:bidi="ml-IN"/>
        </w:rPr>
        <w:t xml:space="preserve">Each window can be given a unique number/name. </w:t>
      </w:r>
      <w:r w:rsidR="008D1A09">
        <w:rPr>
          <w:rFonts w:ascii="Cambria" w:hAnsi="Cambria"/>
          <w:sz w:val="24"/>
          <w:lang w:bidi="ml-IN"/>
        </w:rPr>
        <w:t xml:space="preserve">The windows will appear within the </w:t>
      </w:r>
      <w:r w:rsidR="004C237F">
        <w:rPr>
          <w:rFonts w:ascii="Cambria" w:hAnsi="Cambria"/>
          <w:sz w:val="24"/>
          <w:lang w:bidi="ml-IN"/>
        </w:rPr>
        <w:t xml:space="preserve">drawing and a unique </w:t>
      </w:r>
      <w:r w:rsidR="008D1A09">
        <w:rPr>
          <w:rFonts w:ascii="Cambria" w:hAnsi="Cambria"/>
          <w:sz w:val="24"/>
          <w:lang w:bidi="ml-IN"/>
        </w:rPr>
        <w:t xml:space="preserve">color will be indicated </w:t>
      </w:r>
      <w:r w:rsidR="004C237F">
        <w:rPr>
          <w:rFonts w:ascii="Cambria" w:hAnsi="Cambria"/>
          <w:sz w:val="24"/>
          <w:lang w:bidi="ml-IN"/>
        </w:rPr>
        <w:t xml:space="preserve">e.g.: </w:t>
      </w:r>
      <w:r w:rsidR="00087A28">
        <w:rPr>
          <w:rFonts w:ascii="Cambria" w:hAnsi="Cambria"/>
          <w:sz w:val="24"/>
          <w:lang w:bidi="ml-IN"/>
        </w:rPr>
        <w:t>blue</w:t>
      </w:r>
      <w:r w:rsidR="008D1A09">
        <w:rPr>
          <w:rFonts w:ascii="Cambria" w:hAnsi="Cambria"/>
          <w:sz w:val="24"/>
          <w:lang w:bidi="ml-IN"/>
        </w:rPr>
        <w:t xml:space="preserve">. </w:t>
      </w:r>
      <w:r w:rsidR="00CC4DF5">
        <w:rPr>
          <w:rFonts w:ascii="Cambria" w:hAnsi="Cambria"/>
          <w:sz w:val="24"/>
          <w:lang w:bidi="ml-IN"/>
        </w:rPr>
        <w:t>The user can enter all the parameters of that particular window (</w:t>
      </w:r>
      <w:r w:rsidR="00DA1825">
        <w:rPr>
          <w:rFonts w:ascii="Cambria" w:hAnsi="Cambria"/>
          <w:sz w:val="24"/>
          <w:lang w:bidi="ml-IN"/>
        </w:rPr>
        <w:t>design,</w:t>
      </w:r>
      <w:r w:rsidR="00CC4DF5">
        <w:rPr>
          <w:rFonts w:ascii="Cambria" w:hAnsi="Cambria"/>
          <w:sz w:val="24"/>
          <w:lang w:bidi="ml-IN"/>
        </w:rPr>
        <w:t xml:space="preserve"> shape, size, </w:t>
      </w:r>
      <w:r w:rsidR="00DA1825">
        <w:rPr>
          <w:rFonts w:ascii="Cambria" w:hAnsi="Cambria"/>
          <w:sz w:val="24"/>
          <w:lang w:bidi="ml-IN"/>
        </w:rPr>
        <w:t>description,</w:t>
      </w:r>
      <w:r w:rsidR="00CC4DF5">
        <w:rPr>
          <w:rFonts w:ascii="Cambria" w:hAnsi="Cambria"/>
          <w:sz w:val="24"/>
          <w:lang w:bidi="ml-IN"/>
        </w:rPr>
        <w:t xml:space="preserve"> special notes </w:t>
      </w:r>
      <w:r w:rsidR="00DA1825">
        <w:rPr>
          <w:rFonts w:ascii="Cambria" w:hAnsi="Cambria"/>
          <w:sz w:val="24"/>
          <w:lang w:bidi="ml-IN"/>
        </w:rPr>
        <w:t>if</w:t>
      </w:r>
      <w:r w:rsidR="00CC4DF5">
        <w:rPr>
          <w:rFonts w:ascii="Cambria" w:hAnsi="Cambria"/>
          <w:sz w:val="24"/>
          <w:lang w:bidi="ml-IN"/>
        </w:rPr>
        <w:t xml:space="preserve"> any </w:t>
      </w:r>
      <w:r w:rsidR="00DA1825">
        <w:rPr>
          <w:rFonts w:ascii="Cambria" w:hAnsi="Cambria"/>
          <w:sz w:val="24"/>
          <w:lang w:bidi="ml-IN"/>
        </w:rPr>
        <w:t>etc.)</w:t>
      </w:r>
      <w:r w:rsidR="004C237F">
        <w:rPr>
          <w:rFonts w:ascii="Cambria" w:hAnsi="Cambria"/>
          <w:sz w:val="24"/>
          <w:lang w:bidi="ml-IN"/>
        </w:rPr>
        <w:t xml:space="preserve">. </w:t>
      </w:r>
    </w:p>
    <w:p w14:paraId="7F1F0B15" w14:textId="6992ECCA" w:rsidR="00DA1825" w:rsidRPr="00DA1825" w:rsidRDefault="00DA1825" w:rsidP="00DA1825">
      <w:pPr>
        <w:pStyle w:val="ListParagraph"/>
        <w:numPr>
          <w:ilvl w:val="0"/>
          <w:numId w:val="36"/>
        </w:numPr>
        <w:jc w:val="both"/>
        <w:rPr>
          <w:rFonts w:ascii="Cambria" w:hAnsi="Cambria"/>
          <w:sz w:val="24"/>
          <w:lang w:bidi="ml-IN"/>
        </w:rPr>
      </w:pPr>
      <w:r w:rsidRPr="00DA1825">
        <w:rPr>
          <w:rFonts w:ascii="Cambria" w:hAnsi="Cambria"/>
          <w:sz w:val="24"/>
          <w:lang w:bidi="ml-IN"/>
        </w:rPr>
        <w:t xml:space="preserve">Design created by the </w:t>
      </w:r>
      <w:r>
        <w:rPr>
          <w:rFonts w:ascii="Cambria" w:hAnsi="Cambria"/>
          <w:sz w:val="24"/>
          <w:lang w:bidi="ml-IN"/>
        </w:rPr>
        <w:t>design department will be se</w:t>
      </w:r>
      <w:r w:rsidR="004C237F">
        <w:rPr>
          <w:rFonts w:ascii="Cambria" w:hAnsi="Cambria"/>
          <w:sz w:val="24"/>
          <w:lang w:bidi="ml-IN"/>
        </w:rPr>
        <w:t>nd to the production department.</w:t>
      </w:r>
    </w:p>
    <w:p w14:paraId="44C223C0" w14:textId="70C7EC4E" w:rsidR="00F4495F" w:rsidRPr="00F4495F" w:rsidRDefault="00AE2EE7" w:rsidP="00F4495F">
      <w:pPr>
        <w:jc w:val="both"/>
        <w:rPr>
          <w:rFonts w:ascii="Cambria" w:hAnsi="Cambria"/>
          <w:sz w:val="24"/>
          <w:u w:val="single"/>
          <w:lang w:bidi="ml-IN"/>
        </w:rPr>
      </w:pP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6624" behindDoc="0" locked="0" layoutInCell="1" allowOverlap="1" wp14:anchorId="40C17049" wp14:editId="1AD9032D">
                <wp:simplePos x="0" y="0"/>
                <wp:positionH relativeFrom="column">
                  <wp:posOffset>-406985</wp:posOffset>
                </wp:positionH>
                <wp:positionV relativeFrom="paragraph">
                  <wp:posOffset>3137866</wp:posOffset>
                </wp:positionV>
                <wp:extent cx="277978" cy="190195"/>
                <wp:effectExtent l="0" t="0" r="27305" b="1968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978" cy="1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00B726" w14:textId="06C8BEB7" w:rsidR="00AE2EE7" w:rsidRPr="00EE251B" w:rsidRDefault="00AE2EE7" w:rsidP="00AE2EE7">
                            <w:pPr>
                              <w:rPr>
                                <w:sz w:val="14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  <w:lang w:val="en-GB"/>
                              </w:rPr>
                              <w:t>L2</w:t>
                            </w:r>
                            <w:proofErr w:type="gramStart"/>
                            <w:r>
                              <w:rPr>
                                <w:sz w:val="14"/>
                                <w:szCs w:val="18"/>
                                <w:lang w:val="en-GB"/>
                              </w:rPr>
                              <w:t>..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17049" id="Text Box 37" o:spid="_x0000_s1033" type="#_x0000_t202" style="position:absolute;left:0;text-align:left;margin-left:-32.05pt;margin-top:247.1pt;width:21.9pt;height:15pt;z-index:25218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" fillcolor="white [3201]" strokeweight=".5pt">
                <v:textbox>
                  <w:txbxContent>
                    <w:p w14:paraId="1B00B726" w14:textId="06C8BEB7" w:rsidR="00AE2EE7" w:rsidRPr="00EE251B" w:rsidRDefault="00AE2EE7" w:rsidP="00AE2EE7">
                      <w:pPr>
                        <w:rPr>
                          <w:sz w:val="14"/>
                          <w:szCs w:val="18"/>
                          <w:lang w:val="en-GB"/>
                        </w:rPr>
                      </w:pPr>
                      <w:r>
                        <w:rPr>
                          <w:sz w:val="14"/>
                          <w:szCs w:val="18"/>
                          <w:lang w:val="en-GB"/>
                        </w:rPr>
                        <w:t>L2</w:t>
                      </w:r>
                      <w:proofErr w:type="gramStart"/>
                      <w:r>
                        <w:rPr>
                          <w:sz w:val="14"/>
                          <w:szCs w:val="18"/>
                          <w:lang w:val="en-GB"/>
                        </w:rPr>
                        <w:t>..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4576" behindDoc="0" locked="0" layoutInCell="1" allowOverlap="1" wp14:anchorId="73D456A7" wp14:editId="4DBC5B92">
                <wp:simplePos x="0" y="0"/>
                <wp:positionH relativeFrom="column">
                  <wp:posOffset>-78055</wp:posOffset>
                </wp:positionH>
                <wp:positionV relativeFrom="paragraph">
                  <wp:posOffset>2713431</wp:posOffset>
                </wp:positionV>
                <wp:extent cx="0" cy="1192377"/>
                <wp:effectExtent l="95250" t="38100" r="76200" b="8445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19237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81679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-6.15pt;margin-top:213.65pt;width:0;height:93.9pt;flip:y;z-index:2521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" strokecolor="#4f81bd [3204]" strokeweight="2pt">
                <v:stroke startarrow="block" endarrow="block"/>
                <v:shadow on="t" color="black" opacity="24903f" origin=",.5" offset="0,.55556mm"/>
              </v:shape>
            </w:pict>
          </mc:Fallback>
        </mc:AlternateContent>
      </w:r>
      <w:r w:rsidR="00EE251B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2528" behindDoc="0" locked="0" layoutInCell="1" allowOverlap="1" wp14:anchorId="5401D2D6" wp14:editId="0401ECA8">
                <wp:simplePos x="0" y="0"/>
                <wp:positionH relativeFrom="column">
                  <wp:posOffset>-405994</wp:posOffset>
                </wp:positionH>
                <wp:positionV relativeFrom="paragraph">
                  <wp:posOffset>4397375</wp:posOffset>
                </wp:positionV>
                <wp:extent cx="277978" cy="190195"/>
                <wp:effectExtent l="0" t="0" r="27305" b="1968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978" cy="190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E1D7DC" w14:textId="6907DAFB" w:rsidR="00EE251B" w:rsidRPr="00EE251B" w:rsidRDefault="00EE251B">
                            <w:pPr>
                              <w:rPr>
                                <w:sz w:val="14"/>
                                <w:szCs w:val="18"/>
                                <w:lang w:val="en-GB"/>
                              </w:rPr>
                            </w:pPr>
                            <w:r w:rsidRPr="00EE251B">
                              <w:rPr>
                                <w:sz w:val="14"/>
                                <w:szCs w:val="18"/>
                                <w:lang w:val="en-GB"/>
                              </w:rPr>
                              <w:t>L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1D2D6" id="Text Box 35" o:spid="_x0000_s1034" type="#_x0000_t202" style="position:absolute;left:0;text-align:left;margin-left:-31.95pt;margin-top:346.25pt;width:21.9pt;height:15pt;z-index:25218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" fillcolor="white [3201]" strokeweight=".5pt">
                <v:textbox>
                  <w:txbxContent>
                    <w:p w14:paraId="24E1D7DC" w14:textId="6907DAFB" w:rsidR="00EE251B" w:rsidRPr="00EE251B" w:rsidRDefault="00EE251B">
                      <w:pPr>
                        <w:rPr>
                          <w:sz w:val="14"/>
                          <w:szCs w:val="18"/>
                          <w:lang w:val="en-GB"/>
                        </w:rPr>
                      </w:pPr>
                      <w:r w:rsidRPr="00EE251B">
                        <w:rPr>
                          <w:sz w:val="14"/>
                          <w:szCs w:val="18"/>
                          <w:lang w:val="en-GB"/>
                        </w:rPr>
                        <w:t>L1</w:t>
                      </w:r>
                    </w:p>
                  </w:txbxContent>
                </v:textbox>
              </v:shape>
            </w:pict>
          </mc:Fallback>
        </mc:AlternateContent>
      </w:r>
      <w:r w:rsidR="00EE251B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1504" behindDoc="0" locked="0" layoutInCell="1" allowOverlap="1" wp14:anchorId="30027A72" wp14:editId="08CBD257">
                <wp:simplePos x="0" y="0"/>
                <wp:positionH relativeFrom="column">
                  <wp:posOffset>-75235</wp:posOffset>
                </wp:positionH>
                <wp:positionV relativeFrom="paragraph">
                  <wp:posOffset>3980180</wp:posOffset>
                </wp:positionV>
                <wp:extent cx="0" cy="1192377"/>
                <wp:effectExtent l="95250" t="38100" r="76200" b="8445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19237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C8DC2F" id="Straight Arrow Connector 34" o:spid="_x0000_s1026" type="#_x0000_t32" style="position:absolute;margin-left:-5.9pt;margin-top:313.4pt;width:0;height:93.9pt;flip:y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" strokecolor="#4f81bd [3204]" strokeweight="2pt">
                <v:stroke startarrow="block" endarrow="block"/>
                <v:shadow on="t" color="black" opacity="24903f" origin=",.5" offset="0,.55556mm"/>
              </v:shape>
            </w:pict>
          </mc:Fallback>
        </mc:AlternateContent>
      </w:r>
      <w:r w:rsidR="00EE251B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21B4371C" wp14:editId="1E9E707E">
                <wp:simplePos x="0" y="0"/>
                <wp:positionH relativeFrom="column">
                  <wp:posOffset>4976495</wp:posOffset>
                </wp:positionH>
                <wp:positionV relativeFrom="paragraph">
                  <wp:posOffset>2362175</wp:posOffset>
                </wp:positionV>
                <wp:extent cx="1930933" cy="965607"/>
                <wp:effectExtent l="57150" t="19050" r="50800" b="825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0933" cy="9656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E855AC" w14:textId="1EC3933E" w:rsidR="00030480" w:rsidRPr="00DA1825" w:rsidRDefault="00030480" w:rsidP="00030480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tabs>
                                <w:tab w:val="num" w:pos="360"/>
                              </w:tabs>
                              <w:spacing w:after="160" w:line="240" w:lineRule="auto"/>
                              <w:ind w:left="0" w:firstLine="0"/>
                              <w:jc w:val="center"/>
                              <w:rPr>
                                <w:color w:val="FF0000"/>
                                <w:lang w:val="en-GB"/>
                              </w:rPr>
                            </w:pPr>
                            <w:r w:rsidRPr="00DA1825">
                              <w:rPr>
                                <w:color w:val="FF0000"/>
                                <w:lang w:val="en-GB"/>
                              </w:rPr>
                              <w:t>Define the parameters, size &amp; shape</w:t>
                            </w:r>
                            <w:r w:rsidR="002F1130">
                              <w:rPr>
                                <w:color w:val="FF0000"/>
                                <w:lang w:val="en-GB"/>
                              </w:rPr>
                              <w:t xml:space="preserve"> (x &amp; y)</w:t>
                            </w:r>
                          </w:p>
                          <w:p w14:paraId="452B8598" w14:textId="77777777" w:rsidR="00030480" w:rsidRPr="00DA1825" w:rsidRDefault="00030480" w:rsidP="00030480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tabs>
                                <w:tab w:val="num" w:pos="360"/>
                              </w:tabs>
                              <w:spacing w:after="160" w:line="240" w:lineRule="auto"/>
                              <w:ind w:left="0" w:firstLine="0"/>
                              <w:jc w:val="center"/>
                              <w:rPr>
                                <w:color w:val="FF0000"/>
                                <w:lang w:val="en-GB"/>
                              </w:rPr>
                            </w:pPr>
                            <w:r w:rsidRPr="00DA1825">
                              <w:rPr>
                                <w:color w:val="FF0000"/>
                                <w:lang w:val="en-GB"/>
                              </w:rPr>
                              <w:t>Description if any</w:t>
                            </w:r>
                          </w:p>
                          <w:p w14:paraId="31B0F774" w14:textId="77777777" w:rsidR="00030480" w:rsidRDefault="00030480" w:rsidP="00030480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tabs>
                                <w:tab w:val="num" w:pos="360"/>
                              </w:tabs>
                              <w:spacing w:after="160" w:line="240" w:lineRule="auto"/>
                              <w:ind w:left="0" w:firstLine="0"/>
                              <w:jc w:val="center"/>
                              <w:rPr>
                                <w:color w:val="FF0000"/>
                                <w:lang w:val="en-GB"/>
                              </w:rPr>
                            </w:pPr>
                            <w:r w:rsidRPr="00DA1825">
                              <w:rPr>
                                <w:color w:val="FF0000"/>
                                <w:lang w:val="en-GB"/>
                              </w:rPr>
                              <w:t xml:space="preserve">Notes if any </w:t>
                            </w:r>
                          </w:p>
                          <w:p w14:paraId="6D11F1CF" w14:textId="77777777" w:rsidR="00030480" w:rsidRPr="00DA1825" w:rsidRDefault="00030480" w:rsidP="00030480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tabs>
                                <w:tab w:val="num" w:pos="360"/>
                              </w:tabs>
                              <w:spacing w:after="160" w:line="240" w:lineRule="auto"/>
                              <w:ind w:left="0" w:firstLine="0"/>
                              <w:jc w:val="center"/>
                              <w:rPr>
                                <w:color w:val="FF0000"/>
                                <w:lang w:val="en-GB"/>
                              </w:rPr>
                            </w:pPr>
                            <w:r>
                              <w:rPr>
                                <w:color w:val="FF0000"/>
                                <w:lang w:val="en-GB"/>
                              </w:rPr>
                              <w:t xml:space="preserve">Attachments(photo) if any </w:t>
                            </w:r>
                          </w:p>
                          <w:p w14:paraId="647675C7" w14:textId="77777777" w:rsidR="00030480" w:rsidRDefault="00030480" w:rsidP="000304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4371C" id="Rectangle 15" o:spid="_x0000_s1035" style="position:absolute;left:0;text-align:left;margin-left:391.85pt;margin-top:186pt;width:152.05pt;height:76.05pt;z-index:25215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" fillcolor="#f2f2f2 [3052]" stroked="f">
                <v:shadow on="t" color="black" opacity="22937f" origin=",.5" offset="0,.63889mm"/>
                <v:textbox>
                  <w:txbxContent>
                    <w:p w14:paraId="2DE855AC" w14:textId="1EC3933E" w:rsidR="00030480" w:rsidRPr="00DA1825" w:rsidRDefault="00030480" w:rsidP="00030480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tabs>
                          <w:tab w:val="num" w:pos="360"/>
                        </w:tabs>
                        <w:spacing w:after="160" w:line="240" w:lineRule="auto"/>
                        <w:ind w:left="0" w:firstLine="0"/>
                        <w:jc w:val="center"/>
                        <w:rPr>
                          <w:color w:val="FF0000"/>
                          <w:lang w:val="en-GB"/>
                        </w:rPr>
                      </w:pPr>
                      <w:r w:rsidRPr="00DA1825">
                        <w:rPr>
                          <w:color w:val="FF0000"/>
                          <w:lang w:val="en-GB"/>
                        </w:rPr>
                        <w:t>Define the parameters, size &amp; shape</w:t>
                      </w:r>
                      <w:r w:rsidR="002F1130">
                        <w:rPr>
                          <w:color w:val="FF0000"/>
                          <w:lang w:val="en-GB"/>
                        </w:rPr>
                        <w:t xml:space="preserve"> (x &amp; y)</w:t>
                      </w:r>
                    </w:p>
                    <w:p w14:paraId="452B8598" w14:textId="77777777" w:rsidR="00030480" w:rsidRPr="00DA1825" w:rsidRDefault="00030480" w:rsidP="00030480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tabs>
                          <w:tab w:val="num" w:pos="360"/>
                        </w:tabs>
                        <w:spacing w:after="160" w:line="240" w:lineRule="auto"/>
                        <w:ind w:left="0" w:firstLine="0"/>
                        <w:jc w:val="center"/>
                        <w:rPr>
                          <w:color w:val="FF0000"/>
                          <w:lang w:val="en-GB"/>
                        </w:rPr>
                      </w:pPr>
                      <w:r w:rsidRPr="00DA1825">
                        <w:rPr>
                          <w:color w:val="FF0000"/>
                          <w:lang w:val="en-GB"/>
                        </w:rPr>
                        <w:t>Description if any</w:t>
                      </w:r>
                    </w:p>
                    <w:p w14:paraId="31B0F774" w14:textId="77777777" w:rsidR="00030480" w:rsidRDefault="00030480" w:rsidP="00030480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tabs>
                          <w:tab w:val="num" w:pos="360"/>
                        </w:tabs>
                        <w:spacing w:after="160" w:line="240" w:lineRule="auto"/>
                        <w:ind w:left="0" w:firstLine="0"/>
                        <w:jc w:val="center"/>
                        <w:rPr>
                          <w:color w:val="FF0000"/>
                          <w:lang w:val="en-GB"/>
                        </w:rPr>
                      </w:pPr>
                      <w:r w:rsidRPr="00DA1825">
                        <w:rPr>
                          <w:color w:val="FF0000"/>
                          <w:lang w:val="en-GB"/>
                        </w:rPr>
                        <w:t xml:space="preserve">Notes if any </w:t>
                      </w:r>
                    </w:p>
                    <w:p w14:paraId="6D11F1CF" w14:textId="77777777" w:rsidR="00030480" w:rsidRPr="00DA1825" w:rsidRDefault="00030480" w:rsidP="00030480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tabs>
                          <w:tab w:val="num" w:pos="360"/>
                        </w:tabs>
                        <w:spacing w:after="160" w:line="240" w:lineRule="auto"/>
                        <w:ind w:left="0" w:firstLine="0"/>
                        <w:jc w:val="center"/>
                        <w:rPr>
                          <w:color w:val="FF0000"/>
                          <w:lang w:val="en-GB"/>
                        </w:rPr>
                      </w:pPr>
                      <w:r>
                        <w:rPr>
                          <w:color w:val="FF0000"/>
                          <w:lang w:val="en-GB"/>
                        </w:rPr>
                        <w:t xml:space="preserve">Attachments(photo) if any </w:t>
                      </w:r>
                    </w:p>
                    <w:p w14:paraId="647675C7" w14:textId="77777777" w:rsidR="00030480" w:rsidRDefault="00030480" w:rsidP="00030480"/>
                  </w:txbxContent>
                </v:textbox>
              </v:rect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0480" behindDoc="0" locked="0" layoutInCell="1" allowOverlap="1" wp14:anchorId="7A326CED" wp14:editId="10F90029">
                <wp:simplePos x="0" y="0"/>
                <wp:positionH relativeFrom="column">
                  <wp:posOffset>6563741</wp:posOffset>
                </wp:positionH>
                <wp:positionV relativeFrom="paragraph">
                  <wp:posOffset>1638173</wp:posOffset>
                </wp:positionV>
                <wp:extent cx="0" cy="109220"/>
                <wp:effectExtent l="57150" t="19050" r="76200" b="8128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092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18AE98" id="Straight Connector 33" o:spid="_x0000_s1026" style="position:absolute;flip:x;z-index:25218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6.85pt,129pt" to="516.85pt,13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78432" behindDoc="0" locked="0" layoutInCell="1" allowOverlap="1" wp14:anchorId="6D233D24" wp14:editId="6A1F1299">
                <wp:simplePos x="0" y="0"/>
                <wp:positionH relativeFrom="column">
                  <wp:posOffset>6556426</wp:posOffset>
                </wp:positionH>
                <wp:positionV relativeFrom="paragraph">
                  <wp:posOffset>1375055</wp:posOffset>
                </wp:positionV>
                <wp:extent cx="0" cy="109220"/>
                <wp:effectExtent l="57150" t="19050" r="76200" b="8128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092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33B1D0" id="Straight Connector 32" o:spid="_x0000_s1026" style="position:absolute;flip:x;z-index:25217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6.25pt,108.25pt" to="516.25pt,1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76384" behindDoc="0" locked="0" layoutInCell="1" allowOverlap="1" wp14:anchorId="7E4B3CFE" wp14:editId="0D4E004A">
                <wp:simplePos x="0" y="0"/>
                <wp:positionH relativeFrom="column">
                  <wp:posOffset>6558077</wp:posOffset>
                </wp:positionH>
                <wp:positionV relativeFrom="paragraph">
                  <wp:posOffset>1061847</wp:posOffset>
                </wp:positionV>
                <wp:extent cx="0" cy="109220"/>
                <wp:effectExtent l="57150" t="19050" r="76200" b="8128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092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25D577" id="Straight Connector 31" o:spid="_x0000_s1026" style="position:absolute;flip:x;z-index:25217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6.4pt,83.6pt" to="516.4pt,9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75360" behindDoc="0" locked="0" layoutInCell="1" allowOverlap="1" wp14:anchorId="4826C387" wp14:editId="1E9F8008">
                <wp:simplePos x="0" y="0"/>
                <wp:positionH relativeFrom="column">
                  <wp:posOffset>6417361</wp:posOffset>
                </wp:positionH>
                <wp:positionV relativeFrom="paragraph">
                  <wp:posOffset>1637665</wp:posOffset>
                </wp:positionV>
                <wp:extent cx="292608" cy="109728"/>
                <wp:effectExtent l="57150" t="19050" r="50800" b="8128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" cy="10972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588F2" id="Rectangle 30" o:spid="_x0000_s1026" style="position:absolute;margin-left:505.3pt;margin-top:128.95pt;width:23.05pt;height:8.65pt;z-index:25217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" fillcolor="#e5b8b7 [1301]" stroked="f">
                <v:shadow on="t" color="black" opacity="22937f" origin=",.5" offset="0,.63889mm"/>
              </v:rect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73312" behindDoc="0" locked="0" layoutInCell="1" allowOverlap="1" wp14:anchorId="0F0E5546" wp14:editId="65245F23">
                <wp:simplePos x="0" y="0"/>
                <wp:positionH relativeFrom="column">
                  <wp:posOffset>6417361</wp:posOffset>
                </wp:positionH>
                <wp:positionV relativeFrom="paragraph">
                  <wp:posOffset>1375054</wp:posOffset>
                </wp:positionV>
                <wp:extent cx="292608" cy="109728"/>
                <wp:effectExtent l="57150" t="19050" r="50800" b="8128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" cy="10972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3BE36" id="Rectangle 29" o:spid="_x0000_s1026" style="position:absolute;margin-left:505.3pt;margin-top:108.25pt;width:23.05pt;height:8.65pt;z-index:25217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" fillcolor="#e5b8b7 [1301]" stroked="f">
                <v:shadow on="t" color="black" opacity="22937f" origin=",.5" offset="0,.63889mm"/>
              </v:rect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71264" behindDoc="0" locked="0" layoutInCell="1" allowOverlap="1" wp14:anchorId="51DDED63" wp14:editId="4605DAC7">
                <wp:simplePos x="0" y="0"/>
                <wp:positionH relativeFrom="column">
                  <wp:posOffset>6418656</wp:posOffset>
                </wp:positionH>
                <wp:positionV relativeFrom="paragraph">
                  <wp:posOffset>1061720</wp:posOffset>
                </wp:positionV>
                <wp:extent cx="292608" cy="109728"/>
                <wp:effectExtent l="57150" t="19050" r="50800" b="812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" cy="10972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F8F22" id="Rectangle 11" o:spid="_x0000_s1026" style="position:absolute;margin-left:505.4pt;margin-top:83.6pt;width:23.05pt;height:8.65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" fillcolor="#e5b8b7 [1301]" stroked="f">
                <v:shadow on="t" color="black" opacity="22937f" origin=",.5" offset="0,.63889mm"/>
              </v:rect>
            </w:pict>
          </mc:Fallback>
        </mc:AlternateContent>
      </w:r>
      <w:r w:rsidR="00151ABF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70240" behindDoc="0" locked="0" layoutInCell="1" allowOverlap="1" wp14:anchorId="00E8E994" wp14:editId="40D843F6">
                <wp:simplePos x="0" y="0"/>
                <wp:positionH relativeFrom="column">
                  <wp:posOffset>4926787</wp:posOffset>
                </wp:positionH>
                <wp:positionV relativeFrom="paragraph">
                  <wp:posOffset>257174</wp:posOffset>
                </wp:positionV>
                <wp:extent cx="1930400" cy="1836115"/>
                <wp:effectExtent l="57150" t="19050" r="50800" b="6921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0400" cy="18361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E3ECA0" w14:textId="7AF916DF" w:rsidR="002F1130" w:rsidRPr="002F1130" w:rsidRDefault="002F1130" w:rsidP="002F1130">
                            <w:pPr>
                              <w:jc w:val="center"/>
                              <w:rPr>
                                <w:color w:val="FF0000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color w:val="FF0000"/>
                                <w:szCs w:val="22"/>
                                <w:lang w:val="en-GB"/>
                              </w:rPr>
                              <w:t xml:space="preserve">                </w:t>
                            </w:r>
                            <w:r w:rsidRPr="002F1130">
                              <w:rPr>
                                <w:color w:val="FF0000"/>
                                <w:szCs w:val="22"/>
                                <w:lang w:val="en-GB"/>
                              </w:rPr>
                              <w:t xml:space="preserve">Windows </w:t>
                            </w:r>
                            <w:r>
                              <w:rPr>
                                <w:color w:val="FF0000"/>
                                <w:szCs w:val="22"/>
                                <w:lang w:val="en-GB"/>
                              </w:rPr>
                              <w:t xml:space="preserve">       </w:t>
                            </w:r>
                            <w:r w:rsidRPr="002F1130">
                              <w:rPr>
                                <w:color w:val="0F243E" w:themeColor="text2" w:themeShade="80"/>
                                <w:szCs w:val="22"/>
                                <w:lang w:val="en-GB"/>
                              </w:rPr>
                              <w:t>ADD +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98"/>
                              <w:gridCol w:w="712"/>
                              <w:gridCol w:w="712"/>
                              <w:gridCol w:w="978"/>
                            </w:tblGrid>
                            <w:tr w:rsidR="00151ABF" w:rsidRPr="002F1130" w14:paraId="706EB806" w14:textId="77777777" w:rsidTr="00151ABF">
                              <w:trPr>
                                <w:trHeight w:val="168"/>
                              </w:trPr>
                              <w:tc>
                                <w:tcPr>
                                  <w:tcW w:w="635" w:type="dxa"/>
                                </w:tcPr>
                                <w:p w14:paraId="31363BB6" w14:textId="597D5CC2" w:rsidR="002F1130" w:rsidRPr="00151ABF" w:rsidRDefault="002F1130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</w:pPr>
                                  <w:proofErr w:type="spellStart"/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>S.No</w:t>
                                  </w:r>
                                  <w:proofErr w:type="spellEnd"/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783" w:type="dxa"/>
                                </w:tcPr>
                                <w:p w14:paraId="089D74F6" w14:textId="094EE8A8" w:rsidR="002F1130" w:rsidRPr="00151ABF" w:rsidRDefault="002F1130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>Window code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1B9CAB8E" w14:textId="334037A5" w:rsidR="002F1130" w:rsidRPr="00151ABF" w:rsidRDefault="002F1130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 xml:space="preserve">Window Name </w:t>
                                  </w:r>
                                </w:p>
                              </w:tc>
                              <w:tc>
                                <w:tcPr>
                                  <w:tcW w:w="465" w:type="dxa"/>
                                </w:tcPr>
                                <w:p w14:paraId="646E242D" w14:textId="53EAC581" w:rsidR="002F1130" w:rsidRPr="002F1130" w:rsidRDefault="00151ABF" w:rsidP="00EE251B">
                                  <w:pPr>
                                    <w:jc w:val="center"/>
                                    <w:rPr>
                                      <w:color w:val="FF0000"/>
                                      <w:szCs w:val="22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>Define Grids</w:t>
                                  </w:r>
                                  <w:r w:rsidR="00EE251B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 xml:space="preserve"> (coordinates)</w:t>
                                  </w:r>
                                </w:p>
                              </w:tc>
                            </w:tr>
                            <w:tr w:rsidR="00151ABF" w:rsidRPr="002F1130" w14:paraId="261D1B3B" w14:textId="77777777" w:rsidTr="00151ABF">
                              <w:tc>
                                <w:tcPr>
                                  <w:tcW w:w="635" w:type="dxa"/>
                                </w:tcPr>
                                <w:p w14:paraId="2201E8A9" w14:textId="38C56F63" w:rsidR="002F1130" w:rsidRPr="00151ABF" w:rsidRDefault="002F1130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3" w:type="dxa"/>
                                </w:tcPr>
                                <w:p w14:paraId="3E477156" w14:textId="6DD5C4D0" w:rsidR="002F1130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W1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55D3D731" w14:textId="7C3BEA1B" w:rsidR="002F1130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465" w:type="dxa"/>
                                </w:tcPr>
                                <w:p w14:paraId="3AF362AB" w14:textId="77777777" w:rsidR="002F1130" w:rsidRPr="00151ABF" w:rsidRDefault="002F1130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151ABF" w:rsidRPr="002F1130" w14:paraId="28132AA9" w14:textId="77777777" w:rsidTr="00151ABF">
                              <w:trPr>
                                <w:trHeight w:val="263"/>
                              </w:trPr>
                              <w:tc>
                                <w:tcPr>
                                  <w:tcW w:w="635" w:type="dxa"/>
                                </w:tcPr>
                                <w:p w14:paraId="3518BC10" w14:textId="02584FFE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783" w:type="dxa"/>
                                </w:tcPr>
                                <w:p w14:paraId="10F3807E" w14:textId="0074B295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W2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689518FE" w14:textId="21910B81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465" w:type="dxa"/>
                                </w:tcPr>
                                <w:p w14:paraId="3AECC375" w14:textId="54C52009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151ABF" w:rsidRPr="002F1130" w14:paraId="631DC006" w14:textId="77777777" w:rsidTr="00151ABF">
                              <w:trPr>
                                <w:trHeight w:val="241"/>
                              </w:trPr>
                              <w:tc>
                                <w:tcPr>
                                  <w:tcW w:w="635" w:type="dxa"/>
                                </w:tcPr>
                                <w:p w14:paraId="6591B018" w14:textId="11017867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783" w:type="dxa"/>
                                </w:tcPr>
                                <w:p w14:paraId="211D6E40" w14:textId="17F3BA39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W3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011B4573" w14:textId="54730F21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465" w:type="dxa"/>
                                </w:tcPr>
                                <w:p w14:paraId="0E440919" w14:textId="42370B9B" w:rsidR="00151ABF" w:rsidRPr="00151ABF" w:rsidRDefault="00151ABF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1C782EB" w14:textId="77777777" w:rsidR="002F1130" w:rsidRPr="002F1130" w:rsidRDefault="002F1130" w:rsidP="002F1130">
                            <w:pPr>
                              <w:jc w:val="center"/>
                              <w:rPr>
                                <w:color w:val="FF0000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8E994" id="Rectangle 9" o:spid="_x0000_s1036" style="position:absolute;left:0;text-align:left;margin-left:387.95pt;margin-top:20.25pt;width:152pt;height:144.6pt;z-index:25217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" fillcolor="#f2f2f2 [3052]" stroked="f">
                <v:shadow on="t" color="black" opacity="22937f" origin=",.5" offset="0,.63889mm"/>
                <v:textbox>
                  <w:txbxContent>
                    <w:p w14:paraId="41E3ECA0" w14:textId="7AF916DF" w:rsidR="002F1130" w:rsidRPr="002F1130" w:rsidRDefault="002F1130" w:rsidP="002F1130">
                      <w:pPr>
                        <w:jc w:val="center"/>
                        <w:rPr>
                          <w:color w:val="FF0000"/>
                          <w:szCs w:val="22"/>
                          <w:lang w:val="en-GB"/>
                        </w:rPr>
                      </w:pPr>
                      <w:r>
                        <w:rPr>
                          <w:color w:val="FF0000"/>
                          <w:szCs w:val="22"/>
                          <w:lang w:val="en-GB"/>
                        </w:rPr>
                        <w:t xml:space="preserve">                </w:t>
                      </w:r>
                      <w:r w:rsidRPr="002F1130">
                        <w:rPr>
                          <w:color w:val="FF0000"/>
                          <w:szCs w:val="22"/>
                          <w:lang w:val="en-GB"/>
                        </w:rPr>
                        <w:t xml:space="preserve">Windows </w:t>
                      </w:r>
                      <w:r>
                        <w:rPr>
                          <w:color w:val="FF0000"/>
                          <w:szCs w:val="22"/>
                          <w:lang w:val="en-GB"/>
                        </w:rPr>
                        <w:t xml:space="preserve">       </w:t>
                      </w:r>
                      <w:r w:rsidRPr="002F1130">
                        <w:rPr>
                          <w:color w:val="0F243E" w:themeColor="text2" w:themeShade="80"/>
                          <w:szCs w:val="22"/>
                          <w:lang w:val="en-GB"/>
                        </w:rPr>
                        <w:t>ADD +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98"/>
                        <w:gridCol w:w="712"/>
                        <w:gridCol w:w="712"/>
                        <w:gridCol w:w="978"/>
                      </w:tblGrid>
                      <w:tr w:rsidR="00151ABF" w:rsidRPr="002F1130" w14:paraId="706EB806" w14:textId="77777777" w:rsidTr="00151ABF">
                        <w:trPr>
                          <w:trHeight w:val="168"/>
                        </w:trPr>
                        <w:tc>
                          <w:tcPr>
                            <w:tcW w:w="635" w:type="dxa"/>
                          </w:tcPr>
                          <w:p w14:paraId="31363BB6" w14:textId="597D5CC2" w:rsidR="002F1130" w:rsidRPr="00151ABF" w:rsidRDefault="002F1130" w:rsidP="002F1130">
                            <w:pPr>
                              <w:jc w:val="center"/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</w:pPr>
                            <w:proofErr w:type="spellStart"/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>S.No</w:t>
                            </w:r>
                            <w:proofErr w:type="spellEnd"/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783" w:type="dxa"/>
                          </w:tcPr>
                          <w:p w14:paraId="089D74F6" w14:textId="094EE8A8" w:rsidR="002F1130" w:rsidRPr="00151ABF" w:rsidRDefault="002F1130" w:rsidP="002F1130">
                            <w:pPr>
                              <w:jc w:val="center"/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>Window code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1B9CAB8E" w14:textId="334037A5" w:rsidR="002F1130" w:rsidRPr="00151ABF" w:rsidRDefault="002F1130" w:rsidP="002F1130">
                            <w:pPr>
                              <w:jc w:val="center"/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 xml:space="preserve">Window Name </w:t>
                            </w:r>
                          </w:p>
                        </w:tc>
                        <w:tc>
                          <w:tcPr>
                            <w:tcW w:w="465" w:type="dxa"/>
                          </w:tcPr>
                          <w:p w14:paraId="646E242D" w14:textId="53EAC581" w:rsidR="002F1130" w:rsidRPr="002F1130" w:rsidRDefault="00151ABF" w:rsidP="00EE251B">
                            <w:pPr>
                              <w:jc w:val="center"/>
                              <w:rPr>
                                <w:color w:val="FF0000"/>
                                <w:szCs w:val="22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>Define Grids</w:t>
                            </w:r>
                            <w:r w:rsidR="00EE251B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 xml:space="preserve"> (coordinates)</w:t>
                            </w:r>
                          </w:p>
                        </w:tc>
                      </w:tr>
                      <w:tr w:rsidR="00151ABF" w:rsidRPr="002F1130" w14:paraId="261D1B3B" w14:textId="77777777" w:rsidTr="00151ABF">
                        <w:tc>
                          <w:tcPr>
                            <w:tcW w:w="635" w:type="dxa"/>
                          </w:tcPr>
                          <w:p w14:paraId="2201E8A9" w14:textId="38C56F63" w:rsidR="002F1130" w:rsidRPr="00151ABF" w:rsidRDefault="002F1130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3" w:type="dxa"/>
                          </w:tcPr>
                          <w:p w14:paraId="3E477156" w14:textId="6DD5C4D0" w:rsidR="002F1130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W1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55D3D731" w14:textId="7C3BEA1B" w:rsidR="002F1130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465" w:type="dxa"/>
                          </w:tcPr>
                          <w:p w14:paraId="3AF362AB" w14:textId="77777777" w:rsidR="002F1130" w:rsidRPr="00151ABF" w:rsidRDefault="002F1130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151ABF" w:rsidRPr="002F1130" w14:paraId="28132AA9" w14:textId="77777777" w:rsidTr="00151ABF">
                        <w:trPr>
                          <w:trHeight w:val="263"/>
                        </w:trPr>
                        <w:tc>
                          <w:tcPr>
                            <w:tcW w:w="635" w:type="dxa"/>
                          </w:tcPr>
                          <w:p w14:paraId="3518BC10" w14:textId="02584FFE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783" w:type="dxa"/>
                          </w:tcPr>
                          <w:p w14:paraId="10F3807E" w14:textId="0074B295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W2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689518FE" w14:textId="21910B81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465" w:type="dxa"/>
                          </w:tcPr>
                          <w:p w14:paraId="3AECC375" w14:textId="54C52009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151ABF" w:rsidRPr="002F1130" w14:paraId="631DC006" w14:textId="77777777" w:rsidTr="00151ABF">
                        <w:trPr>
                          <w:trHeight w:val="241"/>
                        </w:trPr>
                        <w:tc>
                          <w:tcPr>
                            <w:tcW w:w="635" w:type="dxa"/>
                          </w:tcPr>
                          <w:p w14:paraId="6591B018" w14:textId="11017867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783" w:type="dxa"/>
                          </w:tcPr>
                          <w:p w14:paraId="211D6E40" w14:textId="17F3BA39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W3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011B4573" w14:textId="54730F21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465" w:type="dxa"/>
                          </w:tcPr>
                          <w:p w14:paraId="0E440919" w14:textId="42370B9B" w:rsidR="00151ABF" w:rsidRPr="00151ABF" w:rsidRDefault="00151ABF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01C782EB" w14:textId="77777777" w:rsidR="002F1130" w:rsidRPr="002F1130" w:rsidRDefault="002F1130" w:rsidP="002F1130">
                      <w:pPr>
                        <w:jc w:val="center"/>
                        <w:rPr>
                          <w:color w:val="FF0000"/>
                          <w:szCs w:val="22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30480"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5B105F98" wp14:editId="590D7F72">
                <wp:simplePos x="0" y="0"/>
                <wp:positionH relativeFrom="column">
                  <wp:posOffset>3658</wp:posOffset>
                </wp:positionH>
                <wp:positionV relativeFrom="paragraph">
                  <wp:posOffset>359588</wp:posOffset>
                </wp:positionV>
                <wp:extent cx="4739741" cy="255905"/>
                <wp:effectExtent l="57150" t="38100" r="80010" b="869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9741" cy="25590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1397F7" id="Rectangle 4" o:spid="_x0000_s1026" style="position:absolute;margin-left:.3pt;margin-top:28.3pt;width:373.2pt;height:20.15pt;z-index:252157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" filled="f" strokecolor="red" strokeweight="3pt">
                <v:shadow on="t" color="black" opacity="22937f" origin=",.5" offset="0,.63889mm"/>
              </v:rect>
            </w:pict>
          </mc:Fallback>
        </mc:AlternateConten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36"/>
        <w:gridCol w:w="236"/>
        <w:gridCol w:w="236"/>
        <w:gridCol w:w="306"/>
        <w:gridCol w:w="306"/>
        <w:gridCol w:w="306"/>
        <w:gridCol w:w="306"/>
        <w:gridCol w:w="306"/>
        <w:gridCol w:w="306"/>
        <w:gridCol w:w="306"/>
        <w:gridCol w:w="306"/>
        <w:gridCol w:w="236"/>
        <w:gridCol w:w="236"/>
        <w:gridCol w:w="236"/>
        <w:gridCol w:w="236"/>
        <w:gridCol w:w="279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 w:rsidR="00030480" w14:paraId="7DF79C90" w14:textId="77777777" w:rsidTr="00A640A3">
        <w:trPr>
          <w:trHeight w:val="305"/>
        </w:trPr>
        <w:tc>
          <w:tcPr>
            <w:tcW w:w="236" w:type="dxa"/>
          </w:tcPr>
          <w:p w14:paraId="16B0DCE6" w14:textId="77777777" w:rsidR="00030480" w:rsidRDefault="00030480" w:rsidP="00030480"/>
        </w:tc>
        <w:tc>
          <w:tcPr>
            <w:tcW w:w="236" w:type="dxa"/>
          </w:tcPr>
          <w:p w14:paraId="1A172E1C" w14:textId="77777777" w:rsidR="00030480" w:rsidRDefault="00030480" w:rsidP="00030480"/>
        </w:tc>
        <w:tc>
          <w:tcPr>
            <w:tcW w:w="236" w:type="dxa"/>
          </w:tcPr>
          <w:p w14:paraId="0650B7C0" w14:textId="77777777" w:rsidR="00030480" w:rsidRDefault="00030480" w:rsidP="00030480"/>
        </w:tc>
        <w:tc>
          <w:tcPr>
            <w:tcW w:w="236" w:type="dxa"/>
          </w:tcPr>
          <w:p w14:paraId="61A5F07A" w14:textId="77777777" w:rsidR="00030480" w:rsidRDefault="00030480" w:rsidP="00030480"/>
        </w:tc>
        <w:tc>
          <w:tcPr>
            <w:tcW w:w="306" w:type="dxa"/>
          </w:tcPr>
          <w:p w14:paraId="36076D36" w14:textId="3A4FB14C" w:rsidR="00030480" w:rsidRPr="00030480" w:rsidRDefault="00030480" w:rsidP="00030480">
            <w:pPr>
              <w:rPr>
                <w:sz w:val="14"/>
                <w:szCs w:val="18"/>
              </w:rPr>
            </w:pPr>
            <w:r>
              <w:rPr>
                <w:noProof/>
                <w:sz w:val="14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56928" behindDoc="0" locked="0" layoutInCell="1" allowOverlap="1" wp14:anchorId="1E518F05" wp14:editId="6E32CCEE">
                      <wp:simplePos x="0" y="0"/>
                      <wp:positionH relativeFrom="column">
                        <wp:posOffset>-60376</wp:posOffset>
                      </wp:positionH>
                      <wp:positionV relativeFrom="paragraph">
                        <wp:posOffset>265100</wp:posOffset>
                      </wp:positionV>
                      <wp:extent cx="4133088" cy="4286707"/>
                      <wp:effectExtent l="57150" t="38100" r="77470" b="95250"/>
                      <wp:wrapNone/>
                      <wp:docPr id="3" name="Rounded 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33088" cy="4286707"/>
                              </a:xfrm>
                              <a:prstGeom prst="roundRect">
                                <a:avLst>
                                  <a:gd name="adj" fmla="val 66"/>
                                </a:avLst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9EDFA0" id="Rounded Rectangle 3" o:spid="_x0000_s1026" style="position:absolute;margin-left:-4.75pt;margin-top:20.85pt;width:325.45pt;height:337.55pt;z-index:25215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" filled="f" strokecolor="red" strokeweight="3pt">
                      <v:shadow on="t" color="black" opacity="22937f" origin=",.5" offset="0,.63889mm"/>
                    </v:roundrect>
                  </w:pict>
                </mc:Fallback>
              </mc:AlternateContent>
            </w:r>
          </w:p>
        </w:tc>
        <w:tc>
          <w:tcPr>
            <w:tcW w:w="306" w:type="dxa"/>
          </w:tcPr>
          <w:p w14:paraId="55F571E1" w14:textId="77777777" w:rsidR="00030480" w:rsidRDefault="00030480" w:rsidP="00030480"/>
        </w:tc>
        <w:tc>
          <w:tcPr>
            <w:tcW w:w="306" w:type="dxa"/>
          </w:tcPr>
          <w:p w14:paraId="441EA698" w14:textId="77777777" w:rsidR="00030480" w:rsidRDefault="00030480" w:rsidP="00030480"/>
        </w:tc>
        <w:tc>
          <w:tcPr>
            <w:tcW w:w="306" w:type="dxa"/>
          </w:tcPr>
          <w:p w14:paraId="66E9F799" w14:textId="77777777" w:rsidR="00030480" w:rsidRDefault="00030480" w:rsidP="00030480"/>
        </w:tc>
        <w:tc>
          <w:tcPr>
            <w:tcW w:w="306" w:type="dxa"/>
          </w:tcPr>
          <w:p w14:paraId="38CC9561" w14:textId="77777777" w:rsidR="00030480" w:rsidRDefault="00030480" w:rsidP="00030480"/>
        </w:tc>
        <w:tc>
          <w:tcPr>
            <w:tcW w:w="306" w:type="dxa"/>
          </w:tcPr>
          <w:p w14:paraId="1B8B7A30" w14:textId="77777777" w:rsidR="00030480" w:rsidRDefault="00030480" w:rsidP="00030480"/>
        </w:tc>
        <w:tc>
          <w:tcPr>
            <w:tcW w:w="306" w:type="dxa"/>
          </w:tcPr>
          <w:p w14:paraId="50DB5602" w14:textId="77777777" w:rsidR="00030480" w:rsidRDefault="00030480" w:rsidP="00030480"/>
        </w:tc>
        <w:tc>
          <w:tcPr>
            <w:tcW w:w="306" w:type="dxa"/>
          </w:tcPr>
          <w:p w14:paraId="097F6B03" w14:textId="77777777" w:rsidR="00030480" w:rsidRDefault="00030480" w:rsidP="00030480"/>
        </w:tc>
        <w:tc>
          <w:tcPr>
            <w:tcW w:w="236" w:type="dxa"/>
          </w:tcPr>
          <w:p w14:paraId="78391539" w14:textId="77777777" w:rsidR="00030480" w:rsidRDefault="00030480" w:rsidP="00030480"/>
        </w:tc>
        <w:tc>
          <w:tcPr>
            <w:tcW w:w="236" w:type="dxa"/>
          </w:tcPr>
          <w:p w14:paraId="40F02252" w14:textId="77777777" w:rsidR="00030480" w:rsidRDefault="00030480" w:rsidP="00030480"/>
        </w:tc>
        <w:tc>
          <w:tcPr>
            <w:tcW w:w="236" w:type="dxa"/>
          </w:tcPr>
          <w:p w14:paraId="57616BF2" w14:textId="77777777" w:rsidR="00030480" w:rsidRDefault="00030480" w:rsidP="00030480"/>
        </w:tc>
        <w:tc>
          <w:tcPr>
            <w:tcW w:w="236" w:type="dxa"/>
          </w:tcPr>
          <w:p w14:paraId="4F76F9AE" w14:textId="77777777" w:rsidR="00030480" w:rsidRDefault="00030480" w:rsidP="00030480"/>
        </w:tc>
        <w:tc>
          <w:tcPr>
            <w:tcW w:w="279" w:type="dxa"/>
          </w:tcPr>
          <w:p w14:paraId="22556F17" w14:textId="77777777" w:rsidR="00030480" w:rsidRDefault="00030480" w:rsidP="00030480"/>
        </w:tc>
        <w:tc>
          <w:tcPr>
            <w:tcW w:w="236" w:type="dxa"/>
          </w:tcPr>
          <w:p w14:paraId="429387E4" w14:textId="77777777" w:rsidR="00030480" w:rsidRDefault="00030480" w:rsidP="00030480"/>
        </w:tc>
        <w:tc>
          <w:tcPr>
            <w:tcW w:w="236" w:type="dxa"/>
          </w:tcPr>
          <w:p w14:paraId="30D11B0F" w14:textId="5D94F5F3" w:rsidR="00030480" w:rsidRDefault="00030480" w:rsidP="00030480"/>
        </w:tc>
        <w:tc>
          <w:tcPr>
            <w:tcW w:w="236" w:type="dxa"/>
          </w:tcPr>
          <w:p w14:paraId="6107D122" w14:textId="5ED244E1" w:rsidR="00030480" w:rsidRDefault="00030480" w:rsidP="00030480"/>
        </w:tc>
        <w:tc>
          <w:tcPr>
            <w:tcW w:w="236" w:type="dxa"/>
          </w:tcPr>
          <w:p w14:paraId="03EEF885" w14:textId="77777777" w:rsidR="00030480" w:rsidRDefault="00030480" w:rsidP="00030480"/>
        </w:tc>
        <w:tc>
          <w:tcPr>
            <w:tcW w:w="236" w:type="dxa"/>
          </w:tcPr>
          <w:p w14:paraId="01C0C0C4" w14:textId="77777777" w:rsidR="00030480" w:rsidRDefault="00030480" w:rsidP="00030480"/>
        </w:tc>
        <w:tc>
          <w:tcPr>
            <w:tcW w:w="236" w:type="dxa"/>
          </w:tcPr>
          <w:p w14:paraId="5AAFC664" w14:textId="77777777" w:rsidR="00030480" w:rsidRDefault="00030480" w:rsidP="00030480"/>
        </w:tc>
        <w:tc>
          <w:tcPr>
            <w:tcW w:w="236" w:type="dxa"/>
          </w:tcPr>
          <w:p w14:paraId="245AC419" w14:textId="77777777" w:rsidR="00030480" w:rsidRDefault="00030480" w:rsidP="00030480"/>
        </w:tc>
        <w:tc>
          <w:tcPr>
            <w:tcW w:w="236" w:type="dxa"/>
          </w:tcPr>
          <w:p w14:paraId="4921AE6D" w14:textId="77777777" w:rsidR="00030480" w:rsidRDefault="00030480" w:rsidP="00030480"/>
        </w:tc>
        <w:tc>
          <w:tcPr>
            <w:tcW w:w="236" w:type="dxa"/>
          </w:tcPr>
          <w:p w14:paraId="2C2D600B" w14:textId="77777777" w:rsidR="00030480" w:rsidRDefault="00030480" w:rsidP="00030480"/>
        </w:tc>
        <w:tc>
          <w:tcPr>
            <w:tcW w:w="236" w:type="dxa"/>
          </w:tcPr>
          <w:p w14:paraId="63CA54AB" w14:textId="77777777" w:rsidR="00030480" w:rsidRDefault="00030480" w:rsidP="00030480"/>
        </w:tc>
        <w:tc>
          <w:tcPr>
            <w:tcW w:w="236" w:type="dxa"/>
          </w:tcPr>
          <w:p w14:paraId="641F19AF" w14:textId="77777777" w:rsidR="00030480" w:rsidRDefault="00030480" w:rsidP="00030480"/>
        </w:tc>
        <w:tc>
          <w:tcPr>
            <w:tcW w:w="236" w:type="dxa"/>
          </w:tcPr>
          <w:p w14:paraId="18292831" w14:textId="77777777" w:rsidR="00030480" w:rsidRDefault="00030480" w:rsidP="00030480"/>
        </w:tc>
      </w:tr>
      <w:tr w:rsidR="00A640A3" w14:paraId="4FE30AB1" w14:textId="77777777" w:rsidTr="00A640A3">
        <w:trPr>
          <w:trHeight w:val="134"/>
        </w:trPr>
        <w:tc>
          <w:tcPr>
            <w:tcW w:w="236" w:type="dxa"/>
          </w:tcPr>
          <w:p w14:paraId="1F3E4C6E" w14:textId="77777777" w:rsidR="00A640A3" w:rsidRDefault="00A640A3" w:rsidP="00030480">
            <w:r>
              <w:t xml:space="preserve">  </w:t>
            </w:r>
          </w:p>
        </w:tc>
        <w:tc>
          <w:tcPr>
            <w:tcW w:w="236" w:type="dxa"/>
          </w:tcPr>
          <w:p w14:paraId="3406E537" w14:textId="77777777" w:rsidR="00A640A3" w:rsidRDefault="00A640A3" w:rsidP="00030480"/>
        </w:tc>
        <w:tc>
          <w:tcPr>
            <w:tcW w:w="236" w:type="dxa"/>
          </w:tcPr>
          <w:p w14:paraId="07942CE0" w14:textId="77777777" w:rsidR="00A640A3" w:rsidRDefault="00A640A3" w:rsidP="00030480"/>
        </w:tc>
        <w:tc>
          <w:tcPr>
            <w:tcW w:w="236" w:type="dxa"/>
          </w:tcPr>
          <w:p w14:paraId="5A8A4233" w14:textId="77777777" w:rsidR="00A640A3" w:rsidRDefault="00A640A3" w:rsidP="00030480"/>
        </w:tc>
        <w:tc>
          <w:tcPr>
            <w:tcW w:w="2448" w:type="dxa"/>
            <w:gridSpan w:val="8"/>
            <w:vMerge w:val="restart"/>
            <w:shd w:val="clear" w:color="auto" w:fill="C6D9F1" w:themeFill="text2" w:themeFillTint="33"/>
          </w:tcPr>
          <w:p w14:paraId="297AE703" w14:textId="77777777" w:rsidR="00A640A3" w:rsidRDefault="00A640A3" w:rsidP="0003048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</w:t>
            </w:r>
          </w:p>
          <w:p w14:paraId="2E07A5E3" w14:textId="300D1A3A" w:rsidR="00A640A3" w:rsidRPr="00030480" w:rsidRDefault="00A640A3" w:rsidP="0003048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W1</w:t>
            </w:r>
          </w:p>
        </w:tc>
        <w:tc>
          <w:tcPr>
            <w:tcW w:w="236" w:type="dxa"/>
          </w:tcPr>
          <w:p w14:paraId="7673CFAD" w14:textId="27A7842A" w:rsidR="00A640A3" w:rsidRDefault="002F1130" w:rsidP="00030480"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69216" behindDoc="0" locked="0" layoutInCell="1" allowOverlap="1" wp14:anchorId="60860A8F" wp14:editId="287C0DDA">
                      <wp:simplePos x="0" y="0"/>
                      <wp:positionH relativeFrom="column">
                        <wp:posOffset>1803</wp:posOffset>
                      </wp:positionH>
                      <wp:positionV relativeFrom="paragraph">
                        <wp:posOffset>13411</wp:posOffset>
                      </wp:positionV>
                      <wp:extent cx="7316" cy="607162"/>
                      <wp:effectExtent l="95250" t="38100" r="88265" b="9779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316" cy="60716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7030A0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2196ECA" id="Straight Arrow Connector 6" o:spid="_x0000_s1026" type="#_x0000_t32" style="position:absolute;margin-left:.15pt;margin-top:1.05pt;width:.6pt;height:47.8pt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" strokecolor="#7030a0" strokeweight="2pt">
                      <v:stroke startarrow="block"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</w:p>
        </w:tc>
        <w:tc>
          <w:tcPr>
            <w:tcW w:w="236" w:type="dxa"/>
          </w:tcPr>
          <w:p w14:paraId="53F3145C" w14:textId="77777777" w:rsidR="00A640A3" w:rsidRDefault="00A640A3" w:rsidP="00030480"/>
        </w:tc>
        <w:tc>
          <w:tcPr>
            <w:tcW w:w="236" w:type="dxa"/>
          </w:tcPr>
          <w:p w14:paraId="2F60F8A5" w14:textId="77777777" w:rsidR="00A640A3" w:rsidRDefault="00A640A3" w:rsidP="00030480"/>
        </w:tc>
        <w:tc>
          <w:tcPr>
            <w:tcW w:w="236" w:type="dxa"/>
          </w:tcPr>
          <w:p w14:paraId="362FA902" w14:textId="77777777" w:rsidR="00A640A3" w:rsidRDefault="00A640A3" w:rsidP="00030480"/>
        </w:tc>
        <w:tc>
          <w:tcPr>
            <w:tcW w:w="279" w:type="dxa"/>
          </w:tcPr>
          <w:p w14:paraId="5D738E1D" w14:textId="48812F2D" w:rsidR="00A640A3" w:rsidRDefault="00A640A3" w:rsidP="00030480"/>
        </w:tc>
        <w:tc>
          <w:tcPr>
            <w:tcW w:w="236" w:type="dxa"/>
          </w:tcPr>
          <w:p w14:paraId="351FC6F4" w14:textId="1EFBB814" w:rsidR="00A640A3" w:rsidRDefault="002F1130" w:rsidP="00030480">
            <w:r>
              <w:rPr>
                <w:rFonts w:ascii="Cambria" w:hAnsi="Cambria"/>
                <w:noProof/>
                <w:sz w:val="24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54880" behindDoc="0" locked="0" layoutInCell="1" allowOverlap="1" wp14:anchorId="71CD6861" wp14:editId="3B51563E">
                      <wp:simplePos x="0" y="0"/>
                      <wp:positionH relativeFrom="column">
                        <wp:posOffset>-679705</wp:posOffset>
                      </wp:positionH>
                      <wp:positionV relativeFrom="paragraph">
                        <wp:posOffset>218237</wp:posOffset>
                      </wp:positionV>
                      <wp:extent cx="2933395" cy="1455725"/>
                      <wp:effectExtent l="38100" t="19050" r="95885" b="8763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33395" cy="14557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90F27" id="Straight Arrow Connector 14" o:spid="_x0000_s1026" type="#_x0000_t32" style="position:absolute;margin-left:-53.5pt;margin-top:17.2pt;width:231pt;height:114.6pt;z-index:25215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" strokecolor="#4f81bd [3204]" strokeweight="2pt">
                      <v:stroke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</w:p>
        </w:tc>
        <w:tc>
          <w:tcPr>
            <w:tcW w:w="236" w:type="dxa"/>
          </w:tcPr>
          <w:p w14:paraId="1F203F02" w14:textId="77777777" w:rsidR="00A640A3" w:rsidRDefault="00A640A3" w:rsidP="00030480"/>
        </w:tc>
        <w:tc>
          <w:tcPr>
            <w:tcW w:w="236" w:type="dxa"/>
          </w:tcPr>
          <w:p w14:paraId="331DE454" w14:textId="77777777" w:rsidR="00A640A3" w:rsidRDefault="00A640A3" w:rsidP="00030480"/>
        </w:tc>
        <w:tc>
          <w:tcPr>
            <w:tcW w:w="236" w:type="dxa"/>
          </w:tcPr>
          <w:p w14:paraId="1CCD31A0" w14:textId="44C5D36C" w:rsidR="00A640A3" w:rsidRDefault="00A640A3" w:rsidP="00030480"/>
        </w:tc>
        <w:tc>
          <w:tcPr>
            <w:tcW w:w="236" w:type="dxa"/>
          </w:tcPr>
          <w:p w14:paraId="06F58911" w14:textId="77777777" w:rsidR="00A640A3" w:rsidRDefault="00A640A3" w:rsidP="00030480"/>
        </w:tc>
        <w:tc>
          <w:tcPr>
            <w:tcW w:w="236" w:type="dxa"/>
          </w:tcPr>
          <w:p w14:paraId="1497FEA9" w14:textId="77777777" w:rsidR="00A640A3" w:rsidRDefault="00A640A3" w:rsidP="00030480"/>
        </w:tc>
        <w:tc>
          <w:tcPr>
            <w:tcW w:w="236" w:type="dxa"/>
          </w:tcPr>
          <w:p w14:paraId="261156B0" w14:textId="77777777" w:rsidR="00A640A3" w:rsidRDefault="00A640A3" w:rsidP="00030480"/>
        </w:tc>
        <w:tc>
          <w:tcPr>
            <w:tcW w:w="236" w:type="dxa"/>
          </w:tcPr>
          <w:p w14:paraId="023767BF" w14:textId="77777777" w:rsidR="00A640A3" w:rsidRDefault="00A640A3" w:rsidP="00030480"/>
        </w:tc>
        <w:tc>
          <w:tcPr>
            <w:tcW w:w="236" w:type="dxa"/>
          </w:tcPr>
          <w:p w14:paraId="2293BAA5" w14:textId="77777777" w:rsidR="00A640A3" w:rsidRDefault="00A640A3" w:rsidP="00030480"/>
        </w:tc>
        <w:tc>
          <w:tcPr>
            <w:tcW w:w="236" w:type="dxa"/>
          </w:tcPr>
          <w:p w14:paraId="186BFE86" w14:textId="77777777" w:rsidR="00A640A3" w:rsidRDefault="00A640A3" w:rsidP="00030480"/>
        </w:tc>
        <w:tc>
          <w:tcPr>
            <w:tcW w:w="236" w:type="dxa"/>
          </w:tcPr>
          <w:p w14:paraId="0210161A" w14:textId="77777777" w:rsidR="00A640A3" w:rsidRDefault="00A640A3" w:rsidP="00030480"/>
        </w:tc>
        <w:tc>
          <w:tcPr>
            <w:tcW w:w="236" w:type="dxa"/>
          </w:tcPr>
          <w:p w14:paraId="3E2C987F" w14:textId="77777777" w:rsidR="00A640A3" w:rsidRDefault="00A640A3" w:rsidP="00030480"/>
        </w:tc>
      </w:tr>
      <w:tr w:rsidR="00A640A3" w14:paraId="10CA1BEC" w14:textId="77777777" w:rsidTr="00A640A3">
        <w:trPr>
          <w:trHeight w:val="66"/>
        </w:trPr>
        <w:tc>
          <w:tcPr>
            <w:tcW w:w="236" w:type="dxa"/>
          </w:tcPr>
          <w:p w14:paraId="541E0EE0" w14:textId="6AFD2A5D" w:rsidR="00A640A3" w:rsidRDefault="00A640A3" w:rsidP="00030480">
            <w:r>
              <w:t xml:space="preserve">   </w:t>
            </w:r>
          </w:p>
        </w:tc>
        <w:tc>
          <w:tcPr>
            <w:tcW w:w="236" w:type="dxa"/>
          </w:tcPr>
          <w:p w14:paraId="202D9AC4" w14:textId="77777777" w:rsidR="00A640A3" w:rsidRDefault="00A640A3" w:rsidP="00030480"/>
        </w:tc>
        <w:tc>
          <w:tcPr>
            <w:tcW w:w="236" w:type="dxa"/>
          </w:tcPr>
          <w:p w14:paraId="1097208E" w14:textId="77777777" w:rsidR="00A640A3" w:rsidRDefault="00A640A3" w:rsidP="00030480"/>
        </w:tc>
        <w:tc>
          <w:tcPr>
            <w:tcW w:w="236" w:type="dxa"/>
          </w:tcPr>
          <w:p w14:paraId="10C8A8C7" w14:textId="77777777" w:rsidR="00A640A3" w:rsidRDefault="00A640A3" w:rsidP="00030480"/>
        </w:tc>
        <w:tc>
          <w:tcPr>
            <w:tcW w:w="2448" w:type="dxa"/>
            <w:gridSpan w:val="8"/>
            <w:vMerge/>
            <w:shd w:val="clear" w:color="auto" w:fill="C6D9F1" w:themeFill="text2" w:themeFillTint="33"/>
          </w:tcPr>
          <w:p w14:paraId="08A5C5BC" w14:textId="5AAD3FA1" w:rsidR="00A640A3" w:rsidRDefault="00A640A3" w:rsidP="00030480"/>
        </w:tc>
        <w:tc>
          <w:tcPr>
            <w:tcW w:w="236" w:type="dxa"/>
          </w:tcPr>
          <w:p w14:paraId="5A9F6349" w14:textId="77777777" w:rsidR="00A640A3" w:rsidRDefault="00A640A3" w:rsidP="00030480"/>
        </w:tc>
        <w:tc>
          <w:tcPr>
            <w:tcW w:w="236" w:type="dxa"/>
          </w:tcPr>
          <w:p w14:paraId="2FB0C4E2" w14:textId="3A2C2529" w:rsidR="00A640A3" w:rsidRDefault="002F1130" w:rsidP="00030480">
            <w:r>
              <w:t>y</w:t>
            </w:r>
          </w:p>
        </w:tc>
        <w:tc>
          <w:tcPr>
            <w:tcW w:w="236" w:type="dxa"/>
          </w:tcPr>
          <w:p w14:paraId="2B7DD204" w14:textId="77777777" w:rsidR="00A640A3" w:rsidRDefault="00A640A3" w:rsidP="00030480"/>
        </w:tc>
        <w:tc>
          <w:tcPr>
            <w:tcW w:w="236" w:type="dxa"/>
          </w:tcPr>
          <w:p w14:paraId="14EEBAF9" w14:textId="77777777" w:rsidR="00A640A3" w:rsidRDefault="00A640A3" w:rsidP="00030480"/>
        </w:tc>
        <w:tc>
          <w:tcPr>
            <w:tcW w:w="279" w:type="dxa"/>
          </w:tcPr>
          <w:p w14:paraId="25879BEE" w14:textId="77777777" w:rsidR="00A640A3" w:rsidRDefault="00A640A3" w:rsidP="00030480"/>
        </w:tc>
        <w:tc>
          <w:tcPr>
            <w:tcW w:w="236" w:type="dxa"/>
          </w:tcPr>
          <w:p w14:paraId="5E75B926" w14:textId="77777777" w:rsidR="00A640A3" w:rsidRDefault="00A640A3" w:rsidP="00030480"/>
        </w:tc>
        <w:tc>
          <w:tcPr>
            <w:tcW w:w="236" w:type="dxa"/>
          </w:tcPr>
          <w:p w14:paraId="654CCFC7" w14:textId="77777777" w:rsidR="00A640A3" w:rsidRDefault="00A640A3" w:rsidP="00030480"/>
        </w:tc>
        <w:tc>
          <w:tcPr>
            <w:tcW w:w="236" w:type="dxa"/>
          </w:tcPr>
          <w:p w14:paraId="4ECBF17D" w14:textId="77777777" w:rsidR="00A640A3" w:rsidRDefault="00A640A3" w:rsidP="00030480"/>
        </w:tc>
        <w:tc>
          <w:tcPr>
            <w:tcW w:w="236" w:type="dxa"/>
          </w:tcPr>
          <w:p w14:paraId="00FC2D58" w14:textId="77777777" w:rsidR="00A640A3" w:rsidRDefault="00A640A3" w:rsidP="00030480"/>
        </w:tc>
        <w:tc>
          <w:tcPr>
            <w:tcW w:w="236" w:type="dxa"/>
          </w:tcPr>
          <w:p w14:paraId="65642FC8" w14:textId="77777777" w:rsidR="00A640A3" w:rsidRDefault="00A640A3" w:rsidP="00030480"/>
        </w:tc>
        <w:tc>
          <w:tcPr>
            <w:tcW w:w="236" w:type="dxa"/>
          </w:tcPr>
          <w:p w14:paraId="4F89E8F1" w14:textId="77777777" w:rsidR="00A640A3" w:rsidRDefault="00A640A3" w:rsidP="00030480"/>
        </w:tc>
        <w:tc>
          <w:tcPr>
            <w:tcW w:w="236" w:type="dxa"/>
          </w:tcPr>
          <w:p w14:paraId="78BA5052" w14:textId="77777777" w:rsidR="00A640A3" w:rsidRDefault="00A640A3" w:rsidP="00030480"/>
        </w:tc>
        <w:tc>
          <w:tcPr>
            <w:tcW w:w="236" w:type="dxa"/>
          </w:tcPr>
          <w:p w14:paraId="1EA853C6" w14:textId="77777777" w:rsidR="00A640A3" w:rsidRDefault="00A640A3" w:rsidP="00030480"/>
        </w:tc>
        <w:tc>
          <w:tcPr>
            <w:tcW w:w="236" w:type="dxa"/>
          </w:tcPr>
          <w:p w14:paraId="3AA2A1AE" w14:textId="77777777" w:rsidR="00A640A3" w:rsidRDefault="00A640A3" w:rsidP="00030480"/>
        </w:tc>
        <w:tc>
          <w:tcPr>
            <w:tcW w:w="236" w:type="dxa"/>
          </w:tcPr>
          <w:p w14:paraId="0C216662" w14:textId="77777777" w:rsidR="00A640A3" w:rsidRDefault="00A640A3" w:rsidP="00030480"/>
        </w:tc>
        <w:tc>
          <w:tcPr>
            <w:tcW w:w="236" w:type="dxa"/>
          </w:tcPr>
          <w:p w14:paraId="78616CBA" w14:textId="77777777" w:rsidR="00A640A3" w:rsidRDefault="00A640A3" w:rsidP="00030480"/>
        </w:tc>
        <w:tc>
          <w:tcPr>
            <w:tcW w:w="236" w:type="dxa"/>
          </w:tcPr>
          <w:p w14:paraId="4C952570" w14:textId="3CAE7EA1" w:rsidR="00A640A3" w:rsidRDefault="00A640A3" w:rsidP="00030480"/>
        </w:tc>
      </w:tr>
      <w:tr w:rsidR="00030480" w14:paraId="1AAA803C" w14:textId="77777777" w:rsidTr="00A640A3">
        <w:trPr>
          <w:trHeight w:val="66"/>
        </w:trPr>
        <w:tc>
          <w:tcPr>
            <w:tcW w:w="236" w:type="dxa"/>
          </w:tcPr>
          <w:p w14:paraId="349DE53B" w14:textId="77777777" w:rsidR="00030480" w:rsidRDefault="00030480" w:rsidP="00030480"/>
        </w:tc>
        <w:tc>
          <w:tcPr>
            <w:tcW w:w="236" w:type="dxa"/>
          </w:tcPr>
          <w:p w14:paraId="286FE0A0" w14:textId="77777777" w:rsidR="00030480" w:rsidRDefault="00030480" w:rsidP="00030480"/>
        </w:tc>
        <w:tc>
          <w:tcPr>
            <w:tcW w:w="236" w:type="dxa"/>
          </w:tcPr>
          <w:p w14:paraId="67092BF2" w14:textId="77777777" w:rsidR="00030480" w:rsidRDefault="00030480" w:rsidP="00030480"/>
        </w:tc>
        <w:tc>
          <w:tcPr>
            <w:tcW w:w="236" w:type="dxa"/>
          </w:tcPr>
          <w:p w14:paraId="65E7CA3D" w14:textId="77777777" w:rsidR="00030480" w:rsidRDefault="00030480" w:rsidP="00030480"/>
        </w:tc>
        <w:tc>
          <w:tcPr>
            <w:tcW w:w="306" w:type="dxa"/>
          </w:tcPr>
          <w:p w14:paraId="08467283" w14:textId="73E3C917" w:rsidR="00030480" w:rsidRDefault="00030480" w:rsidP="00030480"/>
        </w:tc>
        <w:tc>
          <w:tcPr>
            <w:tcW w:w="306" w:type="dxa"/>
          </w:tcPr>
          <w:p w14:paraId="11A3B1BB" w14:textId="77777777" w:rsidR="00030480" w:rsidRDefault="00030480" w:rsidP="00030480"/>
        </w:tc>
        <w:tc>
          <w:tcPr>
            <w:tcW w:w="306" w:type="dxa"/>
          </w:tcPr>
          <w:p w14:paraId="4FE617DE" w14:textId="77777777" w:rsidR="00030480" w:rsidRDefault="00030480" w:rsidP="00030480"/>
        </w:tc>
        <w:tc>
          <w:tcPr>
            <w:tcW w:w="306" w:type="dxa"/>
          </w:tcPr>
          <w:p w14:paraId="492E7DAF" w14:textId="77777777" w:rsidR="00030480" w:rsidRDefault="00030480" w:rsidP="00030480"/>
        </w:tc>
        <w:tc>
          <w:tcPr>
            <w:tcW w:w="306" w:type="dxa"/>
          </w:tcPr>
          <w:p w14:paraId="17987AD8" w14:textId="22BFD0BC" w:rsidR="00030480" w:rsidRDefault="002F1130" w:rsidP="00030480">
            <w:r>
              <w:t>x</w:t>
            </w:r>
          </w:p>
        </w:tc>
        <w:tc>
          <w:tcPr>
            <w:tcW w:w="306" w:type="dxa"/>
          </w:tcPr>
          <w:p w14:paraId="4FAD62E5" w14:textId="08834E88" w:rsidR="00030480" w:rsidRDefault="00030480" w:rsidP="00030480"/>
        </w:tc>
        <w:tc>
          <w:tcPr>
            <w:tcW w:w="306" w:type="dxa"/>
          </w:tcPr>
          <w:p w14:paraId="49B7CE65" w14:textId="6837996E" w:rsidR="00030480" w:rsidRDefault="00030480" w:rsidP="00030480"/>
        </w:tc>
        <w:tc>
          <w:tcPr>
            <w:tcW w:w="306" w:type="dxa"/>
          </w:tcPr>
          <w:p w14:paraId="2B75E56A" w14:textId="01B3E8D5" w:rsidR="00030480" w:rsidRDefault="002F1130" w:rsidP="00030480"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68192" behindDoc="0" locked="0" layoutInCell="1" allowOverlap="1" wp14:anchorId="7D87D358" wp14:editId="15088CF7">
                      <wp:simplePos x="0" y="0"/>
                      <wp:positionH relativeFrom="column">
                        <wp:posOffset>-1358671</wp:posOffset>
                      </wp:positionH>
                      <wp:positionV relativeFrom="paragraph">
                        <wp:posOffset>19685</wp:posOffset>
                      </wp:positionV>
                      <wp:extent cx="1463040" cy="6985"/>
                      <wp:effectExtent l="38100" t="76200" r="41910" b="126365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63040" cy="698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7030A0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1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022BE27" id="Straight Arrow Connector 5" o:spid="_x0000_s1026" type="#_x0000_t32" style="position:absolute;margin-left:-107pt;margin-top:1.55pt;width:115.2pt;height:.55pt;flip:y;z-index:2521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" strokecolor="#7030a0" strokeweight="2pt">
                      <v:stroke startarrow="block" endarrow="block"/>
                      <v:shadow on="t" color="black" opacity="24903f" origin=",.5" offset="0,.55556mm"/>
                    </v:shape>
                  </w:pict>
                </mc:Fallback>
              </mc:AlternateContent>
            </w:r>
          </w:p>
        </w:tc>
        <w:tc>
          <w:tcPr>
            <w:tcW w:w="236" w:type="dxa"/>
          </w:tcPr>
          <w:p w14:paraId="64EEDC7C" w14:textId="77777777" w:rsidR="00030480" w:rsidRDefault="00030480" w:rsidP="00030480"/>
        </w:tc>
        <w:tc>
          <w:tcPr>
            <w:tcW w:w="236" w:type="dxa"/>
          </w:tcPr>
          <w:p w14:paraId="3A8D7E1A" w14:textId="77777777" w:rsidR="00030480" w:rsidRDefault="00030480" w:rsidP="00030480"/>
        </w:tc>
        <w:tc>
          <w:tcPr>
            <w:tcW w:w="236" w:type="dxa"/>
          </w:tcPr>
          <w:p w14:paraId="612B8B5A" w14:textId="77777777" w:rsidR="00030480" w:rsidRDefault="00030480" w:rsidP="00030480"/>
        </w:tc>
        <w:tc>
          <w:tcPr>
            <w:tcW w:w="236" w:type="dxa"/>
          </w:tcPr>
          <w:p w14:paraId="5E8DE8B7" w14:textId="77777777" w:rsidR="00030480" w:rsidRDefault="00030480" w:rsidP="00030480"/>
        </w:tc>
        <w:tc>
          <w:tcPr>
            <w:tcW w:w="279" w:type="dxa"/>
          </w:tcPr>
          <w:p w14:paraId="05259956" w14:textId="77777777" w:rsidR="00030480" w:rsidRDefault="00030480" w:rsidP="00030480"/>
        </w:tc>
        <w:tc>
          <w:tcPr>
            <w:tcW w:w="236" w:type="dxa"/>
          </w:tcPr>
          <w:p w14:paraId="0E783E74" w14:textId="77777777" w:rsidR="00030480" w:rsidRDefault="00030480" w:rsidP="00030480"/>
        </w:tc>
        <w:tc>
          <w:tcPr>
            <w:tcW w:w="236" w:type="dxa"/>
          </w:tcPr>
          <w:p w14:paraId="3600A32F" w14:textId="77777777" w:rsidR="00030480" w:rsidRDefault="00030480" w:rsidP="00030480"/>
        </w:tc>
        <w:tc>
          <w:tcPr>
            <w:tcW w:w="236" w:type="dxa"/>
          </w:tcPr>
          <w:p w14:paraId="51812102" w14:textId="77777777" w:rsidR="00030480" w:rsidRDefault="00030480" w:rsidP="00030480"/>
        </w:tc>
        <w:tc>
          <w:tcPr>
            <w:tcW w:w="236" w:type="dxa"/>
          </w:tcPr>
          <w:p w14:paraId="61DC28E2" w14:textId="77777777" w:rsidR="00030480" w:rsidRDefault="00030480" w:rsidP="00030480"/>
        </w:tc>
        <w:tc>
          <w:tcPr>
            <w:tcW w:w="236" w:type="dxa"/>
          </w:tcPr>
          <w:p w14:paraId="56195A2A" w14:textId="77777777" w:rsidR="00030480" w:rsidRDefault="00030480" w:rsidP="00030480"/>
        </w:tc>
        <w:tc>
          <w:tcPr>
            <w:tcW w:w="236" w:type="dxa"/>
          </w:tcPr>
          <w:p w14:paraId="25A4E4F6" w14:textId="77777777" w:rsidR="00030480" w:rsidRDefault="00030480" w:rsidP="00030480"/>
        </w:tc>
        <w:tc>
          <w:tcPr>
            <w:tcW w:w="236" w:type="dxa"/>
          </w:tcPr>
          <w:p w14:paraId="41F073D4" w14:textId="77777777" w:rsidR="00030480" w:rsidRDefault="00030480" w:rsidP="00030480"/>
        </w:tc>
        <w:tc>
          <w:tcPr>
            <w:tcW w:w="236" w:type="dxa"/>
          </w:tcPr>
          <w:p w14:paraId="40986A47" w14:textId="1EEF9FF7" w:rsidR="00030480" w:rsidRDefault="00030480" w:rsidP="00030480"/>
        </w:tc>
        <w:tc>
          <w:tcPr>
            <w:tcW w:w="236" w:type="dxa"/>
          </w:tcPr>
          <w:p w14:paraId="3231EC9A" w14:textId="77777777" w:rsidR="00030480" w:rsidRDefault="00030480" w:rsidP="00030480"/>
        </w:tc>
        <w:tc>
          <w:tcPr>
            <w:tcW w:w="236" w:type="dxa"/>
          </w:tcPr>
          <w:p w14:paraId="404E9C5F" w14:textId="77777777" w:rsidR="00030480" w:rsidRDefault="00030480" w:rsidP="00030480"/>
        </w:tc>
        <w:tc>
          <w:tcPr>
            <w:tcW w:w="236" w:type="dxa"/>
          </w:tcPr>
          <w:p w14:paraId="22D1CCD8" w14:textId="77777777" w:rsidR="00030480" w:rsidRDefault="00030480" w:rsidP="00030480"/>
        </w:tc>
        <w:tc>
          <w:tcPr>
            <w:tcW w:w="236" w:type="dxa"/>
          </w:tcPr>
          <w:p w14:paraId="65AC3642" w14:textId="77777777" w:rsidR="00030480" w:rsidRDefault="00030480" w:rsidP="00030480"/>
        </w:tc>
      </w:tr>
      <w:tr w:rsidR="00030480" w14:paraId="5DBEEDEC" w14:textId="77777777" w:rsidTr="00A640A3">
        <w:trPr>
          <w:trHeight w:val="66"/>
        </w:trPr>
        <w:tc>
          <w:tcPr>
            <w:tcW w:w="236" w:type="dxa"/>
          </w:tcPr>
          <w:p w14:paraId="1A0633BF" w14:textId="77777777" w:rsidR="00030480" w:rsidRDefault="00030480" w:rsidP="00030480"/>
        </w:tc>
        <w:tc>
          <w:tcPr>
            <w:tcW w:w="236" w:type="dxa"/>
          </w:tcPr>
          <w:p w14:paraId="7AFBF7D5" w14:textId="77777777" w:rsidR="00030480" w:rsidRDefault="00030480" w:rsidP="00030480"/>
        </w:tc>
        <w:tc>
          <w:tcPr>
            <w:tcW w:w="236" w:type="dxa"/>
          </w:tcPr>
          <w:p w14:paraId="2F5F913A" w14:textId="77777777" w:rsidR="00030480" w:rsidRDefault="00030480" w:rsidP="00030480"/>
        </w:tc>
        <w:tc>
          <w:tcPr>
            <w:tcW w:w="236" w:type="dxa"/>
          </w:tcPr>
          <w:p w14:paraId="005338D0" w14:textId="77777777" w:rsidR="00030480" w:rsidRDefault="00030480" w:rsidP="00030480"/>
        </w:tc>
        <w:tc>
          <w:tcPr>
            <w:tcW w:w="306" w:type="dxa"/>
          </w:tcPr>
          <w:p w14:paraId="13B735C4" w14:textId="77777777" w:rsidR="00030480" w:rsidRDefault="00030480" w:rsidP="00030480"/>
        </w:tc>
        <w:tc>
          <w:tcPr>
            <w:tcW w:w="306" w:type="dxa"/>
          </w:tcPr>
          <w:p w14:paraId="76966E80" w14:textId="77777777" w:rsidR="00030480" w:rsidRDefault="00030480" w:rsidP="00030480"/>
        </w:tc>
        <w:tc>
          <w:tcPr>
            <w:tcW w:w="306" w:type="dxa"/>
          </w:tcPr>
          <w:p w14:paraId="041A2BF5" w14:textId="77777777" w:rsidR="00030480" w:rsidRDefault="00030480" w:rsidP="00030480"/>
        </w:tc>
        <w:tc>
          <w:tcPr>
            <w:tcW w:w="306" w:type="dxa"/>
          </w:tcPr>
          <w:p w14:paraId="7B14FAA4" w14:textId="498EC7A9" w:rsidR="00030480" w:rsidRDefault="00030480" w:rsidP="00030480"/>
        </w:tc>
        <w:tc>
          <w:tcPr>
            <w:tcW w:w="306" w:type="dxa"/>
          </w:tcPr>
          <w:p w14:paraId="6EE05EF6" w14:textId="77777777" w:rsidR="00030480" w:rsidRDefault="00030480" w:rsidP="00030480"/>
        </w:tc>
        <w:tc>
          <w:tcPr>
            <w:tcW w:w="306" w:type="dxa"/>
          </w:tcPr>
          <w:p w14:paraId="30A7E719" w14:textId="77777777" w:rsidR="00030480" w:rsidRDefault="00030480" w:rsidP="00030480"/>
        </w:tc>
        <w:tc>
          <w:tcPr>
            <w:tcW w:w="306" w:type="dxa"/>
          </w:tcPr>
          <w:p w14:paraId="34597AEE" w14:textId="77777777" w:rsidR="00030480" w:rsidRDefault="00030480" w:rsidP="00030480"/>
        </w:tc>
        <w:tc>
          <w:tcPr>
            <w:tcW w:w="306" w:type="dxa"/>
          </w:tcPr>
          <w:p w14:paraId="67CDD5EC" w14:textId="77777777" w:rsidR="00030480" w:rsidRDefault="00030480" w:rsidP="00030480"/>
        </w:tc>
        <w:tc>
          <w:tcPr>
            <w:tcW w:w="236" w:type="dxa"/>
          </w:tcPr>
          <w:p w14:paraId="5E94BA4A" w14:textId="77777777" w:rsidR="00030480" w:rsidRDefault="00030480" w:rsidP="00030480"/>
        </w:tc>
        <w:tc>
          <w:tcPr>
            <w:tcW w:w="236" w:type="dxa"/>
          </w:tcPr>
          <w:p w14:paraId="0ABB96E2" w14:textId="77777777" w:rsidR="00030480" w:rsidRDefault="00030480" w:rsidP="00030480"/>
        </w:tc>
        <w:tc>
          <w:tcPr>
            <w:tcW w:w="236" w:type="dxa"/>
          </w:tcPr>
          <w:p w14:paraId="59980217" w14:textId="77777777" w:rsidR="00030480" w:rsidRDefault="00030480" w:rsidP="00030480"/>
        </w:tc>
        <w:tc>
          <w:tcPr>
            <w:tcW w:w="236" w:type="dxa"/>
          </w:tcPr>
          <w:p w14:paraId="379509B8" w14:textId="77777777" w:rsidR="00030480" w:rsidRDefault="00030480" w:rsidP="00030480"/>
        </w:tc>
        <w:tc>
          <w:tcPr>
            <w:tcW w:w="279" w:type="dxa"/>
          </w:tcPr>
          <w:p w14:paraId="6BA297C1" w14:textId="77777777" w:rsidR="00030480" w:rsidRDefault="00030480" w:rsidP="00030480"/>
        </w:tc>
        <w:tc>
          <w:tcPr>
            <w:tcW w:w="236" w:type="dxa"/>
          </w:tcPr>
          <w:p w14:paraId="57A4C4FE" w14:textId="77777777" w:rsidR="00030480" w:rsidRDefault="00030480" w:rsidP="00030480"/>
        </w:tc>
        <w:tc>
          <w:tcPr>
            <w:tcW w:w="236" w:type="dxa"/>
          </w:tcPr>
          <w:p w14:paraId="6726241B" w14:textId="77777777" w:rsidR="00030480" w:rsidRDefault="00030480" w:rsidP="00030480"/>
        </w:tc>
        <w:tc>
          <w:tcPr>
            <w:tcW w:w="236" w:type="dxa"/>
          </w:tcPr>
          <w:p w14:paraId="3D4405DD" w14:textId="77777777" w:rsidR="00030480" w:rsidRDefault="00030480" w:rsidP="00030480"/>
        </w:tc>
        <w:tc>
          <w:tcPr>
            <w:tcW w:w="236" w:type="dxa"/>
          </w:tcPr>
          <w:p w14:paraId="75A1B1E5" w14:textId="77777777" w:rsidR="00030480" w:rsidRDefault="00030480" w:rsidP="00030480"/>
        </w:tc>
        <w:tc>
          <w:tcPr>
            <w:tcW w:w="236" w:type="dxa"/>
          </w:tcPr>
          <w:p w14:paraId="57328A63" w14:textId="77777777" w:rsidR="00030480" w:rsidRDefault="00030480" w:rsidP="00030480"/>
        </w:tc>
        <w:tc>
          <w:tcPr>
            <w:tcW w:w="236" w:type="dxa"/>
          </w:tcPr>
          <w:p w14:paraId="48F3DCE5" w14:textId="77777777" w:rsidR="00030480" w:rsidRDefault="00030480" w:rsidP="00030480"/>
        </w:tc>
        <w:tc>
          <w:tcPr>
            <w:tcW w:w="236" w:type="dxa"/>
          </w:tcPr>
          <w:p w14:paraId="4E6E0A5E" w14:textId="77777777" w:rsidR="00030480" w:rsidRDefault="00030480" w:rsidP="00030480"/>
        </w:tc>
        <w:tc>
          <w:tcPr>
            <w:tcW w:w="236" w:type="dxa"/>
          </w:tcPr>
          <w:p w14:paraId="6E90956F" w14:textId="77777777" w:rsidR="00030480" w:rsidRDefault="00030480" w:rsidP="00030480"/>
        </w:tc>
        <w:tc>
          <w:tcPr>
            <w:tcW w:w="236" w:type="dxa"/>
          </w:tcPr>
          <w:p w14:paraId="3BC1A2A2" w14:textId="77777777" w:rsidR="00030480" w:rsidRDefault="00030480" w:rsidP="00030480"/>
        </w:tc>
        <w:tc>
          <w:tcPr>
            <w:tcW w:w="236" w:type="dxa"/>
          </w:tcPr>
          <w:p w14:paraId="0E88FC7E" w14:textId="77777777" w:rsidR="00030480" w:rsidRDefault="00030480" w:rsidP="00030480"/>
        </w:tc>
        <w:tc>
          <w:tcPr>
            <w:tcW w:w="236" w:type="dxa"/>
          </w:tcPr>
          <w:p w14:paraId="384B26DF" w14:textId="3AB2CE9D" w:rsidR="00030480" w:rsidRDefault="00030480" w:rsidP="00030480"/>
        </w:tc>
        <w:tc>
          <w:tcPr>
            <w:tcW w:w="236" w:type="dxa"/>
          </w:tcPr>
          <w:p w14:paraId="361EFC39" w14:textId="77777777" w:rsidR="00030480" w:rsidRDefault="00030480" w:rsidP="00030480"/>
        </w:tc>
      </w:tr>
      <w:tr w:rsidR="00030480" w14:paraId="24F3DE3B" w14:textId="77777777" w:rsidTr="00A640A3">
        <w:trPr>
          <w:trHeight w:val="66"/>
        </w:trPr>
        <w:tc>
          <w:tcPr>
            <w:tcW w:w="236" w:type="dxa"/>
          </w:tcPr>
          <w:p w14:paraId="00BA6110" w14:textId="77777777" w:rsidR="00030480" w:rsidRDefault="00030480" w:rsidP="00030480"/>
        </w:tc>
        <w:tc>
          <w:tcPr>
            <w:tcW w:w="236" w:type="dxa"/>
          </w:tcPr>
          <w:p w14:paraId="092A4CA0" w14:textId="77777777" w:rsidR="00030480" w:rsidRDefault="00030480" w:rsidP="00030480"/>
        </w:tc>
        <w:tc>
          <w:tcPr>
            <w:tcW w:w="236" w:type="dxa"/>
          </w:tcPr>
          <w:p w14:paraId="36CA573D" w14:textId="77777777" w:rsidR="00030480" w:rsidRDefault="00030480" w:rsidP="00030480"/>
        </w:tc>
        <w:tc>
          <w:tcPr>
            <w:tcW w:w="236" w:type="dxa"/>
          </w:tcPr>
          <w:p w14:paraId="0B819E96" w14:textId="77777777" w:rsidR="00030480" w:rsidRDefault="00030480" w:rsidP="00030480"/>
        </w:tc>
        <w:tc>
          <w:tcPr>
            <w:tcW w:w="306" w:type="dxa"/>
          </w:tcPr>
          <w:p w14:paraId="06AD8D01" w14:textId="77777777" w:rsidR="00030480" w:rsidRDefault="00030480" w:rsidP="00030480"/>
        </w:tc>
        <w:tc>
          <w:tcPr>
            <w:tcW w:w="306" w:type="dxa"/>
          </w:tcPr>
          <w:p w14:paraId="4B070ECB" w14:textId="77777777" w:rsidR="00030480" w:rsidRDefault="00030480" w:rsidP="00030480"/>
        </w:tc>
        <w:tc>
          <w:tcPr>
            <w:tcW w:w="306" w:type="dxa"/>
          </w:tcPr>
          <w:p w14:paraId="68CF5AC2" w14:textId="77777777" w:rsidR="00030480" w:rsidRDefault="00030480" w:rsidP="00030480"/>
        </w:tc>
        <w:tc>
          <w:tcPr>
            <w:tcW w:w="306" w:type="dxa"/>
          </w:tcPr>
          <w:p w14:paraId="75D9BC95" w14:textId="77777777" w:rsidR="00030480" w:rsidRDefault="00030480" w:rsidP="00030480"/>
        </w:tc>
        <w:tc>
          <w:tcPr>
            <w:tcW w:w="306" w:type="dxa"/>
          </w:tcPr>
          <w:p w14:paraId="3D24A6DA" w14:textId="77777777" w:rsidR="00030480" w:rsidRDefault="00030480" w:rsidP="00030480"/>
        </w:tc>
        <w:tc>
          <w:tcPr>
            <w:tcW w:w="306" w:type="dxa"/>
          </w:tcPr>
          <w:p w14:paraId="4221C373" w14:textId="77777777" w:rsidR="00030480" w:rsidRDefault="00030480" w:rsidP="00030480"/>
        </w:tc>
        <w:tc>
          <w:tcPr>
            <w:tcW w:w="306" w:type="dxa"/>
          </w:tcPr>
          <w:p w14:paraId="2453ECD8" w14:textId="77777777" w:rsidR="00030480" w:rsidRDefault="00030480" w:rsidP="00030480"/>
        </w:tc>
        <w:tc>
          <w:tcPr>
            <w:tcW w:w="306" w:type="dxa"/>
          </w:tcPr>
          <w:p w14:paraId="42B1DAAF" w14:textId="77777777" w:rsidR="00030480" w:rsidRDefault="00030480" w:rsidP="00030480"/>
        </w:tc>
        <w:tc>
          <w:tcPr>
            <w:tcW w:w="236" w:type="dxa"/>
          </w:tcPr>
          <w:p w14:paraId="3C1F389A" w14:textId="77777777" w:rsidR="00030480" w:rsidRDefault="00030480" w:rsidP="00030480"/>
        </w:tc>
        <w:tc>
          <w:tcPr>
            <w:tcW w:w="236" w:type="dxa"/>
          </w:tcPr>
          <w:p w14:paraId="14CB3B4C" w14:textId="77777777" w:rsidR="00030480" w:rsidRDefault="00030480" w:rsidP="00030480"/>
        </w:tc>
        <w:tc>
          <w:tcPr>
            <w:tcW w:w="236" w:type="dxa"/>
          </w:tcPr>
          <w:p w14:paraId="53AE93CC" w14:textId="77777777" w:rsidR="00030480" w:rsidRDefault="00030480" w:rsidP="00030480"/>
        </w:tc>
        <w:tc>
          <w:tcPr>
            <w:tcW w:w="236" w:type="dxa"/>
          </w:tcPr>
          <w:p w14:paraId="6B68D3FF" w14:textId="77777777" w:rsidR="00030480" w:rsidRDefault="00030480" w:rsidP="00030480"/>
        </w:tc>
        <w:tc>
          <w:tcPr>
            <w:tcW w:w="279" w:type="dxa"/>
          </w:tcPr>
          <w:p w14:paraId="2F99C424" w14:textId="77777777" w:rsidR="00030480" w:rsidRDefault="00030480" w:rsidP="00030480"/>
        </w:tc>
        <w:tc>
          <w:tcPr>
            <w:tcW w:w="236" w:type="dxa"/>
          </w:tcPr>
          <w:p w14:paraId="39065F23" w14:textId="77777777" w:rsidR="00030480" w:rsidRDefault="00030480" w:rsidP="00030480"/>
        </w:tc>
        <w:tc>
          <w:tcPr>
            <w:tcW w:w="236" w:type="dxa"/>
          </w:tcPr>
          <w:p w14:paraId="447C952F" w14:textId="77777777" w:rsidR="00030480" w:rsidRDefault="00030480" w:rsidP="00030480"/>
        </w:tc>
        <w:tc>
          <w:tcPr>
            <w:tcW w:w="236" w:type="dxa"/>
          </w:tcPr>
          <w:p w14:paraId="7A74133F" w14:textId="77777777" w:rsidR="00030480" w:rsidRDefault="00030480" w:rsidP="00030480"/>
        </w:tc>
        <w:tc>
          <w:tcPr>
            <w:tcW w:w="236" w:type="dxa"/>
          </w:tcPr>
          <w:p w14:paraId="52135CA9" w14:textId="77777777" w:rsidR="00030480" w:rsidRDefault="00030480" w:rsidP="00030480"/>
        </w:tc>
        <w:tc>
          <w:tcPr>
            <w:tcW w:w="236" w:type="dxa"/>
          </w:tcPr>
          <w:p w14:paraId="4BD69423" w14:textId="77777777" w:rsidR="00030480" w:rsidRDefault="00030480" w:rsidP="00030480"/>
        </w:tc>
        <w:tc>
          <w:tcPr>
            <w:tcW w:w="236" w:type="dxa"/>
          </w:tcPr>
          <w:p w14:paraId="01FDED44" w14:textId="77777777" w:rsidR="00030480" w:rsidRDefault="00030480" w:rsidP="00030480"/>
        </w:tc>
        <w:tc>
          <w:tcPr>
            <w:tcW w:w="236" w:type="dxa"/>
          </w:tcPr>
          <w:p w14:paraId="0584086C" w14:textId="77777777" w:rsidR="00030480" w:rsidRDefault="00030480" w:rsidP="00030480"/>
        </w:tc>
        <w:tc>
          <w:tcPr>
            <w:tcW w:w="236" w:type="dxa"/>
          </w:tcPr>
          <w:p w14:paraId="3543CBFD" w14:textId="77777777" w:rsidR="00030480" w:rsidRDefault="00030480" w:rsidP="00030480"/>
        </w:tc>
        <w:tc>
          <w:tcPr>
            <w:tcW w:w="236" w:type="dxa"/>
          </w:tcPr>
          <w:p w14:paraId="04F56E97" w14:textId="77777777" w:rsidR="00030480" w:rsidRDefault="00030480" w:rsidP="00030480"/>
        </w:tc>
        <w:tc>
          <w:tcPr>
            <w:tcW w:w="236" w:type="dxa"/>
          </w:tcPr>
          <w:p w14:paraId="56A0383C" w14:textId="77777777" w:rsidR="00030480" w:rsidRDefault="00030480" w:rsidP="00030480"/>
        </w:tc>
        <w:tc>
          <w:tcPr>
            <w:tcW w:w="236" w:type="dxa"/>
          </w:tcPr>
          <w:p w14:paraId="5B9A3FC8" w14:textId="77777777" w:rsidR="00030480" w:rsidRDefault="00030480" w:rsidP="00030480"/>
        </w:tc>
        <w:tc>
          <w:tcPr>
            <w:tcW w:w="236" w:type="dxa"/>
          </w:tcPr>
          <w:p w14:paraId="478DC60E" w14:textId="77777777" w:rsidR="00030480" w:rsidRDefault="00030480" w:rsidP="00030480"/>
        </w:tc>
      </w:tr>
      <w:tr w:rsidR="00A640A3" w14:paraId="31880226" w14:textId="77777777" w:rsidTr="00D320B6">
        <w:trPr>
          <w:trHeight w:val="66"/>
        </w:trPr>
        <w:tc>
          <w:tcPr>
            <w:tcW w:w="236" w:type="dxa"/>
          </w:tcPr>
          <w:p w14:paraId="3AA13A6D" w14:textId="77777777" w:rsidR="00A640A3" w:rsidRDefault="00A640A3" w:rsidP="00030480"/>
        </w:tc>
        <w:tc>
          <w:tcPr>
            <w:tcW w:w="236" w:type="dxa"/>
          </w:tcPr>
          <w:p w14:paraId="564B3BE4" w14:textId="77777777" w:rsidR="00A640A3" w:rsidRDefault="00A640A3" w:rsidP="00030480"/>
        </w:tc>
        <w:tc>
          <w:tcPr>
            <w:tcW w:w="236" w:type="dxa"/>
          </w:tcPr>
          <w:p w14:paraId="1F4580EF" w14:textId="77777777" w:rsidR="00A640A3" w:rsidRDefault="00A640A3" w:rsidP="00030480"/>
        </w:tc>
        <w:tc>
          <w:tcPr>
            <w:tcW w:w="236" w:type="dxa"/>
          </w:tcPr>
          <w:p w14:paraId="487001E7" w14:textId="77777777" w:rsidR="00A640A3" w:rsidRDefault="00A640A3" w:rsidP="00030480"/>
        </w:tc>
        <w:tc>
          <w:tcPr>
            <w:tcW w:w="306" w:type="dxa"/>
          </w:tcPr>
          <w:p w14:paraId="0C05D3C9" w14:textId="77777777" w:rsidR="00A640A3" w:rsidRDefault="00A640A3" w:rsidP="00030480"/>
        </w:tc>
        <w:tc>
          <w:tcPr>
            <w:tcW w:w="306" w:type="dxa"/>
          </w:tcPr>
          <w:p w14:paraId="569A89D4" w14:textId="77777777" w:rsidR="00A640A3" w:rsidRDefault="00A640A3" w:rsidP="00030480"/>
        </w:tc>
        <w:tc>
          <w:tcPr>
            <w:tcW w:w="306" w:type="dxa"/>
          </w:tcPr>
          <w:p w14:paraId="01A6729F" w14:textId="77777777" w:rsidR="00A640A3" w:rsidRDefault="00A640A3" w:rsidP="00030480"/>
        </w:tc>
        <w:tc>
          <w:tcPr>
            <w:tcW w:w="306" w:type="dxa"/>
          </w:tcPr>
          <w:p w14:paraId="6987E0C0" w14:textId="77777777" w:rsidR="00A640A3" w:rsidRDefault="00A640A3" w:rsidP="00030480"/>
        </w:tc>
        <w:tc>
          <w:tcPr>
            <w:tcW w:w="306" w:type="dxa"/>
          </w:tcPr>
          <w:p w14:paraId="1CC61F4A" w14:textId="77777777" w:rsidR="00A640A3" w:rsidRDefault="00A640A3" w:rsidP="00030480"/>
        </w:tc>
        <w:tc>
          <w:tcPr>
            <w:tcW w:w="306" w:type="dxa"/>
          </w:tcPr>
          <w:p w14:paraId="77AB0A49" w14:textId="77777777" w:rsidR="00A640A3" w:rsidRDefault="00A640A3" w:rsidP="00030480"/>
        </w:tc>
        <w:tc>
          <w:tcPr>
            <w:tcW w:w="306" w:type="dxa"/>
          </w:tcPr>
          <w:p w14:paraId="77B67965" w14:textId="77777777" w:rsidR="00A640A3" w:rsidRDefault="00A640A3" w:rsidP="00030480"/>
        </w:tc>
        <w:tc>
          <w:tcPr>
            <w:tcW w:w="306" w:type="dxa"/>
          </w:tcPr>
          <w:p w14:paraId="2E5C00AB" w14:textId="77777777" w:rsidR="00A640A3" w:rsidRDefault="00A640A3" w:rsidP="00030480"/>
        </w:tc>
        <w:tc>
          <w:tcPr>
            <w:tcW w:w="236" w:type="dxa"/>
          </w:tcPr>
          <w:p w14:paraId="1A926608" w14:textId="77777777" w:rsidR="00A640A3" w:rsidRDefault="00A640A3" w:rsidP="00030480"/>
        </w:tc>
        <w:tc>
          <w:tcPr>
            <w:tcW w:w="236" w:type="dxa"/>
          </w:tcPr>
          <w:p w14:paraId="7D610670" w14:textId="77777777" w:rsidR="00A640A3" w:rsidRDefault="00A640A3" w:rsidP="00030480"/>
        </w:tc>
        <w:tc>
          <w:tcPr>
            <w:tcW w:w="236" w:type="dxa"/>
          </w:tcPr>
          <w:p w14:paraId="0E40E61C" w14:textId="77777777" w:rsidR="00A640A3" w:rsidRDefault="00A640A3" w:rsidP="00030480"/>
        </w:tc>
        <w:tc>
          <w:tcPr>
            <w:tcW w:w="3347" w:type="dxa"/>
            <w:gridSpan w:val="14"/>
            <w:vMerge w:val="restart"/>
            <w:shd w:val="clear" w:color="auto" w:fill="B8CCE4" w:themeFill="accent1" w:themeFillTint="66"/>
          </w:tcPr>
          <w:p w14:paraId="1DA041A5" w14:textId="77777777" w:rsidR="00A640A3" w:rsidRDefault="00A640A3" w:rsidP="00030480"/>
          <w:p w14:paraId="280326AB" w14:textId="77777777" w:rsidR="00A640A3" w:rsidRDefault="00A640A3" w:rsidP="00030480"/>
          <w:p w14:paraId="36107C94" w14:textId="32BE42A1" w:rsidR="00A640A3" w:rsidRPr="00A640A3" w:rsidRDefault="00A640A3" w:rsidP="00030480">
            <w:pPr>
              <w:rPr>
                <w:b/>
                <w:bCs/>
              </w:rPr>
            </w:pPr>
            <w:r w:rsidRPr="00A640A3">
              <w:rPr>
                <w:b/>
                <w:bCs/>
              </w:rPr>
              <w:t xml:space="preserve">                         W2</w:t>
            </w:r>
          </w:p>
        </w:tc>
      </w:tr>
      <w:tr w:rsidR="00A640A3" w14:paraId="5F7AB711" w14:textId="77777777" w:rsidTr="00D320B6">
        <w:trPr>
          <w:trHeight w:val="66"/>
        </w:trPr>
        <w:tc>
          <w:tcPr>
            <w:tcW w:w="236" w:type="dxa"/>
          </w:tcPr>
          <w:p w14:paraId="49C7311D" w14:textId="77777777" w:rsidR="00A640A3" w:rsidRDefault="00A640A3" w:rsidP="00030480"/>
        </w:tc>
        <w:tc>
          <w:tcPr>
            <w:tcW w:w="236" w:type="dxa"/>
          </w:tcPr>
          <w:p w14:paraId="79B4000C" w14:textId="77777777" w:rsidR="00A640A3" w:rsidRDefault="00A640A3" w:rsidP="00030480"/>
        </w:tc>
        <w:tc>
          <w:tcPr>
            <w:tcW w:w="236" w:type="dxa"/>
          </w:tcPr>
          <w:p w14:paraId="0972B663" w14:textId="77777777" w:rsidR="00A640A3" w:rsidRDefault="00A640A3" w:rsidP="00030480"/>
        </w:tc>
        <w:tc>
          <w:tcPr>
            <w:tcW w:w="236" w:type="dxa"/>
          </w:tcPr>
          <w:p w14:paraId="10CBA858" w14:textId="77777777" w:rsidR="00A640A3" w:rsidRDefault="00A640A3" w:rsidP="00030480"/>
        </w:tc>
        <w:tc>
          <w:tcPr>
            <w:tcW w:w="306" w:type="dxa"/>
          </w:tcPr>
          <w:p w14:paraId="7005EA2B" w14:textId="77777777" w:rsidR="00A640A3" w:rsidRDefault="00A640A3" w:rsidP="00030480"/>
        </w:tc>
        <w:tc>
          <w:tcPr>
            <w:tcW w:w="306" w:type="dxa"/>
          </w:tcPr>
          <w:p w14:paraId="2DF56849" w14:textId="77777777" w:rsidR="00A640A3" w:rsidRDefault="00A640A3" w:rsidP="00030480"/>
        </w:tc>
        <w:tc>
          <w:tcPr>
            <w:tcW w:w="306" w:type="dxa"/>
          </w:tcPr>
          <w:p w14:paraId="3AAE8B51" w14:textId="77777777" w:rsidR="00A640A3" w:rsidRDefault="00A640A3" w:rsidP="00030480"/>
        </w:tc>
        <w:tc>
          <w:tcPr>
            <w:tcW w:w="306" w:type="dxa"/>
          </w:tcPr>
          <w:p w14:paraId="55237140" w14:textId="77777777" w:rsidR="00A640A3" w:rsidRDefault="00A640A3" w:rsidP="00030480"/>
        </w:tc>
        <w:tc>
          <w:tcPr>
            <w:tcW w:w="306" w:type="dxa"/>
          </w:tcPr>
          <w:p w14:paraId="4BBC8163" w14:textId="77777777" w:rsidR="00A640A3" w:rsidRDefault="00A640A3" w:rsidP="00030480"/>
        </w:tc>
        <w:tc>
          <w:tcPr>
            <w:tcW w:w="306" w:type="dxa"/>
          </w:tcPr>
          <w:p w14:paraId="19BC8457" w14:textId="77777777" w:rsidR="00A640A3" w:rsidRDefault="00A640A3" w:rsidP="00030480"/>
        </w:tc>
        <w:tc>
          <w:tcPr>
            <w:tcW w:w="306" w:type="dxa"/>
          </w:tcPr>
          <w:p w14:paraId="702DBB1E" w14:textId="77777777" w:rsidR="00A640A3" w:rsidRDefault="00A640A3" w:rsidP="00030480"/>
        </w:tc>
        <w:tc>
          <w:tcPr>
            <w:tcW w:w="306" w:type="dxa"/>
          </w:tcPr>
          <w:p w14:paraId="257072F9" w14:textId="77777777" w:rsidR="00A640A3" w:rsidRDefault="00A640A3" w:rsidP="00030480"/>
        </w:tc>
        <w:tc>
          <w:tcPr>
            <w:tcW w:w="236" w:type="dxa"/>
          </w:tcPr>
          <w:p w14:paraId="65F784B5" w14:textId="77777777" w:rsidR="00A640A3" w:rsidRDefault="00A640A3" w:rsidP="00030480"/>
        </w:tc>
        <w:tc>
          <w:tcPr>
            <w:tcW w:w="236" w:type="dxa"/>
          </w:tcPr>
          <w:p w14:paraId="63AB142E" w14:textId="77777777" w:rsidR="00A640A3" w:rsidRDefault="00A640A3" w:rsidP="00030480"/>
        </w:tc>
        <w:tc>
          <w:tcPr>
            <w:tcW w:w="236" w:type="dxa"/>
          </w:tcPr>
          <w:p w14:paraId="35320F4A" w14:textId="77777777" w:rsidR="00A640A3" w:rsidRDefault="00A640A3" w:rsidP="00030480"/>
        </w:tc>
        <w:tc>
          <w:tcPr>
            <w:tcW w:w="3347" w:type="dxa"/>
            <w:gridSpan w:val="14"/>
            <w:vMerge/>
            <w:shd w:val="clear" w:color="auto" w:fill="B8CCE4" w:themeFill="accent1" w:themeFillTint="66"/>
          </w:tcPr>
          <w:p w14:paraId="2C3A9BE0" w14:textId="36BBC974" w:rsidR="00A640A3" w:rsidRDefault="00A640A3" w:rsidP="00030480"/>
        </w:tc>
      </w:tr>
      <w:tr w:rsidR="00A640A3" w14:paraId="1BB6F1AB" w14:textId="77777777" w:rsidTr="00D320B6">
        <w:trPr>
          <w:trHeight w:val="66"/>
        </w:trPr>
        <w:tc>
          <w:tcPr>
            <w:tcW w:w="236" w:type="dxa"/>
          </w:tcPr>
          <w:p w14:paraId="01CDE717" w14:textId="77777777" w:rsidR="00A640A3" w:rsidRDefault="00A640A3" w:rsidP="00030480"/>
        </w:tc>
        <w:tc>
          <w:tcPr>
            <w:tcW w:w="236" w:type="dxa"/>
          </w:tcPr>
          <w:p w14:paraId="5326FDA6" w14:textId="77777777" w:rsidR="00A640A3" w:rsidRDefault="00A640A3" w:rsidP="00030480"/>
        </w:tc>
        <w:tc>
          <w:tcPr>
            <w:tcW w:w="236" w:type="dxa"/>
          </w:tcPr>
          <w:p w14:paraId="19DDAE2A" w14:textId="77777777" w:rsidR="00A640A3" w:rsidRDefault="00A640A3" w:rsidP="00030480"/>
        </w:tc>
        <w:tc>
          <w:tcPr>
            <w:tcW w:w="236" w:type="dxa"/>
          </w:tcPr>
          <w:p w14:paraId="686F381A" w14:textId="77777777" w:rsidR="00A640A3" w:rsidRDefault="00A640A3" w:rsidP="00030480"/>
        </w:tc>
        <w:tc>
          <w:tcPr>
            <w:tcW w:w="306" w:type="dxa"/>
          </w:tcPr>
          <w:p w14:paraId="0DC83C27" w14:textId="77777777" w:rsidR="00A640A3" w:rsidRDefault="00A640A3" w:rsidP="00030480"/>
        </w:tc>
        <w:tc>
          <w:tcPr>
            <w:tcW w:w="306" w:type="dxa"/>
          </w:tcPr>
          <w:p w14:paraId="55B85D90" w14:textId="77777777" w:rsidR="00A640A3" w:rsidRDefault="00A640A3" w:rsidP="00030480"/>
        </w:tc>
        <w:tc>
          <w:tcPr>
            <w:tcW w:w="306" w:type="dxa"/>
          </w:tcPr>
          <w:p w14:paraId="1CEA3C66" w14:textId="77777777" w:rsidR="00A640A3" w:rsidRDefault="00A640A3" w:rsidP="00030480"/>
        </w:tc>
        <w:tc>
          <w:tcPr>
            <w:tcW w:w="306" w:type="dxa"/>
          </w:tcPr>
          <w:p w14:paraId="611BDBC9" w14:textId="77777777" w:rsidR="00A640A3" w:rsidRDefault="00A640A3" w:rsidP="00030480"/>
        </w:tc>
        <w:tc>
          <w:tcPr>
            <w:tcW w:w="306" w:type="dxa"/>
          </w:tcPr>
          <w:p w14:paraId="04CB99D8" w14:textId="77777777" w:rsidR="00A640A3" w:rsidRDefault="00A640A3" w:rsidP="00030480"/>
        </w:tc>
        <w:tc>
          <w:tcPr>
            <w:tcW w:w="306" w:type="dxa"/>
          </w:tcPr>
          <w:p w14:paraId="11D9B58F" w14:textId="77777777" w:rsidR="00A640A3" w:rsidRDefault="00A640A3" w:rsidP="00030480"/>
        </w:tc>
        <w:tc>
          <w:tcPr>
            <w:tcW w:w="306" w:type="dxa"/>
          </w:tcPr>
          <w:p w14:paraId="6816EA5E" w14:textId="77777777" w:rsidR="00A640A3" w:rsidRDefault="00A640A3" w:rsidP="00030480"/>
        </w:tc>
        <w:tc>
          <w:tcPr>
            <w:tcW w:w="306" w:type="dxa"/>
          </w:tcPr>
          <w:p w14:paraId="5229F38F" w14:textId="77777777" w:rsidR="00A640A3" w:rsidRDefault="00A640A3" w:rsidP="00030480"/>
        </w:tc>
        <w:tc>
          <w:tcPr>
            <w:tcW w:w="236" w:type="dxa"/>
          </w:tcPr>
          <w:p w14:paraId="2E71A5DE" w14:textId="77777777" w:rsidR="00A640A3" w:rsidRDefault="00A640A3" w:rsidP="00030480"/>
        </w:tc>
        <w:tc>
          <w:tcPr>
            <w:tcW w:w="236" w:type="dxa"/>
          </w:tcPr>
          <w:p w14:paraId="58F50539" w14:textId="77777777" w:rsidR="00A640A3" w:rsidRDefault="00A640A3" w:rsidP="00030480"/>
        </w:tc>
        <w:tc>
          <w:tcPr>
            <w:tcW w:w="236" w:type="dxa"/>
          </w:tcPr>
          <w:p w14:paraId="4AD631CD" w14:textId="77777777" w:rsidR="00A640A3" w:rsidRDefault="00A640A3" w:rsidP="00030480"/>
        </w:tc>
        <w:tc>
          <w:tcPr>
            <w:tcW w:w="3347" w:type="dxa"/>
            <w:gridSpan w:val="14"/>
            <w:vMerge/>
            <w:shd w:val="clear" w:color="auto" w:fill="B8CCE4" w:themeFill="accent1" w:themeFillTint="66"/>
          </w:tcPr>
          <w:p w14:paraId="201689F3" w14:textId="65E792E4" w:rsidR="00A640A3" w:rsidRDefault="00A640A3" w:rsidP="00030480"/>
        </w:tc>
      </w:tr>
      <w:tr w:rsidR="00A640A3" w14:paraId="14CE4A0E" w14:textId="77777777" w:rsidTr="007741EF">
        <w:trPr>
          <w:trHeight w:val="236"/>
        </w:trPr>
        <w:tc>
          <w:tcPr>
            <w:tcW w:w="236" w:type="dxa"/>
          </w:tcPr>
          <w:p w14:paraId="5461DE0C" w14:textId="77777777" w:rsidR="00A640A3" w:rsidRDefault="00A640A3" w:rsidP="00030480"/>
        </w:tc>
        <w:tc>
          <w:tcPr>
            <w:tcW w:w="236" w:type="dxa"/>
          </w:tcPr>
          <w:p w14:paraId="499063A7" w14:textId="77777777" w:rsidR="00A640A3" w:rsidRDefault="00A640A3" w:rsidP="00030480"/>
        </w:tc>
        <w:tc>
          <w:tcPr>
            <w:tcW w:w="236" w:type="dxa"/>
          </w:tcPr>
          <w:p w14:paraId="434BC9B8" w14:textId="77777777" w:rsidR="00A640A3" w:rsidRDefault="00A640A3" w:rsidP="00030480"/>
        </w:tc>
        <w:tc>
          <w:tcPr>
            <w:tcW w:w="236" w:type="dxa"/>
          </w:tcPr>
          <w:p w14:paraId="4D867FB2" w14:textId="77777777" w:rsidR="00A640A3" w:rsidRDefault="00A640A3" w:rsidP="00030480"/>
        </w:tc>
        <w:tc>
          <w:tcPr>
            <w:tcW w:w="2684" w:type="dxa"/>
            <w:gridSpan w:val="9"/>
            <w:vMerge w:val="restart"/>
            <w:shd w:val="clear" w:color="auto" w:fill="C6D9F1" w:themeFill="text2" w:themeFillTint="33"/>
          </w:tcPr>
          <w:p w14:paraId="2D19D85F" w14:textId="77777777" w:rsidR="00A640A3" w:rsidRDefault="00A640A3" w:rsidP="00030480"/>
          <w:p w14:paraId="538E7FE4" w14:textId="77777777" w:rsidR="00A640A3" w:rsidRDefault="00A640A3" w:rsidP="00030480"/>
          <w:p w14:paraId="2A971C07" w14:textId="03EAEEA5" w:rsidR="00A640A3" w:rsidRPr="00A640A3" w:rsidRDefault="00A640A3" w:rsidP="00030480">
            <w:pPr>
              <w:rPr>
                <w:b/>
                <w:bCs/>
              </w:rPr>
            </w:pPr>
            <w:r>
              <w:t xml:space="preserve">              </w:t>
            </w:r>
            <w:r w:rsidRPr="00A640A3">
              <w:rPr>
                <w:b/>
                <w:bCs/>
              </w:rPr>
              <w:t xml:space="preserve"> W3</w:t>
            </w:r>
          </w:p>
        </w:tc>
        <w:tc>
          <w:tcPr>
            <w:tcW w:w="236" w:type="dxa"/>
          </w:tcPr>
          <w:p w14:paraId="021B0CC4" w14:textId="77777777" w:rsidR="00A640A3" w:rsidRDefault="00A640A3" w:rsidP="00030480"/>
        </w:tc>
        <w:tc>
          <w:tcPr>
            <w:tcW w:w="236" w:type="dxa"/>
          </w:tcPr>
          <w:p w14:paraId="62C574F9" w14:textId="77777777" w:rsidR="00A640A3" w:rsidRDefault="00A640A3" w:rsidP="00030480"/>
        </w:tc>
        <w:tc>
          <w:tcPr>
            <w:tcW w:w="3347" w:type="dxa"/>
            <w:gridSpan w:val="14"/>
            <w:vMerge/>
            <w:shd w:val="clear" w:color="auto" w:fill="B8CCE4" w:themeFill="accent1" w:themeFillTint="66"/>
          </w:tcPr>
          <w:p w14:paraId="4C813B57" w14:textId="7DEF9899" w:rsidR="00A640A3" w:rsidRDefault="00A640A3" w:rsidP="00030480"/>
        </w:tc>
      </w:tr>
      <w:tr w:rsidR="00A640A3" w14:paraId="746E5604" w14:textId="77777777" w:rsidTr="007741EF">
        <w:trPr>
          <w:trHeight w:val="66"/>
        </w:trPr>
        <w:tc>
          <w:tcPr>
            <w:tcW w:w="236" w:type="dxa"/>
          </w:tcPr>
          <w:p w14:paraId="48FBBF92" w14:textId="77777777" w:rsidR="00A640A3" w:rsidRDefault="00A640A3" w:rsidP="00030480"/>
        </w:tc>
        <w:tc>
          <w:tcPr>
            <w:tcW w:w="236" w:type="dxa"/>
          </w:tcPr>
          <w:p w14:paraId="7CF11EA0" w14:textId="77777777" w:rsidR="00A640A3" w:rsidRDefault="00A640A3" w:rsidP="00030480"/>
        </w:tc>
        <w:tc>
          <w:tcPr>
            <w:tcW w:w="236" w:type="dxa"/>
          </w:tcPr>
          <w:p w14:paraId="4930D11E" w14:textId="77777777" w:rsidR="00A640A3" w:rsidRDefault="00A640A3" w:rsidP="00030480"/>
        </w:tc>
        <w:tc>
          <w:tcPr>
            <w:tcW w:w="236" w:type="dxa"/>
          </w:tcPr>
          <w:p w14:paraId="70D34270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C6D9F1" w:themeFill="text2" w:themeFillTint="33"/>
          </w:tcPr>
          <w:p w14:paraId="7FFB8F0A" w14:textId="56862EB7" w:rsidR="00A640A3" w:rsidRDefault="00A640A3" w:rsidP="00030480"/>
        </w:tc>
        <w:tc>
          <w:tcPr>
            <w:tcW w:w="236" w:type="dxa"/>
          </w:tcPr>
          <w:p w14:paraId="70AB789A" w14:textId="77777777" w:rsidR="00A640A3" w:rsidRDefault="00A640A3" w:rsidP="00030480"/>
        </w:tc>
        <w:tc>
          <w:tcPr>
            <w:tcW w:w="236" w:type="dxa"/>
          </w:tcPr>
          <w:p w14:paraId="7D3EA374" w14:textId="77777777" w:rsidR="00A640A3" w:rsidRDefault="00A640A3" w:rsidP="00030480"/>
        </w:tc>
        <w:tc>
          <w:tcPr>
            <w:tcW w:w="236" w:type="dxa"/>
          </w:tcPr>
          <w:p w14:paraId="67118E8D" w14:textId="77777777" w:rsidR="00A640A3" w:rsidRDefault="00A640A3" w:rsidP="00030480"/>
        </w:tc>
        <w:tc>
          <w:tcPr>
            <w:tcW w:w="279" w:type="dxa"/>
          </w:tcPr>
          <w:p w14:paraId="2796A957" w14:textId="77777777" w:rsidR="00A640A3" w:rsidRDefault="00A640A3" w:rsidP="00030480"/>
        </w:tc>
        <w:tc>
          <w:tcPr>
            <w:tcW w:w="236" w:type="dxa"/>
          </w:tcPr>
          <w:p w14:paraId="59EB3A95" w14:textId="77777777" w:rsidR="00A640A3" w:rsidRDefault="00A640A3" w:rsidP="00030480"/>
        </w:tc>
        <w:tc>
          <w:tcPr>
            <w:tcW w:w="236" w:type="dxa"/>
          </w:tcPr>
          <w:p w14:paraId="30334703" w14:textId="77777777" w:rsidR="00A640A3" w:rsidRDefault="00A640A3" w:rsidP="00030480"/>
        </w:tc>
        <w:tc>
          <w:tcPr>
            <w:tcW w:w="236" w:type="dxa"/>
          </w:tcPr>
          <w:p w14:paraId="3A38129C" w14:textId="77777777" w:rsidR="00A640A3" w:rsidRDefault="00A640A3" w:rsidP="00030480"/>
        </w:tc>
        <w:tc>
          <w:tcPr>
            <w:tcW w:w="236" w:type="dxa"/>
          </w:tcPr>
          <w:p w14:paraId="142EC051" w14:textId="77777777" w:rsidR="00A640A3" w:rsidRDefault="00A640A3" w:rsidP="00030480"/>
        </w:tc>
        <w:tc>
          <w:tcPr>
            <w:tcW w:w="236" w:type="dxa"/>
          </w:tcPr>
          <w:p w14:paraId="6094AE81" w14:textId="77777777" w:rsidR="00A640A3" w:rsidRDefault="00A640A3" w:rsidP="00030480"/>
        </w:tc>
        <w:tc>
          <w:tcPr>
            <w:tcW w:w="236" w:type="dxa"/>
          </w:tcPr>
          <w:p w14:paraId="42F764DA" w14:textId="77777777" w:rsidR="00A640A3" w:rsidRDefault="00A640A3" w:rsidP="00030480"/>
        </w:tc>
        <w:tc>
          <w:tcPr>
            <w:tcW w:w="236" w:type="dxa"/>
          </w:tcPr>
          <w:p w14:paraId="27E4DECE" w14:textId="77777777" w:rsidR="00A640A3" w:rsidRDefault="00A640A3" w:rsidP="00030480"/>
        </w:tc>
        <w:tc>
          <w:tcPr>
            <w:tcW w:w="236" w:type="dxa"/>
          </w:tcPr>
          <w:p w14:paraId="124455FD" w14:textId="77777777" w:rsidR="00A640A3" w:rsidRDefault="00A640A3" w:rsidP="00030480"/>
        </w:tc>
        <w:tc>
          <w:tcPr>
            <w:tcW w:w="236" w:type="dxa"/>
          </w:tcPr>
          <w:p w14:paraId="62A37385" w14:textId="77777777" w:rsidR="00A640A3" w:rsidRDefault="00A640A3" w:rsidP="00030480"/>
        </w:tc>
        <w:tc>
          <w:tcPr>
            <w:tcW w:w="236" w:type="dxa"/>
          </w:tcPr>
          <w:p w14:paraId="3393A064" w14:textId="77777777" w:rsidR="00A640A3" w:rsidRDefault="00A640A3" w:rsidP="00030480"/>
        </w:tc>
        <w:tc>
          <w:tcPr>
            <w:tcW w:w="236" w:type="dxa"/>
          </w:tcPr>
          <w:p w14:paraId="417CE575" w14:textId="77777777" w:rsidR="00A640A3" w:rsidRDefault="00A640A3" w:rsidP="00030480"/>
        </w:tc>
        <w:tc>
          <w:tcPr>
            <w:tcW w:w="236" w:type="dxa"/>
          </w:tcPr>
          <w:p w14:paraId="6F7B9E21" w14:textId="77777777" w:rsidR="00A640A3" w:rsidRDefault="00A640A3" w:rsidP="00030480"/>
        </w:tc>
      </w:tr>
      <w:tr w:rsidR="00A640A3" w14:paraId="4B40936A" w14:textId="77777777" w:rsidTr="007741EF">
        <w:trPr>
          <w:trHeight w:val="66"/>
        </w:trPr>
        <w:tc>
          <w:tcPr>
            <w:tcW w:w="236" w:type="dxa"/>
          </w:tcPr>
          <w:p w14:paraId="47E6C55F" w14:textId="77777777" w:rsidR="00A640A3" w:rsidRDefault="00A640A3" w:rsidP="00030480"/>
        </w:tc>
        <w:tc>
          <w:tcPr>
            <w:tcW w:w="236" w:type="dxa"/>
          </w:tcPr>
          <w:p w14:paraId="7B2EB955" w14:textId="77777777" w:rsidR="00A640A3" w:rsidRDefault="00A640A3" w:rsidP="00030480"/>
        </w:tc>
        <w:tc>
          <w:tcPr>
            <w:tcW w:w="236" w:type="dxa"/>
          </w:tcPr>
          <w:p w14:paraId="4A88DA54" w14:textId="77777777" w:rsidR="00A640A3" w:rsidRDefault="00A640A3" w:rsidP="00030480"/>
        </w:tc>
        <w:tc>
          <w:tcPr>
            <w:tcW w:w="236" w:type="dxa"/>
          </w:tcPr>
          <w:p w14:paraId="7F2CAA72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C6D9F1" w:themeFill="text2" w:themeFillTint="33"/>
          </w:tcPr>
          <w:p w14:paraId="7A670073" w14:textId="05B17C90" w:rsidR="00A640A3" w:rsidRDefault="00A640A3" w:rsidP="00030480"/>
        </w:tc>
        <w:tc>
          <w:tcPr>
            <w:tcW w:w="236" w:type="dxa"/>
          </w:tcPr>
          <w:p w14:paraId="5C894857" w14:textId="77777777" w:rsidR="00A640A3" w:rsidRDefault="00A640A3" w:rsidP="00030480"/>
        </w:tc>
        <w:tc>
          <w:tcPr>
            <w:tcW w:w="236" w:type="dxa"/>
          </w:tcPr>
          <w:p w14:paraId="19A92885" w14:textId="77777777" w:rsidR="00A640A3" w:rsidRDefault="00A640A3" w:rsidP="00030480"/>
        </w:tc>
        <w:tc>
          <w:tcPr>
            <w:tcW w:w="236" w:type="dxa"/>
          </w:tcPr>
          <w:p w14:paraId="098433E9" w14:textId="77777777" w:rsidR="00A640A3" w:rsidRDefault="00A640A3" w:rsidP="00030480"/>
        </w:tc>
        <w:tc>
          <w:tcPr>
            <w:tcW w:w="279" w:type="dxa"/>
          </w:tcPr>
          <w:p w14:paraId="2FC830F6" w14:textId="77777777" w:rsidR="00A640A3" w:rsidRDefault="00A640A3" w:rsidP="00030480"/>
        </w:tc>
        <w:tc>
          <w:tcPr>
            <w:tcW w:w="236" w:type="dxa"/>
          </w:tcPr>
          <w:p w14:paraId="2E0B1380" w14:textId="77777777" w:rsidR="00A640A3" w:rsidRDefault="00A640A3" w:rsidP="00030480"/>
        </w:tc>
        <w:tc>
          <w:tcPr>
            <w:tcW w:w="236" w:type="dxa"/>
          </w:tcPr>
          <w:p w14:paraId="79F7EFEF" w14:textId="77777777" w:rsidR="00A640A3" w:rsidRDefault="00A640A3" w:rsidP="00030480"/>
        </w:tc>
        <w:tc>
          <w:tcPr>
            <w:tcW w:w="236" w:type="dxa"/>
          </w:tcPr>
          <w:p w14:paraId="37BCAD3E" w14:textId="77777777" w:rsidR="00A640A3" w:rsidRDefault="00A640A3" w:rsidP="00030480"/>
        </w:tc>
        <w:tc>
          <w:tcPr>
            <w:tcW w:w="236" w:type="dxa"/>
          </w:tcPr>
          <w:p w14:paraId="5C4F0275" w14:textId="77777777" w:rsidR="00A640A3" w:rsidRDefault="00A640A3" w:rsidP="00030480"/>
        </w:tc>
        <w:tc>
          <w:tcPr>
            <w:tcW w:w="236" w:type="dxa"/>
          </w:tcPr>
          <w:p w14:paraId="5E1E21A9" w14:textId="77777777" w:rsidR="00A640A3" w:rsidRDefault="00A640A3" w:rsidP="00030480"/>
        </w:tc>
        <w:tc>
          <w:tcPr>
            <w:tcW w:w="236" w:type="dxa"/>
          </w:tcPr>
          <w:p w14:paraId="44FE4475" w14:textId="77777777" w:rsidR="00A640A3" w:rsidRDefault="00A640A3" w:rsidP="00030480"/>
        </w:tc>
        <w:tc>
          <w:tcPr>
            <w:tcW w:w="236" w:type="dxa"/>
          </w:tcPr>
          <w:p w14:paraId="69952434" w14:textId="77777777" w:rsidR="00A640A3" w:rsidRDefault="00A640A3" w:rsidP="00030480"/>
        </w:tc>
        <w:tc>
          <w:tcPr>
            <w:tcW w:w="236" w:type="dxa"/>
          </w:tcPr>
          <w:p w14:paraId="199AC7B8" w14:textId="77777777" w:rsidR="00A640A3" w:rsidRDefault="00A640A3" w:rsidP="00030480"/>
        </w:tc>
        <w:tc>
          <w:tcPr>
            <w:tcW w:w="236" w:type="dxa"/>
          </w:tcPr>
          <w:p w14:paraId="61EC95BD" w14:textId="77777777" w:rsidR="00A640A3" w:rsidRDefault="00A640A3" w:rsidP="00030480"/>
        </w:tc>
        <w:tc>
          <w:tcPr>
            <w:tcW w:w="236" w:type="dxa"/>
          </w:tcPr>
          <w:p w14:paraId="4C3960D5" w14:textId="77777777" w:rsidR="00A640A3" w:rsidRDefault="00A640A3" w:rsidP="00030480"/>
        </w:tc>
        <w:tc>
          <w:tcPr>
            <w:tcW w:w="236" w:type="dxa"/>
          </w:tcPr>
          <w:p w14:paraId="504497CE" w14:textId="77777777" w:rsidR="00A640A3" w:rsidRDefault="00A640A3" w:rsidP="00030480"/>
        </w:tc>
        <w:tc>
          <w:tcPr>
            <w:tcW w:w="236" w:type="dxa"/>
          </w:tcPr>
          <w:p w14:paraId="72809E2A" w14:textId="77777777" w:rsidR="00A640A3" w:rsidRDefault="00A640A3" w:rsidP="00030480"/>
        </w:tc>
      </w:tr>
      <w:tr w:rsidR="00A640A3" w14:paraId="2ECD059F" w14:textId="77777777" w:rsidTr="007741EF">
        <w:trPr>
          <w:trHeight w:val="66"/>
        </w:trPr>
        <w:tc>
          <w:tcPr>
            <w:tcW w:w="236" w:type="dxa"/>
          </w:tcPr>
          <w:p w14:paraId="0764218D" w14:textId="4B70E18C" w:rsidR="00A640A3" w:rsidRDefault="00A640A3" w:rsidP="00030480"/>
        </w:tc>
        <w:tc>
          <w:tcPr>
            <w:tcW w:w="236" w:type="dxa"/>
          </w:tcPr>
          <w:p w14:paraId="2767E21C" w14:textId="77777777" w:rsidR="00A640A3" w:rsidRDefault="00A640A3" w:rsidP="00030480"/>
        </w:tc>
        <w:tc>
          <w:tcPr>
            <w:tcW w:w="236" w:type="dxa"/>
          </w:tcPr>
          <w:p w14:paraId="575A1560" w14:textId="77777777" w:rsidR="00A640A3" w:rsidRDefault="00A640A3" w:rsidP="00030480"/>
        </w:tc>
        <w:tc>
          <w:tcPr>
            <w:tcW w:w="236" w:type="dxa"/>
          </w:tcPr>
          <w:p w14:paraId="35F2EF79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C6D9F1" w:themeFill="text2" w:themeFillTint="33"/>
          </w:tcPr>
          <w:p w14:paraId="738E7AB9" w14:textId="2BF2BFD4" w:rsidR="00A640A3" w:rsidRDefault="00A640A3" w:rsidP="00030480"/>
        </w:tc>
        <w:tc>
          <w:tcPr>
            <w:tcW w:w="236" w:type="dxa"/>
          </w:tcPr>
          <w:p w14:paraId="3C070DCF" w14:textId="77777777" w:rsidR="00A640A3" w:rsidRDefault="00A640A3" w:rsidP="00030480"/>
        </w:tc>
        <w:tc>
          <w:tcPr>
            <w:tcW w:w="236" w:type="dxa"/>
          </w:tcPr>
          <w:p w14:paraId="75A988C0" w14:textId="77777777" w:rsidR="00A640A3" w:rsidRDefault="00A640A3" w:rsidP="00030480"/>
        </w:tc>
        <w:tc>
          <w:tcPr>
            <w:tcW w:w="236" w:type="dxa"/>
          </w:tcPr>
          <w:p w14:paraId="03F023B1" w14:textId="77777777" w:rsidR="00A640A3" w:rsidRDefault="00A640A3" w:rsidP="00030480"/>
        </w:tc>
        <w:tc>
          <w:tcPr>
            <w:tcW w:w="279" w:type="dxa"/>
          </w:tcPr>
          <w:p w14:paraId="2E95ED2E" w14:textId="77777777" w:rsidR="00A640A3" w:rsidRDefault="00A640A3" w:rsidP="00030480"/>
        </w:tc>
        <w:tc>
          <w:tcPr>
            <w:tcW w:w="236" w:type="dxa"/>
          </w:tcPr>
          <w:p w14:paraId="48B8DA2C" w14:textId="77777777" w:rsidR="00A640A3" w:rsidRDefault="00A640A3" w:rsidP="00030480"/>
        </w:tc>
        <w:tc>
          <w:tcPr>
            <w:tcW w:w="236" w:type="dxa"/>
          </w:tcPr>
          <w:p w14:paraId="7696A95D" w14:textId="77777777" w:rsidR="00A640A3" w:rsidRDefault="00A640A3" w:rsidP="00030480"/>
        </w:tc>
        <w:tc>
          <w:tcPr>
            <w:tcW w:w="236" w:type="dxa"/>
          </w:tcPr>
          <w:p w14:paraId="0CEC5DC2" w14:textId="77777777" w:rsidR="00A640A3" w:rsidRDefault="00A640A3" w:rsidP="00030480"/>
        </w:tc>
        <w:tc>
          <w:tcPr>
            <w:tcW w:w="236" w:type="dxa"/>
          </w:tcPr>
          <w:p w14:paraId="62D59073" w14:textId="77777777" w:rsidR="00A640A3" w:rsidRDefault="00A640A3" w:rsidP="00030480"/>
        </w:tc>
        <w:tc>
          <w:tcPr>
            <w:tcW w:w="236" w:type="dxa"/>
          </w:tcPr>
          <w:p w14:paraId="361375BA" w14:textId="77777777" w:rsidR="00A640A3" w:rsidRDefault="00A640A3" w:rsidP="00030480"/>
        </w:tc>
        <w:tc>
          <w:tcPr>
            <w:tcW w:w="236" w:type="dxa"/>
          </w:tcPr>
          <w:p w14:paraId="23983444" w14:textId="77777777" w:rsidR="00A640A3" w:rsidRDefault="00A640A3" w:rsidP="00030480"/>
        </w:tc>
        <w:tc>
          <w:tcPr>
            <w:tcW w:w="236" w:type="dxa"/>
          </w:tcPr>
          <w:p w14:paraId="2119EA6C" w14:textId="77777777" w:rsidR="00A640A3" w:rsidRDefault="00A640A3" w:rsidP="00030480"/>
        </w:tc>
        <w:tc>
          <w:tcPr>
            <w:tcW w:w="236" w:type="dxa"/>
          </w:tcPr>
          <w:p w14:paraId="7A430347" w14:textId="77777777" w:rsidR="00A640A3" w:rsidRDefault="00A640A3" w:rsidP="00030480"/>
        </w:tc>
        <w:tc>
          <w:tcPr>
            <w:tcW w:w="236" w:type="dxa"/>
          </w:tcPr>
          <w:p w14:paraId="77E1B705" w14:textId="77777777" w:rsidR="00A640A3" w:rsidRDefault="00A640A3" w:rsidP="00030480"/>
        </w:tc>
        <w:tc>
          <w:tcPr>
            <w:tcW w:w="236" w:type="dxa"/>
          </w:tcPr>
          <w:p w14:paraId="29374150" w14:textId="77777777" w:rsidR="00A640A3" w:rsidRDefault="00A640A3" w:rsidP="00030480"/>
        </w:tc>
        <w:tc>
          <w:tcPr>
            <w:tcW w:w="236" w:type="dxa"/>
          </w:tcPr>
          <w:p w14:paraId="47D175B3" w14:textId="77777777" w:rsidR="00A640A3" w:rsidRDefault="00A640A3" w:rsidP="00030480"/>
        </w:tc>
        <w:tc>
          <w:tcPr>
            <w:tcW w:w="236" w:type="dxa"/>
          </w:tcPr>
          <w:p w14:paraId="499D337C" w14:textId="77777777" w:rsidR="00A640A3" w:rsidRDefault="00A640A3" w:rsidP="00030480"/>
        </w:tc>
      </w:tr>
      <w:tr w:rsidR="00A640A3" w14:paraId="615670D1" w14:textId="77777777" w:rsidTr="007741EF">
        <w:trPr>
          <w:trHeight w:val="66"/>
        </w:trPr>
        <w:tc>
          <w:tcPr>
            <w:tcW w:w="236" w:type="dxa"/>
          </w:tcPr>
          <w:p w14:paraId="0A5D7BFB" w14:textId="77777777" w:rsidR="00A640A3" w:rsidRDefault="00A640A3" w:rsidP="00030480"/>
        </w:tc>
        <w:tc>
          <w:tcPr>
            <w:tcW w:w="236" w:type="dxa"/>
          </w:tcPr>
          <w:p w14:paraId="3F6A1025" w14:textId="77777777" w:rsidR="00A640A3" w:rsidRDefault="00A640A3" w:rsidP="00030480"/>
        </w:tc>
        <w:tc>
          <w:tcPr>
            <w:tcW w:w="236" w:type="dxa"/>
          </w:tcPr>
          <w:p w14:paraId="62FA2B9D" w14:textId="77777777" w:rsidR="00A640A3" w:rsidRDefault="00A640A3" w:rsidP="00030480"/>
        </w:tc>
        <w:tc>
          <w:tcPr>
            <w:tcW w:w="236" w:type="dxa"/>
          </w:tcPr>
          <w:p w14:paraId="32680D83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C6D9F1" w:themeFill="text2" w:themeFillTint="33"/>
          </w:tcPr>
          <w:p w14:paraId="4FB6A393" w14:textId="14C4FFD6" w:rsidR="00A640A3" w:rsidRDefault="00A640A3" w:rsidP="00030480"/>
        </w:tc>
        <w:tc>
          <w:tcPr>
            <w:tcW w:w="236" w:type="dxa"/>
          </w:tcPr>
          <w:p w14:paraId="2CAE24D5" w14:textId="77777777" w:rsidR="00A640A3" w:rsidRDefault="00A640A3" w:rsidP="00030480"/>
        </w:tc>
        <w:tc>
          <w:tcPr>
            <w:tcW w:w="236" w:type="dxa"/>
          </w:tcPr>
          <w:p w14:paraId="2FC7BE78" w14:textId="77777777" w:rsidR="00A640A3" w:rsidRDefault="00A640A3" w:rsidP="00030480"/>
        </w:tc>
        <w:tc>
          <w:tcPr>
            <w:tcW w:w="236" w:type="dxa"/>
          </w:tcPr>
          <w:p w14:paraId="1CE2D930" w14:textId="77777777" w:rsidR="00A640A3" w:rsidRDefault="00A640A3" w:rsidP="00030480"/>
        </w:tc>
        <w:tc>
          <w:tcPr>
            <w:tcW w:w="279" w:type="dxa"/>
          </w:tcPr>
          <w:p w14:paraId="45B2C6E0" w14:textId="77777777" w:rsidR="00A640A3" w:rsidRDefault="00A640A3" w:rsidP="00030480"/>
        </w:tc>
        <w:tc>
          <w:tcPr>
            <w:tcW w:w="236" w:type="dxa"/>
          </w:tcPr>
          <w:p w14:paraId="7684614E" w14:textId="77777777" w:rsidR="00A640A3" w:rsidRDefault="00A640A3" w:rsidP="00030480"/>
        </w:tc>
        <w:tc>
          <w:tcPr>
            <w:tcW w:w="236" w:type="dxa"/>
          </w:tcPr>
          <w:p w14:paraId="4F95D6AF" w14:textId="77777777" w:rsidR="00A640A3" w:rsidRDefault="00A640A3" w:rsidP="00030480"/>
        </w:tc>
        <w:tc>
          <w:tcPr>
            <w:tcW w:w="236" w:type="dxa"/>
          </w:tcPr>
          <w:p w14:paraId="4259E066" w14:textId="77777777" w:rsidR="00A640A3" w:rsidRDefault="00A640A3" w:rsidP="00030480"/>
        </w:tc>
        <w:tc>
          <w:tcPr>
            <w:tcW w:w="236" w:type="dxa"/>
          </w:tcPr>
          <w:p w14:paraId="0D028751" w14:textId="77777777" w:rsidR="00A640A3" w:rsidRDefault="00A640A3" w:rsidP="00030480"/>
        </w:tc>
        <w:tc>
          <w:tcPr>
            <w:tcW w:w="236" w:type="dxa"/>
          </w:tcPr>
          <w:p w14:paraId="350DF53C" w14:textId="77777777" w:rsidR="00A640A3" w:rsidRDefault="00A640A3" w:rsidP="00030480"/>
        </w:tc>
        <w:tc>
          <w:tcPr>
            <w:tcW w:w="236" w:type="dxa"/>
          </w:tcPr>
          <w:p w14:paraId="7385CB39" w14:textId="77777777" w:rsidR="00A640A3" w:rsidRDefault="00A640A3" w:rsidP="00030480"/>
        </w:tc>
        <w:tc>
          <w:tcPr>
            <w:tcW w:w="236" w:type="dxa"/>
          </w:tcPr>
          <w:p w14:paraId="6ED22E09" w14:textId="77777777" w:rsidR="00A640A3" w:rsidRDefault="00A640A3" w:rsidP="00030480"/>
        </w:tc>
        <w:tc>
          <w:tcPr>
            <w:tcW w:w="236" w:type="dxa"/>
          </w:tcPr>
          <w:p w14:paraId="103CF181" w14:textId="77777777" w:rsidR="00A640A3" w:rsidRDefault="00A640A3" w:rsidP="00030480"/>
        </w:tc>
        <w:tc>
          <w:tcPr>
            <w:tcW w:w="236" w:type="dxa"/>
          </w:tcPr>
          <w:p w14:paraId="0D099A70" w14:textId="77777777" w:rsidR="00A640A3" w:rsidRDefault="00A640A3" w:rsidP="00030480"/>
        </w:tc>
        <w:tc>
          <w:tcPr>
            <w:tcW w:w="236" w:type="dxa"/>
          </w:tcPr>
          <w:p w14:paraId="4476737C" w14:textId="77777777" w:rsidR="00A640A3" w:rsidRDefault="00A640A3" w:rsidP="00030480"/>
        </w:tc>
        <w:tc>
          <w:tcPr>
            <w:tcW w:w="236" w:type="dxa"/>
          </w:tcPr>
          <w:p w14:paraId="0F3929C0" w14:textId="77777777" w:rsidR="00A640A3" w:rsidRDefault="00A640A3" w:rsidP="00030480"/>
        </w:tc>
        <w:tc>
          <w:tcPr>
            <w:tcW w:w="236" w:type="dxa"/>
          </w:tcPr>
          <w:p w14:paraId="1F036C17" w14:textId="77777777" w:rsidR="00A640A3" w:rsidRDefault="00A640A3" w:rsidP="00030480"/>
        </w:tc>
      </w:tr>
      <w:tr w:rsidR="00030480" w14:paraId="27F8CBBA" w14:textId="77777777" w:rsidTr="00A640A3">
        <w:trPr>
          <w:trHeight w:val="66"/>
        </w:trPr>
        <w:tc>
          <w:tcPr>
            <w:tcW w:w="236" w:type="dxa"/>
          </w:tcPr>
          <w:p w14:paraId="4C32E02F" w14:textId="77777777" w:rsidR="00030480" w:rsidRDefault="00030480" w:rsidP="00030480"/>
        </w:tc>
        <w:tc>
          <w:tcPr>
            <w:tcW w:w="236" w:type="dxa"/>
          </w:tcPr>
          <w:p w14:paraId="56CF583E" w14:textId="77777777" w:rsidR="00030480" w:rsidRDefault="00030480" w:rsidP="00030480"/>
        </w:tc>
        <w:tc>
          <w:tcPr>
            <w:tcW w:w="236" w:type="dxa"/>
          </w:tcPr>
          <w:p w14:paraId="6B793550" w14:textId="77777777" w:rsidR="00030480" w:rsidRDefault="00030480" w:rsidP="00030480"/>
        </w:tc>
        <w:tc>
          <w:tcPr>
            <w:tcW w:w="236" w:type="dxa"/>
          </w:tcPr>
          <w:p w14:paraId="23FF2265" w14:textId="77777777" w:rsidR="00030480" w:rsidRDefault="00030480" w:rsidP="00030480"/>
        </w:tc>
        <w:tc>
          <w:tcPr>
            <w:tcW w:w="306" w:type="dxa"/>
          </w:tcPr>
          <w:p w14:paraId="0DD73890" w14:textId="77777777" w:rsidR="00030480" w:rsidRDefault="00030480" w:rsidP="00030480"/>
        </w:tc>
        <w:tc>
          <w:tcPr>
            <w:tcW w:w="306" w:type="dxa"/>
          </w:tcPr>
          <w:p w14:paraId="14A1A4D0" w14:textId="77777777" w:rsidR="00030480" w:rsidRDefault="00030480" w:rsidP="00030480"/>
        </w:tc>
        <w:tc>
          <w:tcPr>
            <w:tcW w:w="306" w:type="dxa"/>
          </w:tcPr>
          <w:p w14:paraId="183C7164" w14:textId="77777777" w:rsidR="00030480" w:rsidRDefault="00030480" w:rsidP="00030480"/>
        </w:tc>
        <w:tc>
          <w:tcPr>
            <w:tcW w:w="306" w:type="dxa"/>
          </w:tcPr>
          <w:p w14:paraId="61D6DB26" w14:textId="77777777" w:rsidR="00030480" w:rsidRDefault="00030480" w:rsidP="00030480"/>
        </w:tc>
        <w:tc>
          <w:tcPr>
            <w:tcW w:w="306" w:type="dxa"/>
          </w:tcPr>
          <w:p w14:paraId="0AA22822" w14:textId="77777777" w:rsidR="00030480" w:rsidRDefault="00030480" w:rsidP="00030480"/>
        </w:tc>
        <w:tc>
          <w:tcPr>
            <w:tcW w:w="306" w:type="dxa"/>
          </w:tcPr>
          <w:p w14:paraId="09EA6657" w14:textId="77777777" w:rsidR="00030480" w:rsidRDefault="00030480" w:rsidP="00030480"/>
        </w:tc>
        <w:tc>
          <w:tcPr>
            <w:tcW w:w="306" w:type="dxa"/>
          </w:tcPr>
          <w:p w14:paraId="0064BDC0" w14:textId="77777777" w:rsidR="00030480" w:rsidRDefault="00030480" w:rsidP="00030480"/>
        </w:tc>
        <w:tc>
          <w:tcPr>
            <w:tcW w:w="306" w:type="dxa"/>
          </w:tcPr>
          <w:p w14:paraId="33D00D52" w14:textId="77777777" w:rsidR="00030480" w:rsidRDefault="00030480" w:rsidP="00030480"/>
        </w:tc>
        <w:tc>
          <w:tcPr>
            <w:tcW w:w="236" w:type="dxa"/>
          </w:tcPr>
          <w:p w14:paraId="4F9BE0D3" w14:textId="77777777" w:rsidR="00030480" w:rsidRDefault="00030480" w:rsidP="00030480"/>
        </w:tc>
        <w:tc>
          <w:tcPr>
            <w:tcW w:w="236" w:type="dxa"/>
          </w:tcPr>
          <w:p w14:paraId="2A0CE54E" w14:textId="77777777" w:rsidR="00030480" w:rsidRDefault="00030480" w:rsidP="00030480"/>
        </w:tc>
        <w:tc>
          <w:tcPr>
            <w:tcW w:w="236" w:type="dxa"/>
          </w:tcPr>
          <w:p w14:paraId="4BC5B555" w14:textId="77777777" w:rsidR="00030480" w:rsidRDefault="00030480" w:rsidP="00030480"/>
        </w:tc>
        <w:tc>
          <w:tcPr>
            <w:tcW w:w="236" w:type="dxa"/>
          </w:tcPr>
          <w:p w14:paraId="7ACA491B" w14:textId="77777777" w:rsidR="00030480" w:rsidRDefault="00030480" w:rsidP="00030480"/>
        </w:tc>
        <w:tc>
          <w:tcPr>
            <w:tcW w:w="279" w:type="dxa"/>
          </w:tcPr>
          <w:p w14:paraId="3D6378BC" w14:textId="77777777" w:rsidR="00030480" w:rsidRDefault="00030480" w:rsidP="00030480"/>
        </w:tc>
        <w:tc>
          <w:tcPr>
            <w:tcW w:w="236" w:type="dxa"/>
          </w:tcPr>
          <w:p w14:paraId="2C1B9BBD" w14:textId="77777777" w:rsidR="00030480" w:rsidRDefault="00030480" w:rsidP="00030480"/>
        </w:tc>
        <w:tc>
          <w:tcPr>
            <w:tcW w:w="236" w:type="dxa"/>
          </w:tcPr>
          <w:p w14:paraId="3A327A87" w14:textId="77777777" w:rsidR="00030480" w:rsidRDefault="00030480" w:rsidP="00030480"/>
        </w:tc>
        <w:tc>
          <w:tcPr>
            <w:tcW w:w="236" w:type="dxa"/>
          </w:tcPr>
          <w:p w14:paraId="3D9350DB" w14:textId="77777777" w:rsidR="00030480" w:rsidRDefault="00030480" w:rsidP="00030480"/>
        </w:tc>
        <w:tc>
          <w:tcPr>
            <w:tcW w:w="236" w:type="dxa"/>
          </w:tcPr>
          <w:p w14:paraId="5791A3CB" w14:textId="77777777" w:rsidR="00030480" w:rsidRDefault="00030480" w:rsidP="00030480"/>
        </w:tc>
        <w:tc>
          <w:tcPr>
            <w:tcW w:w="236" w:type="dxa"/>
          </w:tcPr>
          <w:p w14:paraId="09459278" w14:textId="77777777" w:rsidR="00030480" w:rsidRDefault="00030480" w:rsidP="00030480"/>
        </w:tc>
        <w:tc>
          <w:tcPr>
            <w:tcW w:w="236" w:type="dxa"/>
          </w:tcPr>
          <w:p w14:paraId="4D10B267" w14:textId="77777777" w:rsidR="00030480" w:rsidRDefault="00030480" w:rsidP="00030480"/>
        </w:tc>
        <w:tc>
          <w:tcPr>
            <w:tcW w:w="236" w:type="dxa"/>
          </w:tcPr>
          <w:p w14:paraId="1498E4B9" w14:textId="77777777" w:rsidR="00030480" w:rsidRDefault="00030480" w:rsidP="00030480"/>
        </w:tc>
        <w:tc>
          <w:tcPr>
            <w:tcW w:w="236" w:type="dxa"/>
          </w:tcPr>
          <w:p w14:paraId="488B55BD" w14:textId="77777777" w:rsidR="00030480" w:rsidRDefault="00030480" w:rsidP="00030480"/>
        </w:tc>
        <w:tc>
          <w:tcPr>
            <w:tcW w:w="236" w:type="dxa"/>
          </w:tcPr>
          <w:p w14:paraId="246506E8" w14:textId="77777777" w:rsidR="00030480" w:rsidRDefault="00030480" w:rsidP="00030480"/>
        </w:tc>
        <w:tc>
          <w:tcPr>
            <w:tcW w:w="236" w:type="dxa"/>
          </w:tcPr>
          <w:p w14:paraId="52C6C48D" w14:textId="77777777" w:rsidR="00030480" w:rsidRDefault="00030480" w:rsidP="00030480"/>
        </w:tc>
        <w:tc>
          <w:tcPr>
            <w:tcW w:w="236" w:type="dxa"/>
          </w:tcPr>
          <w:p w14:paraId="2E6F3FFF" w14:textId="77777777" w:rsidR="00030480" w:rsidRDefault="00030480" w:rsidP="00030480"/>
        </w:tc>
        <w:tc>
          <w:tcPr>
            <w:tcW w:w="236" w:type="dxa"/>
          </w:tcPr>
          <w:p w14:paraId="7CF6ED41" w14:textId="77777777" w:rsidR="00030480" w:rsidRDefault="00030480" w:rsidP="00030480"/>
        </w:tc>
      </w:tr>
      <w:tr w:rsidR="00030480" w14:paraId="35D66C60" w14:textId="77777777" w:rsidTr="00A640A3">
        <w:trPr>
          <w:trHeight w:val="66"/>
        </w:trPr>
        <w:tc>
          <w:tcPr>
            <w:tcW w:w="236" w:type="dxa"/>
          </w:tcPr>
          <w:p w14:paraId="0EAC74D1" w14:textId="77777777" w:rsidR="00030480" w:rsidRDefault="00030480" w:rsidP="00030480"/>
        </w:tc>
        <w:tc>
          <w:tcPr>
            <w:tcW w:w="236" w:type="dxa"/>
          </w:tcPr>
          <w:p w14:paraId="090A2C07" w14:textId="77777777" w:rsidR="00030480" w:rsidRDefault="00030480" w:rsidP="00030480"/>
        </w:tc>
        <w:tc>
          <w:tcPr>
            <w:tcW w:w="236" w:type="dxa"/>
          </w:tcPr>
          <w:p w14:paraId="6647C190" w14:textId="77777777" w:rsidR="00030480" w:rsidRDefault="00030480" w:rsidP="00030480"/>
        </w:tc>
        <w:tc>
          <w:tcPr>
            <w:tcW w:w="236" w:type="dxa"/>
          </w:tcPr>
          <w:p w14:paraId="69D993EA" w14:textId="77777777" w:rsidR="00030480" w:rsidRDefault="00030480" w:rsidP="00030480"/>
        </w:tc>
        <w:tc>
          <w:tcPr>
            <w:tcW w:w="306" w:type="dxa"/>
          </w:tcPr>
          <w:p w14:paraId="5B0C79B5" w14:textId="77777777" w:rsidR="00030480" w:rsidRDefault="00030480" w:rsidP="00030480"/>
        </w:tc>
        <w:tc>
          <w:tcPr>
            <w:tcW w:w="306" w:type="dxa"/>
          </w:tcPr>
          <w:p w14:paraId="08A5FEB5" w14:textId="77777777" w:rsidR="00030480" w:rsidRDefault="00030480" w:rsidP="00030480"/>
        </w:tc>
        <w:tc>
          <w:tcPr>
            <w:tcW w:w="306" w:type="dxa"/>
          </w:tcPr>
          <w:p w14:paraId="63291315" w14:textId="77777777" w:rsidR="00030480" w:rsidRDefault="00030480" w:rsidP="00030480"/>
        </w:tc>
        <w:tc>
          <w:tcPr>
            <w:tcW w:w="306" w:type="dxa"/>
          </w:tcPr>
          <w:p w14:paraId="39CE08B6" w14:textId="77777777" w:rsidR="00030480" w:rsidRDefault="00030480" w:rsidP="00030480"/>
        </w:tc>
        <w:tc>
          <w:tcPr>
            <w:tcW w:w="306" w:type="dxa"/>
          </w:tcPr>
          <w:p w14:paraId="3031002A" w14:textId="77777777" w:rsidR="00030480" w:rsidRDefault="00030480" w:rsidP="00030480"/>
        </w:tc>
        <w:tc>
          <w:tcPr>
            <w:tcW w:w="306" w:type="dxa"/>
          </w:tcPr>
          <w:p w14:paraId="62E02120" w14:textId="77777777" w:rsidR="00030480" w:rsidRDefault="00030480" w:rsidP="00030480"/>
        </w:tc>
        <w:tc>
          <w:tcPr>
            <w:tcW w:w="306" w:type="dxa"/>
          </w:tcPr>
          <w:p w14:paraId="4B63A89C" w14:textId="77777777" w:rsidR="00030480" w:rsidRDefault="00030480" w:rsidP="00030480"/>
        </w:tc>
        <w:tc>
          <w:tcPr>
            <w:tcW w:w="306" w:type="dxa"/>
          </w:tcPr>
          <w:p w14:paraId="4948364C" w14:textId="77777777" w:rsidR="00030480" w:rsidRDefault="00030480" w:rsidP="00030480"/>
        </w:tc>
        <w:tc>
          <w:tcPr>
            <w:tcW w:w="236" w:type="dxa"/>
          </w:tcPr>
          <w:p w14:paraId="7257E257" w14:textId="77777777" w:rsidR="00030480" w:rsidRDefault="00030480" w:rsidP="00030480"/>
        </w:tc>
        <w:tc>
          <w:tcPr>
            <w:tcW w:w="236" w:type="dxa"/>
          </w:tcPr>
          <w:p w14:paraId="3093108D" w14:textId="77777777" w:rsidR="00030480" w:rsidRDefault="00030480" w:rsidP="00030480"/>
        </w:tc>
        <w:tc>
          <w:tcPr>
            <w:tcW w:w="236" w:type="dxa"/>
          </w:tcPr>
          <w:p w14:paraId="14EECF43" w14:textId="77777777" w:rsidR="00030480" w:rsidRDefault="00030480" w:rsidP="00030480"/>
        </w:tc>
        <w:tc>
          <w:tcPr>
            <w:tcW w:w="236" w:type="dxa"/>
          </w:tcPr>
          <w:p w14:paraId="2891EF3E" w14:textId="77777777" w:rsidR="00030480" w:rsidRDefault="00030480" w:rsidP="00030480"/>
        </w:tc>
        <w:tc>
          <w:tcPr>
            <w:tcW w:w="279" w:type="dxa"/>
          </w:tcPr>
          <w:p w14:paraId="0193F651" w14:textId="77777777" w:rsidR="00030480" w:rsidRDefault="00030480" w:rsidP="00030480"/>
        </w:tc>
        <w:tc>
          <w:tcPr>
            <w:tcW w:w="236" w:type="dxa"/>
          </w:tcPr>
          <w:p w14:paraId="245D3E45" w14:textId="77777777" w:rsidR="00030480" w:rsidRDefault="00030480" w:rsidP="00030480"/>
        </w:tc>
        <w:tc>
          <w:tcPr>
            <w:tcW w:w="236" w:type="dxa"/>
          </w:tcPr>
          <w:p w14:paraId="282AA36D" w14:textId="77777777" w:rsidR="00030480" w:rsidRDefault="00030480" w:rsidP="00030480"/>
        </w:tc>
        <w:tc>
          <w:tcPr>
            <w:tcW w:w="236" w:type="dxa"/>
          </w:tcPr>
          <w:p w14:paraId="06CC6115" w14:textId="77777777" w:rsidR="00030480" w:rsidRDefault="00030480" w:rsidP="00030480"/>
        </w:tc>
        <w:tc>
          <w:tcPr>
            <w:tcW w:w="236" w:type="dxa"/>
          </w:tcPr>
          <w:p w14:paraId="69B5219B" w14:textId="77777777" w:rsidR="00030480" w:rsidRDefault="00030480" w:rsidP="00030480"/>
        </w:tc>
        <w:tc>
          <w:tcPr>
            <w:tcW w:w="236" w:type="dxa"/>
          </w:tcPr>
          <w:p w14:paraId="64D717A1" w14:textId="77777777" w:rsidR="00030480" w:rsidRDefault="00030480" w:rsidP="00030480"/>
        </w:tc>
        <w:tc>
          <w:tcPr>
            <w:tcW w:w="236" w:type="dxa"/>
          </w:tcPr>
          <w:p w14:paraId="2AB25541" w14:textId="77777777" w:rsidR="00030480" w:rsidRDefault="00030480" w:rsidP="00030480"/>
        </w:tc>
        <w:tc>
          <w:tcPr>
            <w:tcW w:w="236" w:type="dxa"/>
          </w:tcPr>
          <w:p w14:paraId="167D6952" w14:textId="77777777" w:rsidR="00030480" w:rsidRDefault="00030480" w:rsidP="00030480"/>
        </w:tc>
        <w:tc>
          <w:tcPr>
            <w:tcW w:w="236" w:type="dxa"/>
          </w:tcPr>
          <w:p w14:paraId="643E25EF" w14:textId="77777777" w:rsidR="00030480" w:rsidRDefault="00030480" w:rsidP="00030480"/>
        </w:tc>
        <w:tc>
          <w:tcPr>
            <w:tcW w:w="236" w:type="dxa"/>
          </w:tcPr>
          <w:p w14:paraId="3F42360A" w14:textId="77777777" w:rsidR="00030480" w:rsidRDefault="00030480" w:rsidP="00030480"/>
        </w:tc>
        <w:tc>
          <w:tcPr>
            <w:tcW w:w="236" w:type="dxa"/>
          </w:tcPr>
          <w:p w14:paraId="6A1FECE8" w14:textId="77777777" w:rsidR="00030480" w:rsidRDefault="00030480" w:rsidP="00030480"/>
        </w:tc>
        <w:tc>
          <w:tcPr>
            <w:tcW w:w="236" w:type="dxa"/>
          </w:tcPr>
          <w:p w14:paraId="65D060DD" w14:textId="77777777" w:rsidR="00030480" w:rsidRDefault="00030480" w:rsidP="00030480"/>
        </w:tc>
        <w:tc>
          <w:tcPr>
            <w:tcW w:w="236" w:type="dxa"/>
          </w:tcPr>
          <w:p w14:paraId="0620DD4C" w14:textId="77777777" w:rsidR="00030480" w:rsidRDefault="00030480" w:rsidP="00030480"/>
        </w:tc>
      </w:tr>
    </w:tbl>
    <w:p w14:paraId="7A1DADC1" w14:textId="465E38A5" w:rsidR="00351DB2" w:rsidRDefault="00351DB2" w:rsidP="00E90671">
      <w:pPr>
        <w:jc w:val="both"/>
        <w:rPr>
          <w:rFonts w:ascii="Cambria" w:hAnsi="Cambria"/>
          <w:sz w:val="24"/>
          <w:lang w:bidi="ml-IN"/>
        </w:rPr>
      </w:pPr>
    </w:p>
    <w:p w14:paraId="480EFC0B" w14:textId="3E48F5B0" w:rsidR="00A640A3" w:rsidRDefault="002F1130" w:rsidP="002F1130">
      <w:p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lastRenderedPageBreak/>
        <w:t xml:space="preserve">Note: It is not possible to copy and paste to different cells. Either the grid definitions can be changed in side menu or can be drawn by touchpad/mouse. </w:t>
      </w:r>
      <w:r w:rsidR="00EE251B">
        <w:rPr>
          <w:rFonts w:ascii="Cambria" w:hAnsi="Cambria"/>
          <w:sz w:val="24"/>
          <w:lang w:bidi="ml-IN"/>
        </w:rPr>
        <w:t>Windows can be edited by increasing/decreasing the dimensions in the side menu.</w:t>
      </w:r>
    </w:p>
    <w:p w14:paraId="2E6FD900" w14:textId="2F5E460E" w:rsidR="00DA1825" w:rsidRDefault="00DA1825" w:rsidP="00DA1825">
      <w:pPr>
        <w:jc w:val="both"/>
        <w:rPr>
          <w:rFonts w:ascii="Cambria" w:hAnsi="Cambria"/>
          <w:sz w:val="24"/>
          <w:u w:val="single"/>
          <w:lang w:bidi="ml-IN"/>
        </w:rPr>
      </w:pPr>
      <w:r>
        <w:rPr>
          <w:rFonts w:ascii="Cambria" w:hAnsi="Cambria"/>
          <w:sz w:val="24"/>
          <w:u w:val="single"/>
          <w:lang w:bidi="ml-IN"/>
        </w:rPr>
        <w:t xml:space="preserve">Production Department – </w:t>
      </w:r>
      <w:r w:rsidRPr="004C237F">
        <w:rPr>
          <w:rFonts w:ascii="Cambria" w:hAnsi="Cambria"/>
          <w:sz w:val="24"/>
          <w:lang w:bidi="ml-IN"/>
        </w:rPr>
        <w:t>Process Drawing:</w:t>
      </w:r>
      <w:r>
        <w:rPr>
          <w:rFonts w:ascii="Cambria" w:hAnsi="Cambria"/>
          <w:sz w:val="24"/>
          <w:u w:val="single"/>
          <w:lang w:bidi="ml-IN"/>
        </w:rPr>
        <w:t xml:space="preserve"> </w:t>
      </w:r>
    </w:p>
    <w:p w14:paraId="01D7DF44" w14:textId="5004A1DA" w:rsidR="005556C2" w:rsidRDefault="00DA1825" w:rsidP="004F3D1D">
      <w:pPr>
        <w:pStyle w:val="ListParagraph"/>
        <w:numPr>
          <w:ilvl w:val="0"/>
          <w:numId w:val="39"/>
        </w:numPr>
        <w:spacing w:line="276" w:lineRule="auto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Production department receives the design from </w:t>
      </w:r>
      <w:r w:rsidR="004C237F">
        <w:rPr>
          <w:rFonts w:ascii="Cambria" w:hAnsi="Cambria"/>
          <w:sz w:val="24"/>
          <w:lang w:bidi="ml-IN"/>
        </w:rPr>
        <w:t xml:space="preserve">the </w:t>
      </w:r>
      <w:r>
        <w:rPr>
          <w:rFonts w:ascii="Cambria" w:hAnsi="Cambria"/>
          <w:sz w:val="24"/>
          <w:lang w:bidi="ml-IN"/>
        </w:rPr>
        <w:t xml:space="preserve">Design Department and will start processing the </w:t>
      </w:r>
      <w:r w:rsidR="005556C2">
        <w:rPr>
          <w:rFonts w:ascii="Cambria" w:hAnsi="Cambria"/>
          <w:sz w:val="24"/>
          <w:lang w:bidi="ml-IN"/>
        </w:rPr>
        <w:t>same.</w:t>
      </w:r>
    </w:p>
    <w:p w14:paraId="3CD3F164" w14:textId="5373554C" w:rsidR="00D93296" w:rsidRPr="00E45762" w:rsidRDefault="005556C2" w:rsidP="004C237F">
      <w:pPr>
        <w:pStyle w:val="ListParagraph"/>
        <w:numPr>
          <w:ilvl w:val="0"/>
          <w:numId w:val="39"/>
        </w:numPr>
        <w:spacing w:line="276" w:lineRule="auto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Progress of work can be updated on the sheet by the concerned team. </w:t>
      </w:r>
      <w:r w:rsidR="00D93296">
        <w:rPr>
          <w:rFonts w:ascii="Cambria" w:hAnsi="Cambria"/>
          <w:sz w:val="24"/>
          <w:lang w:bidi="ml-IN"/>
        </w:rPr>
        <w:t xml:space="preserve">Related photos can be uploaded from time to time. Recently uploaded photo will appear first and the older versions </w:t>
      </w:r>
      <w:r w:rsidR="004C237F">
        <w:rPr>
          <w:rFonts w:ascii="Cambria" w:hAnsi="Cambria"/>
          <w:sz w:val="24"/>
          <w:lang w:bidi="ml-IN"/>
        </w:rPr>
        <w:t xml:space="preserve">can </w:t>
      </w:r>
      <w:r w:rsidR="00D93296" w:rsidRPr="00E45762">
        <w:rPr>
          <w:rFonts w:ascii="Cambria" w:hAnsi="Cambria"/>
          <w:sz w:val="24"/>
          <w:lang w:bidi="ml-IN"/>
        </w:rPr>
        <w:t xml:space="preserve">be viewed by just scrolling up/down. </w:t>
      </w:r>
    </w:p>
    <w:p w14:paraId="576208FE" w14:textId="707943F1" w:rsidR="00E45762" w:rsidRDefault="00E45762" w:rsidP="004F3D1D">
      <w:pPr>
        <w:pStyle w:val="ListParagraph"/>
        <w:numPr>
          <w:ilvl w:val="0"/>
          <w:numId w:val="39"/>
        </w:numPr>
        <w:spacing w:line="276" w:lineRule="auto"/>
        <w:rPr>
          <w:rFonts w:ascii="Cambria" w:hAnsi="Cambria"/>
          <w:sz w:val="24"/>
          <w:lang w:bidi="ml-IN"/>
        </w:rPr>
      </w:pPr>
      <w:r w:rsidRPr="00E45762">
        <w:rPr>
          <w:rFonts w:ascii="Cambria" w:hAnsi="Cambria"/>
          <w:sz w:val="24"/>
          <w:lang w:bidi="ml-IN"/>
        </w:rPr>
        <w:t>Percentage of completion/progress can be viewed on clicking on each window</w:t>
      </w:r>
      <w:r>
        <w:rPr>
          <w:rFonts w:ascii="Cambria" w:hAnsi="Cambria"/>
          <w:sz w:val="24"/>
          <w:lang w:bidi="ml-IN"/>
        </w:rPr>
        <w:t>.</w:t>
      </w:r>
      <w:r w:rsidRPr="00E45762">
        <w:rPr>
          <w:rFonts w:ascii="Cambria" w:hAnsi="Cambria"/>
          <w:sz w:val="24"/>
          <w:lang w:bidi="ml-IN"/>
        </w:rPr>
        <w:t xml:space="preserve"> </w:t>
      </w:r>
    </w:p>
    <w:p w14:paraId="3E746821" w14:textId="38052143" w:rsidR="004F3D1D" w:rsidRPr="00E45762" w:rsidRDefault="004F3D1D" w:rsidP="009C36E0">
      <w:pPr>
        <w:pStyle w:val="ListParagraph"/>
        <w:numPr>
          <w:ilvl w:val="0"/>
          <w:numId w:val="39"/>
        </w:numPr>
        <w:spacing w:line="276" w:lineRule="auto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Any changes done on the design will b</w:t>
      </w:r>
      <w:r w:rsidR="009C36E0">
        <w:rPr>
          <w:rFonts w:ascii="Cambria" w:hAnsi="Cambria"/>
          <w:sz w:val="24"/>
          <w:lang w:bidi="ml-IN"/>
        </w:rPr>
        <w:t xml:space="preserve">e indicated to other users as a system </w:t>
      </w:r>
      <w:r>
        <w:rPr>
          <w:rFonts w:ascii="Cambria" w:hAnsi="Cambria"/>
          <w:sz w:val="24"/>
          <w:lang w:bidi="ml-IN"/>
        </w:rPr>
        <w:t xml:space="preserve">alert </w:t>
      </w:r>
    </w:p>
    <w:p w14:paraId="2B87A984" w14:textId="64FDE2FD" w:rsidR="005556C2" w:rsidRDefault="005556C2" w:rsidP="000B0C69">
      <w:pPr>
        <w:pStyle w:val="ListParagraph"/>
        <w:numPr>
          <w:ilvl w:val="0"/>
          <w:numId w:val="39"/>
        </w:numPr>
        <w:spacing w:line="276" w:lineRule="auto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Color changes f</w:t>
      </w:r>
      <w:r w:rsidR="00895F40">
        <w:rPr>
          <w:rFonts w:ascii="Cambria" w:hAnsi="Cambria"/>
          <w:sz w:val="24"/>
          <w:lang w:bidi="ml-IN"/>
        </w:rPr>
        <w:t xml:space="preserve">rom </w:t>
      </w:r>
      <w:r w:rsidR="000B0C69">
        <w:rPr>
          <w:rFonts w:ascii="Cambria" w:hAnsi="Cambria"/>
          <w:sz w:val="24"/>
          <w:lang w:bidi="ml-IN"/>
        </w:rPr>
        <w:t xml:space="preserve">accordingly </w:t>
      </w:r>
      <w:r w:rsidR="00895F40">
        <w:rPr>
          <w:rFonts w:ascii="Cambria" w:hAnsi="Cambria"/>
          <w:sz w:val="24"/>
          <w:lang w:bidi="ml-IN"/>
        </w:rPr>
        <w:t xml:space="preserve">if the work is </w:t>
      </w:r>
      <w:r>
        <w:rPr>
          <w:rFonts w:ascii="Cambria" w:hAnsi="Cambria"/>
          <w:sz w:val="24"/>
          <w:lang w:bidi="ml-IN"/>
        </w:rPr>
        <w:t>completed as indicated below.</w:t>
      </w:r>
    </w:p>
    <w:p w14:paraId="3DC707DC" w14:textId="6A809910" w:rsidR="00AE2EE7" w:rsidRPr="00E83DCA" w:rsidRDefault="000B0C69" w:rsidP="001F584B">
      <w:pPr>
        <w:pStyle w:val="ListParagraph"/>
        <w:numPr>
          <w:ilvl w:val="0"/>
          <w:numId w:val="39"/>
        </w:numPr>
        <w:spacing w:line="276" w:lineRule="auto"/>
        <w:jc w:val="both"/>
        <w:rPr>
          <w:rFonts w:ascii="Cambria" w:hAnsi="Cambria"/>
          <w:sz w:val="24"/>
          <w:lang w:bidi="ml-IN"/>
        </w:rPr>
      </w:pPr>
      <w:r w:rsidRPr="00E83DCA">
        <w:rPr>
          <w:rFonts w:ascii="Cambria" w:hAnsi="Cambria"/>
          <w:sz w:val="24"/>
          <w:lang w:bidi="ml-IN"/>
        </w:rPr>
        <w:t xml:space="preserve">Processes under </w:t>
      </w:r>
      <w:r w:rsidR="00E83DCA" w:rsidRPr="00E83DCA">
        <w:rPr>
          <w:rFonts w:ascii="Cambria" w:hAnsi="Cambria"/>
          <w:sz w:val="24"/>
          <w:lang w:bidi="ml-IN"/>
        </w:rPr>
        <w:t>Production</w:t>
      </w:r>
      <w:r w:rsidRPr="00E83DCA">
        <w:rPr>
          <w:rFonts w:ascii="Cambria" w:hAnsi="Cambria"/>
          <w:sz w:val="24"/>
          <w:lang w:bidi="ml-IN"/>
        </w:rPr>
        <w:t xml:space="preserve"> and </w:t>
      </w:r>
      <w:r w:rsidR="00E83DCA" w:rsidRPr="00E83DCA">
        <w:rPr>
          <w:rFonts w:ascii="Cambria" w:hAnsi="Cambria"/>
          <w:sz w:val="24"/>
          <w:lang w:bidi="ml-IN"/>
        </w:rPr>
        <w:t>Installation department will be defined in the backend. Users’ needs to update t</w:t>
      </w:r>
      <w:r w:rsidR="00E83DCA">
        <w:rPr>
          <w:rFonts w:ascii="Cambria" w:hAnsi="Cambria"/>
          <w:sz w:val="24"/>
          <w:lang w:bidi="ml-IN"/>
        </w:rPr>
        <w:t>he same as the work progresses and gets updated as below.</w:t>
      </w:r>
    </w:p>
    <w:p w14:paraId="18293A00" w14:textId="006C7A52" w:rsidR="00030480" w:rsidRDefault="00AE2EE7" w:rsidP="00030480">
      <w:pPr>
        <w:spacing w:line="276" w:lineRule="auto"/>
        <w:jc w:val="both"/>
        <w:rPr>
          <w:rFonts w:ascii="Cambria" w:hAnsi="Cambria"/>
          <w:sz w:val="24"/>
          <w:lang w:bidi="ml-IN"/>
        </w:rPr>
      </w:pPr>
      <w:r w:rsidRPr="00030480"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201984" behindDoc="0" locked="0" layoutInCell="1" allowOverlap="1" wp14:anchorId="41EAA472" wp14:editId="04824A3A">
                <wp:simplePos x="0" y="0"/>
                <wp:positionH relativeFrom="column">
                  <wp:posOffset>5702198</wp:posOffset>
                </wp:positionH>
                <wp:positionV relativeFrom="paragraph">
                  <wp:posOffset>3703676</wp:posOffset>
                </wp:positionV>
                <wp:extent cx="592532" cy="286715"/>
                <wp:effectExtent l="57150" t="19050" r="55245" b="7556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32" cy="28671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DC3416" w14:textId="36405C2B" w:rsidR="00AE2EE7" w:rsidRPr="00E45762" w:rsidRDefault="00AE2EE7" w:rsidP="00AE2EE7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30 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AA472" id="Rectangle 201" o:spid="_x0000_s1037" style="position:absolute;left:0;text-align:left;margin-left:449pt;margin-top:291.65pt;width:46.65pt;height:22.6pt;z-index:25220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" fillcolor="#92d050" stroked="f">
                <v:shadow on="t" color="black" opacity="22937f" origin=",.5" offset="0,.63889mm"/>
                <v:textbox>
                  <w:txbxContent>
                    <w:p w14:paraId="0BDC3416" w14:textId="36405C2B" w:rsidR="00AE2EE7" w:rsidRPr="00E45762" w:rsidRDefault="00AE2EE7" w:rsidP="00AE2EE7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30</w:t>
                      </w:r>
                      <w:r>
                        <w:rPr>
                          <w:lang w:val="en-GB"/>
                        </w:rPr>
                        <w:t xml:space="preserve"> %</w:t>
                      </w:r>
                    </w:p>
                  </w:txbxContent>
                </v:textbox>
              </v:rect>
            </w:pict>
          </mc:Fallback>
        </mc:AlternateContent>
      </w:r>
      <w:r w:rsidRPr="00030480"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66144" behindDoc="0" locked="0" layoutInCell="1" allowOverlap="1" wp14:anchorId="082D05AA" wp14:editId="45390F89">
                <wp:simplePos x="0" y="0"/>
                <wp:positionH relativeFrom="column">
                  <wp:posOffset>5702376</wp:posOffset>
                </wp:positionH>
                <wp:positionV relativeFrom="paragraph">
                  <wp:posOffset>3345688</wp:posOffset>
                </wp:positionV>
                <wp:extent cx="914400" cy="258445"/>
                <wp:effectExtent l="57150" t="19050" r="57150" b="8445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5844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28F9E0" w14:textId="77777777" w:rsidR="00030480" w:rsidRPr="00E45762" w:rsidRDefault="00030480" w:rsidP="0003048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55 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D05AA" id="Rectangle 23" o:spid="_x0000_s1038" style="position:absolute;left:0;text-align:left;margin-left:449pt;margin-top:263.45pt;width:1in;height:20.35pt;z-index:25216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" fillcolor="#92d050" stroked="f">
                <v:shadow on="t" color="black" opacity="22937f" origin=",.5" offset="0,.63889mm"/>
                <v:textbox>
                  <w:txbxContent>
                    <w:p w14:paraId="0128F9E0" w14:textId="77777777" w:rsidR="00030480" w:rsidRPr="00E45762" w:rsidRDefault="00030480" w:rsidP="00030480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55 %</w:t>
                      </w:r>
                    </w:p>
                  </w:txbxContent>
                </v:textbox>
              </v:rect>
            </w:pict>
          </mc:Fallback>
        </mc:AlternateContent>
      </w:r>
      <w:r w:rsidRPr="00030480"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99936" behindDoc="0" locked="0" layoutInCell="1" allowOverlap="1" wp14:anchorId="28802232" wp14:editId="7A3796BB">
                <wp:simplePos x="0" y="0"/>
                <wp:positionH relativeFrom="column">
                  <wp:posOffset>5700445</wp:posOffset>
                </wp:positionH>
                <wp:positionV relativeFrom="paragraph">
                  <wp:posOffset>3703041</wp:posOffset>
                </wp:positionV>
                <wp:extent cx="1177748" cy="262890"/>
                <wp:effectExtent l="57150" t="19050" r="60960" b="8001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7748" cy="26289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34A31" id="Rectangle 200" o:spid="_x0000_s1026" style="position:absolute;margin-left:448.85pt;margin-top:291.6pt;width:92.75pt;height:20.7pt;z-index:25219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" fillcolor="#e36c0a [2409]" stroked="f"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97888" behindDoc="0" locked="0" layoutInCell="1" allowOverlap="1" wp14:anchorId="4470889B" wp14:editId="6334D27F">
                <wp:simplePos x="0" y="0"/>
                <wp:positionH relativeFrom="column">
                  <wp:posOffset>4888764</wp:posOffset>
                </wp:positionH>
                <wp:positionV relativeFrom="paragraph">
                  <wp:posOffset>3703040</wp:posOffset>
                </wp:positionV>
                <wp:extent cx="651053" cy="263347"/>
                <wp:effectExtent l="0" t="0" r="15875" b="22860"/>
                <wp:wrapNone/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053" cy="26334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635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6531FF" w14:textId="6F82A01F" w:rsidR="00AE2EE7" w:rsidRPr="00AE2EE7" w:rsidRDefault="00AE2EE7" w:rsidP="00AE2EE7">
                            <w:pPr>
                              <w:rPr>
                                <w:sz w:val="16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sz w:val="16"/>
                                <w:szCs w:val="20"/>
                                <w:lang w:val="en-GB"/>
                              </w:rPr>
                              <w:t>Instal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0889B" id="Text Box 199" o:spid="_x0000_s1039" type="#_x0000_t202" style="position:absolute;left:0;text-align:left;margin-left:384.95pt;margin-top:291.6pt;width:51.25pt;height:20.75pt;z-index:25219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" fillcolor="#e36c0a [2409]" strokecolor="#e36c0a [2409]" strokeweight=".5pt">
                <v:textbox>
                  <w:txbxContent>
                    <w:p w14:paraId="0D6531FF" w14:textId="6F82A01F" w:rsidR="00AE2EE7" w:rsidRPr="00AE2EE7" w:rsidRDefault="00AE2EE7" w:rsidP="00AE2EE7">
                      <w:pPr>
                        <w:rPr>
                          <w:sz w:val="16"/>
                          <w:szCs w:val="20"/>
                          <w:lang w:val="en-GB"/>
                        </w:rPr>
                      </w:pPr>
                      <w:r>
                        <w:rPr>
                          <w:sz w:val="16"/>
                          <w:szCs w:val="20"/>
                          <w:lang w:val="en-GB"/>
                        </w:rPr>
                        <w:t>Installation</w:t>
                      </w:r>
                    </w:p>
                  </w:txbxContent>
                </v:textbox>
              </v:shape>
            </w:pict>
          </mc:Fallback>
        </mc:AlternateContent>
      </w:r>
      <w:r w:rsidRPr="00030480"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65120" behindDoc="0" locked="0" layoutInCell="1" allowOverlap="1" wp14:anchorId="4630D58B" wp14:editId="5125972B">
                <wp:simplePos x="0" y="0"/>
                <wp:positionH relativeFrom="column">
                  <wp:posOffset>5702198</wp:posOffset>
                </wp:positionH>
                <wp:positionV relativeFrom="paragraph">
                  <wp:posOffset>3346145</wp:posOffset>
                </wp:positionV>
                <wp:extent cx="1177748" cy="262890"/>
                <wp:effectExtent l="57150" t="19050" r="80010" b="9906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7748" cy="26289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59475" id="Rectangle 22" o:spid="_x0000_s1026" style="position:absolute;margin-left:449pt;margin-top:263.5pt;width:92.75pt;height:20.7pt;z-index:25216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" fillcolor="#0070c0" strokecolor="#4579b8 [3044]"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95840" behindDoc="0" locked="0" layoutInCell="1" allowOverlap="1" wp14:anchorId="676D8242" wp14:editId="117478F6">
                <wp:simplePos x="0" y="0"/>
                <wp:positionH relativeFrom="column">
                  <wp:posOffset>4875581</wp:posOffset>
                </wp:positionH>
                <wp:positionV relativeFrom="paragraph">
                  <wp:posOffset>3346145</wp:posOffset>
                </wp:positionV>
                <wp:extent cx="651053" cy="263347"/>
                <wp:effectExtent l="0" t="0" r="15875" b="2286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053" cy="263347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F98453" w14:textId="4EABF5EC" w:rsidR="00AE2EE7" w:rsidRPr="00AE2EE7" w:rsidRDefault="00AE2EE7">
                            <w:pPr>
                              <w:rPr>
                                <w:sz w:val="16"/>
                                <w:szCs w:val="20"/>
                                <w:lang w:val="en-GB"/>
                              </w:rPr>
                            </w:pPr>
                            <w:r w:rsidRPr="00AE2EE7">
                              <w:rPr>
                                <w:sz w:val="16"/>
                                <w:szCs w:val="20"/>
                                <w:lang w:val="en-GB"/>
                              </w:rPr>
                              <w:t>Produ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D8242" id="Text Box 198" o:spid="_x0000_s1040" type="#_x0000_t202" style="position:absolute;left:0;text-align:left;margin-left:383.9pt;margin-top:263.5pt;width:51.25pt;height:20.75pt;z-index:25219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" fillcolor="#0070c0" strokeweight=".5pt">
                <v:textbox>
                  <w:txbxContent>
                    <w:p w14:paraId="0BF98453" w14:textId="4EABF5EC" w:rsidR="00AE2EE7" w:rsidRPr="00AE2EE7" w:rsidRDefault="00AE2EE7">
                      <w:pPr>
                        <w:rPr>
                          <w:sz w:val="16"/>
                          <w:szCs w:val="20"/>
                          <w:lang w:val="en-GB"/>
                        </w:rPr>
                      </w:pPr>
                      <w:r w:rsidRPr="00AE2EE7">
                        <w:rPr>
                          <w:sz w:val="16"/>
                          <w:szCs w:val="20"/>
                          <w:lang w:val="en-GB"/>
                        </w:rPr>
                        <w:t>Production</w:t>
                      </w:r>
                    </w:p>
                  </w:txbxContent>
                </v:textbox>
              </v:shape>
            </w:pict>
          </mc:Fallback>
        </mc:AlternateContent>
      </w:r>
      <w:r w:rsidRPr="00030480"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463A92B8" wp14:editId="046DB99C">
                <wp:simplePos x="0" y="0"/>
                <wp:positionH relativeFrom="column">
                  <wp:posOffset>4799965</wp:posOffset>
                </wp:positionH>
                <wp:positionV relativeFrom="paragraph">
                  <wp:posOffset>3234614</wp:posOffset>
                </wp:positionV>
                <wp:extent cx="2172335" cy="1138555"/>
                <wp:effectExtent l="57150" t="19050" r="56515" b="8064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335" cy="11385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A18BE6" w14:textId="77777777" w:rsidR="00AE2EE7" w:rsidRDefault="00AE2EE7" w:rsidP="00030480">
                            <w:pPr>
                              <w:spacing w:line="240" w:lineRule="auto"/>
                              <w:rPr>
                                <w:color w:val="FF0000"/>
                                <w:lang w:val="en-GB"/>
                              </w:rPr>
                            </w:pPr>
                          </w:p>
                          <w:p w14:paraId="6C80C946" w14:textId="77777777" w:rsidR="00AE2EE7" w:rsidRDefault="00AE2EE7" w:rsidP="00030480">
                            <w:pPr>
                              <w:spacing w:line="240" w:lineRule="auto"/>
                              <w:rPr>
                                <w:color w:val="FF0000"/>
                                <w:lang w:val="en-GB"/>
                              </w:rPr>
                            </w:pPr>
                          </w:p>
                          <w:p w14:paraId="23B670A7" w14:textId="77777777" w:rsidR="00AE2EE7" w:rsidRDefault="00AE2EE7" w:rsidP="00030480">
                            <w:pPr>
                              <w:spacing w:line="240" w:lineRule="auto"/>
                              <w:rPr>
                                <w:color w:val="FF0000"/>
                                <w:lang w:val="en-GB"/>
                              </w:rPr>
                            </w:pPr>
                          </w:p>
                          <w:p w14:paraId="290C71A3" w14:textId="77777777" w:rsidR="00AE2EE7" w:rsidRDefault="00AE2EE7" w:rsidP="00030480">
                            <w:pPr>
                              <w:spacing w:line="240" w:lineRule="auto"/>
                              <w:rPr>
                                <w:color w:val="FF0000"/>
                                <w:lang w:val="en-GB"/>
                              </w:rPr>
                            </w:pPr>
                          </w:p>
                          <w:p w14:paraId="54D8184C" w14:textId="77777777" w:rsidR="00030480" w:rsidRDefault="00030480" w:rsidP="00030480">
                            <w:pPr>
                              <w:spacing w:line="240" w:lineRule="auto"/>
                              <w:rPr>
                                <w:color w:val="FF0000"/>
                                <w:lang w:val="en-GB"/>
                              </w:rPr>
                            </w:pPr>
                            <w:r>
                              <w:rPr>
                                <w:color w:val="FF0000"/>
                                <w:lang w:val="en-GB"/>
                              </w:rPr>
                              <w:t xml:space="preserve">Remarks if an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3A92B8" id="Rectangle 21" o:spid="_x0000_s1041" style="position:absolute;left:0;text-align:left;margin-left:377.95pt;margin-top:254.7pt;width:171.05pt;height:89.65pt;z-index:25216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" fillcolor="#f2f2f2 [3052]" stroked="f">
                <v:shadow on="t" color="black" opacity="22937f" origin=",.5" offset="0,.63889mm"/>
                <v:textbox>
                  <w:txbxContent>
                    <w:p w14:paraId="4CA18BE6" w14:textId="77777777" w:rsidR="00AE2EE7" w:rsidRDefault="00AE2EE7" w:rsidP="00030480">
                      <w:pPr>
                        <w:spacing w:line="240" w:lineRule="auto"/>
                        <w:rPr>
                          <w:color w:val="FF0000"/>
                          <w:lang w:val="en-GB"/>
                        </w:rPr>
                      </w:pPr>
                    </w:p>
                    <w:p w14:paraId="6C80C946" w14:textId="77777777" w:rsidR="00AE2EE7" w:rsidRDefault="00AE2EE7" w:rsidP="00030480">
                      <w:pPr>
                        <w:spacing w:line="240" w:lineRule="auto"/>
                        <w:rPr>
                          <w:color w:val="FF0000"/>
                          <w:lang w:val="en-GB"/>
                        </w:rPr>
                      </w:pPr>
                    </w:p>
                    <w:p w14:paraId="23B670A7" w14:textId="77777777" w:rsidR="00AE2EE7" w:rsidRDefault="00AE2EE7" w:rsidP="00030480">
                      <w:pPr>
                        <w:spacing w:line="240" w:lineRule="auto"/>
                        <w:rPr>
                          <w:color w:val="FF0000"/>
                          <w:lang w:val="en-GB"/>
                        </w:rPr>
                      </w:pPr>
                    </w:p>
                    <w:p w14:paraId="290C71A3" w14:textId="77777777" w:rsidR="00AE2EE7" w:rsidRDefault="00AE2EE7" w:rsidP="00030480">
                      <w:pPr>
                        <w:spacing w:line="240" w:lineRule="auto"/>
                        <w:rPr>
                          <w:color w:val="FF0000"/>
                          <w:lang w:val="en-GB"/>
                        </w:rPr>
                      </w:pPr>
                    </w:p>
                    <w:p w14:paraId="54D8184C" w14:textId="77777777" w:rsidR="00030480" w:rsidRDefault="00030480" w:rsidP="00030480">
                      <w:pPr>
                        <w:spacing w:line="240" w:lineRule="auto"/>
                        <w:rPr>
                          <w:color w:val="FF0000"/>
                          <w:lang w:val="en-GB"/>
                        </w:rPr>
                      </w:pPr>
                      <w:r>
                        <w:rPr>
                          <w:color w:val="FF0000"/>
                          <w:lang w:val="en-GB"/>
                        </w:rPr>
                        <w:t xml:space="preserve">Remarks if any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2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2194816" behindDoc="0" locked="0" layoutInCell="1" allowOverlap="1" wp14:anchorId="66C68182" wp14:editId="4D4D6EA2">
                <wp:simplePos x="0" y="0"/>
                <wp:positionH relativeFrom="column">
                  <wp:posOffset>6441033</wp:posOffset>
                </wp:positionH>
                <wp:positionV relativeFrom="paragraph">
                  <wp:posOffset>2118385</wp:posOffset>
                </wp:positionV>
                <wp:extent cx="343814" cy="949173"/>
                <wp:effectExtent l="57150" t="19050" r="75565" b="9906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3814" cy="9491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5F917" id="Straight Arrow Connector 24" o:spid="_x0000_s1026" type="#_x0000_t32" style="position:absolute;margin-left:507.15pt;margin-top:166.8pt;width:27.05pt;height:74.75pt;flip:x;z-index:25219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91744" behindDoc="0" locked="0" layoutInCell="1" allowOverlap="1" wp14:anchorId="70A66F54" wp14:editId="76650832">
                <wp:simplePos x="0" y="0"/>
                <wp:positionH relativeFrom="column">
                  <wp:posOffset>6681470</wp:posOffset>
                </wp:positionH>
                <wp:positionV relativeFrom="paragraph">
                  <wp:posOffset>1785620</wp:posOffset>
                </wp:positionV>
                <wp:extent cx="153035" cy="45085"/>
                <wp:effectExtent l="57150" t="19050" r="56515" b="88265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3A6B58" id="Oval 60" o:spid="_x0000_s1026" style="position:absolute;margin-left:526.1pt;margin-top:140.6pt;width:12.05pt;height:3.55pt;z-index:2521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93792" behindDoc="0" locked="0" layoutInCell="1" allowOverlap="1" wp14:anchorId="34807EDD" wp14:editId="79E1450B">
                <wp:simplePos x="0" y="0"/>
                <wp:positionH relativeFrom="column">
                  <wp:posOffset>6682740</wp:posOffset>
                </wp:positionH>
                <wp:positionV relativeFrom="paragraph">
                  <wp:posOffset>2068348</wp:posOffset>
                </wp:positionV>
                <wp:extent cx="153619" cy="45719"/>
                <wp:effectExtent l="57150" t="19050" r="56515" b="88265"/>
                <wp:wrapNone/>
                <wp:docPr id="61" name="Oval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19" cy="45719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520A2E" id="Oval 61" o:spid="_x0000_s1026" style="position:absolute;margin-left:526.2pt;margin-top:162.85pt;width:12.1pt;height:3.6pt;z-index:25219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9696" behindDoc="0" locked="0" layoutInCell="1" allowOverlap="1" wp14:anchorId="44A46C56" wp14:editId="70CD8E52">
                <wp:simplePos x="0" y="0"/>
                <wp:positionH relativeFrom="column">
                  <wp:posOffset>6682105</wp:posOffset>
                </wp:positionH>
                <wp:positionV relativeFrom="paragraph">
                  <wp:posOffset>1494790</wp:posOffset>
                </wp:positionV>
                <wp:extent cx="153619" cy="45719"/>
                <wp:effectExtent l="57150" t="19050" r="56515" b="88265"/>
                <wp:wrapNone/>
                <wp:docPr id="59" name="Ov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19" cy="45719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D565D9" id="Oval 59" o:spid="_x0000_s1026" style="position:absolute;margin-left:526.15pt;margin-top:117.7pt;width:12.1pt;height:3.6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88672" behindDoc="0" locked="0" layoutInCell="1" allowOverlap="1" wp14:anchorId="7E658E16" wp14:editId="5E573251">
                <wp:simplePos x="0" y="0"/>
                <wp:positionH relativeFrom="column">
                  <wp:posOffset>4824374</wp:posOffset>
                </wp:positionH>
                <wp:positionV relativeFrom="paragraph">
                  <wp:posOffset>346913</wp:posOffset>
                </wp:positionV>
                <wp:extent cx="2172335" cy="2245767"/>
                <wp:effectExtent l="57150" t="19050" r="56515" b="7874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335" cy="224576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2804DD" w14:textId="77777777" w:rsidR="00AE2EE7" w:rsidRPr="002F1130" w:rsidRDefault="00AE2EE7" w:rsidP="00AE2EE7">
                            <w:pPr>
                              <w:jc w:val="center"/>
                              <w:rPr>
                                <w:color w:val="FF0000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color w:val="FF0000"/>
                                <w:szCs w:val="22"/>
                                <w:lang w:val="en-GB"/>
                              </w:rPr>
                              <w:t xml:space="preserve">                </w:t>
                            </w:r>
                            <w:r w:rsidRPr="002F1130">
                              <w:rPr>
                                <w:color w:val="FF0000"/>
                                <w:szCs w:val="22"/>
                                <w:lang w:val="en-GB"/>
                              </w:rPr>
                              <w:t xml:space="preserve">Windows </w:t>
                            </w:r>
                            <w:r>
                              <w:rPr>
                                <w:color w:val="FF0000"/>
                                <w:szCs w:val="22"/>
                                <w:lang w:val="en-GB"/>
                              </w:rPr>
                              <w:t xml:space="preserve">       </w:t>
                            </w:r>
                            <w:r w:rsidRPr="002F1130">
                              <w:rPr>
                                <w:color w:val="0F243E" w:themeColor="text2" w:themeShade="80"/>
                                <w:szCs w:val="22"/>
                                <w:lang w:val="en-GB"/>
                              </w:rPr>
                              <w:t>ADD +</w:t>
                            </w:r>
                          </w:p>
                          <w:tbl>
                            <w:tblPr>
                              <w:tblStyle w:val="TableGrid"/>
                              <w:tblW w:w="3256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19"/>
                              <w:gridCol w:w="697"/>
                              <w:gridCol w:w="779"/>
                              <w:gridCol w:w="617"/>
                              <w:gridCol w:w="744"/>
                            </w:tblGrid>
                            <w:tr w:rsidR="00AE2EE7" w:rsidRPr="002F1130" w14:paraId="486F32DA" w14:textId="6D2175A2" w:rsidTr="00AE2EE7">
                              <w:trPr>
                                <w:trHeight w:val="168"/>
                              </w:trPr>
                              <w:tc>
                                <w:tcPr>
                                  <w:tcW w:w="419" w:type="dxa"/>
                                </w:tcPr>
                                <w:p w14:paraId="4E4F586B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proofErr w:type="spellStart"/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S.No</w:t>
                                  </w:r>
                                  <w:proofErr w:type="spellEnd"/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697" w:type="dxa"/>
                                </w:tcPr>
                                <w:p w14:paraId="54FFDB4F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Window code</w:t>
                                  </w:r>
                                </w:p>
                              </w:tc>
                              <w:tc>
                                <w:tcPr>
                                  <w:tcW w:w="779" w:type="dxa"/>
                                </w:tcPr>
                                <w:p w14:paraId="768D48C0" w14:textId="77777777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 xml:space="preserve">Window Name 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252CF2E6" w14:textId="77777777" w:rsidR="00AE2EE7" w:rsidRPr="002F1130" w:rsidRDefault="00AE2EE7" w:rsidP="00EE251B">
                                  <w:pPr>
                                    <w:jc w:val="center"/>
                                    <w:rPr>
                                      <w:color w:val="FF0000"/>
                                      <w:szCs w:val="22"/>
                                      <w:lang w:val="en-GB"/>
                                    </w:rPr>
                                  </w:pPr>
                                  <w:r w:rsidRPr="00151ABF"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>Define Grids</w:t>
                                  </w:r>
                                  <w:r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 xml:space="preserve"> (coordinates)</w:t>
                                  </w:r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37AAA763" w14:textId="14F4B24D" w:rsidR="00AE2EE7" w:rsidRPr="00151ABF" w:rsidRDefault="00AE2EE7" w:rsidP="00EE251B">
                                  <w:pPr>
                                    <w:jc w:val="center"/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sz w:val="14"/>
                                      <w:szCs w:val="16"/>
                                      <w:lang w:val="en-GB"/>
                                    </w:rPr>
                                    <w:t>View progress</w:t>
                                  </w:r>
                                </w:p>
                              </w:tc>
                            </w:tr>
                            <w:tr w:rsidR="00AE2EE7" w:rsidRPr="002F1130" w14:paraId="5056D311" w14:textId="28E44B38" w:rsidTr="00AE2EE7">
                              <w:tc>
                                <w:tcPr>
                                  <w:tcW w:w="419" w:type="dxa"/>
                                </w:tcPr>
                                <w:p w14:paraId="6CFEB21B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697" w:type="dxa"/>
                                </w:tcPr>
                                <w:p w14:paraId="020398A5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W1</w:t>
                                  </w:r>
                                </w:p>
                              </w:tc>
                              <w:tc>
                                <w:tcPr>
                                  <w:tcW w:w="779" w:type="dxa"/>
                                </w:tcPr>
                                <w:p w14:paraId="5F039588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6"/>
                                      <w:szCs w:val="18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6"/>
                                      <w:szCs w:val="18"/>
                                      <w:lang w:val="en-GB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278C66F7" w14:textId="2064C3F1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noProof/>
                                      <w:color w:val="FF0000"/>
                                      <w:sz w:val="18"/>
                                      <w:szCs w:val="20"/>
                                      <w:lang w:val="en-US"/>
                                    </w:rPr>
                                    <w:drawing>
                                      <wp:inline distT="0" distB="0" distL="0" distR="0" wp14:anchorId="7ED0A53B" wp14:editId="2358CAB2">
                                        <wp:extent cx="255905" cy="139065"/>
                                        <wp:effectExtent l="0" t="0" r="0" b="0"/>
                                        <wp:docPr id="62" name="Picture 6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5905" cy="1390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59267D68" w14:textId="77777777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E2EE7" w:rsidRPr="002F1130" w14:paraId="476FCCC3" w14:textId="34A5E55C" w:rsidTr="00AE2EE7">
                              <w:trPr>
                                <w:trHeight w:val="263"/>
                              </w:trPr>
                              <w:tc>
                                <w:tcPr>
                                  <w:tcW w:w="419" w:type="dxa"/>
                                </w:tcPr>
                                <w:p w14:paraId="2DEC1C00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697" w:type="dxa"/>
                                </w:tcPr>
                                <w:p w14:paraId="55FB0A42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W2</w:t>
                                  </w:r>
                                </w:p>
                              </w:tc>
                              <w:tc>
                                <w:tcPr>
                                  <w:tcW w:w="779" w:type="dxa"/>
                                </w:tcPr>
                                <w:p w14:paraId="1AC57326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6"/>
                                      <w:szCs w:val="18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6"/>
                                      <w:szCs w:val="18"/>
                                      <w:lang w:val="en-GB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23DF453C" w14:textId="5443E734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noProof/>
                                      <w:color w:val="FF0000"/>
                                      <w:sz w:val="18"/>
                                      <w:szCs w:val="20"/>
                                      <w:lang w:val="en-US"/>
                                    </w:rPr>
                                    <w:drawing>
                                      <wp:inline distT="0" distB="0" distL="0" distR="0" wp14:anchorId="6531DDDF" wp14:editId="414D79BC">
                                        <wp:extent cx="255905" cy="139065"/>
                                        <wp:effectExtent l="0" t="0" r="0" b="0"/>
                                        <wp:docPr id="195" name="Picture 19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5905" cy="1390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5B5CC772" w14:textId="77777777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E2EE7" w:rsidRPr="002F1130" w14:paraId="7BFECEB5" w14:textId="115C5621" w:rsidTr="00AE2EE7">
                              <w:trPr>
                                <w:trHeight w:val="241"/>
                              </w:trPr>
                              <w:tc>
                                <w:tcPr>
                                  <w:tcW w:w="419" w:type="dxa"/>
                                </w:tcPr>
                                <w:p w14:paraId="270F36FF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697" w:type="dxa"/>
                                </w:tcPr>
                                <w:p w14:paraId="0DBDAC88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2"/>
                                      <w:szCs w:val="14"/>
                                      <w:lang w:val="en-GB"/>
                                    </w:rPr>
                                    <w:t>W3</w:t>
                                  </w:r>
                                </w:p>
                              </w:tc>
                              <w:tc>
                                <w:tcPr>
                                  <w:tcW w:w="779" w:type="dxa"/>
                                </w:tcPr>
                                <w:p w14:paraId="4090935B" w14:textId="77777777" w:rsidR="00AE2EE7" w:rsidRPr="00AE2EE7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6"/>
                                      <w:szCs w:val="18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color w:val="FF0000"/>
                                      <w:sz w:val="16"/>
                                      <w:szCs w:val="18"/>
                                      <w:lang w:val="en-GB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617" w:type="dxa"/>
                                </w:tcPr>
                                <w:p w14:paraId="0571DB82" w14:textId="60E00F0E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AE2EE7">
                                    <w:rPr>
                                      <w:noProof/>
                                      <w:color w:val="FF0000"/>
                                      <w:sz w:val="18"/>
                                      <w:szCs w:val="20"/>
                                      <w:lang w:val="en-US"/>
                                    </w:rPr>
                                    <w:drawing>
                                      <wp:inline distT="0" distB="0" distL="0" distR="0" wp14:anchorId="79A2F3E7" wp14:editId="79021B59">
                                        <wp:extent cx="255905" cy="139065"/>
                                        <wp:effectExtent l="0" t="0" r="0" b="0"/>
                                        <wp:docPr id="196" name="Picture 19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5905" cy="1390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1E60F12E" w14:textId="77777777" w:rsidR="00AE2EE7" w:rsidRPr="00151ABF" w:rsidRDefault="00AE2EE7" w:rsidP="002F1130">
                                  <w:pPr>
                                    <w:jc w:val="center"/>
                                    <w:rPr>
                                      <w:color w:val="FF0000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94CF6B4" w14:textId="77777777" w:rsidR="00AE2EE7" w:rsidRPr="002F1130" w:rsidRDefault="00AE2EE7" w:rsidP="00AE2EE7">
                            <w:pPr>
                              <w:jc w:val="center"/>
                              <w:rPr>
                                <w:color w:val="FF0000"/>
                                <w:szCs w:val="22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58E16" id="Rectangle 39" o:spid="_x0000_s1042" style="position:absolute;left:0;text-align:left;margin-left:379.85pt;margin-top:27.3pt;width:171.05pt;height:176.85pt;z-index:25218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" fillcolor="#f2f2f2 [3052]" stroked="f">
                <v:shadow on="t" color="black" opacity="22937f" origin=",.5" offset="0,.63889mm"/>
                <v:textbox>
                  <w:txbxContent>
                    <w:p w14:paraId="442804DD" w14:textId="77777777" w:rsidR="00AE2EE7" w:rsidRPr="002F1130" w:rsidRDefault="00AE2EE7" w:rsidP="00AE2EE7">
                      <w:pPr>
                        <w:jc w:val="center"/>
                        <w:rPr>
                          <w:color w:val="FF0000"/>
                          <w:szCs w:val="22"/>
                          <w:lang w:val="en-GB"/>
                        </w:rPr>
                      </w:pPr>
                      <w:r>
                        <w:rPr>
                          <w:color w:val="FF0000"/>
                          <w:szCs w:val="22"/>
                          <w:lang w:val="en-GB"/>
                        </w:rPr>
                        <w:t xml:space="preserve">                </w:t>
                      </w:r>
                      <w:r w:rsidRPr="002F1130">
                        <w:rPr>
                          <w:color w:val="FF0000"/>
                          <w:szCs w:val="22"/>
                          <w:lang w:val="en-GB"/>
                        </w:rPr>
                        <w:t xml:space="preserve">Windows </w:t>
                      </w:r>
                      <w:r>
                        <w:rPr>
                          <w:color w:val="FF0000"/>
                          <w:szCs w:val="22"/>
                          <w:lang w:val="en-GB"/>
                        </w:rPr>
                        <w:t xml:space="preserve">       </w:t>
                      </w:r>
                      <w:r w:rsidRPr="002F1130">
                        <w:rPr>
                          <w:color w:val="0F243E" w:themeColor="text2" w:themeShade="80"/>
                          <w:szCs w:val="22"/>
                          <w:lang w:val="en-GB"/>
                        </w:rPr>
                        <w:t>ADD +</w:t>
                      </w:r>
                    </w:p>
                    <w:tbl>
                      <w:tblPr>
                        <w:tblStyle w:val="TableGrid"/>
                        <w:tblW w:w="3256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19"/>
                        <w:gridCol w:w="697"/>
                        <w:gridCol w:w="779"/>
                        <w:gridCol w:w="617"/>
                        <w:gridCol w:w="744"/>
                      </w:tblGrid>
                      <w:tr w:rsidR="00AE2EE7" w:rsidRPr="002F1130" w14:paraId="486F32DA" w14:textId="6D2175A2" w:rsidTr="00AE2EE7">
                        <w:trPr>
                          <w:trHeight w:val="168"/>
                        </w:trPr>
                        <w:tc>
                          <w:tcPr>
                            <w:tcW w:w="419" w:type="dxa"/>
                          </w:tcPr>
                          <w:p w14:paraId="4E4F586B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proofErr w:type="spellStart"/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S.No</w:t>
                            </w:r>
                            <w:proofErr w:type="spellEnd"/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697" w:type="dxa"/>
                          </w:tcPr>
                          <w:p w14:paraId="54FFDB4F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Window code</w:t>
                            </w:r>
                          </w:p>
                        </w:tc>
                        <w:tc>
                          <w:tcPr>
                            <w:tcW w:w="779" w:type="dxa"/>
                          </w:tcPr>
                          <w:p w14:paraId="768D48C0" w14:textId="77777777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 xml:space="preserve">Window Name </w:t>
                            </w:r>
                          </w:p>
                        </w:tc>
                        <w:tc>
                          <w:tcPr>
                            <w:tcW w:w="617" w:type="dxa"/>
                          </w:tcPr>
                          <w:p w14:paraId="252CF2E6" w14:textId="77777777" w:rsidR="00AE2EE7" w:rsidRPr="002F1130" w:rsidRDefault="00AE2EE7" w:rsidP="00EE251B">
                            <w:pPr>
                              <w:jc w:val="center"/>
                              <w:rPr>
                                <w:color w:val="FF0000"/>
                                <w:szCs w:val="22"/>
                                <w:lang w:val="en-GB"/>
                              </w:rPr>
                            </w:pPr>
                            <w:r w:rsidRPr="00151ABF"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>Define Grids</w:t>
                            </w:r>
                            <w:r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 xml:space="preserve"> (coordinates)</w:t>
                            </w:r>
                          </w:p>
                        </w:tc>
                        <w:tc>
                          <w:tcPr>
                            <w:tcW w:w="744" w:type="dxa"/>
                          </w:tcPr>
                          <w:p w14:paraId="37AAA763" w14:textId="14F4B24D" w:rsidR="00AE2EE7" w:rsidRPr="00151ABF" w:rsidRDefault="00AE2EE7" w:rsidP="00EE251B">
                            <w:pPr>
                              <w:jc w:val="center"/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color w:val="FF0000"/>
                                <w:sz w:val="14"/>
                                <w:szCs w:val="16"/>
                                <w:lang w:val="en-GB"/>
                              </w:rPr>
                              <w:t>View progress</w:t>
                            </w:r>
                          </w:p>
                        </w:tc>
                      </w:tr>
                      <w:tr w:rsidR="00AE2EE7" w:rsidRPr="002F1130" w14:paraId="5056D311" w14:textId="28E44B38" w:rsidTr="00AE2EE7">
                        <w:tc>
                          <w:tcPr>
                            <w:tcW w:w="419" w:type="dxa"/>
                          </w:tcPr>
                          <w:p w14:paraId="6CFEB21B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697" w:type="dxa"/>
                          </w:tcPr>
                          <w:p w14:paraId="020398A5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W1</w:t>
                            </w:r>
                          </w:p>
                        </w:tc>
                        <w:tc>
                          <w:tcPr>
                            <w:tcW w:w="779" w:type="dxa"/>
                          </w:tcPr>
                          <w:p w14:paraId="5F039588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8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6"/>
                                <w:szCs w:val="18"/>
                                <w:lang w:val="en-GB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617" w:type="dxa"/>
                          </w:tcPr>
                          <w:p w14:paraId="278C66F7" w14:textId="2064C3F1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AE2EE7">
                              <w:rPr>
                                <w:noProof/>
                                <w:color w:val="FF0000"/>
                                <w:sz w:val="18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7ED0A53B" wp14:editId="2358CAB2">
                                  <wp:extent cx="255905" cy="139065"/>
                                  <wp:effectExtent l="0" t="0" r="0" b="0"/>
                                  <wp:docPr id="62" name="Picture 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5905" cy="1390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744" w:type="dxa"/>
                          </w:tcPr>
                          <w:p w14:paraId="59267D68" w14:textId="77777777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E2EE7" w:rsidRPr="002F1130" w14:paraId="476FCCC3" w14:textId="34A5E55C" w:rsidTr="00AE2EE7">
                        <w:trPr>
                          <w:trHeight w:val="263"/>
                        </w:trPr>
                        <w:tc>
                          <w:tcPr>
                            <w:tcW w:w="419" w:type="dxa"/>
                          </w:tcPr>
                          <w:p w14:paraId="2DEC1C00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697" w:type="dxa"/>
                          </w:tcPr>
                          <w:p w14:paraId="55FB0A42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W2</w:t>
                            </w:r>
                          </w:p>
                        </w:tc>
                        <w:tc>
                          <w:tcPr>
                            <w:tcW w:w="779" w:type="dxa"/>
                          </w:tcPr>
                          <w:p w14:paraId="1AC57326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8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6"/>
                                <w:szCs w:val="18"/>
                                <w:lang w:val="en-GB"/>
                              </w:rPr>
                              <w:t>B</w:t>
                            </w:r>
                          </w:p>
                        </w:tc>
                        <w:tc>
                          <w:tcPr>
                            <w:tcW w:w="617" w:type="dxa"/>
                          </w:tcPr>
                          <w:p w14:paraId="23DF453C" w14:textId="5443E734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AE2EE7">
                              <w:rPr>
                                <w:noProof/>
                                <w:color w:val="FF0000"/>
                                <w:sz w:val="18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6531DDDF" wp14:editId="414D79BC">
                                  <wp:extent cx="255905" cy="139065"/>
                                  <wp:effectExtent l="0" t="0" r="0" b="0"/>
                                  <wp:docPr id="195" name="Picture 1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5905" cy="1390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744" w:type="dxa"/>
                          </w:tcPr>
                          <w:p w14:paraId="5B5CC772" w14:textId="77777777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  <w:tr w:rsidR="00AE2EE7" w:rsidRPr="002F1130" w14:paraId="7BFECEB5" w14:textId="115C5621" w:rsidTr="00AE2EE7">
                        <w:trPr>
                          <w:trHeight w:val="241"/>
                        </w:trPr>
                        <w:tc>
                          <w:tcPr>
                            <w:tcW w:w="419" w:type="dxa"/>
                          </w:tcPr>
                          <w:p w14:paraId="270F36FF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697" w:type="dxa"/>
                          </w:tcPr>
                          <w:p w14:paraId="0DBDAC88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2"/>
                                <w:szCs w:val="14"/>
                                <w:lang w:val="en-GB"/>
                              </w:rPr>
                              <w:t>W3</w:t>
                            </w:r>
                          </w:p>
                        </w:tc>
                        <w:tc>
                          <w:tcPr>
                            <w:tcW w:w="779" w:type="dxa"/>
                          </w:tcPr>
                          <w:p w14:paraId="4090935B" w14:textId="77777777" w:rsidR="00AE2EE7" w:rsidRPr="00AE2EE7" w:rsidRDefault="00AE2EE7" w:rsidP="002F1130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8"/>
                                <w:lang w:val="en-GB"/>
                              </w:rPr>
                            </w:pPr>
                            <w:r w:rsidRPr="00AE2EE7">
                              <w:rPr>
                                <w:color w:val="FF0000"/>
                                <w:sz w:val="16"/>
                                <w:szCs w:val="18"/>
                                <w:lang w:val="en-GB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617" w:type="dxa"/>
                          </w:tcPr>
                          <w:p w14:paraId="0571DB82" w14:textId="60E00F0E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AE2EE7">
                              <w:rPr>
                                <w:noProof/>
                                <w:color w:val="FF0000"/>
                                <w:sz w:val="18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79A2F3E7" wp14:editId="79021B59">
                                  <wp:extent cx="255905" cy="139065"/>
                                  <wp:effectExtent l="0" t="0" r="0" b="0"/>
                                  <wp:docPr id="196" name="Picture 1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5905" cy="1390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744" w:type="dxa"/>
                          </w:tcPr>
                          <w:p w14:paraId="1E60F12E" w14:textId="77777777" w:rsidR="00AE2EE7" w:rsidRPr="00151ABF" w:rsidRDefault="00AE2EE7" w:rsidP="002F1130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14:paraId="794CF6B4" w14:textId="77777777" w:rsidR="00AE2EE7" w:rsidRPr="002F1130" w:rsidRDefault="00AE2EE7" w:rsidP="00AE2EE7">
                      <w:pPr>
                        <w:jc w:val="center"/>
                        <w:rPr>
                          <w:color w:val="FF0000"/>
                          <w:szCs w:val="22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36"/>
        <w:gridCol w:w="236"/>
        <w:gridCol w:w="236"/>
        <w:gridCol w:w="306"/>
        <w:gridCol w:w="306"/>
        <w:gridCol w:w="306"/>
        <w:gridCol w:w="306"/>
        <w:gridCol w:w="306"/>
        <w:gridCol w:w="306"/>
        <w:gridCol w:w="306"/>
        <w:gridCol w:w="306"/>
        <w:gridCol w:w="236"/>
        <w:gridCol w:w="236"/>
        <w:gridCol w:w="236"/>
        <w:gridCol w:w="236"/>
        <w:gridCol w:w="279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 w:rsidR="00030480" w14:paraId="1755AE19" w14:textId="77777777" w:rsidTr="00A640A3">
        <w:trPr>
          <w:trHeight w:val="271"/>
        </w:trPr>
        <w:tc>
          <w:tcPr>
            <w:tcW w:w="236" w:type="dxa"/>
          </w:tcPr>
          <w:p w14:paraId="1C14EDC3" w14:textId="270ADD15" w:rsidR="00030480" w:rsidRDefault="00030480" w:rsidP="00030480"/>
        </w:tc>
        <w:tc>
          <w:tcPr>
            <w:tcW w:w="236" w:type="dxa"/>
          </w:tcPr>
          <w:p w14:paraId="69F2198B" w14:textId="6FB5F036" w:rsidR="00030480" w:rsidRDefault="00030480" w:rsidP="00030480"/>
        </w:tc>
        <w:tc>
          <w:tcPr>
            <w:tcW w:w="236" w:type="dxa"/>
          </w:tcPr>
          <w:p w14:paraId="07CAE32F" w14:textId="31CD395C" w:rsidR="00030480" w:rsidRDefault="00030480" w:rsidP="00030480">
            <w:r>
              <w:rPr>
                <w:rFonts w:ascii="Cambria" w:hAnsi="Cambria"/>
                <w:noProof/>
                <w:sz w:val="24"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62048" behindDoc="0" locked="0" layoutInCell="1" allowOverlap="1" wp14:anchorId="1C672C4B" wp14:editId="2BB99CD8">
                      <wp:simplePos x="0" y="0"/>
                      <wp:positionH relativeFrom="column">
                        <wp:posOffset>-367817</wp:posOffset>
                      </wp:positionH>
                      <wp:positionV relativeFrom="paragraph">
                        <wp:posOffset>6350</wp:posOffset>
                      </wp:positionV>
                      <wp:extent cx="4718151" cy="256032"/>
                      <wp:effectExtent l="57150" t="38100" r="82550" b="8699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18151" cy="256032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9F9E26E" id="Rectangle 18" o:spid="_x0000_s1026" style="position:absolute;margin-left:-28.95pt;margin-top:.5pt;width:371.5pt;height:20.15pt;z-index:252162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" filled="f" strokecolor="red" strokeweight="3pt">
                      <v:shadow on="t" color="black" opacity="22937f" origin=",.5" offset="0,.63889mm"/>
                    </v:rect>
                  </w:pict>
                </mc:Fallback>
              </mc:AlternateContent>
            </w:r>
          </w:p>
        </w:tc>
        <w:tc>
          <w:tcPr>
            <w:tcW w:w="236" w:type="dxa"/>
          </w:tcPr>
          <w:p w14:paraId="0D7A34F4" w14:textId="77777777" w:rsidR="00030480" w:rsidRDefault="00030480" w:rsidP="00030480"/>
        </w:tc>
        <w:tc>
          <w:tcPr>
            <w:tcW w:w="306" w:type="dxa"/>
          </w:tcPr>
          <w:p w14:paraId="244E34EE" w14:textId="1296A488" w:rsidR="00030480" w:rsidRPr="00030480" w:rsidRDefault="00030480" w:rsidP="00030480">
            <w:pPr>
              <w:rPr>
                <w:sz w:val="14"/>
                <w:szCs w:val="18"/>
              </w:rPr>
            </w:pPr>
            <w:r>
              <w:rPr>
                <w:noProof/>
                <w:sz w:val="14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160000" behindDoc="0" locked="0" layoutInCell="1" allowOverlap="1" wp14:anchorId="0AC77338" wp14:editId="2456B01B">
                      <wp:simplePos x="0" y="0"/>
                      <wp:positionH relativeFrom="column">
                        <wp:posOffset>-60376</wp:posOffset>
                      </wp:positionH>
                      <wp:positionV relativeFrom="paragraph">
                        <wp:posOffset>262382</wp:posOffset>
                      </wp:positionV>
                      <wp:extent cx="4111143" cy="4279392"/>
                      <wp:effectExtent l="57150" t="38100" r="80010" b="102235"/>
                      <wp:wrapNone/>
                      <wp:docPr id="16" name="Rounded 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11143" cy="4279392"/>
                              </a:xfrm>
                              <a:prstGeom prst="roundRect">
                                <a:avLst>
                                  <a:gd name="adj" fmla="val 66"/>
                                </a:avLst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3BC755" id="Rounded Rectangle 16" o:spid="_x0000_s1026" style="position:absolute;margin-left:-4.75pt;margin-top:20.65pt;width:323.7pt;height:336.95pt;z-index:25216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" filled="f" strokecolor="red" strokeweight="3pt">
                      <v:shadow on="t" color="black" opacity="22937f" origin=",.5" offset="0,.63889mm"/>
                    </v:roundrect>
                  </w:pict>
                </mc:Fallback>
              </mc:AlternateContent>
            </w:r>
          </w:p>
        </w:tc>
        <w:tc>
          <w:tcPr>
            <w:tcW w:w="306" w:type="dxa"/>
          </w:tcPr>
          <w:p w14:paraId="67516274" w14:textId="416D8946" w:rsidR="00030480" w:rsidRDefault="00030480" w:rsidP="00030480"/>
        </w:tc>
        <w:tc>
          <w:tcPr>
            <w:tcW w:w="306" w:type="dxa"/>
          </w:tcPr>
          <w:p w14:paraId="383AEDBC" w14:textId="2E546F41" w:rsidR="00030480" w:rsidRDefault="00030480" w:rsidP="00030480"/>
        </w:tc>
        <w:tc>
          <w:tcPr>
            <w:tcW w:w="306" w:type="dxa"/>
          </w:tcPr>
          <w:p w14:paraId="47BF06DC" w14:textId="77777777" w:rsidR="00030480" w:rsidRDefault="00030480" w:rsidP="00030480"/>
        </w:tc>
        <w:tc>
          <w:tcPr>
            <w:tcW w:w="306" w:type="dxa"/>
          </w:tcPr>
          <w:p w14:paraId="0676FD4B" w14:textId="77777777" w:rsidR="00030480" w:rsidRDefault="00030480" w:rsidP="00030480"/>
        </w:tc>
        <w:tc>
          <w:tcPr>
            <w:tcW w:w="306" w:type="dxa"/>
          </w:tcPr>
          <w:p w14:paraId="1DDFD1C8" w14:textId="77777777" w:rsidR="00030480" w:rsidRDefault="00030480" w:rsidP="00030480"/>
        </w:tc>
        <w:tc>
          <w:tcPr>
            <w:tcW w:w="306" w:type="dxa"/>
          </w:tcPr>
          <w:p w14:paraId="2E7FAD97" w14:textId="77777777" w:rsidR="00030480" w:rsidRDefault="00030480" w:rsidP="00030480"/>
        </w:tc>
        <w:tc>
          <w:tcPr>
            <w:tcW w:w="306" w:type="dxa"/>
          </w:tcPr>
          <w:p w14:paraId="73333BB7" w14:textId="77777777" w:rsidR="00030480" w:rsidRDefault="00030480" w:rsidP="00030480"/>
        </w:tc>
        <w:tc>
          <w:tcPr>
            <w:tcW w:w="236" w:type="dxa"/>
          </w:tcPr>
          <w:p w14:paraId="0F86CEB9" w14:textId="77777777" w:rsidR="00030480" w:rsidRDefault="00030480" w:rsidP="00030480"/>
        </w:tc>
        <w:tc>
          <w:tcPr>
            <w:tcW w:w="236" w:type="dxa"/>
          </w:tcPr>
          <w:p w14:paraId="41B550C5" w14:textId="77777777" w:rsidR="00030480" w:rsidRDefault="00030480" w:rsidP="00030480"/>
        </w:tc>
        <w:tc>
          <w:tcPr>
            <w:tcW w:w="236" w:type="dxa"/>
          </w:tcPr>
          <w:p w14:paraId="63E86CEE" w14:textId="77777777" w:rsidR="00030480" w:rsidRDefault="00030480" w:rsidP="00030480"/>
        </w:tc>
        <w:tc>
          <w:tcPr>
            <w:tcW w:w="236" w:type="dxa"/>
          </w:tcPr>
          <w:p w14:paraId="66A7DEB8" w14:textId="77777777" w:rsidR="00030480" w:rsidRDefault="00030480" w:rsidP="00030480"/>
        </w:tc>
        <w:tc>
          <w:tcPr>
            <w:tcW w:w="279" w:type="dxa"/>
          </w:tcPr>
          <w:p w14:paraId="51182723" w14:textId="77777777" w:rsidR="00030480" w:rsidRDefault="00030480" w:rsidP="00030480"/>
        </w:tc>
        <w:tc>
          <w:tcPr>
            <w:tcW w:w="236" w:type="dxa"/>
          </w:tcPr>
          <w:p w14:paraId="26A251F1" w14:textId="77777777" w:rsidR="00030480" w:rsidRDefault="00030480" w:rsidP="00030480"/>
        </w:tc>
        <w:tc>
          <w:tcPr>
            <w:tcW w:w="236" w:type="dxa"/>
          </w:tcPr>
          <w:p w14:paraId="3C2E576E" w14:textId="77777777" w:rsidR="00030480" w:rsidRDefault="00030480" w:rsidP="00030480"/>
        </w:tc>
        <w:tc>
          <w:tcPr>
            <w:tcW w:w="236" w:type="dxa"/>
          </w:tcPr>
          <w:p w14:paraId="58DCD85F" w14:textId="77777777" w:rsidR="00030480" w:rsidRDefault="00030480" w:rsidP="00030480"/>
        </w:tc>
        <w:tc>
          <w:tcPr>
            <w:tcW w:w="236" w:type="dxa"/>
          </w:tcPr>
          <w:p w14:paraId="2B65A44E" w14:textId="77777777" w:rsidR="00030480" w:rsidRDefault="00030480" w:rsidP="00030480"/>
        </w:tc>
        <w:tc>
          <w:tcPr>
            <w:tcW w:w="236" w:type="dxa"/>
          </w:tcPr>
          <w:p w14:paraId="755D1E79" w14:textId="77777777" w:rsidR="00030480" w:rsidRDefault="00030480" w:rsidP="00030480"/>
        </w:tc>
        <w:tc>
          <w:tcPr>
            <w:tcW w:w="236" w:type="dxa"/>
          </w:tcPr>
          <w:p w14:paraId="1066F581" w14:textId="77777777" w:rsidR="00030480" w:rsidRDefault="00030480" w:rsidP="00030480"/>
        </w:tc>
        <w:tc>
          <w:tcPr>
            <w:tcW w:w="236" w:type="dxa"/>
          </w:tcPr>
          <w:p w14:paraId="58E51EEB" w14:textId="77777777" w:rsidR="00030480" w:rsidRDefault="00030480" w:rsidP="00030480"/>
        </w:tc>
        <w:tc>
          <w:tcPr>
            <w:tcW w:w="236" w:type="dxa"/>
          </w:tcPr>
          <w:p w14:paraId="68DFFB07" w14:textId="77777777" w:rsidR="00030480" w:rsidRDefault="00030480" w:rsidP="00030480"/>
        </w:tc>
        <w:tc>
          <w:tcPr>
            <w:tcW w:w="236" w:type="dxa"/>
          </w:tcPr>
          <w:p w14:paraId="73AE3DB1" w14:textId="77777777" w:rsidR="00030480" w:rsidRDefault="00030480" w:rsidP="00030480"/>
        </w:tc>
        <w:tc>
          <w:tcPr>
            <w:tcW w:w="236" w:type="dxa"/>
          </w:tcPr>
          <w:p w14:paraId="7E819CB1" w14:textId="77777777" w:rsidR="00030480" w:rsidRDefault="00030480" w:rsidP="00030480"/>
        </w:tc>
        <w:tc>
          <w:tcPr>
            <w:tcW w:w="236" w:type="dxa"/>
          </w:tcPr>
          <w:p w14:paraId="4D6539FF" w14:textId="77777777" w:rsidR="00030480" w:rsidRDefault="00030480" w:rsidP="00030480"/>
        </w:tc>
        <w:tc>
          <w:tcPr>
            <w:tcW w:w="236" w:type="dxa"/>
          </w:tcPr>
          <w:p w14:paraId="3F6EC3AE" w14:textId="77777777" w:rsidR="00030480" w:rsidRDefault="00030480" w:rsidP="00030480"/>
        </w:tc>
      </w:tr>
      <w:tr w:rsidR="00A640A3" w14:paraId="57E73BFA" w14:textId="77777777" w:rsidTr="001B1087">
        <w:trPr>
          <w:trHeight w:val="119"/>
        </w:trPr>
        <w:tc>
          <w:tcPr>
            <w:tcW w:w="236" w:type="dxa"/>
          </w:tcPr>
          <w:p w14:paraId="4D04BE49" w14:textId="77777777" w:rsidR="00A640A3" w:rsidRDefault="00A640A3" w:rsidP="00030480">
            <w:r>
              <w:t xml:space="preserve">  </w:t>
            </w:r>
          </w:p>
        </w:tc>
        <w:tc>
          <w:tcPr>
            <w:tcW w:w="236" w:type="dxa"/>
          </w:tcPr>
          <w:p w14:paraId="4A04E21E" w14:textId="77777777" w:rsidR="00A640A3" w:rsidRDefault="00A640A3" w:rsidP="00030480"/>
        </w:tc>
        <w:tc>
          <w:tcPr>
            <w:tcW w:w="236" w:type="dxa"/>
          </w:tcPr>
          <w:p w14:paraId="38636C72" w14:textId="77777777" w:rsidR="00A640A3" w:rsidRDefault="00A640A3" w:rsidP="00030480"/>
        </w:tc>
        <w:tc>
          <w:tcPr>
            <w:tcW w:w="236" w:type="dxa"/>
          </w:tcPr>
          <w:p w14:paraId="59441932" w14:textId="77777777" w:rsidR="00A640A3" w:rsidRDefault="00A640A3" w:rsidP="00030480"/>
        </w:tc>
        <w:tc>
          <w:tcPr>
            <w:tcW w:w="2448" w:type="dxa"/>
            <w:gridSpan w:val="8"/>
            <w:vMerge w:val="restart"/>
            <w:shd w:val="clear" w:color="auto" w:fill="C6D9F1" w:themeFill="text2" w:themeFillTint="33"/>
          </w:tcPr>
          <w:p w14:paraId="477DA504" w14:textId="77777777" w:rsidR="00A640A3" w:rsidRDefault="00A640A3" w:rsidP="00030480">
            <w:pPr>
              <w:rPr>
                <w:b/>
                <w:bCs/>
              </w:rPr>
            </w:pPr>
          </w:p>
          <w:p w14:paraId="197AA29A" w14:textId="3A307766" w:rsidR="00A640A3" w:rsidRPr="00030480" w:rsidRDefault="00A640A3" w:rsidP="0003048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W1</w:t>
            </w:r>
          </w:p>
        </w:tc>
        <w:tc>
          <w:tcPr>
            <w:tcW w:w="236" w:type="dxa"/>
          </w:tcPr>
          <w:p w14:paraId="10BCA71E" w14:textId="14730120" w:rsidR="00A640A3" w:rsidRDefault="00A640A3" w:rsidP="00030480"/>
        </w:tc>
        <w:tc>
          <w:tcPr>
            <w:tcW w:w="236" w:type="dxa"/>
          </w:tcPr>
          <w:p w14:paraId="3063F414" w14:textId="77777777" w:rsidR="00A640A3" w:rsidRDefault="00A640A3" w:rsidP="00030480"/>
        </w:tc>
        <w:tc>
          <w:tcPr>
            <w:tcW w:w="236" w:type="dxa"/>
          </w:tcPr>
          <w:p w14:paraId="0597765D" w14:textId="3A1AF09A" w:rsidR="00A640A3" w:rsidRDefault="00A640A3" w:rsidP="00030480"/>
        </w:tc>
        <w:tc>
          <w:tcPr>
            <w:tcW w:w="236" w:type="dxa"/>
          </w:tcPr>
          <w:p w14:paraId="1EA4921F" w14:textId="77777777" w:rsidR="00A640A3" w:rsidRDefault="00A640A3" w:rsidP="00030480"/>
        </w:tc>
        <w:tc>
          <w:tcPr>
            <w:tcW w:w="279" w:type="dxa"/>
          </w:tcPr>
          <w:p w14:paraId="2A867BEA" w14:textId="77777777" w:rsidR="00A640A3" w:rsidRDefault="00A640A3" w:rsidP="00030480"/>
        </w:tc>
        <w:tc>
          <w:tcPr>
            <w:tcW w:w="236" w:type="dxa"/>
          </w:tcPr>
          <w:p w14:paraId="044C92E2" w14:textId="77777777" w:rsidR="00A640A3" w:rsidRDefault="00A640A3" w:rsidP="00030480"/>
        </w:tc>
        <w:tc>
          <w:tcPr>
            <w:tcW w:w="236" w:type="dxa"/>
          </w:tcPr>
          <w:p w14:paraId="08AB9789" w14:textId="77777777" w:rsidR="00A640A3" w:rsidRDefault="00A640A3" w:rsidP="00030480"/>
        </w:tc>
        <w:tc>
          <w:tcPr>
            <w:tcW w:w="236" w:type="dxa"/>
          </w:tcPr>
          <w:p w14:paraId="39E1156C" w14:textId="77777777" w:rsidR="00A640A3" w:rsidRDefault="00A640A3" w:rsidP="00030480"/>
        </w:tc>
        <w:tc>
          <w:tcPr>
            <w:tcW w:w="236" w:type="dxa"/>
          </w:tcPr>
          <w:p w14:paraId="0AFFA1FC" w14:textId="77777777" w:rsidR="00A640A3" w:rsidRDefault="00A640A3" w:rsidP="00030480"/>
        </w:tc>
        <w:tc>
          <w:tcPr>
            <w:tcW w:w="236" w:type="dxa"/>
          </w:tcPr>
          <w:p w14:paraId="0BF5FA8B" w14:textId="77777777" w:rsidR="00A640A3" w:rsidRDefault="00A640A3" w:rsidP="00030480"/>
        </w:tc>
        <w:tc>
          <w:tcPr>
            <w:tcW w:w="236" w:type="dxa"/>
          </w:tcPr>
          <w:p w14:paraId="76997099" w14:textId="77777777" w:rsidR="00A640A3" w:rsidRDefault="00A640A3" w:rsidP="00030480"/>
        </w:tc>
        <w:tc>
          <w:tcPr>
            <w:tcW w:w="236" w:type="dxa"/>
          </w:tcPr>
          <w:p w14:paraId="77819012" w14:textId="77777777" w:rsidR="00A640A3" w:rsidRDefault="00A640A3" w:rsidP="00030480"/>
        </w:tc>
        <w:tc>
          <w:tcPr>
            <w:tcW w:w="236" w:type="dxa"/>
          </w:tcPr>
          <w:p w14:paraId="4080F15C" w14:textId="77777777" w:rsidR="00A640A3" w:rsidRDefault="00A640A3" w:rsidP="00030480"/>
        </w:tc>
        <w:tc>
          <w:tcPr>
            <w:tcW w:w="236" w:type="dxa"/>
          </w:tcPr>
          <w:p w14:paraId="2DB822C6" w14:textId="77777777" w:rsidR="00A640A3" w:rsidRDefault="00A640A3" w:rsidP="00030480"/>
        </w:tc>
        <w:tc>
          <w:tcPr>
            <w:tcW w:w="236" w:type="dxa"/>
          </w:tcPr>
          <w:p w14:paraId="0C1AE34B" w14:textId="77777777" w:rsidR="00A640A3" w:rsidRDefault="00A640A3" w:rsidP="00030480"/>
        </w:tc>
        <w:tc>
          <w:tcPr>
            <w:tcW w:w="236" w:type="dxa"/>
          </w:tcPr>
          <w:p w14:paraId="7E8E7428" w14:textId="77777777" w:rsidR="00A640A3" w:rsidRDefault="00A640A3" w:rsidP="00030480"/>
        </w:tc>
        <w:tc>
          <w:tcPr>
            <w:tcW w:w="236" w:type="dxa"/>
          </w:tcPr>
          <w:p w14:paraId="3A0B2069" w14:textId="77777777" w:rsidR="00A640A3" w:rsidRDefault="00A640A3" w:rsidP="00030480"/>
        </w:tc>
      </w:tr>
      <w:tr w:rsidR="00A640A3" w14:paraId="2B4ACBCF" w14:textId="77777777" w:rsidTr="00A640A3">
        <w:trPr>
          <w:trHeight w:val="59"/>
        </w:trPr>
        <w:tc>
          <w:tcPr>
            <w:tcW w:w="236" w:type="dxa"/>
          </w:tcPr>
          <w:p w14:paraId="5CF4CBDF" w14:textId="77777777" w:rsidR="00A640A3" w:rsidRDefault="00A640A3" w:rsidP="00030480">
            <w:r>
              <w:t xml:space="preserve">   </w:t>
            </w:r>
          </w:p>
        </w:tc>
        <w:tc>
          <w:tcPr>
            <w:tcW w:w="236" w:type="dxa"/>
          </w:tcPr>
          <w:p w14:paraId="363E12FD" w14:textId="77777777" w:rsidR="00A640A3" w:rsidRDefault="00A640A3" w:rsidP="00030480"/>
        </w:tc>
        <w:tc>
          <w:tcPr>
            <w:tcW w:w="236" w:type="dxa"/>
          </w:tcPr>
          <w:p w14:paraId="066B39BF" w14:textId="77777777" w:rsidR="00A640A3" w:rsidRDefault="00A640A3" w:rsidP="00030480"/>
        </w:tc>
        <w:tc>
          <w:tcPr>
            <w:tcW w:w="236" w:type="dxa"/>
          </w:tcPr>
          <w:p w14:paraId="5A9312F3" w14:textId="77777777" w:rsidR="00A640A3" w:rsidRDefault="00A640A3" w:rsidP="00030480"/>
        </w:tc>
        <w:tc>
          <w:tcPr>
            <w:tcW w:w="2448" w:type="dxa"/>
            <w:gridSpan w:val="8"/>
            <w:vMerge/>
            <w:shd w:val="clear" w:color="auto" w:fill="C6D9F1" w:themeFill="text2" w:themeFillTint="33"/>
          </w:tcPr>
          <w:p w14:paraId="07AF13F6" w14:textId="238C779D" w:rsidR="00A640A3" w:rsidRDefault="00A640A3" w:rsidP="00030480"/>
        </w:tc>
        <w:tc>
          <w:tcPr>
            <w:tcW w:w="236" w:type="dxa"/>
          </w:tcPr>
          <w:p w14:paraId="629D6628" w14:textId="77777777" w:rsidR="00A640A3" w:rsidRDefault="00A640A3" w:rsidP="00030480"/>
        </w:tc>
        <w:tc>
          <w:tcPr>
            <w:tcW w:w="236" w:type="dxa"/>
          </w:tcPr>
          <w:p w14:paraId="4B6509A9" w14:textId="77777777" w:rsidR="00A640A3" w:rsidRDefault="00A640A3" w:rsidP="00030480"/>
        </w:tc>
        <w:tc>
          <w:tcPr>
            <w:tcW w:w="236" w:type="dxa"/>
          </w:tcPr>
          <w:p w14:paraId="7E307F45" w14:textId="77777777" w:rsidR="00A640A3" w:rsidRDefault="00A640A3" w:rsidP="00030480"/>
        </w:tc>
        <w:tc>
          <w:tcPr>
            <w:tcW w:w="236" w:type="dxa"/>
          </w:tcPr>
          <w:p w14:paraId="258F62F8" w14:textId="77777777" w:rsidR="00A640A3" w:rsidRDefault="00A640A3" w:rsidP="00030480"/>
        </w:tc>
        <w:tc>
          <w:tcPr>
            <w:tcW w:w="279" w:type="dxa"/>
          </w:tcPr>
          <w:p w14:paraId="08D482F6" w14:textId="77777777" w:rsidR="00A640A3" w:rsidRDefault="00A640A3" w:rsidP="00030480"/>
        </w:tc>
        <w:tc>
          <w:tcPr>
            <w:tcW w:w="236" w:type="dxa"/>
          </w:tcPr>
          <w:p w14:paraId="5BB0DA0D" w14:textId="77777777" w:rsidR="00A640A3" w:rsidRDefault="00A640A3" w:rsidP="00030480"/>
        </w:tc>
        <w:tc>
          <w:tcPr>
            <w:tcW w:w="236" w:type="dxa"/>
          </w:tcPr>
          <w:p w14:paraId="2AAA17E4" w14:textId="77777777" w:rsidR="00A640A3" w:rsidRDefault="00A640A3" w:rsidP="00030480"/>
        </w:tc>
        <w:tc>
          <w:tcPr>
            <w:tcW w:w="236" w:type="dxa"/>
          </w:tcPr>
          <w:p w14:paraId="5A634045" w14:textId="77777777" w:rsidR="00A640A3" w:rsidRDefault="00A640A3" w:rsidP="00030480"/>
        </w:tc>
        <w:tc>
          <w:tcPr>
            <w:tcW w:w="236" w:type="dxa"/>
          </w:tcPr>
          <w:p w14:paraId="2CA58AFB" w14:textId="77777777" w:rsidR="00A640A3" w:rsidRDefault="00A640A3" w:rsidP="00030480"/>
        </w:tc>
        <w:tc>
          <w:tcPr>
            <w:tcW w:w="236" w:type="dxa"/>
          </w:tcPr>
          <w:p w14:paraId="65D198F2" w14:textId="77777777" w:rsidR="00A640A3" w:rsidRDefault="00A640A3" w:rsidP="00030480"/>
        </w:tc>
        <w:tc>
          <w:tcPr>
            <w:tcW w:w="236" w:type="dxa"/>
          </w:tcPr>
          <w:p w14:paraId="34E56CFB" w14:textId="77777777" w:rsidR="00A640A3" w:rsidRDefault="00A640A3" w:rsidP="00030480"/>
        </w:tc>
        <w:tc>
          <w:tcPr>
            <w:tcW w:w="236" w:type="dxa"/>
          </w:tcPr>
          <w:p w14:paraId="6092B6B1" w14:textId="77777777" w:rsidR="00A640A3" w:rsidRDefault="00A640A3" w:rsidP="00030480"/>
        </w:tc>
        <w:tc>
          <w:tcPr>
            <w:tcW w:w="236" w:type="dxa"/>
          </w:tcPr>
          <w:p w14:paraId="77779883" w14:textId="77777777" w:rsidR="00A640A3" w:rsidRDefault="00A640A3" w:rsidP="00030480"/>
        </w:tc>
        <w:tc>
          <w:tcPr>
            <w:tcW w:w="236" w:type="dxa"/>
          </w:tcPr>
          <w:p w14:paraId="4222CF3A" w14:textId="77777777" w:rsidR="00A640A3" w:rsidRDefault="00A640A3" w:rsidP="00030480"/>
        </w:tc>
        <w:tc>
          <w:tcPr>
            <w:tcW w:w="236" w:type="dxa"/>
          </w:tcPr>
          <w:p w14:paraId="4C74C4CD" w14:textId="77777777" w:rsidR="00A640A3" w:rsidRDefault="00A640A3" w:rsidP="00030480"/>
        </w:tc>
        <w:tc>
          <w:tcPr>
            <w:tcW w:w="236" w:type="dxa"/>
          </w:tcPr>
          <w:p w14:paraId="36AED96B" w14:textId="77777777" w:rsidR="00A640A3" w:rsidRDefault="00A640A3" w:rsidP="00030480"/>
        </w:tc>
        <w:tc>
          <w:tcPr>
            <w:tcW w:w="236" w:type="dxa"/>
          </w:tcPr>
          <w:p w14:paraId="6CD7BBC1" w14:textId="77777777" w:rsidR="00A640A3" w:rsidRDefault="00A640A3" w:rsidP="00030480"/>
        </w:tc>
      </w:tr>
      <w:tr w:rsidR="00030480" w14:paraId="7147A1A7" w14:textId="77777777" w:rsidTr="00A640A3">
        <w:trPr>
          <w:trHeight w:val="59"/>
        </w:trPr>
        <w:tc>
          <w:tcPr>
            <w:tcW w:w="236" w:type="dxa"/>
          </w:tcPr>
          <w:p w14:paraId="6F797EDE" w14:textId="77777777" w:rsidR="00030480" w:rsidRDefault="00030480" w:rsidP="00030480"/>
        </w:tc>
        <w:tc>
          <w:tcPr>
            <w:tcW w:w="236" w:type="dxa"/>
          </w:tcPr>
          <w:p w14:paraId="2304ED1B" w14:textId="77777777" w:rsidR="00030480" w:rsidRDefault="00030480" w:rsidP="00030480"/>
        </w:tc>
        <w:tc>
          <w:tcPr>
            <w:tcW w:w="236" w:type="dxa"/>
          </w:tcPr>
          <w:p w14:paraId="0F08F25D" w14:textId="77777777" w:rsidR="00030480" w:rsidRDefault="00030480" w:rsidP="00030480"/>
        </w:tc>
        <w:tc>
          <w:tcPr>
            <w:tcW w:w="236" w:type="dxa"/>
          </w:tcPr>
          <w:p w14:paraId="65468D2F" w14:textId="77777777" w:rsidR="00030480" w:rsidRDefault="00030480" w:rsidP="00030480"/>
        </w:tc>
        <w:tc>
          <w:tcPr>
            <w:tcW w:w="306" w:type="dxa"/>
          </w:tcPr>
          <w:p w14:paraId="5EA33524" w14:textId="77777777" w:rsidR="00030480" w:rsidRDefault="00030480" w:rsidP="00030480"/>
        </w:tc>
        <w:tc>
          <w:tcPr>
            <w:tcW w:w="306" w:type="dxa"/>
          </w:tcPr>
          <w:p w14:paraId="363A8397" w14:textId="77777777" w:rsidR="00030480" w:rsidRDefault="00030480" w:rsidP="00030480"/>
        </w:tc>
        <w:tc>
          <w:tcPr>
            <w:tcW w:w="306" w:type="dxa"/>
          </w:tcPr>
          <w:p w14:paraId="7DD705B4" w14:textId="77777777" w:rsidR="00030480" w:rsidRDefault="00030480" w:rsidP="00030480"/>
        </w:tc>
        <w:tc>
          <w:tcPr>
            <w:tcW w:w="306" w:type="dxa"/>
          </w:tcPr>
          <w:p w14:paraId="3D02C007" w14:textId="77777777" w:rsidR="00030480" w:rsidRDefault="00030480" w:rsidP="00030480"/>
        </w:tc>
        <w:tc>
          <w:tcPr>
            <w:tcW w:w="306" w:type="dxa"/>
          </w:tcPr>
          <w:p w14:paraId="2D8DAD47" w14:textId="77777777" w:rsidR="00030480" w:rsidRDefault="00030480" w:rsidP="00030480"/>
        </w:tc>
        <w:tc>
          <w:tcPr>
            <w:tcW w:w="306" w:type="dxa"/>
          </w:tcPr>
          <w:p w14:paraId="2F3D4360" w14:textId="77777777" w:rsidR="00030480" w:rsidRDefault="00030480" w:rsidP="00030480"/>
        </w:tc>
        <w:tc>
          <w:tcPr>
            <w:tcW w:w="306" w:type="dxa"/>
          </w:tcPr>
          <w:p w14:paraId="5C4E97C2" w14:textId="77777777" w:rsidR="00030480" w:rsidRDefault="00030480" w:rsidP="00030480"/>
        </w:tc>
        <w:tc>
          <w:tcPr>
            <w:tcW w:w="306" w:type="dxa"/>
          </w:tcPr>
          <w:p w14:paraId="4E20DE2B" w14:textId="77777777" w:rsidR="00030480" w:rsidRDefault="00030480" w:rsidP="00030480"/>
        </w:tc>
        <w:tc>
          <w:tcPr>
            <w:tcW w:w="236" w:type="dxa"/>
          </w:tcPr>
          <w:p w14:paraId="5DF7F8A7" w14:textId="77777777" w:rsidR="00030480" w:rsidRDefault="00030480" w:rsidP="00030480"/>
        </w:tc>
        <w:tc>
          <w:tcPr>
            <w:tcW w:w="236" w:type="dxa"/>
          </w:tcPr>
          <w:p w14:paraId="0D0B0121" w14:textId="77777777" w:rsidR="00030480" w:rsidRDefault="00030480" w:rsidP="00030480"/>
        </w:tc>
        <w:tc>
          <w:tcPr>
            <w:tcW w:w="236" w:type="dxa"/>
          </w:tcPr>
          <w:p w14:paraId="7A36F606" w14:textId="77777777" w:rsidR="00030480" w:rsidRDefault="00030480" w:rsidP="00030480"/>
        </w:tc>
        <w:tc>
          <w:tcPr>
            <w:tcW w:w="236" w:type="dxa"/>
          </w:tcPr>
          <w:p w14:paraId="2989365F" w14:textId="77777777" w:rsidR="00030480" w:rsidRDefault="00030480" w:rsidP="00030480"/>
        </w:tc>
        <w:tc>
          <w:tcPr>
            <w:tcW w:w="279" w:type="dxa"/>
          </w:tcPr>
          <w:p w14:paraId="0FF7AD76" w14:textId="77777777" w:rsidR="00030480" w:rsidRDefault="00030480" w:rsidP="00030480"/>
        </w:tc>
        <w:tc>
          <w:tcPr>
            <w:tcW w:w="236" w:type="dxa"/>
          </w:tcPr>
          <w:p w14:paraId="2BC63E44" w14:textId="77777777" w:rsidR="00030480" w:rsidRDefault="00030480" w:rsidP="00030480"/>
        </w:tc>
        <w:tc>
          <w:tcPr>
            <w:tcW w:w="236" w:type="dxa"/>
          </w:tcPr>
          <w:p w14:paraId="6F4F8B98" w14:textId="77777777" w:rsidR="00030480" w:rsidRDefault="00030480" w:rsidP="00030480"/>
        </w:tc>
        <w:tc>
          <w:tcPr>
            <w:tcW w:w="236" w:type="dxa"/>
          </w:tcPr>
          <w:p w14:paraId="59AB3EB4" w14:textId="77777777" w:rsidR="00030480" w:rsidRDefault="00030480" w:rsidP="00030480"/>
        </w:tc>
        <w:tc>
          <w:tcPr>
            <w:tcW w:w="236" w:type="dxa"/>
          </w:tcPr>
          <w:p w14:paraId="19915C3B" w14:textId="77777777" w:rsidR="00030480" w:rsidRDefault="00030480" w:rsidP="00030480"/>
        </w:tc>
        <w:tc>
          <w:tcPr>
            <w:tcW w:w="236" w:type="dxa"/>
          </w:tcPr>
          <w:p w14:paraId="788BF8EE" w14:textId="77777777" w:rsidR="00030480" w:rsidRDefault="00030480" w:rsidP="00030480"/>
        </w:tc>
        <w:tc>
          <w:tcPr>
            <w:tcW w:w="236" w:type="dxa"/>
          </w:tcPr>
          <w:p w14:paraId="2CD9B6D3" w14:textId="77777777" w:rsidR="00030480" w:rsidRDefault="00030480" w:rsidP="00030480"/>
        </w:tc>
        <w:tc>
          <w:tcPr>
            <w:tcW w:w="236" w:type="dxa"/>
          </w:tcPr>
          <w:p w14:paraId="374799F0" w14:textId="77777777" w:rsidR="00030480" w:rsidRDefault="00030480" w:rsidP="00030480"/>
        </w:tc>
        <w:tc>
          <w:tcPr>
            <w:tcW w:w="236" w:type="dxa"/>
          </w:tcPr>
          <w:p w14:paraId="50E96B7F" w14:textId="77777777" w:rsidR="00030480" w:rsidRDefault="00030480" w:rsidP="00030480"/>
        </w:tc>
        <w:tc>
          <w:tcPr>
            <w:tcW w:w="236" w:type="dxa"/>
          </w:tcPr>
          <w:p w14:paraId="25CDC2C7" w14:textId="77777777" w:rsidR="00030480" w:rsidRDefault="00030480" w:rsidP="00030480"/>
        </w:tc>
        <w:tc>
          <w:tcPr>
            <w:tcW w:w="236" w:type="dxa"/>
          </w:tcPr>
          <w:p w14:paraId="61B60563" w14:textId="77777777" w:rsidR="00030480" w:rsidRDefault="00030480" w:rsidP="00030480"/>
        </w:tc>
        <w:tc>
          <w:tcPr>
            <w:tcW w:w="236" w:type="dxa"/>
          </w:tcPr>
          <w:p w14:paraId="1EF9908B" w14:textId="77777777" w:rsidR="00030480" w:rsidRDefault="00030480" w:rsidP="00030480"/>
        </w:tc>
        <w:tc>
          <w:tcPr>
            <w:tcW w:w="236" w:type="dxa"/>
          </w:tcPr>
          <w:p w14:paraId="672AD559" w14:textId="77777777" w:rsidR="00030480" w:rsidRDefault="00030480" w:rsidP="00030480"/>
        </w:tc>
      </w:tr>
      <w:tr w:rsidR="00030480" w14:paraId="1833FB1D" w14:textId="77777777" w:rsidTr="00A640A3">
        <w:trPr>
          <w:trHeight w:val="59"/>
        </w:trPr>
        <w:tc>
          <w:tcPr>
            <w:tcW w:w="236" w:type="dxa"/>
          </w:tcPr>
          <w:p w14:paraId="64117A34" w14:textId="77777777" w:rsidR="00030480" w:rsidRDefault="00030480" w:rsidP="00030480"/>
        </w:tc>
        <w:tc>
          <w:tcPr>
            <w:tcW w:w="236" w:type="dxa"/>
          </w:tcPr>
          <w:p w14:paraId="0D8A0485" w14:textId="77777777" w:rsidR="00030480" w:rsidRDefault="00030480" w:rsidP="00030480"/>
        </w:tc>
        <w:tc>
          <w:tcPr>
            <w:tcW w:w="236" w:type="dxa"/>
          </w:tcPr>
          <w:p w14:paraId="02DC1DD0" w14:textId="77777777" w:rsidR="00030480" w:rsidRDefault="00030480" w:rsidP="00030480"/>
        </w:tc>
        <w:tc>
          <w:tcPr>
            <w:tcW w:w="236" w:type="dxa"/>
          </w:tcPr>
          <w:p w14:paraId="51707094" w14:textId="77777777" w:rsidR="00030480" w:rsidRDefault="00030480" w:rsidP="00030480"/>
        </w:tc>
        <w:tc>
          <w:tcPr>
            <w:tcW w:w="306" w:type="dxa"/>
          </w:tcPr>
          <w:p w14:paraId="619BCA90" w14:textId="77777777" w:rsidR="00030480" w:rsidRDefault="00030480" w:rsidP="00030480"/>
        </w:tc>
        <w:tc>
          <w:tcPr>
            <w:tcW w:w="306" w:type="dxa"/>
          </w:tcPr>
          <w:p w14:paraId="30B6DD44" w14:textId="77777777" w:rsidR="00030480" w:rsidRDefault="00030480" w:rsidP="00030480"/>
        </w:tc>
        <w:tc>
          <w:tcPr>
            <w:tcW w:w="306" w:type="dxa"/>
          </w:tcPr>
          <w:p w14:paraId="72534334" w14:textId="77777777" w:rsidR="00030480" w:rsidRDefault="00030480" w:rsidP="00030480"/>
        </w:tc>
        <w:tc>
          <w:tcPr>
            <w:tcW w:w="306" w:type="dxa"/>
          </w:tcPr>
          <w:p w14:paraId="7F46295C" w14:textId="77777777" w:rsidR="00030480" w:rsidRDefault="00030480" w:rsidP="00030480"/>
        </w:tc>
        <w:tc>
          <w:tcPr>
            <w:tcW w:w="306" w:type="dxa"/>
          </w:tcPr>
          <w:p w14:paraId="41AD97D9" w14:textId="77777777" w:rsidR="00030480" w:rsidRDefault="00030480" w:rsidP="00030480"/>
        </w:tc>
        <w:tc>
          <w:tcPr>
            <w:tcW w:w="306" w:type="dxa"/>
          </w:tcPr>
          <w:p w14:paraId="3BA72930" w14:textId="77777777" w:rsidR="00030480" w:rsidRDefault="00030480" w:rsidP="00030480"/>
        </w:tc>
        <w:tc>
          <w:tcPr>
            <w:tcW w:w="306" w:type="dxa"/>
          </w:tcPr>
          <w:p w14:paraId="16E3E99C" w14:textId="77777777" w:rsidR="00030480" w:rsidRDefault="00030480" w:rsidP="00030480"/>
        </w:tc>
        <w:tc>
          <w:tcPr>
            <w:tcW w:w="306" w:type="dxa"/>
          </w:tcPr>
          <w:p w14:paraId="4085D0FA" w14:textId="77777777" w:rsidR="00030480" w:rsidRDefault="00030480" w:rsidP="00030480"/>
        </w:tc>
        <w:tc>
          <w:tcPr>
            <w:tcW w:w="236" w:type="dxa"/>
          </w:tcPr>
          <w:p w14:paraId="68AECF59" w14:textId="77777777" w:rsidR="00030480" w:rsidRDefault="00030480" w:rsidP="00030480"/>
        </w:tc>
        <w:tc>
          <w:tcPr>
            <w:tcW w:w="236" w:type="dxa"/>
          </w:tcPr>
          <w:p w14:paraId="155582F2" w14:textId="77777777" w:rsidR="00030480" w:rsidRDefault="00030480" w:rsidP="00030480"/>
        </w:tc>
        <w:tc>
          <w:tcPr>
            <w:tcW w:w="236" w:type="dxa"/>
          </w:tcPr>
          <w:p w14:paraId="0C8D29D3" w14:textId="77777777" w:rsidR="00030480" w:rsidRDefault="00030480" w:rsidP="00030480"/>
        </w:tc>
        <w:tc>
          <w:tcPr>
            <w:tcW w:w="236" w:type="dxa"/>
          </w:tcPr>
          <w:p w14:paraId="1E8A4810" w14:textId="77777777" w:rsidR="00030480" w:rsidRDefault="00030480" w:rsidP="00030480"/>
        </w:tc>
        <w:tc>
          <w:tcPr>
            <w:tcW w:w="279" w:type="dxa"/>
          </w:tcPr>
          <w:p w14:paraId="39FB616F" w14:textId="77777777" w:rsidR="00030480" w:rsidRDefault="00030480" w:rsidP="00030480"/>
        </w:tc>
        <w:tc>
          <w:tcPr>
            <w:tcW w:w="236" w:type="dxa"/>
          </w:tcPr>
          <w:p w14:paraId="7BD5AE12" w14:textId="77777777" w:rsidR="00030480" w:rsidRDefault="00030480" w:rsidP="00030480"/>
        </w:tc>
        <w:tc>
          <w:tcPr>
            <w:tcW w:w="236" w:type="dxa"/>
          </w:tcPr>
          <w:p w14:paraId="4F83E512" w14:textId="77777777" w:rsidR="00030480" w:rsidRDefault="00030480" w:rsidP="00030480"/>
        </w:tc>
        <w:tc>
          <w:tcPr>
            <w:tcW w:w="236" w:type="dxa"/>
          </w:tcPr>
          <w:p w14:paraId="11F7B92F" w14:textId="77777777" w:rsidR="00030480" w:rsidRDefault="00030480" w:rsidP="00030480"/>
        </w:tc>
        <w:tc>
          <w:tcPr>
            <w:tcW w:w="236" w:type="dxa"/>
          </w:tcPr>
          <w:p w14:paraId="67880B26" w14:textId="77777777" w:rsidR="00030480" w:rsidRDefault="00030480" w:rsidP="00030480"/>
        </w:tc>
        <w:tc>
          <w:tcPr>
            <w:tcW w:w="236" w:type="dxa"/>
          </w:tcPr>
          <w:p w14:paraId="6920B128" w14:textId="77777777" w:rsidR="00030480" w:rsidRDefault="00030480" w:rsidP="00030480"/>
        </w:tc>
        <w:tc>
          <w:tcPr>
            <w:tcW w:w="236" w:type="dxa"/>
          </w:tcPr>
          <w:p w14:paraId="26392B24" w14:textId="77777777" w:rsidR="00030480" w:rsidRDefault="00030480" w:rsidP="00030480"/>
        </w:tc>
        <w:tc>
          <w:tcPr>
            <w:tcW w:w="236" w:type="dxa"/>
          </w:tcPr>
          <w:p w14:paraId="7A38D539" w14:textId="77777777" w:rsidR="00030480" w:rsidRDefault="00030480" w:rsidP="00030480"/>
        </w:tc>
        <w:tc>
          <w:tcPr>
            <w:tcW w:w="236" w:type="dxa"/>
          </w:tcPr>
          <w:p w14:paraId="7158E10B" w14:textId="77777777" w:rsidR="00030480" w:rsidRDefault="00030480" w:rsidP="00030480"/>
        </w:tc>
        <w:tc>
          <w:tcPr>
            <w:tcW w:w="236" w:type="dxa"/>
          </w:tcPr>
          <w:p w14:paraId="79BE4E37" w14:textId="77777777" w:rsidR="00030480" w:rsidRDefault="00030480" w:rsidP="00030480"/>
        </w:tc>
        <w:tc>
          <w:tcPr>
            <w:tcW w:w="236" w:type="dxa"/>
          </w:tcPr>
          <w:p w14:paraId="14CB917D" w14:textId="77777777" w:rsidR="00030480" w:rsidRDefault="00030480" w:rsidP="00030480"/>
        </w:tc>
        <w:tc>
          <w:tcPr>
            <w:tcW w:w="236" w:type="dxa"/>
          </w:tcPr>
          <w:p w14:paraId="6099257A" w14:textId="77777777" w:rsidR="00030480" w:rsidRDefault="00030480" w:rsidP="00030480"/>
        </w:tc>
        <w:tc>
          <w:tcPr>
            <w:tcW w:w="236" w:type="dxa"/>
          </w:tcPr>
          <w:p w14:paraId="6E3F9495" w14:textId="77777777" w:rsidR="00030480" w:rsidRDefault="00030480" w:rsidP="00030480"/>
        </w:tc>
      </w:tr>
      <w:tr w:rsidR="00030480" w14:paraId="167C1D17" w14:textId="77777777" w:rsidTr="00A640A3">
        <w:trPr>
          <w:trHeight w:val="59"/>
        </w:trPr>
        <w:tc>
          <w:tcPr>
            <w:tcW w:w="236" w:type="dxa"/>
          </w:tcPr>
          <w:p w14:paraId="1D353911" w14:textId="77777777" w:rsidR="00030480" w:rsidRDefault="00030480" w:rsidP="00030480"/>
        </w:tc>
        <w:tc>
          <w:tcPr>
            <w:tcW w:w="236" w:type="dxa"/>
          </w:tcPr>
          <w:p w14:paraId="1DDAF720" w14:textId="77777777" w:rsidR="00030480" w:rsidRDefault="00030480" w:rsidP="00030480"/>
        </w:tc>
        <w:tc>
          <w:tcPr>
            <w:tcW w:w="236" w:type="dxa"/>
          </w:tcPr>
          <w:p w14:paraId="74475812" w14:textId="77777777" w:rsidR="00030480" w:rsidRDefault="00030480" w:rsidP="00030480"/>
        </w:tc>
        <w:tc>
          <w:tcPr>
            <w:tcW w:w="236" w:type="dxa"/>
          </w:tcPr>
          <w:p w14:paraId="700A9562" w14:textId="77777777" w:rsidR="00030480" w:rsidRDefault="00030480" w:rsidP="00030480"/>
        </w:tc>
        <w:tc>
          <w:tcPr>
            <w:tcW w:w="306" w:type="dxa"/>
          </w:tcPr>
          <w:p w14:paraId="6111D1B4" w14:textId="77777777" w:rsidR="00030480" w:rsidRDefault="00030480" w:rsidP="00030480"/>
        </w:tc>
        <w:tc>
          <w:tcPr>
            <w:tcW w:w="306" w:type="dxa"/>
          </w:tcPr>
          <w:p w14:paraId="03A6BF09" w14:textId="77777777" w:rsidR="00030480" w:rsidRDefault="00030480" w:rsidP="00030480"/>
        </w:tc>
        <w:tc>
          <w:tcPr>
            <w:tcW w:w="306" w:type="dxa"/>
          </w:tcPr>
          <w:p w14:paraId="2EFB6B2D" w14:textId="77777777" w:rsidR="00030480" w:rsidRDefault="00030480" w:rsidP="00030480"/>
        </w:tc>
        <w:tc>
          <w:tcPr>
            <w:tcW w:w="306" w:type="dxa"/>
          </w:tcPr>
          <w:p w14:paraId="7E4B6BF2" w14:textId="77777777" w:rsidR="00030480" w:rsidRDefault="00030480" w:rsidP="00030480"/>
        </w:tc>
        <w:tc>
          <w:tcPr>
            <w:tcW w:w="306" w:type="dxa"/>
          </w:tcPr>
          <w:p w14:paraId="2E791182" w14:textId="77777777" w:rsidR="00030480" w:rsidRDefault="00030480" w:rsidP="00030480"/>
        </w:tc>
        <w:tc>
          <w:tcPr>
            <w:tcW w:w="306" w:type="dxa"/>
          </w:tcPr>
          <w:p w14:paraId="75A185F5" w14:textId="77777777" w:rsidR="00030480" w:rsidRDefault="00030480" w:rsidP="00030480"/>
        </w:tc>
        <w:tc>
          <w:tcPr>
            <w:tcW w:w="306" w:type="dxa"/>
          </w:tcPr>
          <w:p w14:paraId="509D111F" w14:textId="77777777" w:rsidR="00030480" w:rsidRDefault="00030480" w:rsidP="00030480"/>
        </w:tc>
        <w:tc>
          <w:tcPr>
            <w:tcW w:w="306" w:type="dxa"/>
          </w:tcPr>
          <w:p w14:paraId="34A6BBB0" w14:textId="77777777" w:rsidR="00030480" w:rsidRDefault="00030480" w:rsidP="00030480"/>
        </w:tc>
        <w:tc>
          <w:tcPr>
            <w:tcW w:w="236" w:type="dxa"/>
          </w:tcPr>
          <w:p w14:paraId="7B7B1837" w14:textId="77777777" w:rsidR="00030480" w:rsidRDefault="00030480" w:rsidP="00030480"/>
        </w:tc>
        <w:tc>
          <w:tcPr>
            <w:tcW w:w="236" w:type="dxa"/>
          </w:tcPr>
          <w:p w14:paraId="3C5CE88C" w14:textId="77777777" w:rsidR="00030480" w:rsidRDefault="00030480" w:rsidP="00030480"/>
        </w:tc>
        <w:tc>
          <w:tcPr>
            <w:tcW w:w="236" w:type="dxa"/>
          </w:tcPr>
          <w:p w14:paraId="5352125C" w14:textId="77777777" w:rsidR="00030480" w:rsidRDefault="00030480" w:rsidP="00030480"/>
        </w:tc>
        <w:tc>
          <w:tcPr>
            <w:tcW w:w="236" w:type="dxa"/>
          </w:tcPr>
          <w:p w14:paraId="0E97228D" w14:textId="77777777" w:rsidR="00030480" w:rsidRDefault="00030480" w:rsidP="00030480"/>
        </w:tc>
        <w:tc>
          <w:tcPr>
            <w:tcW w:w="279" w:type="dxa"/>
          </w:tcPr>
          <w:p w14:paraId="57152781" w14:textId="77777777" w:rsidR="00030480" w:rsidRDefault="00030480" w:rsidP="00030480"/>
        </w:tc>
        <w:tc>
          <w:tcPr>
            <w:tcW w:w="236" w:type="dxa"/>
          </w:tcPr>
          <w:p w14:paraId="6199671D" w14:textId="77777777" w:rsidR="00030480" w:rsidRDefault="00030480" w:rsidP="00030480"/>
        </w:tc>
        <w:tc>
          <w:tcPr>
            <w:tcW w:w="236" w:type="dxa"/>
          </w:tcPr>
          <w:p w14:paraId="5515A8EA" w14:textId="77777777" w:rsidR="00030480" w:rsidRDefault="00030480" w:rsidP="00030480"/>
        </w:tc>
        <w:tc>
          <w:tcPr>
            <w:tcW w:w="236" w:type="dxa"/>
          </w:tcPr>
          <w:p w14:paraId="3AFDE9A2" w14:textId="77777777" w:rsidR="00030480" w:rsidRDefault="00030480" w:rsidP="00030480"/>
        </w:tc>
        <w:tc>
          <w:tcPr>
            <w:tcW w:w="236" w:type="dxa"/>
          </w:tcPr>
          <w:p w14:paraId="39F8B069" w14:textId="77777777" w:rsidR="00030480" w:rsidRDefault="00030480" w:rsidP="00030480"/>
        </w:tc>
        <w:tc>
          <w:tcPr>
            <w:tcW w:w="236" w:type="dxa"/>
          </w:tcPr>
          <w:p w14:paraId="14948DB4" w14:textId="77777777" w:rsidR="00030480" w:rsidRDefault="00030480" w:rsidP="00030480"/>
        </w:tc>
        <w:tc>
          <w:tcPr>
            <w:tcW w:w="236" w:type="dxa"/>
          </w:tcPr>
          <w:p w14:paraId="220CF8E6" w14:textId="77777777" w:rsidR="00030480" w:rsidRDefault="00030480" w:rsidP="00030480"/>
        </w:tc>
        <w:tc>
          <w:tcPr>
            <w:tcW w:w="236" w:type="dxa"/>
          </w:tcPr>
          <w:p w14:paraId="66B56678" w14:textId="77777777" w:rsidR="00030480" w:rsidRDefault="00030480" w:rsidP="00030480"/>
        </w:tc>
        <w:tc>
          <w:tcPr>
            <w:tcW w:w="236" w:type="dxa"/>
          </w:tcPr>
          <w:p w14:paraId="5828FE68" w14:textId="77777777" w:rsidR="00030480" w:rsidRDefault="00030480" w:rsidP="00030480"/>
        </w:tc>
        <w:tc>
          <w:tcPr>
            <w:tcW w:w="236" w:type="dxa"/>
          </w:tcPr>
          <w:p w14:paraId="37B4BC71" w14:textId="77777777" w:rsidR="00030480" w:rsidRDefault="00030480" w:rsidP="00030480"/>
        </w:tc>
        <w:tc>
          <w:tcPr>
            <w:tcW w:w="236" w:type="dxa"/>
          </w:tcPr>
          <w:p w14:paraId="2BADFAAB" w14:textId="77777777" w:rsidR="00030480" w:rsidRDefault="00030480" w:rsidP="00030480"/>
        </w:tc>
        <w:tc>
          <w:tcPr>
            <w:tcW w:w="236" w:type="dxa"/>
          </w:tcPr>
          <w:p w14:paraId="4C762DC3" w14:textId="77777777" w:rsidR="00030480" w:rsidRDefault="00030480" w:rsidP="00030480"/>
        </w:tc>
        <w:tc>
          <w:tcPr>
            <w:tcW w:w="236" w:type="dxa"/>
          </w:tcPr>
          <w:p w14:paraId="6CC68228" w14:textId="77777777" w:rsidR="00030480" w:rsidRDefault="00030480" w:rsidP="00030480"/>
        </w:tc>
      </w:tr>
      <w:tr w:rsidR="00A640A3" w14:paraId="21B57E9D" w14:textId="77777777" w:rsidTr="00A640A3">
        <w:trPr>
          <w:trHeight w:val="59"/>
        </w:trPr>
        <w:tc>
          <w:tcPr>
            <w:tcW w:w="236" w:type="dxa"/>
          </w:tcPr>
          <w:p w14:paraId="3274A5D7" w14:textId="77777777" w:rsidR="00A640A3" w:rsidRDefault="00A640A3" w:rsidP="00030480"/>
        </w:tc>
        <w:tc>
          <w:tcPr>
            <w:tcW w:w="236" w:type="dxa"/>
          </w:tcPr>
          <w:p w14:paraId="400B0292" w14:textId="77777777" w:rsidR="00A640A3" w:rsidRDefault="00A640A3" w:rsidP="00030480"/>
        </w:tc>
        <w:tc>
          <w:tcPr>
            <w:tcW w:w="236" w:type="dxa"/>
          </w:tcPr>
          <w:p w14:paraId="016E703D" w14:textId="77777777" w:rsidR="00A640A3" w:rsidRDefault="00A640A3" w:rsidP="00030480"/>
        </w:tc>
        <w:tc>
          <w:tcPr>
            <w:tcW w:w="236" w:type="dxa"/>
          </w:tcPr>
          <w:p w14:paraId="04D4756F" w14:textId="77777777" w:rsidR="00A640A3" w:rsidRDefault="00A640A3" w:rsidP="00030480"/>
        </w:tc>
        <w:tc>
          <w:tcPr>
            <w:tcW w:w="306" w:type="dxa"/>
          </w:tcPr>
          <w:p w14:paraId="65A9C950" w14:textId="77777777" w:rsidR="00A640A3" w:rsidRDefault="00A640A3" w:rsidP="00030480"/>
        </w:tc>
        <w:tc>
          <w:tcPr>
            <w:tcW w:w="306" w:type="dxa"/>
          </w:tcPr>
          <w:p w14:paraId="3D9CEAEC" w14:textId="77777777" w:rsidR="00A640A3" w:rsidRDefault="00A640A3" w:rsidP="00030480"/>
        </w:tc>
        <w:tc>
          <w:tcPr>
            <w:tcW w:w="306" w:type="dxa"/>
          </w:tcPr>
          <w:p w14:paraId="47ED26B1" w14:textId="77777777" w:rsidR="00A640A3" w:rsidRDefault="00A640A3" w:rsidP="00030480"/>
        </w:tc>
        <w:tc>
          <w:tcPr>
            <w:tcW w:w="306" w:type="dxa"/>
          </w:tcPr>
          <w:p w14:paraId="6FF22EA9" w14:textId="77777777" w:rsidR="00A640A3" w:rsidRDefault="00A640A3" w:rsidP="00030480"/>
        </w:tc>
        <w:tc>
          <w:tcPr>
            <w:tcW w:w="306" w:type="dxa"/>
          </w:tcPr>
          <w:p w14:paraId="38F50BD8" w14:textId="77777777" w:rsidR="00A640A3" w:rsidRDefault="00A640A3" w:rsidP="00030480"/>
        </w:tc>
        <w:tc>
          <w:tcPr>
            <w:tcW w:w="306" w:type="dxa"/>
          </w:tcPr>
          <w:p w14:paraId="2BD44073" w14:textId="77777777" w:rsidR="00A640A3" w:rsidRDefault="00A640A3" w:rsidP="00030480"/>
        </w:tc>
        <w:tc>
          <w:tcPr>
            <w:tcW w:w="306" w:type="dxa"/>
          </w:tcPr>
          <w:p w14:paraId="08B95399" w14:textId="77777777" w:rsidR="00A640A3" w:rsidRDefault="00A640A3" w:rsidP="00030480"/>
        </w:tc>
        <w:tc>
          <w:tcPr>
            <w:tcW w:w="306" w:type="dxa"/>
          </w:tcPr>
          <w:p w14:paraId="48C8C390" w14:textId="77777777" w:rsidR="00A640A3" w:rsidRDefault="00A640A3" w:rsidP="00030480"/>
        </w:tc>
        <w:tc>
          <w:tcPr>
            <w:tcW w:w="236" w:type="dxa"/>
          </w:tcPr>
          <w:p w14:paraId="590340E1" w14:textId="77777777" w:rsidR="00A640A3" w:rsidRDefault="00A640A3" w:rsidP="00030480"/>
        </w:tc>
        <w:tc>
          <w:tcPr>
            <w:tcW w:w="236" w:type="dxa"/>
          </w:tcPr>
          <w:p w14:paraId="6CDCE235" w14:textId="77777777" w:rsidR="00A640A3" w:rsidRDefault="00A640A3" w:rsidP="00030480"/>
        </w:tc>
        <w:tc>
          <w:tcPr>
            <w:tcW w:w="236" w:type="dxa"/>
          </w:tcPr>
          <w:p w14:paraId="70DF0FB9" w14:textId="77777777" w:rsidR="00A640A3" w:rsidRDefault="00A640A3" w:rsidP="00030480"/>
        </w:tc>
        <w:tc>
          <w:tcPr>
            <w:tcW w:w="3347" w:type="dxa"/>
            <w:gridSpan w:val="14"/>
            <w:vMerge w:val="restart"/>
            <w:shd w:val="clear" w:color="auto" w:fill="B8CCE4" w:themeFill="accent1" w:themeFillTint="66"/>
          </w:tcPr>
          <w:p w14:paraId="41E398A0" w14:textId="77777777" w:rsidR="00A640A3" w:rsidRDefault="00A640A3" w:rsidP="00030480"/>
          <w:p w14:paraId="5363031F" w14:textId="77777777" w:rsidR="00A640A3" w:rsidRDefault="00A640A3" w:rsidP="00030480"/>
          <w:p w14:paraId="2B0609DF" w14:textId="1A27F323" w:rsidR="00A640A3" w:rsidRPr="00A640A3" w:rsidRDefault="00A640A3" w:rsidP="00030480">
            <w:pPr>
              <w:rPr>
                <w:b/>
                <w:bCs/>
              </w:rPr>
            </w:pPr>
            <w:r w:rsidRPr="00A640A3">
              <w:rPr>
                <w:b/>
                <w:bCs/>
              </w:rPr>
              <w:t xml:space="preserve">                    W2</w:t>
            </w:r>
          </w:p>
        </w:tc>
      </w:tr>
      <w:tr w:rsidR="00A640A3" w14:paraId="01BA9A6D" w14:textId="77777777" w:rsidTr="00A640A3">
        <w:trPr>
          <w:trHeight w:val="59"/>
        </w:trPr>
        <w:tc>
          <w:tcPr>
            <w:tcW w:w="236" w:type="dxa"/>
          </w:tcPr>
          <w:p w14:paraId="4AC71544" w14:textId="77777777" w:rsidR="00A640A3" w:rsidRDefault="00A640A3" w:rsidP="00030480"/>
        </w:tc>
        <w:tc>
          <w:tcPr>
            <w:tcW w:w="236" w:type="dxa"/>
          </w:tcPr>
          <w:p w14:paraId="5287AF70" w14:textId="77777777" w:rsidR="00A640A3" w:rsidRDefault="00A640A3" w:rsidP="00030480"/>
        </w:tc>
        <w:tc>
          <w:tcPr>
            <w:tcW w:w="236" w:type="dxa"/>
          </w:tcPr>
          <w:p w14:paraId="3A623E72" w14:textId="77777777" w:rsidR="00A640A3" w:rsidRDefault="00A640A3" w:rsidP="00030480"/>
        </w:tc>
        <w:tc>
          <w:tcPr>
            <w:tcW w:w="236" w:type="dxa"/>
          </w:tcPr>
          <w:p w14:paraId="66025E53" w14:textId="77777777" w:rsidR="00A640A3" w:rsidRDefault="00A640A3" w:rsidP="00030480"/>
        </w:tc>
        <w:tc>
          <w:tcPr>
            <w:tcW w:w="306" w:type="dxa"/>
          </w:tcPr>
          <w:p w14:paraId="03E977DD" w14:textId="77777777" w:rsidR="00A640A3" w:rsidRDefault="00A640A3" w:rsidP="00030480"/>
        </w:tc>
        <w:tc>
          <w:tcPr>
            <w:tcW w:w="306" w:type="dxa"/>
          </w:tcPr>
          <w:p w14:paraId="2EA8075E" w14:textId="77777777" w:rsidR="00A640A3" w:rsidRDefault="00A640A3" w:rsidP="00030480"/>
        </w:tc>
        <w:tc>
          <w:tcPr>
            <w:tcW w:w="306" w:type="dxa"/>
          </w:tcPr>
          <w:p w14:paraId="7F2F6FD2" w14:textId="77777777" w:rsidR="00A640A3" w:rsidRDefault="00A640A3" w:rsidP="00030480"/>
        </w:tc>
        <w:tc>
          <w:tcPr>
            <w:tcW w:w="306" w:type="dxa"/>
          </w:tcPr>
          <w:p w14:paraId="59E1C0DA" w14:textId="77777777" w:rsidR="00A640A3" w:rsidRDefault="00A640A3" w:rsidP="00030480"/>
        </w:tc>
        <w:tc>
          <w:tcPr>
            <w:tcW w:w="306" w:type="dxa"/>
          </w:tcPr>
          <w:p w14:paraId="44B044E2" w14:textId="77777777" w:rsidR="00A640A3" w:rsidRDefault="00A640A3" w:rsidP="00030480"/>
        </w:tc>
        <w:tc>
          <w:tcPr>
            <w:tcW w:w="306" w:type="dxa"/>
          </w:tcPr>
          <w:p w14:paraId="394F7C33" w14:textId="77777777" w:rsidR="00A640A3" w:rsidRDefault="00A640A3" w:rsidP="00030480"/>
        </w:tc>
        <w:tc>
          <w:tcPr>
            <w:tcW w:w="306" w:type="dxa"/>
          </w:tcPr>
          <w:p w14:paraId="395C9229" w14:textId="77777777" w:rsidR="00A640A3" w:rsidRDefault="00A640A3" w:rsidP="00030480"/>
        </w:tc>
        <w:tc>
          <w:tcPr>
            <w:tcW w:w="306" w:type="dxa"/>
          </w:tcPr>
          <w:p w14:paraId="2F5FFC5F" w14:textId="77777777" w:rsidR="00A640A3" w:rsidRDefault="00A640A3" w:rsidP="00030480"/>
        </w:tc>
        <w:tc>
          <w:tcPr>
            <w:tcW w:w="236" w:type="dxa"/>
          </w:tcPr>
          <w:p w14:paraId="10619B50" w14:textId="77777777" w:rsidR="00A640A3" w:rsidRDefault="00A640A3" w:rsidP="00030480"/>
        </w:tc>
        <w:tc>
          <w:tcPr>
            <w:tcW w:w="236" w:type="dxa"/>
          </w:tcPr>
          <w:p w14:paraId="0B8FF487" w14:textId="77777777" w:rsidR="00A640A3" w:rsidRDefault="00A640A3" w:rsidP="00030480"/>
        </w:tc>
        <w:tc>
          <w:tcPr>
            <w:tcW w:w="236" w:type="dxa"/>
          </w:tcPr>
          <w:p w14:paraId="2CA495D1" w14:textId="77777777" w:rsidR="00A640A3" w:rsidRDefault="00A640A3" w:rsidP="00030480"/>
        </w:tc>
        <w:tc>
          <w:tcPr>
            <w:tcW w:w="3347" w:type="dxa"/>
            <w:gridSpan w:val="14"/>
            <w:vMerge/>
            <w:shd w:val="clear" w:color="auto" w:fill="B8CCE4" w:themeFill="accent1" w:themeFillTint="66"/>
          </w:tcPr>
          <w:p w14:paraId="1D167607" w14:textId="5D310489" w:rsidR="00A640A3" w:rsidRDefault="00A640A3" w:rsidP="00030480"/>
        </w:tc>
      </w:tr>
      <w:tr w:rsidR="00A640A3" w14:paraId="1D7A6569" w14:textId="77777777" w:rsidTr="00A640A3">
        <w:trPr>
          <w:trHeight w:val="59"/>
        </w:trPr>
        <w:tc>
          <w:tcPr>
            <w:tcW w:w="236" w:type="dxa"/>
          </w:tcPr>
          <w:p w14:paraId="6EC2FDB1" w14:textId="77777777" w:rsidR="00A640A3" w:rsidRDefault="00A640A3" w:rsidP="00030480"/>
        </w:tc>
        <w:tc>
          <w:tcPr>
            <w:tcW w:w="236" w:type="dxa"/>
          </w:tcPr>
          <w:p w14:paraId="498B750D" w14:textId="77777777" w:rsidR="00A640A3" w:rsidRDefault="00A640A3" w:rsidP="00030480"/>
        </w:tc>
        <w:tc>
          <w:tcPr>
            <w:tcW w:w="236" w:type="dxa"/>
          </w:tcPr>
          <w:p w14:paraId="061646F9" w14:textId="77777777" w:rsidR="00A640A3" w:rsidRDefault="00A640A3" w:rsidP="00030480"/>
        </w:tc>
        <w:tc>
          <w:tcPr>
            <w:tcW w:w="236" w:type="dxa"/>
          </w:tcPr>
          <w:p w14:paraId="1FAD6A5E" w14:textId="77777777" w:rsidR="00A640A3" w:rsidRDefault="00A640A3" w:rsidP="00030480"/>
        </w:tc>
        <w:tc>
          <w:tcPr>
            <w:tcW w:w="306" w:type="dxa"/>
          </w:tcPr>
          <w:p w14:paraId="5AD65C8F" w14:textId="77777777" w:rsidR="00A640A3" w:rsidRDefault="00A640A3" w:rsidP="00030480"/>
        </w:tc>
        <w:tc>
          <w:tcPr>
            <w:tcW w:w="306" w:type="dxa"/>
          </w:tcPr>
          <w:p w14:paraId="6CA9AD91" w14:textId="77777777" w:rsidR="00A640A3" w:rsidRDefault="00A640A3" w:rsidP="00030480"/>
        </w:tc>
        <w:tc>
          <w:tcPr>
            <w:tcW w:w="306" w:type="dxa"/>
          </w:tcPr>
          <w:p w14:paraId="447488CA" w14:textId="77777777" w:rsidR="00A640A3" w:rsidRDefault="00A640A3" w:rsidP="00030480"/>
        </w:tc>
        <w:tc>
          <w:tcPr>
            <w:tcW w:w="306" w:type="dxa"/>
          </w:tcPr>
          <w:p w14:paraId="45B083A0" w14:textId="77777777" w:rsidR="00A640A3" w:rsidRDefault="00A640A3" w:rsidP="00030480"/>
        </w:tc>
        <w:tc>
          <w:tcPr>
            <w:tcW w:w="306" w:type="dxa"/>
          </w:tcPr>
          <w:p w14:paraId="1FB66D97" w14:textId="77777777" w:rsidR="00A640A3" w:rsidRDefault="00A640A3" w:rsidP="00030480"/>
        </w:tc>
        <w:tc>
          <w:tcPr>
            <w:tcW w:w="306" w:type="dxa"/>
          </w:tcPr>
          <w:p w14:paraId="3496F2E0" w14:textId="77777777" w:rsidR="00A640A3" w:rsidRDefault="00A640A3" w:rsidP="00030480"/>
        </w:tc>
        <w:tc>
          <w:tcPr>
            <w:tcW w:w="306" w:type="dxa"/>
          </w:tcPr>
          <w:p w14:paraId="1DF05DFC" w14:textId="77777777" w:rsidR="00A640A3" w:rsidRDefault="00A640A3" w:rsidP="00030480"/>
        </w:tc>
        <w:tc>
          <w:tcPr>
            <w:tcW w:w="306" w:type="dxa"/>
          </w:tcPr>
          <w:p w14:paraId="29524186" w14:textId="77777777" w:rsidR="00A640A3" w:rsidRDefault="00A640A3" w:rsidP="00030480"/>
        </w:tc>
        <w:tc>
          <w:tcPr>
            <w:tcW w:w="236" w:type="dxa"/>
          </w:tcPr>
          <w:p w14:paraId="53A87544" w14:textId="77777777" w:rsidR="00A640A3" w:rsidRDefault="00A640A3" w:rsidP="00030480"/>
        </w:tc>
        <w:tc>
          <w:tcPr>
            <w:tcW w:w="236" w:type="dxa"/>
          </w:tcPr>
          <w:p w14:paraId="00A78567" w14:textId="77777777" w:rsidR="00A640A3" w:rsidRDefault="00A640A3" w:rsidP="00030480"/>
        </w:tc>
        <w:tc>
          <w:tcPr>
            <w:tcW w:w="236" w:type="dxa"/>
          </w:tcPr>
          <w:p w14:paraId="35B56FC6" w14:textId="77777777" w:rsidR="00A640A3" w:rsidRDefault="00A640A3" w:rsidP="00030480"/>
        </w:tc>
        <w:tc>
          <w:tcPr>
            <w:tcW w:w="3347" w:type="dxa"/>
            <w:gridSpan w:val="14"/>
            <w:vMerge/>
            <w:shd w:val="clear" w:color="auto" w:fill="B8CCE4" w:themeFill="accent1" w:themeFillTint="66"/>
          </w:tcPr>
          <w:p w14:paraId="7971CAB4" w14:textId="46ECCB51" w:rsidR="00A640A3" w:rsidRDefault="00A640A3" w:rsidP="00030480"/>
        </w:tc>
      </w:tr>
      <w:tr w:rsidR="00A640A3" w14:paraId="03D40551" w14:textId="77777777" w:rsidTr="00A640A3">
        <w:trPr>
          <w:trHeight w:val="210"/>
        </w:trPr>
        <w:tc>
          <w:tcPr>
            <w:tcW w:w="236" w:type="dxa"/>
          </w:tcPr>
          <w:p w14:paraId="7B913718" w14:textId="77777777" w:rsidR="00A640A3" w:rsidRDefault="00A640A3" w:rsidP="00030480"/>
        </w:tc>
        <w:tc>
          <w:tcPr>
            <w:tcW w:w="236" w:type="dxa"/>
          </w:tcPr>
          <w:p w14:paraId="0CFB9EA4" w14:textId="77777777" w:rsidR="00A640A3" w:rsidRDefault="00A640A3" w:rsidP="00030480"/>
        </w:tc>
        <w:tc>
          <w:tcPr>
            <w:tcW w:w="236" w:type="dxa"/>
          </w:tcPr>
          <w:p w14:paraId="2C01A410" w14:textId="77777777" w:rsidR="00A640A3" w:rsidRDefault="00A640A3" w:rsidP="00030480"/>
        </w:tc>
        <w:tc>
          <w:tcPr>
            <w:tcW w:w="236" w:type="dxa"/>
          </w:tcPr>
          <w:p w14:paraId="55FFD347" w14:textId="77777777" w:rsidR="00A640A3" w:rsidRDefault="00A640A3" w:rsidP="00030480"/>
        </w:tc>
        <w:tc>
          <w:tcPr>
            <w:tcW w:w="2684" w:type="dxa"/>
            <w:gridSpan w:val="9"/>
            <w:vMerge w:val="restart"/>
            <w:shd w:val="clear" w:color="auto" w:fill="92D050"/>
          </w:tcPr>
          <w:p w14:paraId="79730736" w14:textId="0CA0B45D" w:rsidR="00A640A3" w:rsidRDefault="000B0C69" w:rsidP="00030480"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11200" behindDoc="0" locked="0" layoutInCell="1" allowOverlap="1" wp14:anchorId="51EC49B2" wp14:editId="21B5213A">
                      <wp:simplePos x="0" y="0"/>
                      <wp:positionH relativeFrom="column">
                        <wp:posOffset>1197840</wp:posOffset>
                      </wp:positionH>
                      <wp:positionV relativeFrom="paragraph">
                        <wp:posOffset>62459</wp:posOffset>
                      </wp:positionV>
                      <wp:extent cx="365760" cy="190195"/>
                      <wp:effectExtent l="0" t="0" r="15240" b="19685"/>
                      <wp:wrapNone/>
                      <wp:docPr id="206" name="Text Box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" cy="190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CEE9DE0" w14:textId="36DACA92" w:rsidR="000B0C69" w:rsidRPr="000B0C69" w:rsidRDefault="000B0C69">
                                  <w:pPr>
                                    <w:rPr>
                                      <w:sz w:val="14"/>
                                      <w:szCs w:val="18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14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  <w:r w:rsidRPr="000B0C69">
                                    <w:rPr>
                                      <w:sz w:val="14"/>
                                      <w:szCs w:val="18"/>
                                      <w:lang w:val="en-GB"/>
                                    </w:rPr>
                                    <w:t>W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EC49B2" id="Text Box 206" o:spid="_x0000_s1043" type="#_x0000_t202" style="position:absolute;margin-left:94.3pt;margin-top:4.9pt;width:28.8pt;height:15pt;z-index:25221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" fillcolor="white [3201]" strokeweight=".5pt">
                      <v:textbox>
                        <w:txbxContent>
                          <w:p w14:paraId="1CEE9DE0" w14:textId="36DACA92" w:rsidR="000B0C69" w:rsidRPr="000B0C69" w:rsidRDefault="000B0C69">
                            <w:pPr>
                              <w:rPr>
                                <w:sz w:val="14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 w:rsidRPr="000B0C69">
                              <w:rPr>
                                <w:sz w:val="14"/>
                                <w:szCs w:val="18"/>
                                <w:lang w:val="en-GB"/>
                              </w:rPr>
                              <w:t>W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30480">
              <w:rPr>
                <w:noProof/>
                <w:sz w:val="12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06080" behindDoc="0" locked="0" layoutInCell="1" allowOverlap="1" wp14:anchorId="19AC5319" wp14:editId="0C34034B">
                      <wp:simplePos x="0" y="0"/>
                      <wp:positionH relativeFrom="column">
                        <wp:posOffset>-60376</wp:posOffset>
                      </wp:positionH>
                      <wp:positionV relativeFrom="paragraph">
                        <wp:posOffset>3937</wp:posOffset>
                      </wp:positionV>
                      <wp:extent cx="979805" cy="746150"/>
                      <wp:effectExtent l="57150" t="19050" r="48895" b="73025"/>
                      <wp:wrapNone/>
                      <wp:docPr id="203" name="Rectangle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9805" cy="7461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10BA8DB" w14:textId="77A979AD" w:rsidR="000B0C69" w:rsidRPr="00E45762" w:rsidRDefault="000B0C69" w:rsidP="000B0C69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AC5319" id="Rectangle 203" o:spid="_x0000_s1044" style="position:absolute;margin-left:-4.75pt;margin-top:.3pt;width:77.15pt;height:58.75pt;z-index:25220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" fillcolor="#92d050" stroked="f">
                      <v:shadow on="t" color="black" opacity="22937f" origin=",.5" offset="0,.63889mm"/>
                      <v:textbox>
                        <w:txbxContent>
                          <w:p w14:paraId="210BA8DB" w14:textId="77A979AD" w:rsidR="000B0C69" w:rsidRPr="00E45762" w:rsidRDefault="000B0C69" w:rsidP="000B0C6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30480">
              <w:rPr>
                <w:noProof/>
                <w:sz w:val="12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04032" behindDoc="0" locked="0" layoutInCell="1" allowOverlap="1" wp14:anchorId="70B3223A" wp14:editId="68D8F794">
                      <wp:simplePos x="0" y="0"/>
                      <wp:positionH relativeFrom="column">
                        <wp:posOffset>-60376</wp:posOffset>
                      </wp:positionH>
                      <wp:positionV relativeFrom="paragraph">
                        <wp:posOffset>4851</wp:posOffset>
                      </wp:positionV>
                      <wp:extent cx="1689811" cy="731520"/>
                      <wp:effectExtent l="57150" t="19050" r="81915" b="87630"/>
                      <wp:wrapNone/>
                      <wp:docPr id="202" name="Rectangle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811" cy="731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3EBD23" id="Rectangle 202" o:spid="_x0000_s1026" style="position:absolute;margin-left:-4.75pt;margin-top:.4pt;width:133.05pt;height:57.6pt;z-index:25220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" fillcolor="#0070c0" strokecolor="#4579b8 [3044]">
                      <v:shadow on="t" color="black" opacity="22937f" origin=",.5" offset="0,.63889mm"/>
                    </v:rect>
                  </w:pict>
                </mc:Fallback>
              </mc:AlternateContent>
            </w:r>
          </w:p>
          <w:p w14:paraId="4CE8951B" w14:textId="59AD6F24" w:rsidR="00A640A3" w:rsidRDefault="00A640A3" w:rsidP="00030480"/>
          <w:p w14:paraId="62D5D6FD" w14:textId="1DB49B50" w:rsidR="00A640A3" w:rsidRPr="00A640A3" w:rsidRDefault="000B0C69" w:rsidP="00030480">
            <w:pPr>
              <w:rPr>
                <w:b/>
                <w:bCs/>
              </w:rPr>
            </w:pPr>
            <w:r w:rsidRPr="00030480">
              <w:rPr>
                <w:noProof/>
                <w:sz w:val="12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10176" behindDoc="0" locked="0" layoutInCell="1" allowOverlap="1" wp14:anchorId="6816CF4D" wp14:editId="1BAD206D">
                      <wp:simplePos x="0" y="0"/>
                      <wp:positionH relativeFrom="column">
                        <wp:posOffset>-60376</wp:posOffset>
                      </wp:positionH>
                      <wp:positionV relativeFrom="paragraph">
                        <wp:posOffset>141097</wp:posOffset>
                      </wp:positionV>
                      <wp:extent cx="724205" cy="767436"/>
                      <wp:effectExtent l="57150" t="19050" r="57150" b="71120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4205" cy="767436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77EAB7" w14:textId="3A34386A" w:rsidR="000B0C69" w:rsidRPr="00E45762" w:rsidRDefault="000B0C69" w:rsidP="000B0C69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16CF4D" id="Rectangle 205" o:spid="_x0000_s1045" style="position:absolute;margin-left:-4.75pt;margin-top:11.1pt;width:57pt;height:60.45pt;z-index:25221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" fillcolor="#92d050" stroked="f">
                      <v:shadow on="t" color="black" opacity="22937f" origin=",.5" offset="0,.63889mm"/>
                      <v:textbox>
                        <w:txbxContent>
                          <w:p w14:paraId="7177EAB7" w14:textId="3A34386A" w:rsidR="000B0C69" w:rsidRPr="00E45762" w:rsidRDefault="000B0C69" w:rsidP="000B0C6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030480">
              <w:rPr>
                <w:noProof/>
                <w:sz w:val="12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2208128" behindDoc="0" locked="0" layoutInCell="1" allowOverlap="1" wp14:anchorId="7C20D3FF" wp14:editId="64825952">
                      <wp:simplePos x="0" y="0"/>
                      <wp:positionH relativeFrom="column">
                        <wp:posOffset>-60377</wp:posOffset>
                      </wp:positionH>
                      <wp:positionV relativeFrom="paragraph">
                        <wp:posOffset>156641</wp:posOffset>
                      </wp:positionV>
                      <wp:extent cx="1689735" cy="753465"/>
                      <wp:effectExtent l="57150" t="19050" r="62865" b="85090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735" cy="7534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8D673E" id="Rectangle 204" o:spid="_x0000_s1026" style="position:absolute;margin-left:-4.75pt;margin-top:12.35pt;width:133.05pt;height:59.35pt;z-index:25220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" fillcolor="#e36c0a [2409]" stroked="f">
                      <v:shadow on="t" color="black" opacity="22937f" origin=",.5" offset="0,.63889mm"/>
                    </v:rect>
                  </w:pict>
                </mc:Fallback>
              </mc:AlternateContent>
            </w:r>
            <w:r w:rsidR="00A640A3">
              <w:t xml:space="preserve">                  </w:t>
            </w:r>
            <w:r w:rsidR="00A640A3" w:rsidRPr="00A640A3">
              <w:rPr>
                <w:b/>
                <w:bCs/>
              </w:rPr>
              <w:t>W3</w:t>
            </w:r>
          </w:p>
        </w:tc>
        <w:tc>
          <w:tcPr>
            <w:tcW w:w="236" w:type="dxa"/>
          </w:tcPr>
          <w:p w14:paraId="40A5A20B" w14:textId="77777777" w:rsidR="00A640A3" w:rsidRDefault="00A640A3" w:rsidP="00030480"/>
        </w:tc>
        <w:tc>
          <w:tcPr>
            <w:tcW w:w="236" w:type="dxa"/>
          </w:tcPr>
          <w:p w14:paraId="2D465CAF" w14:textId="77777777" w:rsidR="00A640A3" w:rsidRDefault="00A640A3" w:rsidP="00030480"/>
        </w:tc>
        <w:tc>
          <w:tcPr>
            <w:tcW w:w="3347" w:type="dxa"/>
            <w:gridSpan w:val="14"/>
            <w:vMerge/>
            <w:shd w:val="clear" w:color="auto" w:fill="B8CCE4" w:themeFill="accent1" w:themeFillTint="66"/>
          </w:tcPr>
          <w:p w14:paraId="0A052E75" w14:textId="54801405" w:rsidR="00A640A3" w:rsidRDefault="00A640A3" w:rsidP="00030480"/>
        </w:tc>
      </w:tr>
      <w:tr w:rsidR="00A640A3" w14:paraId="0F5A0843" w14:textId="77777777" w:rsidTr="00A640A3">
        <w:trPr>
          <w:trHeight w:val="59"/>
        </w:trPr>
        <w:tc>
          <w:tcPr>
            <w:tcW w:w="236" w:type="dxa"/>
          </w:tcPr>
          <w:p w14:paraId="77DC9A7C" w14:textId="77777777" w:rsidR="00A640A3" w:rsidRDefault="00A640A3" w:rsidP="00030480"/>
        </w:tc>
        <w:tc>
          <w:tcPr>
            <w:tcW w:w="236" w:type="dxa"/>
          </w:tcPr>
          <w:p w14:paraId="651F91BD" w14:textId="77777777" w:rsidR="00A640A3" w:rsidRDefault="00A640A3" w:rsidP="00030480"/>
        </w:tc>
        <w:tc>
          <w:tcPr>
            <w:tcW w:w="236" w:type="dxa"/>
          </w:tcPr>
          <w:p w14:paraId="0726E1E5" w14:textId="77777777" w:rsidR="00A640A3" w:rsidRDefault="00A640A3" w:rsidP="00030480"/>
        </w:tc>
        <w:tc>
          <w:tcPr>
            <w:tcW w:w="236" w:type="dxa"/>
          </w:tcPr>
          <w:p w14:paraId="79B4C6AF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92D050"/>
          </w:tcPr>
          <w:p w14:paraId="4B7AC585" w14:textId="76A9501E" w:rsidR="00A640A3" w:rsidRDefault="00A640A3" w:rsidP="00030480"/>
        </w:tc>
        <w:tc>
          <w:tcPr>
            <w:tcW w:w="236" w:type="dxa"/>
          </w:tcPr>
          <w:p w14:paraId="3FF85675" w14:textId="77777777" w:rsidR="00A640A3" w:rsidRDefault="00A640A3" w:rsidP="00030480"/>
        </w:tc>
        <w:tc>
          <w:tcPr>
            <w:tcW w:w="236" w:type="dxa"/>
          </w:tcPr>
          <w:p w14:paraId="3519A9DC" w14:textId="77777777" w:rsidR="00A640A3" w:rsidRDefault="00A640A3" w:rsidP="00030480"/>
        </w:tc>
        <w:tc>
          <w:tcPr>
            <w:tcW w:w="236" w:type="dxa"/>
          </w:tcPr>
          <w:p w14:paraId="34963138" w14:textId="77777777" w:rsidR="00A640A3" w:rsidRDefault="00A640A3" w:rsidP="00030480"/>
        </w:tc>
        <w:tc>
          <w:tcPr>
            <w:tcW w:w="279" w:type="dxa"/>
          </w:tcPr>
          <w:p w14:paraId="00EAF216" w14:textId="77777777" w:rsidR="00A640A3" w:rsidRDefault="00A640A3" w:rsidP="00030480"/>
        </w:tc>
        <w:tc>
          <w:tcPr>
            <w:tcW w:w="236" w:type="dxa"/>
          </w:tcPr>
          <w:p w14:paraId="5055E712" w14:textId="77777777" w:rsidR="00A640A3" w:rsidRDefault="00A640A3" w:rsidP="00030480"/>
        </w:tc>
        <w:tc>
          <w:tcPr>
            <w:tcW w:w="236" w:type="dxa"/>
          </w:tcPr>
          <w:p w14:paraId="0A8E7669" w14:textId="77777777" w:rsidR="00A640A3" w:rsidRDefault="00A640A3" w:rsidP="00030480"/>
        </w:tc>
        <w:tc>
          <w:tcPr>
            <w:tcW w:w="236" w:type="dxa"/>
          </w:tcPr>
          <w:p w14:paraId="1661430F" w14:textId="77777777" w:rsidR="00A640A3" w:rsidRDefault="00A640A3" w:rsidP="00030480"/>
        </w:tc>
        <w:tc>
          <w:tcPr>
            <w:tcW w:w="236" w:type="dxa"/>
          </w:tcPr>
          <w:p w14:paraId="2C5650AC" w14:textId="77777777" w:rsidR="00A640A3" w:rsidRDefault="00A640A3" w:rsidP="00030480"/>
        </w:tc>
        <w:tc>
          <w:tcPr>
            <w:tcW w:w="236" w:type="dxa"/>
          </w:tcPr>
          <w:p w14:paraId="06618F22" w14:textId="77777777" w:rsidR="00A640A3" w:rsidRDefault="00A640A3" w:rsidP="00030480"/>
        </w:tc>
        <w:tc>
          <w:tcPr>
            <w:tcW w:w="236" w:type="dxa"/>
          </w:tcPr>
          <w:p w14:paraId="67BCCB1D" w14:textId="77777777" w:rsidR="00A640A3" w:rsidRDefault="00A640A3" w:rsidP="00030480"/>
        </w:tc>
        <w:tc>
          <w:tcPr>
            <w:tcW w:w="236" w:type="dxa"/>
          </w:tcPr>
          <w:p w14:paraId="50C9077A" w14:textId="77777777" w:rsidR="00A640A3" w:rsidRDefault="00A640A3" w:rsidP="00030480"/>
        </w:tc>
        <w:tc>
          <w:tcPr>
            <w:tcW w:w="236" w:type="dxa"/>
          </w:tcPr>
          <w:p w14:paraId="4B30BB65" w14:textId="77777777" w:rsidR="00A640A3" w:rsidRDefault="00A640A3" w:rsidP="00030480"/>
        </w:tc>
        <w:tc>
          <w:tcPr>
            <w:tcW w:w="236" w:type="dxa"/>
          </w:tcPr>
          <w:p w14:paraId="2791F6FF" w14:textId="77777777" w:rsidR="00A640A3" w:rsidRDefault="00A640A3" w:rsidP="00030480"/>
        </w:tc>
        <w:tc>
          <w:tcPr>
            <w:tcW w:w="236" w:type="dxa"/>
          </w:tcPr>
          <w:p w14:paraId="25BD5E4B" w14:textId="17A6789C" w:rsidR="00A640A3" w:rsidRDefault="00A640A3" w:rsidP="00030480"/>
        </w:tc>
        <w:tc>
          <w:tcPr>
            <w:tcW w:w="236" w:type="dxa"/>
          </w:tcPr>
          <w:p w14:paraId="6CD72BED" w14:textId="0FADCE1B" w:rsidR="00A640A3" w:rsidRDefault="00A640A3" w:rsidP="00030480"/>
        </w:tc>
        <w:tc>
          <w:tcPr>
            <w:tcW w:w="236" w:type="dxa"/>
          </w:tcPr>
          <w:p w14:paraId="15BD0448" w14:textId="77777777" w:rsidR="00A640A3" w:rsidRDefault="00A640A3" w:rsidP="00030480"/>
        </w:tc>
      </w:tr>
      <w:tr w:rsidR="00A640A3" w14:paraId="78D2A8C3" w14:textId="77777777" w:rsidTr="00A640A3">
        <w:trPr>
          <w:trHeight w:val="59"/>
        </w:trPr>
        <w:tc>
          <w:tcPr>
            <w:tcW w:w="236" w:type="dxa"/>
          </w:tcPr>
          <w:p w14:paraId="0BFBBE78" w14:textId="77777777" w:rsidR="00A640A3" w:rsidRDefault="00A640A3" w:rsidP="00030480"/>
        </w:tc>
        <w:tc>
          <w:tcPr>
            <w:tcW w:w="236" w:type="dxa"/>
          </w:tcPr>
          <w:p w14:paraId="53C6CA0C" w14:textId="77777777" w:rsidR="00A640A3" w:rsidRDefault="00A640A3" w:rsidP="00030480"/>
        </w:tc>
        <w:tc>
          <w:tcPr>
            <w:tcW w:w="236" w:type="dxa"/>
          </w:tcPr>
          <w:p w14:paraId="0C422101" w14:textId="77777777" w:rsidR="00A640A3" w:rsidRDefault="00A640A3" w:rsidP="00030480"/>
        </w:tc>
        <w:tc>
          <w:tcPr>
            <w:tcW w:w="236" w:type="dxa"/>
          </w:tcPr>
          <w:p w14:paraId="5FF8D364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92D050"/>
          </w:tcPr>
          <w:p w14:paraId="142D25CA" w14:textId="454FD108" w:rsidR="00A640A3" w:rsidRDefault="00A640A3" w:rsidP="00030480"/>
        </w:tc>
        <w:tc>
          <w:tcPr>
            <w:tcW w:w="236" w:type="dxa"/>
          </w:tcPr>
          <w:p w14:paraId="230F7FBD" w14:textId="77777777" w:rsidR="00A640A3" w:rsidRDefault="00A640A3" w:rsidP="00030480"/>
        </w:tc>
        <w:tc>
          <w:tcPr>
            <w:tcW w:w="236" w:type="dxa"/>
          </w:tcPr>
          <w:p w14:paraId="24A448D5" w14:textId="77777777" w:rsidR="00A640A3" w:rsidRDefault="00A640A3" w:rsidP="00030480"/>
        </w:tc>
        <w:tc>
          <w:tcPr>
            <w:tcW w:w="236" w:type="dxa"/>
          </w:tcPr>
          <w:p w14:paraId="4D8ADEAE" w14:textId="77777777" w:rsidR="00A640A3" w:rsidRDefault="00A640A3" w:rsidP="00030480"/>
        </w:tc>
        <w:tc>
          <w:tcPr>
            <w:tcW w:w="279" w:type="dxa"/>
          </w:tcPr>
          <w:p w14:paraId="638DA81A" w14:textId="77777777" w:rsidR="00A640A3" w:rsidRDefault="00A640A3" w:rsidP="00030480"/>
        </w:tc>
        <w:tc>
          <w:tcPr>
            <w:tcW w:w="236" w:type="dxa"/>
          </w:tcPr>
          <w:p w14:paraId="4C76E70E" w14:textId="77777777" w:rsidR="00A640A3" w:rsidRDefault="00A640A3" w:rsidP="00030480"/>
        </w:tc>
        <w:tc>
          <w:tcPr>
            <w:tcW w:w="236" w:type="dxa"/>
          </w:tcPr>
          <w:p w14:paraId="088AD65C" w14:textId="77777777" w:rsidR="00A640A3" w:rsidRDefault="00A640A3" w:rsidP="00030480"/>
        </w:tc>
        <w:tc>
          <w:tcPr>
            <w:tcW w:w="236" w:type="dxa"/>
          </w:tcPr>
          <w:p w14:paraId="514E4BD5" w14:textId="77777777" w:rsidR="00A640A3" w:rsidRDefault="00A640A3" w:rsidP="00030480"/>
        </w:tc>
        <w:tc>
          <w:tcPr>
            <w:tcW w:w="236" w:type="dxa"/>
          </w:tcPr>
          <w:p w14:paraId="43BFFE00" w14:textId="77777777" w:rsidR="00A640A3" w:rsidRDefault="00A640A3" w:rsidP="00030480"/>
        </w:tc>
        <w:tc>
          <w:tcPr>
            <w:tcW w:w="236" w:type="dxa"/>
          </w:tcPr>
          <w:p w14:paraId="378014C0" w14:textId="77777777" w:rsidR="00A640A3" w:rsidRDefault="00A640A3" w:rsidP="00030480"/>
        </w:tc>
        <w:tc>
          <w:tcPr>
            <w:tcW w:w="236" w:type="dxa"/>
          </w:tcPr>
          <w:p w14:paraId="47A8DFEB" w14:textId="77777777" w:rsidR="00A640A3" w:rsidRDefault="00A640A3" w:rsidP="00030480"/>
        </w:tc>
        <w:tc>
          <w:tcPr>
            <w:tcW w:w="236" w:type="dxa"/>
          </w:tcPr>
          <w:p w14:paraId="34A30FDE" w14:textId="77777777" w:rsidR="00A640A3" w:rsidRDefault="00A640A3" w:rsidP="00030480"/>
        </w:tc>
        <w:tc>
          <w:tcPr>
            <w:tcW w:w="236" w:type="dxa"/>
          </w:tcPr>
          <w:p w14:paraId="6EA474CA" w14:textId="77777777" w:rsidR="00A640A3" w:rsidRDefault="00A640A3" w:rsidP="00030480"/>
        </w:tc>
        <w:tc>
          <w:tcPr>
            <w:tcW w:w="236" w:type="dxa"/>
          </w:tcPr>
          <w:p w14:paraId="36214B9D" w14:textId="77777777" w:rsidR="00A640A3" w:rsidRDefault="00A640A3" w:rsidP="00030480"/>
        </w:tc>
        <w:tc>
          <w:tcPr>
            <w:tcW w:w="236" w:type="dxa"/>
          </w:tcPr>
          <w:p w14:paraId="365EA4F8" w14:textId="77777777" w:rsidR="00A640A3" w:rsidRDefault="00A640A3" w:rsidP="00030480"/>
        </w:tc>
        <w:tc>
          <w:tcPr>
            <w:tcW w:w="236" w:type="dxa"/>
          </w:tcPr>
          <w:p w14:paraId="67EB9D40" w14:textId="77777777" w:rsidR="00A640A3" w:rsidRDefault="00A640A3" w:rsidP="00030480"/>
        </w:tc>
        <w:tc>
          <w:tcPr>
            <w:tcW w:w="236" w:type="dxa"/>
          </w:tcPr>
          <w:p w14:paraId="54FC9450" w14:textId="77777777" w:rsidR="00A640A3" w:rsidRDefault="00A640A3" w:rsidP="00030480"/>
        </w:tc>
      </w:tr>
      <w:tr w:rsidR="00A640A3" w14:paraId="66241F7B" w14:textId="77777777" w:rsidTr="00A640A3">
        <w:trPr>
          <w:trHeight w:val="59"/>
        </w:trPr>
        <w:tc>
          <w:tcPr>
            <w:tcW w:w="236" w:type="dxa"/>
          </w:tcPr>
          <w:p w14:paraId="44A129AA" w14:textId="77777777" w:rsidR="00A640A3" w:rsidRDefault="00A640A3" w:rsidP="00030480"/>
        </w:tc>
        <w:tc>
          <w:tcPr>
            <w:tcW w:w="236" w:type="dxa"/>
          </w:tcPr>
          <w:p w14:paraId="75C83D17" w14:textId="77777777" w:rsidR="00A640A3" w:rsidRDefault="00A640A3" w:rsidP="00030480"/>
        </w:tc>
        <w:tc>
          <w:tcPr>
            <w:tcW w:w="236" w:type="dxa"/>
          </w:tcPr>
          <w:p w14:paraId="1DDC8F7F" w14:textId="77777777" w:rsidR="00A640A3" w:rsidRDefault="00A640A3" w:rsidP="00030480"/>
        </w:tc>
        <w:tc>
          <w:tcPr>
            <w:tcW w:w="236" w:type="dxa"/>
          </w:tcPr>
          <w:p w14:paraId="3179C398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92D050"/>
          </w:tcPr>
          <w:p w14:paraId="3A1C7474" w14:textId="659B39D4" w:rsidR="00A640A3" w:rsidRDefault="00A640A3" w:rsidP="00030480"/>
        </w:tc>
        <w:tc>
          <w:tcPr>
            <w:tcW w:w="236" w:type="dxa"/>
          </w:tcPr>
          <w:p w14:paraId="70AC60F3" w14:textId="5067D094" w:rsidR="00A640A3" w:rsidRDefault="00A640A3" w:rsidP="00030480"/>
        </w:tc>
        <w:tc>
          <w:tcPr>
            <w:tcW w:w="236" w:type="dxa"/>
          </w:tcPr>
          <w:p w14:paraId="2010502D" w14:textId="77777777" w:rsidR="00A640A3" w:rsidRDefault="00A640A3" w:rsidP="00030480"/>
        </w:tc>
        <w:tc>
          <w:tcPr>
            <w:tcW w:w="236" w:type="dxa"/>
          </w:tcPr>
          <w:p w14:paraId="2CE0989A" w14:textId="63E6B410" w:rsidR="00A640A3" w:rsidRDefault="00A640A3" w:rsidP="00030480"/>
        </w:tc>
        <w:tc>
          <w:tcPr>
            <w:tcW w:w="279" w:type="dxa"/>
          </w:tcPr>
          <w:p w14:paraId="3F4B2602" w14:textId="77777777" w:rsidR="00A640A3" w:rsidRDefault="00A640A3" w:rsidP="00030480"/>
        </w:tc>
        <w:tc>
          <w:tcPr>
            <w:tcW w:w="236" w:type="dxa"/>
          </w:tcPr>
          <w:p w14:paraId="40FE014E" w14:textId="77777777" w:rsidR="00A640A3" w:rsidRDefault="00A640A3" w:rsidP="00030480"/>
        </w:tc>
        <w:tc>
          <w:tcPr>
            <w:tcW w:w="236" w:type="dxa"/>
          </w:tcPr>
          <w:p w14:paraId="6B84DA5C" w14:textId="77777777" w:rsidR="00A640A3" w:rsidRDefault="00A640A3" w:rsidP="00030480"/>
        </w:tc>
        <w:tc>
          <w:tcPr>
            <w:tcW w:w="236" w:type="dxa"/>
          </w:tcPr>
          <w:p w14:paraId="62B9F122" w14:textId="77777777" w:rsidR="00A640A3" w:rsidRDefault="00A640A3" w:rsidP="00030480"/>
        </w:tc>
        <w:tc>
          <w:tcPr>
            <w:tcW w:w="236" w:type="dxa"/>
          </w:tcPr>
          <w:p w14:paraId="12648CFB" w14:textId="77777777" w:rsidR="00A640A3" w:rsidRDefault="00A640A3" w:rsidP="00030480"/>
        </w:tc>
        <w:tc>
          <w:tcPr>
            <w:tcW w:w="236" w:type="dxa"/>
          </w:tcPr>
          <w:p w14:paraId="368134AD" w14:textId="77777777" w:rsidR="00A640A3" w:rsidRDefault="00A640A3" w:rsidP="00030480"/>
        </w:tc>
        <w:tc>
          <w:tcPr>
            <w:tcW w:w="236" w:type="dxa"/>
          </w:tcPr>
          <w:p w14:paraId="15CEB33B" w14:textId="77777777" w:rsidR="00A640A3" w:rsidRDefault="00A640A3" w:rsidP="00030480"/>
        </w:tc>
        <w:tc>
          <w:tcPr>
            <w:tcW w:w="236" w:type="dxa"/>
          </w:tcPr>
          <w:p w14:paraId="35BEA4DE" w14:textId="77777777" w:rsidR="00A640A3" w:rsidRDefault="00A640A3" w:rsidP="00030480"/>
        </w:tc>
        <w:tc>
          <w:tcPr>
            <w:tcW w:w="236" w:type="dxa"/>
          </w:tcPr>
          <w:p w14:paraId="6DC7A898" w14:textId="77777777" w:rsidR="00A640A3" w:rsidRDefault="00A640A3" w:rsidP="00030480"/>
        </w:tc>
        <w:tc>
          <w:tcPr>
            <w:tcW w:w="236" w:type="dxa"/>
          </w:tcPr>
          <w:p w14:paraId="1F9BC828" w14:textId="77777777" w:rsidR="00A640A3" w:rsidRDefault="00A640A3" w:rsidP="00030480"/>
        </w:tc>
        <w:tc>
          <w:tcPr>
            <w:tcW w:w="236" w:type="dxa"/>
          </w:tcPr>
          <w:p w14:paraId="365A609A" w14:textId="77777777" w:rsidR="00A640A3" w:rsidRDefault="00A640A3" w:rsidP="00030480"/>
        </w:tc>
        <w:tc>
          <w:tcPr>
            <w:tcW w:w="236" w:type="dxa"/>
          </w:tcPr>
          <w:p w14:paraId="4438C505" w14:textId="77777777" w:rsidR="00A640A3" w:rsidRDefault="00A640A3" w:rsidP="00030480"/>
        </w:tc>
        <w:tc>
          <w:tcPr>
            <w:tcW w:w="236" w:type="dxa"/>
          </w:tcPr>
          <w:p w14:paraId="50EB18D2" w14:textId="62BFCBEF" w:rsidR="00A640A3" w:rsidRDefault="00A640A3" w:rsidP="00030480"/>
        </w:tc>
      </w:tr>
      <w:tr w:rsidR="00A640A3" w14:paraId="0452BF99" w14:textId="77777777" w:rsidTr="00A640A3">
        <w:trPr>
          <w:trHeight w:val="59"/>
        </w:trPr>
        <w:tc>
          <w:tcPr>
            <w:tcW w:w="236" w:type="dxa"/>
          </w:tcPr>
          <w:p w14:paraId="12D8A0CE" w14:textId="77777777" w:rsidR="00A640A3" w:rsidRDefault="00A640A3" w:rsidP="00030480"/>
        </w:tc>
        <w:tc>
          <w:tcPr>
            <w:tcW w:w="236" w:type="dxa"/>
          </w:tcPr>
          <w:p w14:paraId="1B9DC0A0" w14:textId="77777777" w:rsidR="00A640A3" w:rsidRDefault="00A640A3" w:rsidP="00030480"/>
        </w:tc>
        <w:tc>
          <w:tcPr>
            <w:tcW w:w="236" w:type="dxa"/>
          </w:tcPr>
          <w:p w14:paraId="0DF38009" w14:textId="77777777" w:rsidR="00A640A3" w:rsidRDefault="00A640A3" w:rsidP="00030480"/>
        </w:tc>
        <w:tc>
          <w:tcPr>
            <w:tcW w:w="236" w:type="dxa"/>
          </w:tcPr>
          <w:p w14:paraId="51839ECD" w14:textId="77777777" w:rsidR="00A640A3" w:rsidRDefault="00A640A3" w:rsidP="00030480"/>
        </w:tc>
        <w:tc>
          <w:tcPr>
            <w:tcW w:w="2684" w:type="dxa"/>
            <w:gridSpan w:val="9"/>
            <w:vMerge/>
            <w:shd w:val="clear" w:color="auto" w:fill="92D050"/>
          </w:tcPr>
          <w:p w14:paraId="6E2E3ACB" w14:textId="69B5E4EC" w:rsidR="00A640A3" w:rsidRDefault="00A640A3" w:rsidP="00030480"/>
        </w:tc>
        <w:tc>
          <w:tcPr>
            <w:tcW w:w="236" w:type="dxa"/>
          </w:tcPr>
          <w:p w14:paraId="7E92646F" w14:textId="77777777" w:rsidR="00A640A3" w:rsidRDefault="00A640A3" w:rsidP="00030480"/>
        </w:tc>
        <w:tc>
          <w:tcPr>
            <w:tcW w:w="236" w:type="dxa"/>
          </w:tcPr>
          <w:p w14:paraId="5123E119" w14:textId="77777777" w:rsidR="00A640A3" w:rsidRDefault="00A640A3" w:rsidP="00030480"/>
        </w:tc>
        <w:tc>
          <w:tcPr>
            <w:tcW w:w="236" w:type="dxa"/>
          </w:tcPr>
          <w:p w14:paraId="687F4FC6" w14:textId="77777777" w:rsidR="00A640A3" w:rsidRDefault="00A640A3" w:rsidP="00030480"/>
        </w:tc>
        <w:tc>
          <w:tcPr>
            <w:tcW w:w="279" w:type="dxa"/>
          </w:tcPr>
          <w:p w14:paraId="77245B02" w14:textId="77777777" w:rsidR="00A640A3" w:rsidRDefault="00A640A3" w:rsidP="00030480"/>
        </w:tc>
        <w:tc>
          <w:tcPr>
            <w:tcW w:w="236" w:type="dxa"/>
          </w:tcPr>
          <w:p w14:paraId="48C45423" w14:textId="77777777" w:rsidR="00A640A3" w:rsidRDefault="00A640A3" w:rsidP="00030480"/>
        </w:tc>
        <w:tc>
          <w:tcPr>
            <w:tcW w:w="236" w:type="dxa"/>
          </w:tcPr>
          <w:p w14:paraId="2EDC98A9" w14:textId="77777777" w:rsidR="00A640A3" w:rsidRDefault="00A640A3" w:rsidP="00030480"/>
        </w:tc>
        <w:tc>
          <w:tcPr>
            <w:tcW w:w="236" w:type="dxa"/>
          </w:tcPr>
          <w:p w14:paraId="5FD94BFB" w14:textId="77777777" w:rsidR="00A640A3" w:rsidRDefault="00A640A3" w:rsidP="00030480"/>
        </w:tc>
        <w:tc>
          <w:tcPr>
            <w:tcW w:w="236" w:type="dxa"/>
          </w:tcPr>
          <w:p w14:paraId="2E44CC0E" w14:textId="77777777" w:rsidR="00A640A3" w:rsidRDefault="00A640A3" w:rsidP="00030480"/>
        </w:tc>
        <w:tc>
          <w:tcPr>
            <w:tcW w:w="236" w:type="dxa"/>
          </w:tcPr>
          <w:p w14:paraId="2054EFD5" w14:textId="7F246124" w:rsidR="00A640A3" w:rsidRDefault="00A640A3" w:rsidP="00030480"/>
        </w:tc>
        <w:tc>
          <w:tcPr>
            <w:tcW w:w="236" w:type="dxa"/>
          </w:tcPr>
          <w:p w14:paraId="75818170" w14:textId="77777777" w:rsidR="00A640A3" w:rsidRDefault="00A640A3" w:rsidP="00030480"/>
        </w:tc>
        <w:tc>
          <w:tcPr>
            <w:tcW w:w="236" w:type="dxa"/>
          </w:tcPr>
          <w:p w14:paraId="044F9556" w14:textId="77777777" w:rsidR="00A640A3" w:rsidRDefault="00A640A3" w:rsidP="00030480"/>
        </w:tc>
        <w:tc>
          <w:tcPr>
            <w:tcW w:w="236" w:type="dxa"/>
          </w:tcPr>
          <w:p w14:paraId="7C20AA3A" w14:textId="77777777" w:rsidR="00A640A3" w:rsidRDefault="00A640A3" w:rsidP="00030480"/>
        </w:tc>
        <w:tc>
          <w:tcPr>
            <w:tcW w:w="236" w:type="dxa"/>
          </w:tcPr>
          <w:p w14:paraId="0C2F76CC" w14:textId="77777777" w:rsidR="00A640A3" w:rsidRDefault="00A640A3" w:rsidP="00030480"/>
        </w:tc>
        <w:tc>
          <w:tcPr>
            <w:tcW w:w="236" w:type="dxa"/>
          </w:tcPr>
          <w:p w14:paraId="13ED302D" w14:textId="77777777" w:rsidR="00A640A3" w:rsidRDefault="00A640A3" w:rsidP="00030480"/>
        </w:tc>
        <w:tc>
          <w:tcPr>
            <w:tcW w:w="236" w:type="dxa"/>
          </w:tcPr>
          <w:p w14:paraId="0D5DED71" w14:textId="77777777" w:rsidR="00A640A3" w:rsidRDefault="00A640A3" w:rsidP="00030480"/>
        </w:tc>
        <w:tc>
          <w:tcPr>
            <w:tcW w:w="236" w:type="dxa"/>
          </w:tcPr>
          <w:p w14:paraId="676AB947" w14:textId="77777777" w:rsidR="00A640A3" w:rsidRDefault="00A640A3" w:rsidP="00030480"/>
        </w:tc>
      </w:tr>
      <w:tr w:rsidR="00030480" w14:paraId="68C5E724" w14:textId="77777777" w:rsidTr="00A640A3">
        <w:trPr>
          <w:trHeight w:val="59"/>
        </w:trPr>
        <w:tc>
          <w:tcPr>
            <w:tcW w:w="236" w:type="dxa"/>
          </w:tcPr>
          <w:p w14:paraId="758D0C26" w14:textId="77777777" w:rsidR="00030480" w:rsidRDefault="00030480" w:rsidP="00030480"/>
        </w:tc>
        <w:tc>
          <w:tcPr>
            <w:tcW w:w="236" w:type="dxa"/>
          </w:tcPr>
          <w:p w14:paraId="3F17F727" w14:textId="77777777" w:rsidR="00030480" w:rsidRDefault="00030480" w:rsidP="00030480"/>
        </w:tc>
        <w:tc>
          <w:tcPr>
            <w:tcW w:w="236" w:type="dxa"/>
          </w:tcPr>
          <w:p w14:paraId="15717BFF" w14:textId="77777777" w:rsidR="00030480" w:rsidRDefault="00030480" w:rsidP="00030480"/>
        </w:tc>
        <w:tc>
          <w:tcPr>
            <w:tcW w:w="236" w:type="dxa"/>
          </w:tcPr>
          <w:p w14:paraId="3DAE9D89" w14:textId="77777777" w:rsidR="00030480" w:rsidRDefault="00030480" w:rsidP="00030480"/>
        </w:tc>
        <w:tc>
          <w:tcPr>
            <w:tcW w:w="306" w:type="dxa"/>
          </w:tcPr>
          <w:p w14:paraId="6EDE5793" w14:textId="77777777" w:rsidR="00030480" w:rsidRDefault="00030480" w:rsidP="00030480"/>
        </w:tc>
        <w:tc>
          <w:tcPr>
            <w:tcW w:w="306" w:type="dxa"/>
          </w:tcPr>
          <w:p w14:paraId="62D29531" w14:textId="77777777" w:rsidR="00030480" w:rsidRDefault="00030480" w:rsidP="00030480"/>
        </w:tc>
        <w:tc>
          <w:tcPr>
            <w:tcW w:w="306" w:type="dxa"/>
          </w:tcPr>
          <w:p w14:paraId="43B25D21" w14:textId="77777777" w:rsidR="00030480" w:rsidRDefault="00030480" w:rsidP="00030480"/>
        </w:tc>
        <w:tc>
          <w:tcPr>
            <w:tcW w:w="306" w:type="dxa"/>
          </w:tcPr>
          <w:p w14:paraId="2CAB9D25" w14:textId="77777777" w:rsidR="00030480" w:rsidRDefault="00030480" w:rsidP="00030480"/>
        </w:tc>
        <w:tc>
          <w:tcPr>
            <w:tcW w:w="306" w:type="dxa"/>
          </w:tcPr>
          <w:p w14:paraId="4EB86C55" w14:textId="77777777" w:rsidR="00030480" w:rsidRDefault="00030480" w:rsidP="00030480"/>
        </w:tc>
        <w:tc>
          <w:tcPr>
            <w:tcW w:w="306" w:type="dxa"/>
          </w:tcPr>
          <w:p w14:paraId="1420D532" w14:textId="77777777" w:rsidR="00030480" w:rsidRDefault="00030480" w:rsidP="00030480"/>
        </w:tc>
        <w:tc>
          <w:tcPr>
            <w:tcW w:w="306" w:type="dxa"/>
          </w:tcPr>
          <w:p w14:paraId="4A9F8A3F" w14:textId="77777777" w:rsidR="00030480" w:rsidRDefault="00030480" w:rsidP="00030480"/>
        </w:tc>
        <w:tc>
          <w:tcPr>
            <w:tcW w:w="306" w:type="dxa"/>
          </w:tcPr>
          <w:p w14:paraId="65877DBC" w14:textId="77777777" w:rsidR="00030480" w:rsidRDefault="00030480" w:rsidP="00030480"/>
        </w:tc>
        <w:tc>
          <w:tcPr>
            <w:tcW w:w="236" w:type="dxa"/>
          </w:tcPr>
          <w:p w14:paraId="19EF6FE3" w14:textId="77777777" w:rsidR="00030480" w:rsidRDefault="00030480" w:rsidP="00030480"/>
        </w:tc>
        <w:tc>
          <w:tcPr>
            <w:tcW w:w="236" w:type="dxa"/>
          </w:tcPr>
          <w:p w14:paraId="11A42219" w14:textId="77777777" w:rsidR="00030480" w:rsidRDefault="00030480" w:rsidP="00030480"/>
        </w:tc>
        <w:tc>
          <w:tcPr>
            <w:tcW w:w="236" w:type="dxa"/>
          </w:tcPr>
          <w:p w14:paraId="60BCC942" w14:textId="77777777" w:rsidR="00030480" w:rsidRDefault="00030480" w:rsidP="00030480"/>
        </w:tc>
        <w:tc>
          <w:tcPr>
            <w:tcW w:w="236" w:type="dxa"/>
          </w:tcPr>
          <w:p w14:paraId="4581E150" w14:textId="77777777" w:rsidR="00030480" w:rsidRDefault="00030480" w:rsidP="00030480"/>
        </w:tc>
        <w:tc>
          <w:tcPr>
            <w:tcW w:w="279" w:type="dxa"/>
          </w:tcPr>
          <w:p w14:paraId="22AD88F7" w14:textId="77777777" w:rsidR="00030480" w:rsidRDefault="00030480" w:rsidP="00030480"/>
        </w:tc>
        <w:tc>
          <w:tcPr>
            <w:tcW w:w="236" w:type="dxa"/>
          </w:tcPr>
          <w:p w14:paraId="766C2978" w14:textId="77777777" w:rsidR="00030480" w:rsidRDefault="00030480" w:rsidP="00030480"/>
        </w:tc>
        <w:tc>
          <w:tcPr>
            <w:tcW w:w="236" w:type="dxa"/>
          </w:tcPr>
          <w:p w14:paraId="2E7FD436" w14:textId="77777777" w:rsidR="00030480" w:rsidRDefault="00030480" w:rsidP="00030480"/>
        </w:tc>
        <w:tc>
          <w:tcPr>
            <w:tcW w:w="236" w:type="dxa"/>
          </w:tcPr>
          <w:p w14:paraId="78FCD994" w14:textId="77777777" w:rsidR="00030480" w:rsidRDefault="00030480" w:rsidP="00030480"/>
        </w:tc>
        <w:tc>
          <w:tcPr>
            <w:tcW w:w="236" w:type="dxa"/>
          </w:tcPr>
          <w:p w14:paraId="17340B4A" w14:textId="77777777" w:rsidR="00030480" w:rsidRDefault="00030480" w:rsidP="00030480"/>
        </w:tc>
        <w:tc>
          <w:tcPr>
            <w:tcW w:w="236" w:type="dxa"/>
          </w:tcPr>
          <w:p w14:paraId="42A1C78F" w14:textId="77777777" w:rsidR="00030480" w:rsidRDefault="00030480" w:rsidP="00030480"/>
        </w:tc>
        <w:tc>
          <w:tcPr>
            <w:tcW w:w="236" w:type="dxa"/>
          </w:tcPr>
          <w:p w14:paraId="5371A332" w14:textId="77777777" w:rsidR="00030480" w:rsidRDefault="00030480" w:rsidP="00030480"/>
        </w:tc>
        <w:tc>
          <w:tcPr>
            <w:tcW w:w="236" w:type="dxa"/>
          </w:tcPr>
          <w:p w14:paraId="498EA4BB" w14:textId="77777777" w:rsidR="00030480" w:rsidRDefault="00030480" w:rsidP="00030480"/>
        </w:tc>
        <w:tc>
          <w:tcPr>
            <w:tcW w:w="236" w:type="dxa"/>
          </w:tcPr>
          <w:p w14:paraId="00528589" w14:textId="77777777" w:rsidR="00030480" w:rsidRDefault="00030480" w:rsidP="00030480"/>
        </w:tc>
        <w:tc>
          <w:tcPr>
            <w:tcW w:w="236" w:type="dxa"/>
          </w:tcPr>
          <w:p w14:paraId="78D985F3" w14:textId="77777777" w:rsidR="00030480" w:rsidRDefault="00030480" w:rsidP="00030480"/>
        </w:tc>
        <w:tc>
          <w:tcPr>
            <w:tcW w:w="236" w:type="dxa"/>
          </w:tcPr>
          <w:p w14:paraId="4BF4A96C" w14:textId="77777777" w:rsidR="00030480" w:rsidRDefault="00030480" w:rsidP="00030480"/>
        </w:tc>
        <w:tc>
          <w:tcPr>
            <w:tcW w:w="236" w:type="dxa"/>
          </w:tcPr>
          <w:p w14:paraId="04147CEA" w14:textId="77777777" w:rsidR="00030480" w:rsidRDefault="00030480" w:rsidP="00030480"/>
        </w:tc>
        <w:tc>
          <w:tcPr>
            <w:tcW w:w="236" w:type="dxa"/>
          </w:tcPr>
          <w:p w14:paraId="2108C6F8" w14:textId="77777777" w:rsidR="00030480" w:rsidRDefault="00030480" w:rsidP="00030480"/>
        </w:tc>
      </w:tr>
      <w:tr w:rsidR="00030480" w14:paraId="6B7BE32F" w14:textId="77777777" w:rsidTr="00A640A3">
        <w:trPr>
          <w:trHeight w:val="59"/>
        </w:trPr>
        <w:tc>
          <w:tcPr>
            <w:tcW w:w="236" w:type="dxa"/>
          </w:tcPr>
          <w:p w14:paraId="0B41421F" w14:textId="77777777" w:rsidR="00030480" w:rsidRDefault="00030480" w:rsidP="00030480"/>
        </w:tc>
        <w:tc>
          <w:tcPr>
            <w:tcW w:w="236" w:type="dxa"/>
          </w:tcPr>
          <w:p w14:paraId="61926445" w14:textId="77777777" w:rsidR="00030480" w:rsidRDefault="00030480" w:rsidP="00030480"/>
        </w:tc>
        <w:tc>
          <w:tcPr>
            <w:tcW w:w="236" w:type="dxa"/>
          </w:tcPr>
          <w:p w14:paraId="481D9012" w14:textId="77777777" w:rsidR="00030480" w:rsidRDefault="00030480" w:rsidP="00030480"/>
        </w:tc>
        <w:tc>
          <w:tcPr>
            <w:tcW w:w="236" w:type="dxa"/>
          </w:tcPr>
          <w:p w14:paraId="312CD6AF" w14:textId="77777777" w:rsidR="00030480" w:rsidRDefault="00030480" w:rsidP="00030480"/>
        </w:tc>
        <w:tc>
          <w:tcPr>
            <w:tcW w:w="306" w:type="dxa"/>
          </w:tcPr>
          <w:p w14:paraId="2034D0BE" w14:textId="77777777" w:rsidR="00030480" w:rsidRDefault="00030480" w:rsidP="00030480"/>
        </w:tc>
        <w:tc>
          <w:tcPr>
            <w:tcW w:w="306" w:type="dxa"/>
          </w:tcPr>
          <w:p w14:paraId="2538C258" w14:textId="77777777" w:rsidR="00030480" w:rsidRDefault="00030480" w:rsidP="00030480"/>
        </w:tc>
        <w:tc>
          <w:tcPr>
            <w:tcW w:w="306" w:type="dxa"/>
          </w:tcPr>
          <w:p w14:paraId="0D848216" w14:textId="77777777" w:rsidR="00030480" w:rsidRDefault="00030480" w:rsidP="00030480"/>
        </w:tc>
        <w:tc>
          <w:tcPr>
            <w:tcW w:w="306" w:type="dxa"/>
          </w:tcPr>
          <w:p w14:paraId="2F7F50D9" w14:textId="77777777" w:rsidR="00030480" w:rsidRDefault="00030480" w:rsidP="00030480"/>
        </w:tc>
        <w:tc>
          <w:tcPr>
            <w:tcW w:w="306" w:type="dxa"/>
          </w:tcPr>
          <w:p w14:paraId="424D59EB" w14:textId="77777777" w:rsidR="00030480" w:rsidRDefault="00030480" w:rsidP="00030480"/>
        </w:tc>
        <w:tc>
          <w:tcPr>
            <w:tcW w:w="306" w:type="dxa"/>
          </w:tcPr>
          <w:p w14:paraId="2C7F51FB" w14:textId="77777777" w:rsidR="00030480" w:rsidRDefault="00030480" w:rsidP="00030480"/>
        </w:tc>
        <w:tc>
          <w:tcPr>
            <w:tcW w:w="306" w:type="dxa"/>
          </w:tcPr>
          <w:p w14:paraId="2B78DA35" w14:textId="77777777" w:rsidR="00030480" w:rsidRDefault="00030480" w:rsidP="00030480"/>
        </w:tc>
        <w:tc>
          <w:tcPr>
            <w:tcW w:w="306" w:type="dxa"/>
          </w:tcPr>
          <w:p w14:paraId="5657FCCB" w14:textId="77777777" w:rsidR="00030480" w:rsidRDefault="00030480" w:rsidP="00030480"/>
        </w:tc>
        <w:tc>
          <w:tcPr>
            <w:tcW w:w="236" w:type="dxa"/>
          </w:tcPr>
          <w:p w14:paraId="0889D3E9" w14:textId="77777777" w:rsidR="00030480" w:rsidRDefault="00030480" w:rsidP="00030480"/>
        </w:tc>
        <w:tc>
          <w:tcPr>
            <w:tcW w:w="236" w:type="dxa"/>
          </w:tcPr>
          <w:p w14:paraId="2A935528" w14:textId="77777777" w:rsidR="00030480" w:rsidRDefault="00030480" w:rsidP="00030480"/>
        </w:tc>
        <w:tc>
          <w:tcPr>
            <w:tcW w:w="236" w:type="dxa"/>
          </w:tcPr>
          <w:p w14:paraId="7136AC41" w14:textId="77777777" w:rsidR="00030480" w:rsidRDefault="00030480" w:rsidP="00030480"/>
        </w:tc>
        <w:tc>
          <w:tcPr>
            <w:tcW w:w="236" w:type="dxa"/>
          </w:tcPr>
          <w:p w14:paraId="597B39D0" w14:textId="77777777" w:rsidR="00030480" w:rsidRDefault="00030480" w:rsidP="00030480"/>
        </w:tc>
        <w:tc>
          <w:tcPr>
            <w:tcW w:w="279" w:type="dxa"/>
          </w:tcPr>
          <w:p w14:paraId="6765D8AC" w14:textId="77777777" w:rsidR="00030480" w:rsidRDefault="00030480" w:rsidP="00030480"/>
        </w:tc>
        <w:tc>
          <w:tcPr>
            <w:tcW w:w="236" w:type="dxa"/>
          </w:tcPr>
          <w:p w14:paraId="49361ED8" w14:textId="77777777" w:rsidR="00030480" w:rsidRDefault="00030480" w:rsidP="00030480"/>
        </w:tc>
        <w:tc>
          <w:tcPr>
            <w:tcW w:w="236" w:type="dxa"/>
          </w:tcPr>
          <w:p w14:paraId="3C4A0E93" w14:textId="77777777" w:rsidR="00030480" w:rsidRDefault="00030480" w:rsidP="00030480"/>
        </w:tc>
        <w:tc>
          <w:tcPr>
            <w:tcW w:w="236" w:type="dxa"/>
          </w:tcPr>
          <w:p w14:paraId="001DE989" w14:textId="77777777" w:rsidR="00030480" w:rsidRDefault="00030480" w:rsidP="00030480"/>
        </w:tc>
        <w:tc>
          <w:tcPr>
            <w:tcW w:w="236" w:type="dxa"/>
          </w:tcPr>
          <w:p w14:paraId="1694CEDD" w14:textId="77777777" w:rsidR="00030480" w:rsidRDefault="00030480" w:rsidP="00030480"/>
        </w:tc>
        <w:tc>
          <w:tcPr>
            <w:tcW w:w="236" w:type="dxa"/>
          </w:tcPr>
          <w:p w14:paraId="65D0C090" w14:textId="77777777" w:rsidR="00030480" w:rsidRDefault="00030480" w:rsidP="00030480"/>
        </w:tc>
        <w:tc>
          <w:tcPr>
            <w:tcW w:w="236" w:type="dxa"/>
          </w:tcPr>
          <w:p w14:paraId="14783913" w14:textId="77777777" w:rsidR="00030480" w:rsidRDefault="00030480" w:rsidP="00030480"/>
        </w:tc>
        <w:tc>
          <w:tcPr>
            <w:tcW w:w="236" w:type="dxa"/>
          </w:tcPr>
          <w:p w14:paraId="63325502" w14:textId="77777777" w:rsidR="00030480" w:rsidRDefault="00030480" w:rsidP="00030480"/>
        </w:tc>
        <w:tc>
          <w:tcPr>
            <w:tcW w:w="236" w:type="dxa"/>
          </w:tcPr>
          <w:p w14:paraId="1CF41607" w14:textId="77777777" w:rsidR="00030480" w:rsidRDefault="00030480" w:rsidP="00030480"/>
        </w:tc>
        <w:tc>
          <w:tcPr>
            <w:tcW w:w="236" w:type="dxa"/>
          </w:tcPr>
          <w:p w14:paraId="5AFDDE63" w14:textId="77777777" w:rsidR="00030480" w:rsidRDefault="00030480" w:rsidP="00030480"/>
        </w:tc>
        <w:tc>
          <w:tcPr>
            <w:tcW w:w="236" w:type="dxa"/>
          </w:tcPr>
          <w:p w14:paraId="58495F9E" w14:textId="77777777" w:rsidR="00030480" w:rsidRDefault="00030480" w:rsidP="00030480"/>
        </w:tc>
        <w:tc>
          <w:tcPr>
            <w:tcW w:w="236" w:type="dxa"/>
          </w:tcPr>
          <w:p w14:paraId="11E62092" w14:textId="77777777" w:rsidR="00030480" w:rsidRDefault="00030480" w:rsidP="00030480"/>
        </w:tc>
        <w:tc>
          <w:tcPr>
            <w:tcW w:w="236" w:type="dxa"/>
          </w:tcPr>
          <w:p w14:paraId="447C314B" w14:textId="77777777" w:rsidR="00030480" w:rsidRDefault="00030480" w:rsidP="00030480"/>
        </w:tc>
      </w:tr>
    </w:tbl>
    <w:p w14:paraId="07AE621A" w14:textId="6C8EDE77" w:rsidR="009C36E0" w:rsidRDefault="009C36E0" w:rsidP="00E83DCA">
      <w:pPr>
        <w:jc w:val="both"/>
        <w:rPr>
          <w:rFonts w:ascii="Cambria" w:hAnsi="Cambria"/>
          <w:sz w:val="24"/>
          <w:lang w:bidi="ml-IN"/>
        </w:rPr>
      </w:pPr>
    </w:p>
    <w:p w14:paraId="3FF95BBD" w14:textId="1A708279" w:rsidR="00E83DCA" w:rsidRDefault="00E83DCA" w:rsidP="00E83DCA">
      <w:p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lastRenderedPageBreak/>
        <w:t xml:space="preserve">Note: On clicking on a particular window, it should move to a new page showing all the </w:t>
      </w:r>
      <w:proofErr w:type="gramStart"/>
      <w:r>
        <w:rPr>
          <w:rFonts w:ascii="Cambria" w:hAnsi="Cambria"/>
          <w:sz w:val="24"/>
          <w:lang w:bidi="ml-IN"/>
        </w:rPr>
        <w:t>photos ,</w:t>
      </w:r>
      <w:proofErr w:type="gramEnd"/>
      <w:r>
        <w:rPr>
          <w:rFonts w:ascii="Cambria" w:hAnsi="Cambria"/>
          <w:sz w:val="24"/>
          <w:lang w:bidi="ml-IN"/>
        </w:rPr>
        <w:t xml:space="preserve"> Plan drawing and Quality Documents. </w:t>
      </w:r>
    </w:p>
    <w:p w14:paraId="19E4DDB9" w14:textId="17287E61" w:rsidR="00E83DCA" w:rsidRDefault="00E83DCA" w:rsidP="00E83DCA">
      <w:pPr>
        <w:spacing w:line="276" w:lineRule="auto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2214272" behindDoc="0" locked="0" layoutInCell="1" allowOverlap="1" wp14:anchorId="0A98029F" wp14:editId="547729E7">
                <wp:simplePos x="0" y="0"/>
                <wp:positionH relativeFrom="column">
                  <wp:posOffset>325526</wp:posOffset>
                </wp:positionH>
                <wp:positionV relativeFrom="paragraph">
                  <wp:posOffset>97282</wp:posOffset>
                </wp:positionV>
                <wp:extent cx="167640" cy="270510"/>
                <wp:effectExtent l="57150" t="19050" r="60960" b="9144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40" cy="2705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D19DF" id="Straight Arrow Connector 209" o:spid="_x0000_s1026" type="#_x0000_t32" style="position:absolute;margin-left:25.65pt;margin-top:7.65pt;width:13.2pt;height:21.3pt;z-index:25221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2216320" behindDoc="0" locked="0" layoutInCell="1" allowOverlap="1" wp14:anchorId="011058D4" wp14:editId="07850A10">
                <wp:simplePos x="0" y="0"/>
                <wp:positionH relativeFrom="column">
                  <wp:posOffset>340157</wp:posOffset>
                </wp:positionH>
                <wp:positionV relativeFrom="paragraph">
                  <wp:posOffset>89967</wp:posOffset>
                </wp:positionV>
                <wp:extent cx="102209" cy="555955"/>
                <wp:effectExtent l="38100" t="19050" r="69850" b="92075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209" cy="5559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9395F" id="Straight Arrow Connector 210" o:spid="_x0000_s1026" type="#_x0000_t32" style="position:absolute;margin-left:26.8pt;margin-top:7.1pt;width:8.05pt;height:43.8pt;z-index:2522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2212224" behindDoc="0" locked="0" layoutInCell="1" allowOverlap="1" wp14:anchorId="1E6FED53" wp14:editId="28C1D5A4">
                <wp:simplePos x="0" y="0"/>
                <wp:positionH relativeFrom="column">
                  <wp:posOffset>325526</wp:posOffset>
                </wp:positionH>
                <wp:positionV relativeFrom="paragraph">
                  <wp:posOffset>89967</wp:posOffset>
                </wp:positionV>
                <wp:extent cx="168250" cy="7315"/>
                <wp:effectExtent l="0" t="57150" r="41910" b="126365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250" cy="73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DE8846" id="Straight Arrow Connector 208" o:spid="_x0000_s1026" type="#_x0000_t32" style="position:absolute;margin-left:25.65pt;margin-top:7.1pt;width:13.25pt;height:.6pt;z-index:25221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Cambria" w:hAnsi="Cambria"/>
          <w:sz w:val="24"/>
          <w:lang w:bidi="ml-IN"/>
        </w:rPr>
        <w:t>W1        Drawing</w:t>
      </w:r>
    </w:p>
    <w:p w14:paraId="400A1EEA" w14:textId="009EC516" w:rsidR="00E83DCA" w:rsidRDefault="00E83DCA" w:rsidP="00E83DCA">
      <w:pPr>
        <w:spacing w:line="276" w:lineRule="auto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               Quality Documents</w:t>
      </w:r>
    </w:p>
    <w:p w14:paraId="3C2F1212" w14:textId="6C3B0B4F" w:rsidR="00E83DCA" w:rsidRPr="00DA1825" w:rsidRDefault="00E83DCA" w:rsidP="00E83DCA">
      <w:pPr>
        <w:spacing w:line="276" w:lineRule="auto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 xml:space="preserve">               Photos</w:t>
      </w:r>
    </w:p>
    <w:p w14:paraId="735CD71F" w14:textId="45BE9E83" w:rsidR="00D93296" w:rsidRDefault="00D93296" w:rsidP="00D93296">
      <w:pPr>
        <w:jc w:val="both"/>
        <w:rPr>
          <w:rFonts w:ascii="Cambria" w:hAnsi="Cambria"/>
          <w:sz w:val="24"/>
          <w:u w:val="single"/>
          <w:lang w:bidi="ml-IN"/>
        </w:rPr>
      </w:pPr>
      <w:r>
        <w:rPr>
          <w:rFonts w:ascii="Cambria" w:hAnsi="Cambria"/>
          <w:sz w:val="24"/>
          <w:u w:val="single"/>
          <w:lang w:bidi="ml-IN"/>
        </w:rPr>
        <w:t xml:space="preserve">Management Reports Dashboard: </w:t>
      </w:r>
    </w:p>
    <w:p w14:paraId="14AEF352" w14:textId="4B5FB5A8" w:rsidR="00E45762" w:rsidRDefault="00E45762" w:rsidP="009C36E0">
      <w:pPr>
        <w:pStyle w:val="ListParagraph"/>
        <w:numPr>
          <w:ilvl w:val="0"/>
          <w:numId w:val="40"/>
        </w:numPr>
        <w:jc w:val="both"/>
        <w:rPr>
          <w:rFonts w:ascii="Cambria" w:hAnsi="Cambria"/>
          <w:sz w:val="24"/>
          <w:lang w:bidi="ml-IN"/>
        </w:rPr>
      </w:pPr>
      <w:r w:rsidRPr="00E45762">
        <w:rPr>
          <w:rFonts w:ascii="Cambria" w:hAnsi="Cambria"/>
          <w:sz w:val="24"/>
          <w:lang w:bidi="ml-IN"/>
        </w:rPr>
        <w:t xml:space="preserve">Different types of management reports </w:t>
      </w:r>
      <w:r w:rsidR="00C43A60">
        <w:rPr>
          <w:rFonts w:ascii="Cambria" w:hAnsi="Cambria"/>
          <w:sz w:val="24"/>
          <w:lang w:bidi="ml-IN"/>
        </w:rPr>
        <w:t xml:space="preserve">will </w:t>
      </w:r>
      <w:r w:rsidRPr="00E45762">
        <w:rPr>
          <w:rFonts w:ascii="Cambria" w:hAnsi="Cambria"/>
          <w:sz w:val="24"/>
          <w:lang w:bidi="ml-IN"/>
        </w:rPr>
        <w:t xml:space="preserve">be </w:t>
      </w:r>
      <w:r w:rsidR="00C43A60">
        <w:rPr>
          <w:rFonts w:ascii="Cambria" w:hAnsi="Cambria"/>
          <w:sz w:val="24"/>
          <w:lang w:bidi="ml-IN"/>
        </w:rPr>
        <w:t xml:space="preserve">available </w:t>
      </w:r>
      <w:r w:rsidR="009C36E0">
        <w:rPr>
          <w:rFonts w:ascii="Cambria" w:hAnsi="Cambria"/>
          <w:sz w:val="24"/>
          <w:lang w:bidi="ml-IN"/>
        </w:rPr>
        <w:t xml:space="preserve">in the </w:t>
      </w:r>
      <w:r>
        <w:rPr>
          <w:rFonts w:ascii="Cambria" w:hAnsi="Cambria"/>
          <w:sz w:val="24"/>
          <w:lang w:bidi="ml-IN"/>
        </w:rPr>
        <w:t xml:space="preserve">dashboard </w:t>
      </w:r>
      <w:r w:rsidR="004F3D1D">
        <w:rPr>
          <w:rFonts w:ascii="Cambria" w:hAnsi="Cambria"/>
          <w:sz w:val="24"/>
          <w:lang w:bidi="ml-IN"/>
        </w:rPr>
        <w:t xml:space="preserve">for different parameters. </w:t>
      </w:r>
    </w:p>
    <w:p w14:paraId="4FEED59F" w14:textId="4ED743AB" w:rsidR="00C43A60" w:rsidRPr="00E45762" w:rsidRDefault="00C43A60" w:rsidP="00C43A60">
      <w:pPr>
        <w:pStyle w:val="ListParagraph"/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sz w:val="24"/>
          <w:lang w:bidi="ml-IN"/>
        </w:rPr>
        <w:t>An example is depicted below:</w:t>
      </w:r>
    </w:p>
    <w:p w14:paraId="6B304281" w14:textId="7276E832" w:rsidR="00DA1825" w:rsidRDefault="00612530" w:rsidP="00DA1825">
      <w:pPr>
        <w:jc w:val="both"/>
        <w:rPr>
          <w:rFonts w:ascii="Cambria" w:hAnsi="Cambria"/>
          <w:sz w:val="24"/>
          <w:u w:val="single"/>
          <w:lang w:bidi="ml-IN"/>
        </w:rPr>
      </w:pPr>
      <w:r>
        <w:rPr>
          <w:rFonts w:ascii="Cambria" w:hAnsi="Cambria"/>
          <w:noProof/>
          <w:sz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2126208" behindDoc="0" locked="0" layoutInCell="1" allowOverlap="1" wp14:anchorId="56B6BD39" wp14:editId="4F51FE9F">
                <wp:simplePos x="0" y="0"/>
                <wp:positionH relativeFrom="column">
                  <wp:posOffset>638355</wp:posOffset>
                </wp:positionH>
                <wp:positionV relativeFrom="paragraph">
                  <wp:posOffset>194382</wp:posOffset>
                </wp:positionV>
                <wp:extent cx="5943600" cy="3027872"/>
                <wp:effectExtent l="57150" t="19050" r="57150" b="7747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302787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31777D" w14:textId="228F3EA0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>Company: X</w:t>
                            </w:r>
                          </w:p>
                          <w:p w14:paraId="1742185A" w14:textId="4DA70DE8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 xml:space="preserve">Project: Y </w:t>
                            </w:r>
                          </w:p>
                          <w:p w14:paraId="0145B487" w14:textId="00B3AAA1" w:rsidR="00030480" w:rsidRPr="00C43A60" w:rsidRDefault="00030480" w:rsidP="00612530">
                            <w:pPr>
                              <w:rPr>
                                <w:color w:val="FF0000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 xml:space="preserve">STATUS: </w:t>
                            </w:r>
                            <w:r w:rsidRPr="00C43A60">
                              <w:rPr>
                                <w:color w:val="FF0000"/>
                                <w:lang w:val="en-GB"/>
                              </w:rPr>
                              <w:t>IN PROGRESS</w:t>
                            </w:r>
                          </w:p>
                          <w:p w14:paraId="6EB79744" w14:textId="73FBB2FB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>W1:</w:t>
                            </w:r>
                          </w:p>
                          <w:p w14:paraId="0CAD7291" w14:textId="77777777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>W2:</w:t>
                            </w:r>
                          </w:p>
                          <w:p w14:paraId="07A58569" w14:textId="3FF2BA7F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 xml:space="preserve">W3: </w:t>
                            </w:r>
                            <w:r w:rsidRPr="00612530">
                              <w:rPr>
                                <w:noProof/>
                                <w:color w:val="000000" w:themeColor="text1"/>
                                <w:lang w:val="en-US"/>
                              </w:rPr>
                              <w:drawing>
                                <wp:inline distT="0" distB="0" distL="0" distR="0" wp14:anchorId="15FDCD1A" wp14:editId="495AEAE9">
                                  <wp:extent cx="4761865" cy="172720"/>
                                  <wp:effectExtent l="0" t="0" r="635" b="0"/>
                                  <wp:docPr id="51" name="Picture 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761865" cy="1727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A0E487A" w14:textId="3DCE1215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>W4:</w:t>
                            </w:r>
                          </w:p>
                          <w:p w14:paraId="469A1FF4" w14:textId="25988A98" w:rsidR="0003048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 w:rsidRPr="00612530">
                              <w:rPr>
                                <w:color w:val="000000" w:themeColor="text1"/>
                                <w:lang w:val="en-GB"/>
                              </w:rPr>
                              <w:t>W5:</w:t>
                            </w:r>
                          </w:p>
                          <w:p w14:paraId="0E0CA19A" w14:textId="1E985D99" w:rsidR="00030480" w:rsidRDefault="00030480" w:rsidP="00612530">
                            <w:pPr>
                              <w:rPr>
                                <w:color w:val="FF0000"/>
                                <w:lang w:val="en-GB"/>
                              </w:rPr>
                            </w:pPr>
                            <w:r w:rsidRPr="00612530">
                              <w:rPr>
                                <w:color w:val="FF0000"/>
                                <w:lang w:val="en-GB"/>
                              </w:rPr>
                              <w:t>Overall Progress: 70%</w:t>
                            </w:r>
                          </w:p>
                          <w:p w14:paraId="685B7D3B" w14:textId="279E5978" w:rsidR="00030480" w:rsidRPr="00C43A60" w:rsidRDefault="00030480" w:rsidP="00612530">
                            <w:pPr>
                              <w:rPr>
                                <w:color w:val="984806" w:themeColor="accent6" w:themeShade="80"/>
                                <w:u w:val="single"/>
                                <w:lang w:val="en-GB"/>
                              </w:rPr>
                            </w:pPr>
                            <w:r w:rsidRPr="00C43A60">
                              <w:rPr>
                                <w:color w:val="984806" w:themeColor="accent6" w:themeShade="80"/>
                                <w:u w:val="single"/>
                                <w:lang w:val="en-GB"/>
                              </w:rPr>
                              <w:t xml:space="preserve">Click here to view the design </w:t>
                            </w:r>
                          </w:p>
                          <w:p w14:paraId="15A04DA4" w14:textId="77777777" w:rsidR="00030480" w:rsidRPr="00612530" w:rsidRDefault="00030480" w:rsidP="00612530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B6BD39" id="Rectangle 45" o:spid="_x0000_s1046" style="position:absolute;left:0;text-align:left;margin-left:50.25pt;margin-top:15.3pt;width:468pt;height:238.4pt;z-index:252126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" fillcolor="#d8d8d8 [2732]" stroked="f">
                <v:shadow on="t" color="black" opacity="22937f" origin=",.5" offset="0,.63889mm"/>
                <v:textbox>
                  <w:txbxContent>
                    <w:p w14:paraId="3C31777D" w14:textId="228F3EA0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>Company: X</w:t>
                      </w:r>
                    </w:p>
                    <w:p w14:paraId="1742185A" w14:textId="4DA70DE8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 xml:space="preserve">Project: Y </w:t>
                      </w:r>
                    </w:p>
                    <w:p w14:paraId="0145B487" w14:textId="00B3AAA1" w:rsidR="00030480" w:rsidRPr="00C43A60" w:rsidRDefault="00030480" w:rsidP="00612530">
                      <w:pPr>
                        <w:rPr>
                          <w:color w:val="FF0000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 xml:space="preserve">STATUS: </w:t>
                      </w:r>
                      <w:r w:rsidRPr="00C43A60">
                        <w:rPr>
                          <w:color w:val="FF0000"/>
                          <w:lang w:val="en-GB"/>
                        </w:rPr>
                        <w:t>IN PROGRESS</w:t>
                      </w:r>
                    </w:p>
                    <w:p w14:paraId="6EB79744" w14:textId="73FBB2FB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>W1:</w:t>
                      </w:r>
                    </w:p>
                    <w:p w14:paraId="0CAD7291" w14:textId="77777777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>W2:</w:t>
                      </w:r>
                    </w:p>
                    <w:p w14:paraId="07A58569" w14:textId="3FF2BA7F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 xml:space="preserve">W3: </w:t>
                      </w:r>
                      <w:r w:rsidRPr="00612530">
                        <w:rPr>
                          <w:noProof/>
                          <w:color w:val="000000" w:themeColor="text1"/>
                          <w:lang w:val="en-GB" w:eastAsia="en-GB"/>
                        </w:rPr>
                        <w:drawing>
                          <wp:inline distT="0" distB="0" distL="0" distR="0" wp14:anchorId="15FDCD1A" wp14:editId="495AEAE9">
                            <wp:extent cx="4761865" cy="172720"/>
                            <wp:effectExtent l="0" t="0" r="635" b="0"/>
                            <wp:docPr id="51" name="Picture 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761865" cy="1727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A0E487A" w14:textId="3DCE1215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>W4:</w:t>
                      </w:r>
                    </w:p>
                    <w:p w14:paraId="469A1FF4" w14:textId="25988A98" w:rsidR="0003048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  <w:r w:rsidRPr="00612530">
                        <w:rPr>
                          <w:color w:val="000000" w:themeColor="text1"/>
                          <w:lang w:val="en-GB"/>
                        </w:rPr>
                        <w:t>W5:</w:t>
                      </w:r>
                    </w:p>
                    <w:p w14:paraId="0E0CA19A" w14:textId="1E985D99" w:rsidR="00030480" w:rsidRDefault="00030480" w:rsidP="00612530">
                      <w:pPr>
                        <w:rPr>
                          <w:color w:val="FF0000"/>
                          <w:lang w:val="en-GB"/>
                        </w:rPr>
                      </w:pPr>
                      <w:r w:rsidRPr="00612530">
                        <w:rPr>
                          <w:color w:val="FF0000"/>
                          <w:lang w:val="en-GB"/>
                        </w:rPr>
                        <w:t>Overall Progress: 70%</w:t>
                      </w:r>
                    </w:p>
                    <w:p w14:paraId="685B7D3B" w14:textId="279E5978" w:rsidR="00030480" w:rsidRPr="00C43A60" w:rsidRDefault="00030480" w:rsidP="00612530">
                      <w:pPr>
                        <w:rPr>
                          <w:color w:val="984806" w:themeColor="accent6" w:themeShade="80"/>
                          <w:u w:val="single"/>
                          <w:lang w:val="en-GB"/>
                        </w:rPr>
                      </w:pPr>
                      <w:r w:rsidRPr="00C43A60">
                        <w:rPr>
                          <w:color w:val="984806" w:themeColor="accent6" w:themeShade="80"/>
                          <w:u w:val="single"/>
                          <w:lang w:val="en-GB"/>
                        </w:rPr>
                        <w:t xml:space="preserve">Click here to view the design </w:t>
                      </w:r>
                    </w:p>
                    <w:p w14:paraId="15A04DA4" w14:textId="77777777" w:rsidR="00030480" w:rsidRPr="00612530" w:rsidRDefault="00030480" w:rsidP="00612530">
                      <w:pPr>
                        <w:rPr>
                          <w:color w:val="000000" w:themeColor="text1"/>
                          <w:lang w:val="en-GB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9ABF151" w14:textId="77777777" w:rsidR="00E90671" w:rsidRPr="00E90671" w:rsidRDefault="00E90671" w:rsidP="00E90671">
      <w:pPr>
        <w:jc w:val="both"/>
        <w:rPr>
          <w:rFonts w:ascii="Cambria" w:hAnsi="Cambria"/>
          <w:sz w:val="24"/>
          <w:u w:val="single"/>
          <w:lang w:bidi="ml-IN"/>
        </w:rPr>
      </w:pPr>
    </w:p>
    <w:p w14:paraId="270EC92A" w14:textId="78EACCEA" w:rsidR="00E90671" w:rsidRPr="00E90671" w:rsidRDefault="00612530" w:rsidP="00E90671">
      <w:pPr>
        <w:jc w:val="both"/>
        <w:rPr>
          <w:rFonts w:ascii="Cambria" w:hAnsi="Cambria"/>
          <w:sz w:val="24"/>
          <w:lang w:bidi="ml-IN"/>
        </w:rPr>
      </w:pPr>
      <w:r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2144640" behindDoc="0" locked="0" layoutInCell="1" allowOverlap="1" wp14:anchorId="00403A42" wp14:editId="1A384BAE">
                <wp:simplePos x="0" y="0"/>
                <wp:positionH relativeFrom="column">
                  <wp:posOffset>5805170</wp:posOffset>
                </wp:positionH>
                <wp:positionV relativeFrom="paragraph">
                  <wp:posOffset>340995</wp:posOffset>
                </wp:positionV>
                <wp:extent cx="361950" cy="232410"/>
                <wp:effectExtent l="57150" t="19050" r="38100" b="72390"/>
                <wp:wrapNone/>
                <wp:docPr id="56" name="Rounded 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3241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EE431F" w14:textId="0E522B62" w:rsidR="00030480" w:rsidRPr="00612530" w:rsidRDefault="00030480" w:rsidP="0061253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  <w:r w:rsidRPr="00612530">
                              <w:rPr>
                                <w:sz w:val="18"/>
                                <w:szCs w:val="22"/>
                                <w:lang w:val="en-GB"/>
                              </w:rPr>
                              <w:t>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403A42" id="Rounded Rectangle 56" o:spid="_x0000_s1047" style="position:absolute;left:0;text-align:left;margin-left:457.1pt;margin-top:26.85pt;width:28.5pt;height:18.3pt;z-index:25214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" fillcolor="#fabf8f [1945]" stroked="f">
                <v:shadow on="t" color="black" opacity="22937f" origin=",.5" offset="0,.63889mm"/>
                <v:textbox>
                  <w:txbxContent>
                    <w:p w14:paraId="05EE431F" w14:textId="0E522B62" w:rsidR="00030480" w:rsidRPr="00612530" w:rsidRDefault="00030480" w:rsidP="0061253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  <w:r w:rsidRPr="00612530">
                        <w:rPr>
                          <w:sz w:val="18"/>
                          <w:szCs w:val="22"/>
                          <w:lang w:val="en-GB"/>
                        </w:rPr>
                        <w:t>40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32EE896" w14:textId="6B7B7267" w:rsidR="00F95C56" w:rsidRDefault="00E83DCA" w:rsidP="00F119F2">
      <w:pPr>
        <w:pStyle w:val="ListParagraph"/>
        <w:spacing w:after="160" w:line="259" w:lineRule="auto"/>
        <w:contextualSpacing/>
        <w:rPr>
          <w:rFonts w:ascii="Cambria" w:hAnsi="Cambria"/>
          <w:sz w:val="24"/>
          <w:lang w:bidi="ml-IN"/>
        </w:rPr>
      </w:pPr>
      <w:r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217344" behindDoc="0" locked="0" layoutInCell="1" allowOverlap="1" wp14:anchorId="79E0BE0B" wp14:editId="190FC94E">
                <wp:simplePos x="0" y="0"/>
                <wp:positionH relativeFrom="column">
                  <wp:posOffset>171907</wp:posOffset>
                </wp:positionH>
                <wp:positionV relativeFrom="paragraph">
                  <wp:posOffset>229997</wp:posOffset>
                </wp:positionV>
                <wp:extent cx="738835" cy="2218182"/>
                <wp:effectExtent l="57150" t="19050" r="61595" b="86995"/>
                <wp:wrapNone/>
                <wp:docPr id="211" name="Straight Arrow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8835" cy="22181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50D171" id="Straight Arrow Connector 211" o:spid="_x0000_s1026" type="#_x0000_t32" style="position:absolute;margin-left:13.55pt;margin-top:18.1pt;width:58.2pt;height:174.65pt;flip:x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C43A6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31328" behindDoc="0" locked="0" layoutInCell="1" allowOverlap="1" wp14:anchorId="5F632EE9" wp14:editId="52087AED">
                <wp:simplePos x="0" y="0"/>
                <wp:positionH relativeFrom="column">
                  <wp:posOffset>1069340</wp:posOffset>
                </wp:positionH>
                <wp:positionV relativeFrom="paragraph">
                  <wp:posOffset>135890</wp:posOffset>
                </wp:positionV>
                <wp:extent cx="1871345" cy="85725"/>
                <wp:effectExtent l="57150" t="19050" r="52705" b="8572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71345" cy="857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6E9967" id="Rectangle 48" o:spid="_x0000_s1026" style="position:absolute;margin-left:84.2pt;margin-top:10.7pt;width:147.35pt;height:6.75pt;flip:y;z-index:25213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" fillcolor="#92d050" stroked="f"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29280" behindDoc="0" locked="0" layoutInCell="1" allowOverlap="1" wp14:anchorId="12E30A86" wp14:editId="72956548">
                <wp:simplePos x="0" y="0"/>
                <wp:positionH relativeFrom="column">
                  <wp:posOffset>1066165</wp:posOffset>
                </wp:positionH>
                <wp:positionV relativeFrom="paragraph">
                  <wp:posOffset>434340</wp:posOffset>
                </wp:positionV>
                <wp:extent cx="4666615" cy="85725"/>
                <wp:effectExtent l="57150" t="19050" r="76835" b="1047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6615" cy="857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1E2EAF" id="Rectangle 47" o:spid="_x0000_s1026" style="position:absolute;margin-left:83.95pt;margin-top:34.2pt;width:367.45pt;height:6.75pt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39520" behindDoc="0" locked="0" layoutInCell="1" allowOverlap="1" wp14:anchorId="26FF89D0" wp14:editId="1E508CC4">
                <wp:simplePos x="0" y="0"/>
                <wp:positionH relativeFrom="column">
                  <wp:posOffset>1069340</wp:posOffset>
                </wp:positionH>
                <wp:positionV relativeFrom="paragraph">
                  <wp:posOffset>428889</wp:posOffset>
                </wp:positionV>
                <wp:extent cx="4407535" cy="85725"/>
                <wp:effectExtent l="57150" t="19050" r="50165" b="8572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407535" cy="857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0E9D0" id="Rectangle 53" o:spid="_x0000_s1026" style="position:absolute;margin-left:84.2pt;margin-top:33.75pt;width:347.05pt;height:6.75pt;flip:y;z-index:25213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" fillcolor="#92d050" stroked="f"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48736" behindDoc="0" locked="0" layoutInCell="1" allowOverlap="1" wp14:anchorId="7685BDBB" wp14:editId="23554B98">
                <wp:simplePos x="0" y="0"/>
                <wp:positionH relativeFrom="column">
                  <wp:posOffset>5801360</wp:posOffset>
                </wp:positionH>
                <wp:positionV relativeFrom="paragraph">
                  <wp:posOffset>692785</wp:posOffset>
                </wp:positionV>
                <wp:extent cx="361950" cy="232410"/>
                <wp:effectExtent l="57150" t="19050" r="38100" b="72390"/>
                <wp:wrapNone/>
                <wp:docPr id="192" name="Rounded 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3241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2DA4B" w14:textId="267C0325" w:rsidR="00030480" w:rsidRPr="00612530" w:rsidRDefault="00030480" w:rsidP="0061253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22"/>
                                <w:lang w:val="en-GB"/>
                              </w:rPr>
                              <w:t>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85BDBB" id="Rounded Rectangle 192" o:spid="_x0000_s1048" style="position:absolute;left:0;text-align:left;margin-left:456.8pt;margin-top:54.55pt;width:28.5pt;height:18.3pt;z-index:25214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" fillcolor="#fabf8f [1945]" stroked="f">
                <v:shadow on="t" color="black" opacity="22937f" origin=",.5" offset="0,.63889mm"/>
                <v:textbox>
                  <w:txbxContent>
                    <w:p w14:paraId="7E22DA4B" w14:textId="267C0325" w:rsidR="00030480" w:rsidRPr="00612530" w:rsidRDefault="00030480" w:rsidP="0061253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  <w:r>
                        <w:rPr>
                          <w:sz w:val="18"/>
                          <w:szCs w:val="22"/>
                          <w:lang w:val="en-GB"/>
                        </w:rPr>
                        <w:t>80</w:t>
                      </w:r>
                    </w:p>
                  </w:txbxContent>
                </v:textbox>
              </v:round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46688" behindDoc="0" locked="0" layoutInCell="1" allowOverlap="1" wp14:anchorId="7A1680A2" wp14:editId="1A41CF47">
                <wp:simplePos x="0" y="0"/>
                <wp:positionH relativeFrom="column">
                  <wp:posOffset>5801995</wp:posOffset>
                </wp:positionH>
                <wp:positionV relativeFrom="paragraph">
                  <wp:posOffset>365389</wp:posOffset>
                </wp:positionV>
                <wp:extent cx="361950" cy="232410"/>
                <wp:effectExtent l="57150" t="19050" r="38100" b="72390"/>
                <wp:wrapNone/>
                <wp:docPr id="63" name="Rounded 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3241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EBE44B" w14:textId="18D43F13" w:rsidR="00030480" w:rsidRPr="00612530" w:rsidRDefault="00030480" w:rsidP="0061253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22"/>
                                <w:lang w:val="en-GB"/>
                              </w:rPr>
                              <w:t>9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1680A2" id="Rounded Rectangle 63" o:spid="_x0000_s1049" style="position:absolute;left:0;text-align:left;margin-left:456.85pt;margin-top:28.75pt;width:28.5pt;height:18.3pt;z-index:25214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" fillcolor="#fabf8f [1945]" stroked="f">
                <v:shadow on="t" color="black" opacity="22937f" origin=",.5" offset="0,.63889mm"/>
                <v:textbox>
                  <w:txbxContent>
                    <w:p w14:paraId="00EBE44B" w14:textId="18D43F13" w:rsidR="00030480" w:rsidRPr="00612530" w:rsidRDefault="00030480" w:rsidP="0061253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  <w:r>
                        <w:rPr>
                          <w:sz w:val="18"/>
                          <w:szCs w:val="22"/>
                          <w:lang w:val="en-GB"/>
                        </w:rPr>
                        <w:t>95</w:t>
                      </w:r>
                    </w:p>
                  </w:txbxContent>
                </v:textbox>
              </v:round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2740444A" wp14:editId="69B98E16">
                <wp:simplePos x="0" y="0"/>
                <wp:positionH relativeFrom="column">
                  <wp:posOffset>5809244</wp:posOffset>
                </wp:positionH>
                <wp:positionV relativeFrom="paragraph">
                  <wp:posOffset>1280160</wp:posOffset>
                </wp:positionV>
                <wp:extent cx="361950" cy="232410"/>
                <wp:effectExtent l="57150" t="19050" r="38100" b="72390"/>
                <wp:wrapNone/>
                <wp:docPr id="194" name="Rounded 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3241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8B0CE3" w14:textId="6AC91846" w:rsidR="00030480" w:rsidRPr="00612530" w:rsidRDefault="00030480" w:rsidP="0061253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22"/>
                                <w:lang w:val="en-GB"/>
                              </w:rPr>
                              <w:t>9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40444A" id="Rounded Rectangle 194" o:spid="_x0000_s1050" style="position:absolute;left:0;text-align:left;margin-left:457.4pt;margin-top:100.8pt;width:28.5pt;height:18.3pt;z-index:25215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" fillcolor="#fabf8f [1945]" stroked="f">
                <v:shadow on="t" color="black" opacity="22937f" origin=",.5" offset="0,.63889mm"/>
                <v:textbox>
                  <w:txbxContent>
                    <w:p w14:paraId="5A8B0CE3" w14:textId="6AC91846" w:rsidR="00030480" w:rsidRPr="00612530" w:rsidRDefault="00030480" w:rsidP="0061253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  <w:r>
                        <w:rPr>
                          <w:sz w:val="18"/>
                          <w:szCs w:val="22"/>
                          <w:lang w:val="en-GB"/>
                        </w:rPr>
                        <w:t>95</w:t>
                      </w:r>
                    </w:p>
                  </w:txbxContent>
                </v:textbox>
              </v:round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50784" behindDoc="0" locked="0" layoutInCell="1" allowOverlap="1" wp14:anchorId="0CE967C5" wp14:editId="0E8CE425">
                <wp:simplePos x="0" y="0"/>
                <wp:positionH relativeFrom="column">
                  <wp:posOffset>5801995</wp:posOffset>
                </wp:positionH>
                <wp:positionV relativeFrom="paragraph">
                  <wp:posOffset>985256</wp:posOffset>
                </wp:positionV>
                <wp:extent cx="361950" cy="232410"/>
                <wp:effectExtent l="57150" t="19050" r="38100" b="72390"/>
                <wp:wrapNone/>
                <wp:docPr id="193" name="Rounded 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3241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867650" w14:textId="41CF9E02" w:rsidR="00030480" w:rsidRPr="00612530" w:rsidRDefault="00030480" w:rsidP="00612530">
                            <w:pPr>
                              <w:jc w:val="center"/>
                              <w:rPr>
                                <w:sz w:val="18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22"/>
                                <w:lang w:val="en-GB"/>
                              </w:rPr>
                              <w:t>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E967C5" id="Rounded Rectangle 193" o:spid="_x0000_s1051" style="position:absolute;left:0;text-align:left;margin-left:456.85pt;margin-top:77.6pt;width:28.5pt;height:18.3pt;z-index:25215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" fillcolor="#fabf8f [1945]" stroked="f">
                <v:shadow on="t" color="black" opacity="22937f" origin=",.5" offset="0,.63889mm"/>
                <v:textbox>
                  <w:txbxContent>
                    <w:p w14:paraId="1B867650" w14:textId="41CF9E02" w:rsidR="00030480" w:rsidRPr="00612530" w:rsidRDefault="00030480" w:rsidP="00612530">
                      <w:pPr>
                        <w:jc w:val="center"/>
                        <w:rPr>
                          <w:sz w:val="18"/>
                          <w:szCs w:val="22"/>
                          <w:lang w:val="en-GB"/>
                        </w:rPr>
                      </w:pPr>
                      <w:r>
                        <w:rPr>
                          <w:sz w:val="18"/>
                          <w:szCs w:val="22"/>
                          <w:lang w:val="en-GB"/>
                        </w:rPr>
                        <w:t>70</w:t>
                      </w:r>
                    </w:p>
                  </w:txbxContent>
                </v:textbox>
              </v:round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37472" behindDoc="0" locked="0" layoutInCell="1" allowOverlap="1" wp14:anchorId="06861AEE" wp14:editId="4E192679">
                <wp:simplePos x="0" y="0"/>
                <wp:positionH relativeFrom="column">
                  <wp:posOffset>1029335</wp:posOffset>
                </wp:positionH>
                <wp:positionV relativeFrom="paragraph">
                  <wp:posOffset>712470</wp:posOffset>
                </wp:positionV>
                <wp:extent cx="3829685" cy="85725"/>
                <wp:effectExtent l="57150" t="19050" r="56515" b="8572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29685" cy="857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19C8D" id="Rectangle 52" o:spid="_x0000_s1026" style="position:absolute;margin-left:81.05pt;margin-top:56.1pt;width:301.55pt;height:6.75pt;flip:y;z-index:25213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" fillcolor="#92d050" stroked="f"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41568" behindDoc="0" locked="0" layoutInCell="1" allowOverlap="1" wp14:anchorId="0B458426" wp14:editId="35E5D14A">
                <wp:simplePos x="0" y="0"/>
                <wp:positionH relativeFrom="column">
                  <wp:posOffset>1060450</wp:posOffset>
                </wp:positionH>
                <wp:positionV relativeFrom="paragraph">
                  <wp:posOffset>1042035</wp:posOffset>
                </wp:positionV>
                <wp:extent cx="3191510" cy="85725"/>
                <wp:effectExtent l="57150" t="19050" r="66040" b="8572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191510" cy="857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F19AD" id="Rectangle 54" o:spid="_x0000_s1026" style="position:absolute;margin-left:83.5pt;margin-top:82.05pt;width:251.3pt;height:6.75pt;flip:y;z-index:25214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" fillcolor="#92d050" stroked="f"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43616" behindDoc="0" locked="0" layoutInCell="1" allowOverlap="1" wp14:anchorId="7E232C8C" wp14:editId="10EC8126">
                <wp:simplePos x="0" y="0"/>
                <wp:positionH relativeFrom="column">
                  <wp:posOffset>1066464</wp:posOffset>
                </wp:positionH>
                <wp:positionV relativeFrom="paragraph">
                  <wp:posOffset>1332314</wp:posOffset>
                </wp:positionV>
                <wp:extent cx="4408099" cy="85725"/>
                <wp:effectExtent l="57150" t="19050" r="50165" b="8572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408099" cy="857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9E2BB" id="Rectangle 55" o:spid="_x0000_s1026" style="position:absolute;margin-left:83.95pt;margin-top:104.9pt;width:347.1pt;height:6.75pt;flip:y;z-index:25214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" fillcolor="#92d050" stroked="f"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3AAC2172" wp14:editId="1644E0DD">
                <wp:simplePos x="0" y="0"/>
                <wp:positionH relativeFrom="column">
                  <wp:posOffset>1066464</wp:posOffset>
                </wp:positionH>
                <wp:positionV relativeFrom="paragraph">
                  <wp:posOffset>1332458</wp:posOffset>
                </wp:positionV>
                <wp:extent cx="4666891" cy="86265"/>
                <wp:effectExtent l="57150" t="19050" r="76835" b="10477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6891" cy="8626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FF6EBD" id="Rectangle 50" o:spid="_x0000_s1026" style="position:absolute;margin-left:83.95pt;margin-top:104.9pt;width:367.45pt;height:6.8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33376" behindDoc="0" locked="0" layoutInCell="1" allowOverlap="1" wp14:anchorId="6889738F" wp14:editId="6B734324">
                <wp:simplePos x="0" y="0"/>
                <wp:positionH relativeFrom="column">
                  <wp:posOffset>1066464</wp:posOffset>
                </wp:positionH>
                <wp:positionV relativeFrom="paragraph">
                  <wp:posOffset>1047930</wp:posOffset>
                </wp:positionV>
                <wp:extent cx="4666891" cy="86265"/>
                <wp:effectExtent l="57150" t="19050" r="76835" b="10477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6891" cy="8626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1DE4D4" id="Rectangle 49" o:spid="_x0000_s1026" style="position:absolute;margin-left:83.95pt;margin-top:82.5pt;width:367.45pt;height:6.8pt;z-index:25213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61253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2127232" behindDoc="0" locked="0" layoutInCell="1" allowOverlap="1" wp14:anchorId="3F6203D5" wp14:editId="0C47D35E">
                <wp:simplePos x="0" y="0"/>
                <wp:positionH relativeFrom="column">
                  <wp:posOffset>1069340</wp:posOffset>
                </wp:positionH>
                <wp:positionV relativeFrom="paragraph">
                  <wp:posOffset>144408</wp:posOffset>
                </wp:positionV>
                <wp:extent cx="4666891" cy="86265"/>
                <wp:effectExtent l="57150" t="19050" r="76835" b="1047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6891" cy="8626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038D18" id="Rectangle 46" o:spid="_x0000_s1026" style="position:absolute;margin-left:84.2pt;margin-top:11.35pt;width:367.45pt;height:6.8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39C9AEC9" w14:textId="77777777" w:rsidR="00F95C56" w:rsidRPr="00F95C56" w:rsidRDefault="00F95C56" w:rsidP="00F95C56">
      <w:pPr>
        <w:rPr>
          <w:lang w:val="en-US" w:bidi="ml-IN"/>
        </w:rPr>
      </w:pPr>
    </w:p>
    <w:p w14:paraId="6DD768B8" w14:textId="77777777" w:rsidR="00F95C56" w:rsidRPr="00F95C56" w:rsidRDefault="00F95C56" w:rsidP="00F95C56">
      <w:pPr>
        <w:rPr>
          <w:lang w:val="en-US" w:bidi="ml-IN"/>
        </w:rPr>
      </w:pPr>
    </w:p>
    <w:p w14:paraId="57A1657E" w14:textId="77777777" w:rsidR="00F95C56" w:rsidRPr="00F95C56" w:rsidRDefault="00F95C56" w:rsidP="00F95C56">
      <w:pPr>
        <w:rPr>
          <w:lang w:val="en-US" w:bidi="ml-IN"/>
        </w:rPr>
      </w:pPr>
    </w:p>
    <w:p w14:paraId="7BC21430" w14:textId="77777777" w:rsidR="00F95C56" w:rsidRPr="00F95C56" w:rsidRDefault="00F95C56" w:rsidP="00F95C56">
      <w:pPr>
        <w:rPr>
          <w:lang w:val="en-US" w:bidi="ml-IN"/>
        </w:rPr>
      </w:pPr>
    </w:p>
    <w:p w14:paraId="4E5D438D" w14:textId="77777777" w:rsidR="00F95C56" w:rsidRPr="00F95C56" w:rsidRDefault="00F95C56" w:rsidP="00F95C56">
      <w:pPr>
        <w:rPr>
          <w:lang w:val="en-US" w:bidi="ml-IN"/>
        </w:rPr>
      </w:pPr>
    </w:p>
    <w:p w14:paraId="62EC43DE" w14:textId="77777777" w:rsidR="00F95C56" w:rsidRPr="00F95C56" w:rsidRDefault="00F95C56" w:rsidP="00F95C56">
      <w:pPr>
        <w:rPr>
          <w:lang w:val="en-US" w:bidi="ml-IN"/>
        </w:rPr>
      </w:pPr>
    </w:p>
    <w:p w14:paraId="6B8AF437" w14:textId="77777777" w:rsidR="00F95C56" w:rsidRPr="00F95C56" w:rsidRDefault="00F95C56" w:rsidP="00F95C56">
      <w:pPr>
        <w:rPr>
          <w:lang w:val="en-US" w:bidi="ml-IN"/>
        </w:rPr>
      </w:pPr>
    </w:p>
    <w:p w14:paraId="2862D7AC" w14:textId="44F42E24" w:rsidR="00F95C56" w:rsidRPr="00F95C56" w:rsidRDefault="00E83DCA" w:rsidP="00F95C56">
      <w:pPr>
        <w:rPr>
          <w:lang w:val="en-US" w:bidi="ml-IN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218368" behindDoc="0" locked="0" layoutInCell="1" allowOverlap="1" wp14:anchorId="669AE7F4" wp14:editId="62DA1691">
                <wp:simplePos x="0" y="0"/>
                <wp:positionH relativeFrom="column">
                  <wp:posOffset>-32918</wp:posOffset>
                </wp:positionH>
                <wp:positionV relativeFrom="paragraph">
                  <wp:posOffset>81229</wp:posOffset>
                </wp:positionV>
                <wp:extent cx="4740249" cy="534010"/>
                <wp:effectExtent l="57150" t="19050" r="80010" b="9525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0249" cy="5340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2EDFC" w14:textId="239E11CA" w:rsidR="00E83DCA" w:rsidRPr="003B7C71" w:rsidRDefault="00E83DCA" w:rsidP="00E83DCA">
                            <w:pPr>
                              <w:jc w:val="center"/>
                              <w:rPr>
                                <w:color w:val="FF0000"/>
                                <w:lang w:val="en-GB"/>
                              </w:rPr>
                            </w:pPr>
                            <w:r w:rsidRPr="003B7C71">
                              <w:rPr>
                                <w:color w:val="FF0000"/>
                                <w:lang w:val="en-GB"/>
                              </w:rPr>
                              <w:t xml:space="preserve">Each window defined here will have a grid </w:t>
                            </w:r>
                            <w:r w:rsidR="003B7C71" w:rsidRPr="003B7C71">
                              <w:rPr>
                                <w:color w:val="FF0000"/>
                                <w:lang w:val="en-GB"/>
                              </w:rPr>
                              <w:t>reference as there can be many W1’s in different flo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9AE7F4" id="Rectangle 212" o:spid="_x0000_s1052" style="position:absolute;margin-left:-2.6pt;margin-top:6.4pt;width:373.25pt;height:42.05pt;z-index:252218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" fillcolor="#d8d8d8 [2732]" strokecolor="#4579b8 [3044]">
                <v:shadow on="t" color="black" opacity="22937f" origin=",.5" offset="0,.63889mm"/>
                <v:textbox>
                  <w:txbxContent>
                    <w:p w14:paraId="7522EDFC" w14:textId="239E11CA" w:rsidR="00E83DCA" w:rsidRPr="003B7C71" w:rsidRDefault="00E83DCA" w:rsidP="00E83DCA">
                      <w:pPr>
                        <w:jc w:val="center"/>
                        <w:rPr>
                          <w:color w:val="FF0000"/>
                          <w:lang w:val="en-GB"/>
                        </w:rPr>
                      </w:pPr>
                      <w:r w:rsidRPr="003B7C71">
                        <w:rPr>
                          <w:color w:val="FF0000"/>
                          <w:lang w:val="en-GB"/>
                        </w:rPr>
                        <w:t xml:space="preserve">Each window defined here will have a grid </w:t>
                      </w:r>
                      <w:r w:rsidR="003B7C71" w:rsidRPr="003B7C71">
                        <w:rPr>
                          <w:color w:val="FF0000"/>
                          <w:lang w:val="en-GB"/>
                        </w:rPr>
                        <w:t>reference as there can be many W1’s in different floors</w:t>
                      </w:r>
                    </w:p>
                  </w:txbxContent>
                </v:textbox>
              </v:rect>
            </w:pict>
          </mc:Fallback>
        </mc:AlternateContent>
      </w:r>
    </w:p>
    <w:p w14:paraId="3C361F2B" w14:textId="72F8A66A" w:rsidR="00F95C56" w:rsidRDefault="00F95C56" w:rsidP="00F95C56">
      <w:pPr>
        <w:rPr>
          <w:lang w:val="en-US" w:bidi="ml-IN"/>
        </w:rPr>
      </w:pPr>
    </w:p>
    <w:p w14:paraId="021D46D5" w14:textId="77777777" w:rsidR="003B7C71" w:rsidRDefault="00F95C56" w:rsidP="00F95C56">
      <w:pPr>
        <w:jc w:val="both"/>
        <w:rPr>
          <w:rFonts w:ascii="Cambria" w:hAnsi="Cambria"/>
          <w:sz w:val="24"/>
          <w:lang w:bidi="ml-IN"/>
        </w:rPr>
      </w:pPr>
      <w:r w:rsidRPr="00F95C56">
        <w:rPr>
          <w:rFonts w:ascii="Cambria" w:hAnsi="Cambria"/>
          <w:sz w:val="24"/>
          <w:lang w:bidi="ml-IN"/>
        </w:rPr>
        <w:tab/>
      </w:r>
    </w:p>
    <w:p w14:paraId="17D4B281" w14:textId="77777777" w:rsidR="003B7C71" w:rsidRDefault="003B7C71" w:rsidP="00F95C56">
      <w:pPr>
        <w:jc w:val="both"/>
        <w:rPr>
          <w:rFonts w:ascii="Cambria" w:hAnsi="Cambria"/>
          <w:sz w:val="24"/>
          <w:lang w:bidi="ml-IN"/>
        </w:rPr>
      </w:pPr>
    </w:p>
    <w:p w14:paraId="55D0C91E" w14:textId="77777777" w:rsidR="003B7C71" w:rsidRDefault="003B7C71" w:rsidP="00F95C56">
      <w:pPr>
        <w:jc w:val="both"/>
        <w:rPr>
          <w:rFonts w:ascii="Cambria" w:hAnsi="Cambria"/>
          <w:sz w:val="24"/>
          <w:lang w:bidi="ml-IN"/>
        </w:rPr>
      </w:pPr>
    </w:p>
    <w:p w14:paraId="481534E8" w14:textId="383301B1" w:rsidR="002455DF" w:rsidRPr="00F95C56" w:rsidRDefault="00F95C56" w:rsidP="00F95C56">
      <w:pPr>
        <w:jc w:val="both"/>
        <w:rPr>
          <w:rFonts w:ascii="Cambria" w:hAnsi="Cambria"/>
          <w:sz w:val="24"/>
          <w:lang w:bidi="ml-IN"/>
        </w:rPr>
      </w:pPr>
      <w:r w:rsidRPr="00F95C56">
        <w:rPr>
          <w:rFonts w:ascii="Cambria" w:hAnsi="Cambria"/>
          <w:sz w:val="24"/>
          <w:lang w:bidi="ml-IN"/>
        </w:rPr>
        <w:t>Thank You!</w:t>
      </w:r>
    </w:p>
    <w:p w14:paraId="34000369" w14:textId="77777777" w:rsidR="00F95C56" w:rsidRPr="00F95C56" w:rsidRDefault="00F95C56">
      <w:pPr>
        <w:jc w:val="both"/>
        <w:rPr>
          <w:rFonts w:ascii="Cambria" w:hAnsi="Cambria"/>
          <w:sz w:val="24"/>
          <w:lang w:bidi="ml-IN"/>
        </w:rPr>
      </w:pPr>
    </w:p>
    <w:sectPr w:rsidR="00F95C56" w:rsidRPr="00F95C56" w:rsidSect="00EE7381">
      <w:headerReference w:type="default" r:id="rId18"/>
      <w:footerReference w:type="default" r:id="rId19"/>
      <w:pgSz w:w="11900" w:h="16840"/>
      <w:pgMar w:top="720" w:right="720" w:bottom="720" w:left="720" w:header="510" w:footer="0" w:gutter="0"/>
      <w:pgBorders w:display="firstPage" w:offsetFrom="page">
        <w:top w:val="single" w:sz="18" w:space="24" w:color="C00000"/>
        <w:left w:val="single" w:sz="18" w:space="24" w:color="C00000"/>
        <w:bottom w:val="single" w:sz="18" w:space="24" w:color="C00000"/>
        <w:right w:val="single" w:sz="18" w:space="24" w:color="C00000"/>
      </w:pgBorders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24C27E" w14:textId="77777777" w:rsidR="00937ADC" w:rsidRDefault="00937ADC">
      <w:pPr>
        <w:spacing w:after="0"/>
      </w:pPr>
      <w:r>
        <w:separator/>
      </w:r>
    </w:p>
  </w:endnote>
  <w:endnote w:type="continuationSeparator" w:id="0">
    <w:p w14:paraId="784D27AC" w14:textId="77777777" w:rsidR="00937ADC" w:rsidRDefault="00937A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N-Bold">
    <w:charset w:val="00"/>
    <w:family w:val="auto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Open Sans Light">
    <w:altName w:val="Microsoft JhengHei Light"/>
    <w:charset w:val="00"/>
    <w:family w:val="swiss"/>
    <w:pitch w:val="variable"/>
    <w:sig w:usb0="E00002EF" w:usb1="4000205B" w:usb2="00000028" w:usb3="00000000" w:csb0="0000019F" w:csb1="00000000"/>
  </w:font>
  <w:font w:name="HelveticaNeue-Light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HelveticaNeue-Italic">
    <w:altName w:val="Helvetica Neue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helveticaneue">
    <w:altName w:val="Times New Roman"/>
    <w:panose1 w:val="00000000000000000000"/>
    <w:charset w:val="00"/>
    <w:family w:val="roman"/>
    <w:notTrueType/>
    <w:pitch w:val="default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HelveticaNeue-Bold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Bold">
    <w:panose1 w:val="020B0704020202020204"/>
    <w:charset w:val="00"/>
    <w:family w:val="auto"/>
    <w:pitch w:val="default"/>
  </w:font>
  <w:font w:name="OpenSans-Bold">
    <w:altName w:val="open san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 New Roman Rupee Symbol">
    <w:charset w:val="00"/>
    <w:family w:val="roman"/>
    <w:pitch w:val="variable"/>
    <w:sig w:usb0="20002A87" w:usb1="80000000" w:usb2="00000008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91E014" w14:textId="77777777" w:rsidR="00030480" w:rsidRDefault="00030480" w:rsidP="00192FAC">
    <w:pPr>
      <w:pStyle w:val="Footer"/>
      <w:jc w:val="right"/>
      <w:rPr>
        <w:rFonts w:ascii="Rockwell" w:hAnsi="Rockwell"/>
        <w:szCs w:val="20"/>
      </w:rPr>
    </w:pPr>
  </w:p>
  <w:p w14:paraId="6C4E5BDE" w14:textId="0326F29F" w:rsidR="00030480" w:rsidRPr="003A1C88" w:rsidRDefault="00030480" w:rsidP="00192FAC">
    <w:pPr>
      <w:pStyle w:val="Footer"/>
      <w:pBdr>
        <w:top w:val="single" w:sz="4" w:space="1" w:color="595959"/>
      </w:pBdr>
      <w:rPr>
        <w:rFonts w:ascii="Rockwell" w:hAnsi="Rockwell"/>
        <w:szCs w:val="20"/>
      </w:rPr>
    </w:pPr>
    <w:r w:rsidRPr="006815B7">
      <w:rPr>
        <w:rFonts w:ascii="Rockwell" w:hAnsi="Rockwell"/>
        <w:color w:val="808080"/>
        <w:sz w:val="18"/>
        <w:szCs w:val="18"/>
      </w:rPr>
      <w:t>Verb</w:t>
    </w:r>
    <w:r>
      <w:rPr>
        <w:rFonts w:ascii="Rockwell" w:hAnsi="Rockwell"/>
        <w:color w:val="808080"/>
        <w:sz w:val="18"/>
        <w:szCs w:val="18"/>
      </w:rPr>
      <w:t xml:space="preserve">anet Technologies LLC </w:t>
    </w:r>
    <w:r>
      <w:rPr>
        <w:rFonts w:ascii="Rockwell" w:hAnsi="Rockwell"/>
        <w:color w:val="808080"/>
        <w:sz w:val="18"/>
        <w:szCs w:val="18"/>
      </w:rPr>
      <w:tab/>
    </w:r>
    <w:r>
      <w:rPr>
        <w:rFonts w:ascii="Rockwell" w:hAnsi="Rockwell"/>
        <w:color w:val="808080"/>
        <w:sz w:val="18"/>
        <w:szCs w:val="18"/>
      </w:rPr>
      <w:tab/>
    </w:r>
    <w:r>
      <w:rPr>
        <w:rFonts w:ascii="Rockwell" w:hAnsi="Rockwell"/>
        <w:color w:val="808080"/>
        <w:szCs w:val="20"/>
      </w:rPr>
      <w:tab/>
    </w:r>
    <w:r w:rsidRPr="003A1C88">
      <w:rPr>
        <w:rFonts w:ascii="Rockwell" w:hAnsi="Rockwell"/>
        <w:szCs w:val="20"/>
      </w:rPr>
      <w:fldChar w:fldCharType="begin"/>
    </w:r>
    <w:r w:rsidRPr="003A1C88">
      <w:rPr>
        <w:rFonts w:ascii="Rockwell" w:hAnsi="Rockwell"/>
        <w:szCs w:val="20"/>
      </w:rPr>
      <w:instrText xml:space="preserve"> PAGE   \* MERGEFORMAT </w:instrText>
    </w:r>
    <w:r w:rsidRPr="003A1C88">
      <w:rPr>
        <w:rFonts w:ascii="Rockwell" w:hAnsi="Rockwell"/>
        <w:szCs w:val="20"/>
      </w:rPr>
      <w:fldChar w:fldCharType="separate"/>
    </w:r>
    <w:r w:rsidR="00AC414F" w:rsidRPr="00AC414F">
      <w:rPr>
        <w:rFonts w:ascii="Rockwell" w:hAnsi="Rockwell"/>
        <w:b/>
        <w:noProof/>
        <w:szCs w:val="20"/>
      </w:rPr>
      <w:t>4</w:t>
    </w:r>
    <w:r w:rsidRPr="003A1C88">
      <w:rPr>
        <w:rFonts w:ascii="Rockwell" w:hAnsi="Rockwell"/>
        <w:szCs w:val="20"/>
      </w:rPr>
      <w:fldChar w:fldCharType="end"/>
    </w:r>
    <w:r w:rsidRPr="003A1C88">
      <w:rPr>
        <w:rFonts w:ascii="Rockwell" w:hAnsi="Rockwell"/>
        <w:szCs w:val="20"/>
      </w:rPr>
      <w:t>|</w:t>
    </w:r>
    <w:r w:rsidRPr="003A1C88">
      <w:rPr>
        <w:rFonts w:ascii="Rockwell" w:hAnsi="Rockwell"/>
        <w:color w:val="7F7F7F"/>
        <w:spacing w:val="60"/>
        <w:szCs w:val="20"/>
      </w:rPr>
      <w:t>Pag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906140" w14:textId="77777777" w:rsidR="00937ADC" w:rsidRDefault="00937ADC">
      <w:pPr>
        <w:spacing w:after="0"/>
      </w:pPr>
      <w:r>
        <w:separator/>
      </w:r>
    </w:p>
  </w:footnote>
  <w:footnote w:type="continuationSeparator" w:id="0">
    <w:p w14:paraId="4EE2DD76" w14:textId="77777777" w:rsidR="00937ADC" w:rsidRDefault="00937A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3698FC" w14:textId="4BB5D8F0" w:rsidR="00030480" w:rsidRPr="00B26331" w:rsidRDefault="00030480" w:rsidP="001B3933">
    <w:pPr>
      <w:widowControl w:val="0"/>
      <w:autoSpaceDE w:val="0"/>
      <w:autoSpaceDN w:val="0"/>
      <w:adjustRightInd w:val="0"/>
      <w:spacing w:after="0" w:line="288" w:lineRule="auto"/>
      <w:textAlignment w:val="center"/>
      <w:rPr>
        <w:rFonts w:cs="Times-Roman"/>
        <w:color w:val="000000"/>
        <w:sz w:val="22"/>
        <w:szCs w:val="22"/>
        <w:lang w:val="en-US"/>
      </w:rPr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3F117ECC" wp14:editId="7BEFB869">
          <wp:simplePos x="0" y="0"/>
          <wp:positionH relativeFrom="column">
            <wp:posOffset>2540</wp:posOffset>
          </wp:positionH>
          <wp:positionV relativeFrom="paragraph">
            <wp:posOffset>0</wp:posOffset>
          </wp:positionV>
          <wp:extent cx="1495425" cy="401320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25" cy="401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26331">
      <w:rPr>
        <w:rFonts w:cs="Times New Roman Rupee Symbol"/>
        <w:sz w:val="22"/>
        <w:szCs w:val="22"/>
      </w:rPr>
      <w:t xml:space="preserve">                                        </w:t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</w:r>
    <w:r>
      <w:rPr>
        <w:rFonts w:cs="Times New Roman Rupee Symbol"/>
        <w:sz w:val="22"/>
        <w:szCs w:val="22"/>
      </w:rPr>
      <w:tab/>
      <w:t xml:space="preserve">                            </w:t>
    </w:r>
    <w:r w:rsidR="001B3933">
      <w:rPr>
        <w:rFonts w:cs="Times-Roman"/>
        <w:color w:val="000000"/>
        <w:sz w:val="22"/>
        <w:szCs w:val="22"/>
        <w:lang w:val="en-US"/>
      </w:rPr>
      <w:t>Construction Management</w:t>
    </w:r>
    <w:r>
      <w:rPr>
        <w:rFonts w:cs="Times-Roman"/>
        <w:color w:val="000000"/>
        <w:sz w:val="22"/>
        <w:szCs w:val="22"/>
        <w:lang w:val="en-US"/>
      </w:rPr>
      <w:t xml:space="preserve"> System</w:t>
    </w:r>
  </w:p>
  <w:p w14:paraId="4F2E5F85" w14:textId="77777777" w:rsidR="00030480" w:rsidRDefault="00030480" w:rsidP="007B1381">
    <w:pPr>
      <w:pStyle w:val="Header"/>
      <w:tabs>
        <w:tab w:val="clear" w:pos="4320"/>
        <w:tab w:val="clear" w:pos="8640"/>
        <w:tab w:val="center" w:pos="5099"/>
      </w:tabs>
      <w:rPr>
        <w:rFonts w:cs="Times New Roman Rupee Symbol"/>
      </w:rPr>
    </w:pPr>
  </w:p>
  <w:p w14:paraId="55A83434" w14:textId="6744E751" w:rsidR="00030480" w:rsidRDefault="00030480" w:rsidP="007B1381">
    <w:pPr>
      <w:pStyle w:val="Header"/>
      <w:tabs>
        <w:tab w:val="clear" w:pos="4320"/>
        <w:tab w:val="clear" w:pos="8640"/>
        <w:tab w:val="center" w:pos="5099"/>
      </w:tabs>
      <w:rPr>
        <w:rFonts w:cs="Times New Roman Rupee Symbol"/>
      </w:rPr>
    </w:pPr>
    <w:r w:rsidRPr="005D45ED">
      <w:rPr>
        <w:noProof/>
        <w:lang w:val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D3A28A9" wp14:editId="3E0880E0">
              <wp:simplePos x="0" y="0"/>
              <wp:positionH relativeFrom="column">
                <wp:posOffset>-588010</wp:posOffset>
              </wp:positionH>
              <wp:positionV relativeFrom="paragraph">
                <wp:posOffset>227330</wp:posOffset>
              </wp:positionV>
              <wp:extent cx="7610475" cy="0"/>
              <wp:effectExtent l="19050" t="19050" r="19050" b="19050"/>
              <wp:wrapNone/>
              <wp:docPr id="1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610475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F68C36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D9F218E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46.3pt,17.9pt" to="552.9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" strokecolor="#f68c36" strokeweight="2.25pt">
              <o:lock v:ext="edit" shapetype="f"/>
            </v:line>
          </w:pict>
        </mc:Fallback>
      </mc:AlternateContent>
    </w:r>
    <w:r w:rsidRPr="00AE48EE">
      <w:rPr>
        <w:rFonts w:cs="Times New Roman Rupee Symbol"/>
      </w:rPr>
      <w:t>Delivering Value To Businesses</w:t>
    </w:r>
    <w:r>
      <w:rPr>
        <w:rFonts w:cs="Times New Roman Rupee Symbol"/>
      </w:rPr>
      <w:tab/>
    </w:r>
  </w:p>
  <w:p w14:paraId="1468358C" w14:textId="55B94178" w:rsidR="00030480" w:rsidRPr="007B1381" w:rsidRDefault="00030480" w:rsidP="007B13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3928BA"/>
    <w:multiLevelType w:val="hybridMultilevel"/>
    <w:tmpl w:val="5B94C1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D54EAA"/>
    <w:multiLevelType w:val="hybridMultilevel"/>
    <w:tmpl w:val="B1D26F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3D7733"/>
    <w:multiLevelType w:val="hybridMultilevel"/>
    <w:tmpl w:val="5030B7FE"/>
    <w:lvl w:ilvl="0" w:tplc="08090001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3">
    <w:nsid w:val="148C7CA0"/>
    <w:multiLevelType w:val="hybridMultilevel"/>
    <w:tmpl w:val="BE344C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7E0880"/>
    <w:multiLevelType w:val="hybridMultilevel"/>
    <w:tmpl w:val="AEEE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2F3CF3"/>
    <w:multiLevelType w:val="hybridMultilevel"/>
    <w:tmpl w:val="0C9C1132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>
    <w:nsid w:val="1ADE5AB2"/>
    <w:multiLevelType w:val="hybridMultilevel"/>
    <w:tmpl w:val="57FCEB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2F72E9"/>
    <w:multiLevelType w:val="hybridMultilevel"/>
    <w:tmpl w:val="2BFCD1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DA7F36"/>
    <w:multiLevelType w:val="hybridMultilevel"/>
    <w:tmpl w:val="2AA09A5A"/>
    <w:lvl w:ilvl="0" w:tplc="E8A6AE54">
      <w:start w:val="1"/>
      <w:numFmt w:val="bullet"/>
      <w:pStyle w:val="MTTablebullet1"/>
      <w:lvlText w:val="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3366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BDB26EB"/>
    <w:multiLevelType w:val="hybridMultilevel"/>
    <w:tmpl w:val="5B4285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09920BD"/>
    <w:multiLevelType w:val="hybridMultilevel"/>
    <w:tmpl w:val="3A0C3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EF7E37"/>
    <w:multiLevelType w:val="hybridMultilevel"/>
    <w:tmpl w:val="D4ECDA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0F90EED"/>
    <w:multiLevelType w:val="hybridMultilevel"/>
    <w:tmpl w:val="7B2E39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19B073B"/>
    <w:multiLevelType w:val="hybridMultilevel"/>
    <w:tmpl w:val="3E2EBC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C4206D"/>
    <w:multiLevelType w:val="hybridMultilevel"/>
    <w:tmpl w:val="3E3CE5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AF78F1"/>
    <w:multiLevelType w:val="hybridMultilevel"/>
    <w:tmpl w:val="1B1C7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2A3B55"/>
    <w:multiLevelType w:val="hybridMultilevel"/>
    <w:tmpl w:val="809EA8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B5128A6"/>
    <w:multiLevelType w:val="hybridMultilevel"/>
    <w:tmpl w:val="3AB6A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5926D2"/>
    <w:multiLevelType w:val="hybridMultilevel"/>
    <w:tmpl w:val="E3028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7D23B9"/>
    <w:multiLevelType w:val="hybridMultilevel"/>
    <w:tmpl w:val="F6A6FA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221855"/>
    <w:multiLevelType w:val="hybridMultilevel"/>
    <w:tmpl w:val="60DE9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E8373E"/>
    <w:multiLevelType w:val="hybridMultilevel"/>
    <w:tmpl w:val="40464C14"/>
    <w:lvl w:ilvl="0" w:tplc="45F645EE">
      <w:start w:val="6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0B91D4F"/>
    <w:multiLevelType w:val="hybridMultilevel"/>
    <w:tmpl w:val="09460C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100789"/>
    <w:multiLevelType w:val="hybridMultilevel"/>
    <w:tmpl w:val="8B2ED7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3D5A6F"/>
    <w:multiLevelType w:val="multilevel"/>
    <w:tmpl w:val="B42ED9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>
    <w:nsid w:val="545A3D76"/>
    <w:multiLevelType w:val="hybridMultilevel"/>
    <w:tmpl w:val="563496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6030EB"/>
    <w:multiLevelType w:val="hybridMultilevel"/>
    <w:tmpl w:val="BD029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9947B8"/>
    <w:multiLevelType w:val="multilevel"/>
    <w:tmpl w:val="7918F6E4"/>
    <w:lvl w:ilvl="0">
      <w:start w:val="1"/>
      <w:numFmt w:val="decimal"/>
      <w:lvlText w:val="%1.0"/>
      <w:lvlJc w:val="left"/>
      <w:pPr>
        <w:ind w:left="1080" w:hanging="1080"/>
      </w:pPr>
      <w:rPr>
        <w:rFonts w:hint="default"/>
        <w:sz w:val="40"/>
      </w:rPr>
    </w:lvl>
    <w:lvl w:ilvl="1">
      <w:start w:val="1"/>
      <w:numFmt w:val="decimal"/>
      <w:lvlText w:val="%1.%2"/>
      <w:lvlJc w:val="left"/>
      <w:pPr>
        <w:ind w:left="1080" w:hanging="1080"/>
      </w:pPr>
      <w:rPr>
        <w:rFonts w:hint="default"/>
        <w:b/>
        <w:sz w:val="32"/>
      </w:rPr>
    </w:lvl>
    <w:lvl w:ilvl="2">
      <w:start w:val="1"/>
      <w:numFmt w:val="decimal"/>
      <w:lvlText w:val="%1.%2.%3"/>
      <w:lvlJc w:val="left"/>
      <w:pPr>
        <w:ind w:left="1530" w:hanging="144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2160" w:hanging="180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30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28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32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0" w:hanging="36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20" w:hanging="3960"/>
      </w:pPr>
      <w:rPr>
        <w:rFonts w:hint="default"/>
      </w:rPr>
    </w:lvl>
  </w:abstractNum>
  <w:abstractNum w:abstractNumId="28">
    <w:nsid w:val="569B383A"/>
    <w:multiLevelType w:val="hybridMultilevel"/>
    <w:tmpl w:val="771E28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A520D1"/>
    <w:multiLevelType w:val="hybridMultilevel"/>
    <w:tmpl w:val="3D401B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185489"/>
    <w:multiLevelType w:val="hybridMultilevel"/>
    <w:tmpl w:val="91AAB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89E6F5E"/>
    <w:multiLevelType w:val="hybridMultilevel"/>
    <w:tmpl w:val="DE88890C"/>
    <w:lvl w:ilvl="0" w:tplc="A874FD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2452AC1"/>
    <w:multiLevelType w:val="hybridMultilevel"/>
    <w:tmpl w:val="3C0ADA90"/>
    <w:lvl w:ilvl="0" w:tplc="D6201E14">
      <w:start w:val="1"/>
      <w:numFmt w:val="bullet"/>
      <w:pStyle w:val="MTBullet1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3366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5B763CD"/>
    <w:multiLevelType w:val="hybridMultilevel"/>
    <w:tmpl w:val="DFB25F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F61950"/>
    <w:multiLevelType w:val="hybridMultilevel"/>
    <w:tmpl w:val="9BD85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E00115"/>
    <w:multiLevelType w:val="hybridMultilevel"/>
    <w:tmpl w:val="48788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0EC4FC9"/>
    <w:multiLevelType w:val="hybridMultilevel"/>
    <w:tmpl w:val="B1D26F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D53F94"/>
    <w:multiLevelType w:val="hybridMultilevel"/>
    <w:tmpl w:val="B1D26F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544CC2"/>
    <w:multiLevelType w:val="hybridMultilevel"/>
    <w:tmpl w:val="F8DE0D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321B20"/>
    <w:multiLevelType w:val="hybridMultilevel"/>
    <w:tmpl w:val="C6B6BB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7F0B23DB"/>
    <w:multiLevelType w:val="hybridMultilevel"/>
    <w:tmpl w:val="77AC8F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8"/>
  </w:num>
  <w:num w:numId="3">
    <w:abstractNumId w:val="27"/>
  </w:num>
  <w:num w:numId="4">
    <w:abstractNumId w:val="10"/>
  </w:num>
  <w:num w:numId="5">
    <w:abstractNumId w:val="15"/>
  </w:num>
  <w:num w:numId="6">
    <w:abstractNumId w:val="26"/>
  </w:num>
  <w:num w:numId="7">
    <w:abstractNumId w:val="21"/>
  </w:num>
  <w:num w:numId="8">
    <w:abstractNumId w:val="24"/>
  </w:num>
  <w:num w:numId="9">
    <w:abstractNumId w:val="16"/>
  </w:num>
  <w:num w:numId="10">
    <w:abstractNumId w:val="39"/>
  </w:num>
  <w:num w:numId="11">
    <w:abstractNumId w:val="30"/>
  </w:num>
  <w:num w:numId="12">
    <w:abstractNumId w:val="9"/>
  </w:num>
  <w:num w:numId="13">
    <w:abstractNumId w:val="11"/>
  </w:num>
  <w:num w:numId="14">
    <w:abstractNumId w:val="22"/>
  </w:num>
  <w:num w:numId="15">
    <w:abstractNumId w:val="29"/>
  </w:num>
  <w:num w:numId="16">
    <w:abstractNumId w:val="23"/>
  </w:num>
  <w:num w:numId="17">
    <w:abstractNumId w:val="35"/>
  </w:num>
  <w:num w:numId="18">
    <w:abstractNumId w:val="38"/>
  </w:num>
  <w:num w:numId="19">
    <w:abstractNumId w:val="14"/>
  </w:num>
  <w:num w:numId="20">
    <w:abstractNumId w:val="4"/>
  </w:num>
  <w:num w:numId="21">
    <w:abstractNumId w:val="3"/>
  </w:num>
  <w:num w:numId="22">
    <w:abstractNumId w:val="28"/>
  </w:num>
  <w:num w:numId="23">
    <w:abstractNumId w:val="13"/>
  </w:num>
  <w:num w:numId="24">
    <w:abstractNumId w:val="40"/>
  </w:num>
  <w:num w:numId="25">
    <w:abstractNumId w:val="33"/>
  </w:num>
  <w:num w:numId="26">
    <w:abstractNumId w:val="12"/>
  </w:num>
  <w:num w:numId="27">
    <w:abstractNumId w:val="31"/>
  </w:num>
  <w:num w:numId="28">
    <w:abstractNumId w:val="20"/>
  </w:num>
  <w:num w:numId="29">
    <w:abstractNumId w:val="37"/>
  </w:num>
  <w:num w:numId="30">
    <w:abstractNumId w:val="7"/>
  </w:num>
  <w:num w:numId="31">
    <w:abstractNumId w:val="36"/>
  </w:num>
  <w:num w:numId="32">
    <w:abstractNumId w:val="1"/>
  </w:num>
  <w:num w:numId="33">
    <w:abstractNumId w:val="0"/>
  </w:num>
  <w:num w:numId="34">
    <w:abstractNumId w:val="18"/>
  </w:num>
  <w:num w:numId="35">
    <w:abstractNumId w:val="5"/>
  </w:num>
  <w:num w:numId="36">
    <w:abstractNumId w:val="19"/>
  </w:num>
  <w:num w:numId="37">
    <w:abstractNumId w:val="2"/>
  </w:num>
  <w:num w:numId="38">
    <w:abstractNumId w:val="17"/>
  </w:num>
  <w:num w:numId="39">
    <w:abstractNumId w:val="6"/>
  </w:num>
  <w:num w:numId="40">
    <w:abstractNumId w:val="25"/>
  </w:num>
  <w:num w:numId="41">
    <w:abstractNumId w:val="3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>
      <o:colormru v:ext="edit" colors="#fddc46,#cd092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DSwMDCxNDU2MTZX0lEKTi0uzszPAykwrAUA5wFTCywAAAA="/>
    <w:docVar w:name="OpenInPublishingView" w:val="0"/>
    <w:docVar w:name="PublishingViewTables" w:val="0"/>
  </w:docVars>
  <w:rsids>
    <w:rsidRoot w:val="00B41316"/>
    <w:rsid w:val="0000010B"/>
    <w:rsid w:val="00000464"/>
    <w:rsid w:val="000005CD"/>
    <w:rsid w:val="00000B80"/>
    <w:rsid w:val="00000EE6"/>
    <w:rsid w:val="0000152F"/>
    <w:rsid w:val="00001A1F"/>
    <w:rsid w:val="00002898"/>
    <w:rsid w:val="00002969"/>
    <w:rsid w:val="00002E1F"/>
    <w:rsid w:val="00003231"/>
    <w:rsid w:val="000037A8"/>
    <w:rsid w:val="000039AB"/>
    <w:rsid w:val="00003C2E"/>
    <w:rsid w:val="000045D9"/>
    <w:rsid w:val="000055C4"/>
    <w:rsid w:val="00005C67"/>
    <w:rsid w:val="00005CF4"/>
    <w:rsid w:val="00005F60"/>
    <w:rsid w:val="00006544"/>
    <w:rsid w:val="00006581"/>
    <w:rsid w:val="00007215"/>
    <w:rsid w:val="00007371"/>
    <w:rsid w:val="00007812"/>
    <w:rsid w:val="00007CA3"/>
    <w:rsid w:val="00007E78"/>
    <w:rsid w:val="00010851"/>
    <w:rsid w:val="00010AE7"/>
    <w:rsid w:val="0001116D"/>
    <w:rsid w:val="0001227E"/>
    <w:rsid w:val="00013169"/>
    <w:rsid w:val="000135C2"/>
    <w:rsid w:val="000135E4"/>
    <w:rsid w:val="00013798"/>
    <w:rsid w:val="00013A4D"/>
    <w:rsid w:val="00013A92"/>
    <w:rsid w:val="00013F5D"/>
    <w:rsid w:val="0001448F"/>
    <w:rsid w:val="000146D6"/>
    <w:rsid w:val="0001495A"/>
    <w:rsid w:val="00014A9B"/>
    <w:rsid w:val="00014D86"/>
    <w:rsid w:val="00015438"/>
    <w:rsid w:val="000156BF"/>
    <w:rsid w:val="00015989"/>
    <w:rsid w:val="00015AD0"/>
    <w:rsid w:val="0001637B"/>
    <w:rsid w:val="00016CDC"/>
    <w:rsid w:val="00016EE4"/>
    <w:rsid w:val="0001730B"/>
    <w:rsid w:val="00021156"/>
    <w:rsid w:val="00021D24"/>
    <w:rsid w:val="0002239A"/>
    <w:rsid w:val="000223B5"/>
    <w:rsid w:val="000224B5"/>
    <w:rsid w:val="0002291F"/>
    <w:rsid w:val="00022FEC"/>
    <w:rsid w:val="000235A5"/>
    <w:rsid w:val="00023833"/>
    <w:rsid w:val="00023B66"/>
    <w:rsid w:val="00023F87"/>
    <w:rsid w:val="000240E0"/>
    <w:rsid w:val="000242B9"/>
    <w:rsid w:val="0002443F"/>
    <w:rsid w:val="000249A8"/>
    <w:rsid w:val="00025969"/>
    <w:rsid w:val="00025B13"/>
    <w:rsid w:val="000263D5"/>
    <w:rsid w:val="00026736"/>
    <w:rsid w:val="00026AC6"/>
    <w:rsid w:val="000270A2"/>
    <w:rsid w:val="0002723E"/>
    <w:rsid w:val="0002743A"/>
    <w:rsid w:val="00027B46"/>
    <w:rsid w:val="00030480"/>
    <w:rsid w:val="00030F1A"/>
    <w:rsid w:val="000311A4"/>
    <w:rsid w:val="000313AE"/>
    <w:rsid w:val="000329A3"/>
    <w:rsid w:val="00032EA4"/>
    <w:rsid w:val="00033627"/>
    <w:rsid w:val="000338C5"/>
    <w:rsid w:val="00033908"/>
    <w:rsid w:val="00033C0C"/>
    <w:rsid w:val="000341F0"/>
    <w:rsid w:val="00034D8B"/>
    <w:rsid w:val="0003507A"/>
    <w:rsid w:val="000353C4"/>
    <w:rsid w:val="000353F1"/>
    <w:rsid w:val="00036777"/>
    <w:rsid w:val="0003714E"/>
    <w:rsid w:val="00037C6E"/>
    <w:rsid w:val="00040040"/>
    <w:rsid w:val="00041416"/>
    <w:rsid w:val="0004168B"/>
    <w:rsid w:val="00041DCE"/>
    <w:rsid w:val="0004237D"/>
    <w:rsid w:val="000433A5"/>
    <w:rsid w:val="000433FF"/>
    <w:rsid w:val="0004349E"/>
    <w:rsid w:val="0004362C"/>
    <w:rsid w:val="00043D65"/>
    <w:rsid w:val="0004438B"/>
    <w:rsid w:val="0004443D"/>
    <w:rsid w:val="00044488"/>
    <w:rsid w:val="00044A1C"/>
    <w:rsid w:val="00044E92"/>
    <w:rsid w:val="00044FD7"/>
    <w:rsid w:val="00045229"/>
    <w:rsid w:val="0004549E"/>
    <w:rsid w:val="00045C92"/>
    <w:rsid w:val="00045EF5"/>
    <w:rsid w:val="000462E7"/>
    <w:rsid w:val="0004682D"/>
    <w:rsid w:val="00046C84"/>
    <w:rsid w:val="00046FAC"/>
    <w:rsid w:val="000479A2"/>
    <w:rsid w:val="0005031C"/>
    <w:rsid w:val="0005037A"/>
    <w:rsid w:val="00051D9D"/>
    <w:rsid w:val="00052AFD"/>
    <w:rsid w:val="00052B27"/>
    <w:rsid w:val="00052DCA"/>
    <w:rsid w:val="00053798"/>
    <w:rsid w:val="000537CB"/>
    <w:rsid w:val="0005394E"/>
    <w:rsid w:val="00053DA4"/>
    <w:rsid w:val="00054C7B"/>
    <w:rsid w:val="000558FA"/>
    <w:rsid w:val="00055C6D"/>
    <w:rsid w:val="000578C7"/>
    <w:rsid w:val="00057C84"/>
    <w:rsid w:val="000610EA"/>
    <w:rsid w:val="00061158"/>
    <w:rsid w:val="0006185C"/>
    <w:rsid w:val="00062DAD"/>
    <w:rsid w:val="0006305F"/>
    <w:rsid w:val="00063651"/>
    <w:rsid w:val="00063DB4"/>
    <w:rsid w:val="00064891"/>
    <w:rsid w:val="00064AF3"/>
    <w:rsid w:val="00064D35"/>
    <w:rsid w:val="00064DD5"/>
    <w:rsid w:val="0006546F"/>
    <w:rsid w:val="00065562"/>
    <w:rsid w:val="000658AF"/>
    <w:rsid w:val="00066480"/>
    <w:rsid w:val="00066B4F"/>
    <w:rsid w:val="00066DA8"/>
    <w:rsid w:val="0006715D"/>
    <w:rsid w:val="00067375"/>
    <w:rsid w:val="000676B2"/>
    <w:rsid w:val="00067798"/>
    <w:rsid w:val="0007011D"/>
    <w:rsid w:val="000706C5"/>
    <w:rsid w:val="00070E3E"/>
    <w:rsid w:val="0007297A"/>
    <w:rsid w:val="000731D9"/>
    <w:rsid w:val="000732BD"/>
    <w:rsid w:val="00073384"/>
    <w:rsid w:val="00073C73"/>
    <w:rsid w:val="00073CFE"/>
    <w:rsid w:val="00073E2C"/>
    <w:rsid w:val="000742F8"/>
    <w:rsid w:val="000749C5"/>
    <w:rsid w:val="0007546A"/>
    <w:rsid w:val="00075C61"/>
    <w:rsid w:val="00075C92"/>
    <w:rsid w:val="000802B6"/>
    <w:rsid w:val="000804A0"/>
    <w:rsid w:val="0008099C"/>
    <w:rsid w:val="0008127D"/>
    <w:rsid w:val="000813C5"/>
    <w:rsid w:val="00081541"/>
    <w:rsid w:val="00081A53"/>
    <w:rsid w:val="000832E3"/>
    <w:rsid w:val="00083560"/>
    <w:rsid w:val="00083705"/>
    <w:rsid w:val="00084049"/>
    <w:rsid w:val="000841EE"/>
    <w:rsid w:val="000847E1"/>
    <w:rsid w:val="000848AB"/>
    <w:rsid w:val="00084F79"/>
    <w:rsid w:val="00085007"/>
    <w:rsid w:val="000855AF"/>
    <w:rsid w:val="00085A01"/>
    <w:rsid w:val="00085BD5"/>
    <w:rsid w:val="00085FC7"/>
    <w:rsid w:val="00086341"/>
    <w:rsid w:val="00087231"/>
    <w:rsid w:val="00087A28"/>
    <w:rsid w:val="00087F6E"/>
    <w:rsid w:val="000901E4"/>
    <w:rsid w:val="0009095C"/>
    <w:rsid w:val="0009145F"/>
    <w:rsid w:val="00091CA1"/>
    <w:rsid w:val="00092CD1"/>
    <w:rsid w:val="0009311A"/>
    <w:rsid w:val="000937EF"/>
    <w:rsid w:val="0009384F"/>
    <w:rsid w:val="00093C22"/>
    <w:rsid w:val="00095A9C"/>
    <w:rsid w:val="0009617F"/>
    <w:rsid w:val="00096314"/>
    <w:rsid w:val="000964DB"/>
    <w:rsid w:val="0009656C"/>
    <w:rsid w:val="00096A4A"/>
    <w:rsid w:val="00097295"/>
    <w:rsid w:val="000979DF"/>
    <w:rsid w:val="00097BE2"/>
    <w:rsid w:val="00097BF8"/>
    <w:rsid w:val="00097FF9"/>
    <w:rsid w:val="000A032C"/>
    <w:rsid w:val="000A0703"/>
    <w:rsid w:val="000A1C6A"/>
    <w:rsid w:val="000A2483"/>
    <w:rsid w:val="000A2BEE"/>
    <w:rsid w:val="000A3C67"/>
    <w:rsid w:val="000A3CE5"/>
    <w:rsid w:val="000A43D5"/>
    <w:rsid w:val="000A66CE"/>
    <w:rsid w:val="000A68C0"/>
    <w:rsid w:val="000A70B4"/>
    <w:rsid w:val="000A75F1"/>
    <w:rsid w:val="000A792D"/>
    <w:rsid w:val="000A7A68"/>
    <w:rsid w:val="000A7AA7"/>
    <w:rsid w:val="000A7ED4"/>
    <w:rsid w:val="000B0289"/>
    <w:rsid w:val="000B0443"/>
    <w:rsid w:val="000B04B1"/>
    <w:rsid w:val="000B04BC"/>
    <w:rsid w:val="000B094E"/>
    <w:rsid w:val="000B0C69"/>
    <w:rsid w:val="000B0D01"/>
    <w:rsid w:val="000B15C5"/>
    <w:rsid w:val="000B1C4E"/>
    <w:rsid w:val="000B1F48"/>
    <w:rsid w:val="000B203B"/>
    <w:rsid w:val="000B20A2"/>
    <w:rsid w:val="000B2847"/>
    <w:rsid w:val="000B2FC7"/>
    <w:rsid w:val="000B316F"/>
    <w:rsid w:val="000B3881"/>
    <w:rsid w:val="000B3D1E"/>
    <w:rsid w:val="000B40BE"/>
    <w:rsid w:val="000B4219"/>
    <w:rsid w:val="000B45BA"/>
    <w:rsid w:val="000B4F6D"/>
    <w:rsid w:val="000B5117"/>
    <w:rsid w:val="000B5238"/>
    <w:rsid w:val="000B5460"/>
    <w:rsid w:val="000B582C"/>
    <w:rsid w:val="000B5BF2"/>
    <w:rsid w:val="000B62D1"/>
    <w:rsid w:val="000B705E"/>
    <w:rsid w:val="000B7AC9"/>
    <w:rsid w:val="000B7E2D"/>
    <w:rsid w:val="000C02FA"/>
    <w:rsid w:val="000C0B37"/>
    <w:rsid w:val="000C0BB1"/>
    <w:rsid w:val="000C0C4D"/>
    <w:rsid w:val="000C17C5"/>
    <w:rsid w:val="000C1939"/>
    <w:rsid w:val="000C19DB"/>
    <w:rsid w:val="000C1AD0"/>
    <w:rsid w:val="000C20EB"/>
    <w:rsid w:val="000C2835"/>
    <w:rsid w:val="000C2FC6"/>
    <w:rsid w:val="000C34FC"/>
    <w:rsid w:val="000C36E9"/>
    <w:rsid w:val="000C385E"/>
    <w:rsid w:val="000C3A83"/>
    <w:rsid w:val="000C3F68"/>
    <w:rsid w:val="000C445C"/>
    <w:rsid w:val="000C52E6"/>
    <w:rsid w:val="000C566C"/>
    <w:rsid w:val="000C5E58"/>
    <w:rsid w:val="000C6C3D"/>
    <w:rsid w:val="000C6DEB"/>
    <w:rsid w:val="000C7040"/>
    <w:rsid w:val="000C72A1"/>
    <w:rsid w:val="000C7822"/>
    <w:rsid w:val="000C7849"/>
    <w:rsid w:val="000D0582"/>
    <w:rsid w:val="000D0691"/>
    <w:rsid w:val="000D0910"/>
    <w:rsid w:val="000D0D80"/>
    <w:rsid w:val="000D1279"/>
    <w:rsid w:val="000D170C"/>
    <w:rsid w:val="000D180C"/>
    <w:rsid w:val="000D1C94"/>
    <w:rsid w:val="000D2F78"/>
    <w:rsid w:val="000D3011"/>
    <w:rsid w:val="000D489F"/>
    <w:rsid w:val="000D4EA4"/>
    <w:rsid w:val="000D5803"/>
    <w:rsid w:val="000D5825"/>
    <w:rsid w:val="000D5D45"/>
    <w:rsid w:val="000D5FCC"/>
    <w:rsid w:val="000D6601"/>
    <w:rsid w:val="000D6F13"/>
    <w:rsid w:val="000D7149"/>
    <w:rsid w:val="000D7545"/>
    <w:rsid w:val="000D792C"/>
    <w:rsid w:val="000D7A81"/>
    <w:rsid w:val="000D7C06"/>
    <w:rsid w:val="000E0A2A"/>
    <w:rsid w:val="000E0D34"/>
    <w:rsid w:val="000E1015"/>
    <w:rsid w:val="000E101F"/>
    <w:rsid w:val="000E1638"/>
    <w:rsid w:val="000E1D6B"/>
    <w:rsid w:val="000E27D9"/>
    <w:rsid w:val="000E2937"/>
    <w:rsid w:val="000E2C8F"/>
    <w:rsid w:val="000E328E"/>
    <w:rsid w:val="000E3527"/>
    <w:rsid w:val="000E369D"/>
    <w:rsid w:val="000E4714"/>
    <w:rsid w:val="000E48E2"/>
    <w:rsid w:val="000E4A16"/>
    <w:rsid w:val="000E4F5E"/>
    <w:rsid w:val="000E5A51"/>
    <w:rsid w:val="000E6CCB"/>
    <w:rsid w:val="000E6DE1"/>
    <w:rsid w:val="000E6E27"/>
    <w:rsid w:val="000F016A"/>
    <w:rsid w:val="000F0B56"/>
    <w:rsid w:val="000F0C6F"/>
    <w:rsid w:val="000F1646"/>
    <w:rsid w:val="000F1D4F"/>
    <w:rsid w:val="000F303C"/>
    <w:rsid w:val="000F319C"/>
    <w:rsid w:val="000F365D"/>
    <w:rsid w:val="000F3BBA"/>
    <w:rsid w:val="000F42FF"/>
    <w:rsid w:val="000F448F"/>
    <w:rsid w:val="000F4A82"/>
    <w:rsid w:val="000F4AAE"/>
    <w:rsid w:val="000F4AF4"/>
    <w:rsid w:val="000F4DFE"/>
    <w:rsid w:val="000F4F8D"/>
    <w:rsid w:val="000F548E"/>
    <w:rsid w:val="000F58E1"/>
    <w:rsid w:val="000F590B"/>
    <w:rsid w:val="000F5D99"/>
    <w:rsid w:val="000F60CD"/>
    <w:rsid w:val="000F6604"/>
    <w:rsid w:val="000F6840"/>
    <w:rsid w:val="00100317"/>
    <w:rsid w:val="001004F6"/>
    <w:rsid w:val="0010097A"/>
    <w:rsid w:val="00100AA9"/>
    <w:rsid w:val="00100C33"/>
    <w:rsid w:val="00101AC3"/>
    <w:rsid w:val="00101DD3"/>
    <w:rsid w:val="00102194"/>
    <w:rsid w:val="001021B4"/>
    <w:rsid w:val="00102D35"/>
    <w:rsid w:val="001038B4"/>
    <w:rsid w:val="00103E12"/>
    <w:rsid w:val="00103FF8"/>
    <w:rsid w:val="00104431"/>
    <w:rsid w:val="00104DF5"/>
    <w:rsid w:val="00104EC9"/>
    <w:rsid w:val="00106064"/>
    <w:rsid w:val="0010734D"/>
    <w:rsid w:val="001078BA"/>
    <w:rsid w:val="001079A4"/>
    <w:rsid w:val="00107C24"/>
    <w:rsid w:val="0011139C"/>
    <w:rsid w:val="00111852"/>
    <w:rsid w:val="001123A1"/>
    <w:rsid w:val="0011365B"/>
    <w:rsid w:val="00113EA5"/>
    <w:rsid w:val="00114658"/>
    <w:rsid w:val="00114BC3"/>
    <w:rsid w:val="00114D07"/>
    <w:rsid w:val="00114F2D"/>
    <w:rsid w:val="0011549B"/>
    <w:rsid w:val="00115E2B"/>
    <w:rsid w:val="00116066"/>
    <w:rsid w:val="00116217"/>
    <w:rsid w:val="001169CD"/>
    <w:rsid w:val="0011739F"/>
    <w:rsid w:val="00117645"/>
    <w:rsid w:val="00117CC0"/>
    <w:rsid w:val="00117CF4"/>
    <w:rsid w:val="00117F45"/>
    <w:rsid w:val="001201F1"/>
    <w:rsid w:val="001203F4"/>
    <w:rsid w:val="00120475"/>
    <w:rsid w:val="00120FC7"/>
    <w:rsid w:val="00121577"/>
    <w:rsid w:val="00121754"/>
    <w:rsid w:val="001217D0"/>
    <w:rsid w:val="00121BFA"/>
    <w:rsid w:val="00121FBD"/>
    <w:rsid w:val="0012216B"/>
    <w:rsid w:val="00122C1E"/>
    <w:rsid w:val="00122E95"/>
    <w:rsid w:val="001239B4"/>
    <w:rsid w:val="00123E80"/>
    <w:rsid w:val="0012423C"/>
    <w:rsid w:val="00124401"/>
    <w:rsid w:val="001244A7"/>
    <w:rsid w:val="00124588"/>
    <w:rsid w:val="00124664"/>
    <w:rsid w:val="00124B6C"/>
    <w:rsid w:val="00124D3A"/>
    <w:rsid w:val="00125516"/>
    <w:rsid w:val="001259A0"/>
    <w:rsid w:val="00126B9F"/>
    <w:rsid w:val="00126D77"/>
    <w:rsid w:val="001275D5"/>
    <w:rsid w:val="00127E7F"/>
    <w:rsid w:val="00130941"/>
    <w:rsid w:val="00130E40"/>
    <w:rsid w:val="00131115"/>
    <w:rsid w:val="001316DA"/>
    <w:rsid w:val="00131E10"/>
    <w:rsid w:val="00131E50"/>
    <w:rsid w:val="00132BEB"/>
    <w:rsid w:val="00133566"/>
    <w:rsid w:val="0013392E"/>
    <w:rsid w:val="0013448F"/>
    <w:rsid w:val="00134582"/>
    <w:rsid w:val="00134AB3"/>
    <w:rsid w:val="00135029"/>
    <w:rsid w:val="00135C4C"/>
    <w:rsid w:val="00136235"/>
    <w:rsid w:val="00136500"/>
    <w:rsid w:val="00136669"/>
    <w:rsid w:val="00136A48"/>
    <w:rsid w:val="00136CFC"/>
    <w:rsid w:val="00136E97"/>
    <w:rsid w:val="0013745C"/>
    <w:rsid w:val="0013777C"/>
    <w:rsid w:val="0013792A"/>
    <w:rsid w:val="00137BA6"/>
    <w:rsid w:val="00137FE4"/>
    <w:rsid w:val="0014083E"/>
    <w:rsid w:val="00140BE9"/>
    <w:rsid w:val="00140C1F"/>
    <w:rsid w:val="00140C2F"/>
    <w:rsid w:val="00140D7C"/>
    <w:rsid w:val="00141833"/>
    <w:rsid w:val="00141A4C"/>
    <w:rsid w:val="00141D17"/>
    <w:rsid w:val="001425CA"/>
    <w:rsid w:val="00142725"/>
    <w:rsid w:val="00142D5A"/>
    <w:rsid w:val="00143643"/>
    <w:rsid w:val="00143B20"/>
    <w:rsid w:val="00143BCA"/>
    <w:rsid w:val="00143FA9"/>
    <w:rsid w:val="00144304"/>
    <w:rsid w:val="001443D9"/>
    <w:rsid w:val="0014455B"/>
    <w:rsid w:val="001446E2"/>
    <w:rsid w:val="00144B12"/>
    <w:rsid w:val="00144F3E"/>
    <w:rsid w:val="00145086"/>
    <w:rsid w:val="00145A44"/>
    <w:rsid w:val="001475DC"/>
    <w:rsid w:val="00147D08"/>
    <w:rsid w:val="00150235"/>
    <w:rsid w:val="00150284"/>
    <w:rsid w:val="001503FB"/>
    <w:rsid w:val="00150584"/>
    <w:rsid w:val="0015118A"/>
    <w:rsid w:val="001513A1"/>
    <w:rsid w:val="00151901"/>
    <w:rsid w:val="00151ABF"/>
    <w:rsid w:val="00151D0F"/>
    <w:rsid w:val="00151EE8"/>
    <w:rsid w:val="0015229C"/>
    <w:rsid w:val="0015278B"/>
    <w:rsid w:val="00152EF8"/>
    <w:rsid w:val="001535E4"/>
    <w:rsid w:val="00153A4B"/>
    <w:rsid w:val="00153D4C"/>
    <w:rsid w:val="00153EF4"/>
    <w:rsid w:val="00154118"/>
    <w:rsid w:val="0015490B"/>
    <w:rsid w:val="00154AB7"/>
    <w:rsid w:val="0015580A"/>
    <w:rsid w:val="00155AD8"/>
    <w:rsid w:val="00155FFF"/>
    <w:rsid w:val="00156666"/>
    <w:rsid w:val="00156902"/>
    <w:rsid w:val="00157022"/>
    <w:rsid w:val="001606E3"/>
    <w:rsid w:val="0016081D"/>
    <w:rsid w:val="0016086E"/>
    <w:rsid w:val="00160B8F"/>
    <w:rsid w:val="00160F50"/>
    <w:rsid w:val="001612C8"/>
    <w:rsid w:val="00161406"/>
    <w:rsid w:val="001618D1"/>
    <w:rsid w:val="00161C40"/>
    <w:rsid w:val="00161E8E"/>
    <w:rsid w:val="00162657"/>
    <w:rsid w:val="00162EC7"/>
    <w:rsid w:val="001631E6"/>
    <w:rsid w:val="00163499"/>
    <w:rsid w:val="00163503"/>
    <w:rsid w:val="00163B0D"/>
    <w:rsid w:val="0016400A"/>
    <w:rsid w:val="00164900"/>
    <w:rsid w:val="00164A68"/>
    <w:rsid w:val="001658BE"/>
    <w:rsid w:val="00165A94"/>
    <w:rsid w:val="00165DC8"/>
    <w:rsid w:val="0016620A"/>
    <w:rsid w:val="001663BB"/>
    <w:rsid w:val="001664CE"/>
    <w:rsid w:val="00166726"/>
    <w:rsid w:val="00166E7A"/>
    <w:rsid w:val="0016727A"/>
    <w:rsid w:val="00167C62"/>
    <w:rsid w:val="00167EC0"/>
    <w:rsid w:val="00170868"/>
    <w:rsid w:val="0017194C"/>
    <w:rsid w:val="00171CEF"/>
    <w:rsid w:val="001720D2"/>
    <w:rsid w:val="00172920"/>
    <w:rsid w:val="0017339B"/>
    <w:rsid w:val="00173B0B"/>
    <w:rsid w:val="0017448F"/>
    <w:rsid w:val="001746DE"/>
    <w:rsid w:val="00174D36"/>
    <w:rsid w:val="00175A35"/>
    <w:rsid w:val="00175D5A"/>
    <w:rsid w:val="00175EE0"/>
    <w:rsid w:val="00176111"/>
    <w:rsid w:val="001767B5"/>
    <w:rsid w:val="00177B9F"/>
    <w:rsid w:val="00177DA3"/>
    <w:rsid w:val="00177FDF"/>
    <w:rsid w:val="001805CD"/>
    <w:rsid w:val="00180B0E"/>
    <w:rsid w:val="001811C8"/>
    <w:rsid w:val="00181D0C"/>
    <w:rsid w:val="001824EF"/>
    <w:rsid w:val="00182B8B"/>
    <w:rsid w:val="00182D7A"/>
    <w:rsid w:val="00183ED5"/>
    <w:rsid w:val="00185076"/>
    <w:rsid w:val="001855B3"/>
    <w:rsid w:val="00185813"/>
    <w:rsid w:val="00185CB4"/>
    <w:rsid w:val="00186AD7"/>
    <w:rsid w:val="00187068"/>
    <w:rsid w:val="00187BCC"/>
    <w:rsid w:val="00190224"/>
    <w:rsid w:val="0019023C"/>
    <w:rsid w:val="00190539"/>
    <w:rsid w:val="00190B05"/>
    <w:rsid w:val="00190BFD"/>
    <w:rsid w:val="00190D90"/>
    <w:rsid w:val="001911FF"/>
    <w:rsid w:val="0019185A"/>
    <w:rsid w:val="00191FD5"/>
    <w:rsid w:val="00192FAC"/>
    <w:rsid w:val="001945E6"/>
    <w:rsid w:val="00194652"/>
    <w:rsid w:val="00194E38"/>
    <w:rsid w:val="00194FD1"/>
    <w:rsid w:val="0019600C"/>
    <w:rsid w:val="001979EE"/>
    <w:rsid w:val="00197E1B"/>
    <w:rsid w:val="001A079D"/>
    <w:rsid w:val="001A183C"/>
    <w:rsid w:val="001A1E3A"/>
    <w:rsid w:val="001A2124"/>
    <w:rsid w:val="001A2A75"/>
    <w:rsid w:val="001A38A6"/>
    <w:rsid w:val="001A3D27"/>
    <w:rsid w:val="001A4435"/>
    <w:rsid w:val="001A4437"/>
    <w:rsid w:val="001A445E"/>
    <w:rsid w:val="001A47A4"/>
    <w:rsid w:val="001A4B51"/>
    <w:rsid w:val="001A4CA2"/>
    <w:rsid w:val="001A5036"/>
    <w:rsid w:val="001A51E6"/>
    <w:rsid w:val="001A55C1"/>
    <w:rsid w:val="001A5BAB"/>
    <w:rsid w:val="001A605C"/>
    <w:rsid w:val="001A6B60"/>
    <w:rsid w:val="001A7201"/>
    <w:rsid w:val="001A723A"/>
    <w:rsid w:val="001A739D"/>
    <w:rsid w:val="001A7480"/>
    <w:rsid w:val="001A7CA8"/>
    <w:rsid w:val="001B0ECC"/>
    <w:rsid w:val="001B158A"/>
    <w:rsid w:val="001B16B4"/>
    <w:rsid w:val="001B2075"/>
    <w:rsid w:val="001B2722"/>
    <w:rsid w:val="001B2ADC"/>
    <w:rsid w:val="001B2ADD"/>
    <w:rsid w:val="001B2D81"/>
    <w:rsid w:val="001B3933"/>
    <w:rsid w:val="001B3E34"/>
    <w:rsid w:val="001B49CC"/>
    <w:rsid w:val="001B4D45"/>
    <w:rsid w:val="001B5046"/>
    <w:rsid w:val="001B5856"/>
    <w:rsid w:val="001B5967"/>
    <w:rsid w:val="001B6222"/>
    <w:rsid w:val="001B6321"/>
    <w:rsid w:val="001B6964"/>
    <w:rsid w:val="001C0254"/>
    <w:rsid w:val="001C08CA"/>
    <w:rsid w:val="001C0F28"/>
    <w:rsid w:val="001C13FF"/>
    <w:rsid w:val="001C1F57"/>
    <w:rsid w:val="001C2C42"/>
    <w:rsid w:val="001C2C90"/>
    <w:rsid w:val="001C4158"/>
    <w:rsid w:val="001C571B"/>
    <w:rsid w:val="001C5A6D"/>
    <w:rsid w:val="001C623B"/>
    <w:rsid w:val="001C680C"/>
    <w:rsid w:val="001C6B61"/>
    <w:rsid w:val="001C6E8F"/>
    <w:rsid w:val="001C70AD"/>
    <w:rsid w:val="001C7B30"/>
    <w:rsid w:val="001D0172"/>
    <w:rsid w:val="001D0767"/>
    <w:rsid w:val="001D0DDD"/>
    <w:rsid w:val="001D1575"/>
    <w:rsid w:val="001D1AC6"/>
    <w:rsid w:val="001D205E"/>
    <w:rsid w:val="001D25AF"/>
    <w:rsid w:val="001D2680"/>
    <w:rsid w:val="001D2881"/>
    <w:rsid w:val="001D29EE"/>
    <w:rsid w:val="001D2AAF"/>
    <w:rsid w:val="001D3167"/>
    <w:rsid w:val="001D3517"/>
    <w:rsid w:val="001D3A99"/>
    <w:rsid w:val="001D3B25"/>
    <w:rsid w:val="001D42E5"/>
    <w:rsid w:val="001D4918"/>
    <w:rsid w:val="001D4FA4"/>
    <w:rsid w:val="001D5FAB"/>
    <w:rsid w:val="001D60F1"/>
    <w:rsid w:val="001D6186"/>
    <w:rsid w:val="001D65F2"/>
    <w:rsid w:val="001D75A1"/>
    <w:rsid w:val="001D7B11"/>
    <w:rsid w:val="001D7B2A"/>
    <w:rsid w:val="001E02F1"/>
    <w:rsid w:val="001E079F"/>
    <w:rsid w:val="001E0917"/>
    <w:rsid w:val="001E0A1C"/>
    <w:rsid w:val="001E107D"/>
    <w:rsid w:val="001E14F0"/>
    <w:rsid w:val="001E1631"/>
    <w:rsid w:val="001E17B9"/>
    <w:rsid w:val="001E1B53"/>
    <w:rsid w:val="001E22BD"/>
    <w:rsid w:val="001E2662"/>
    <w:rsid w:val="001E3379"/>
    <w:rsid w:val="001E344E"/>
    <w:rsid w:val="001E3839"/>
    <w:rsid w:val="001E4AE5"/>
    <w:rsid w:val="001E4CDE"/>
    <w:rsid w:val="001E4DF5"/>
    <w:rsid w:val="001E5602"/>
    <w:rsid w:val="001E580C"/>
    <w:rsid w:val="001E5CE8"/>
    <w:rsid w:val="001E692E"/>
    <w:rsid w:val="001E6BC6"/>
    <w:rsid w:val="001E7382"/>
    <w:rsid w:val="001E747E"/>
    <w:rsid w:val="001E7ABC"/>
    <w:rsid w:val="001E7FE7"/>
    <w:rsid w:val="001F088B"/>
    <w:rsid w:val="001F1292"/>
    <w:rsid w:val="001F2111"/>
    <w:rsid w:val="001F211C"/>
    <w:rsid w:val="001F2334"/>
    <w:rsid w:val="001F25B9"/>
    <w:rsid w:val="001F25BA"/>
    <w:rsid w:val="001F32FA"/>
    <w:rsid w:val="001F38B3"/>
    <w:rsid w:val="001F3AE7"/>
    <w:rsid w:val="001F4039"/>
    <w:rsid w:val="001F40C5"/>
    <w:rsid w:val="001F5192"/>
    <w:rsid w:val="001F5340"/>
    <w:rsid w:val="001F5866"/>
    <w:rsid w:val="001F5DD9"/>
    <w:rsid w:val="001F63BF"/>
    <w:rsid w:val="001F64B0"/>
    <w:rsid w:val="001F69AD"/>
    <w:rsid w:val="001F6CE6"/>
    <w:rsid w:val="001F6F5D"/>
    <w:rsid w:val="001F7180"/>
    <w:rsid w:val="001F719D"/>
    <w:rsid w:val="001F71B2"/>
    <w:rsid w:val="001F7CD6"/>
    <w:rsid w:val="0020047F"/>
    <w:rsid w:val="002011DE"/>
    <w:rsid w:val="002013E7"/>
    <w:rsid w:val="0020157C"/>
    <w:rsid w:val="00201926"/>
    <w:rsid w:val="00201D93"/>
    <w:rsid w:val="002025A1"/>
    <w:rsid w:val="00202BB0"/>
    <w:rsid w:val="0020344C"/>
    <w:rsid w:val="00203999"/>
    <w:rsid w:val="00204511"/>
    <w:rsid w:val="0020458D"/>
    <w:rsid w:val="002045E3"/>
    <w:rsid w:val="002048DB"/>
    <w:rsid w:val="00204C6A"/>
    <w:rsid w:val="0020570D"/>
    <w:rsid w:val="002059A8"/>
    <w:rsid w:val="00205AA2"/>
    <w:rsid w:val="00205AAE"/>
    <w:rsid w:val="00205BAE"/>
    <w:rsid w:val="00207964"/>
    <w:rsid w:val="00207CB6"/>
    <w:rsid w:val="00210AA3"/>
    <w:rsid w:val="0021208E"/>
    <w:rsid w:val="00212216"/>
    <w:rsid w:val="002122D1"/>
    <w:rsid w:val="00212F5A"/>
    <w:rsid w:val="002131A5"/>
    <w:rsid w:val="0021346D"/>
    <w:rsid w:val="00213953"/>
    <w:rsid w:val="002140DA"/>
    <w:rsid w:val="0021454B"/>
    <w:rsid w:val="002146CB"/>
    <w:rsid w:val="0021487A"/>
    <w:rsid w:val="00215498"/>
    <w:rsid w:val="00215A7C"/>
    <w:rsid w:val="00215B42"/>
    <w:rsid w:val="0021635C"/>
    <w:rsid w:val="00216E71"/>
    <w:rsid w:val="00217425"/>
    <w:rsid w:val="00217960"/>
    <w:rsid w:val="00217D0B"/>
    <w:rsid w:val="00220107"/>
    <w:rsid w:val="00220210"/>
    <w:rsid w:val="00220A63"/>
    <w:rsid w:val="00220D31"/>
    <w:rsid w:val="002215D1"/>
    <w:rsid w:val="00221A3A"/>
    <w:rsid w:val="00221E32"/>
    <w:rsid w:val="00221E94"/>
    <w:rsid w:val="0022223A"/>
    <w:rsid w:val="002225AD"/>
    <w:rsid w:val="002225CB"/>
    <w:rsid w:val="00222BE2"/>
    <w:rsid w:val="00223669"/>
    <w:rsid w:val="00223707"/>
    <w:rsid w:val="0022418A"/>
    <w:rsid w:val="002249E3"/>
    <w:rsid w:val="00224C2C"/>
    <w:rsid w:val="00225450"/>
    <w:rsid w:val="00225A00"/>
    <w:rsid w:val="0022631B"/>
    <w:rsid w:val="00226899"/>
    <w:rsid w:val="00227B65"/>
    <w:rsid w:val="00227DFA"/>
    <w:rsid w:val="00230511"/>
    <w:rsid w:val="00230B45"/>
    <w:rsid w:val="002318C9"/>
    <w:rsid w:val="00232684"/>
    <w:rsid w:val="00232F09"/>
    <w:rsid w:val="002339B0"/>
    <w:rsid w:val="0023498F"/>
    <w:rsid w:val="00235F15"/>
    <w:rsid w:val="00236389"/>
    <w:rsid w:val="00236DA8"/>
    <w:rsid w:val="00237AE7"/>
    <w:rsid w:val="00237E8D"/>
    <w:rsid w:val="00240620"/>
    <w:rsid w:val="00241746"/>
    <w:rsid w:val="002419CB"/>
    <w:rsid w:val="002421AA"/>
    <w:rsid w:val="00242785"/>
    <w:rsid w:val="00242C4F"/>
    <w:rsid w:val="00242D14"/>
    <w:rsid w:val="00242F6A"/>
    <w:rsid w:val="0024352E"/>
    <w:rsid w:val="002435E7"/>
    <w:rsid w:val="00243D04"/>
    <w:rsid w:val="00243F17"/>
    <w:rsid w:val="002445B4"/>
    <w:rsid w:val="00244721"/>
    <w:rsid w:val="0024487C"/>
    <w:rsid w:val="002455DF"/>
    <w:rsid w:val="002463FF"/>
    <w:rsid w:val="00246C06"/>
    <w:rsid w:val="002472BA"/>
    <w:rsid w:val="002475D5"/>
    <w:rsid w:val="00247F93"/>
    <w:rsid w:val="002503E9"/>
    <w:rsid w:val="00250413"/>
    <w:rsid w:val="00250606"/>
    <w:rsid w:val="002507E6"/>
    <w:rsid w:val="00251134"/>
    <w:rsid w:val="00251201"/>
    <w:rsid w:val="0025145A"/>
    <w:rsid w:val="00251EB8"/>
    <w:rsid w:val="00252212"/>
    <w:rsid w:val="00252D59"/>
    <w:rsid w:val="00252D8B"/>
    <w:rsid w:val="00254143"/>
    <w:rsid w:val="002546A2"/>
    <w:rsid w:val="002550C7"/>
    <w:rsid w:val="00255D97"/>
    <w:rsid w:val="0025630D"/>
    <w:rsid w:val="0025673F"/>
    <w:rsid w:val="002569E2"/>
    <w:rsid w:val="00256D13"/>
    <w:rsid w:val="00256DB5"/>
    <w:rsid w:val="00256E08"/>
    <w:rsid w:val="00256FD1"/>
    <w:rsid w:val="0025706E"/>
    <w:rsid w:val="00257AB9"/>
    <w:rsid w:val="00261E50"/>
    <w:rsid w:val="0026229F"/>
    <w:rsid w:val="002624AE"/>
    <w:rsid w:val="00262F12"/>
    <w:rsid w:val="00263484"/>
    <w:rsid w:val="002635F4"/>
    <w:rsid w:val="002639AE"/>
    <w:rsid w:val="00263DC5"/>
    <w:rsid w:val="00263E70"/>
    <w:rsid w:val="0026437E"/>
    <w:rsid w:val="002644C9"/>
    <w:rsid w:val="00264530"/>
    <w:rsid w:val="0026573A"/>
    <w:rsid w:val="002657C8"/>
    <w:rsid w:val="002657F5"/>
    <w:rsid w:val="002659DC"/>
    <w:rsid w:val="002660DE"/>
    <w:rsid w:val="00266253"/>
    <w:rsid w:val="0026720E"/>
    <w:rsid w:val="002677A7"/>
    <w:rsid w:val="00267C06"/>
    <w:rsid w:val="00270337"/>
    <w:rsid w:val="00270348"/>
    <w:rsid w:val="002706B0"/>
    <w:rsid w:val="002710D9"/>
    <w:rsid w:val="00271226"/>
    <w:rsid w:val="002724C7"/>
    <w:rsid w:val="00272C37"/>
    <w:rsid w:val="00272D3E"/>
    <w:rsid w:val="00272DCD"/>
    <w:rsid w:val="00274E5D"/>
    <w:rsid w:val="00275038"/>
    <w:rsid w:val="00275ABA"/>
    <w:rsid w:val="0027698C"/>
    <w:rsid w:val="00276C6E"/>
    <w:rsid w:val="00276ED9"/>
    <w:rsid w:val="00276FD3"/>
    <w:rsid w:val="002779A4"/>
    <w:rsid w:val="00277F43"/>
    <w:rsid w:val="00280BA6"/>
    <w:rsid w:val="00280BBC"/>
    <w:rsid w:val="00280BEA"/>
    <w:rsid w:val="00281D1E"/>
    <w:rsid w:val="00282D14"/>
    <w:rsid w:val="00282E5F"/>
    <w:rsid w:val="002837E7"/>
    <w:rsid w:val="00283840"/>
    <w:rsid w:val="00283DDD"/>
    <w:rsid w:val="00284716"/>
    <w:rsid w:val="00285765"/>
    <w:rsid w:val="002860B3"/>
    <w:rsid w:val="00286DD6"/>
    <w:rsid w:val="00287560"/>
    <w:rsid w:val="00287A60"/>
    <w:rsid w:val="00287D7A"/>
    <w:rsid w:val="00290D88"/>
    <w:rsid w:val="00290DE6"/>
    <w:rsid w:val="00290EC4"/>
    <w:rsid w:val="0029117A"/>
    <w:rsid w:val="002914E3"/>
    <w:rsid w:val="00292900"/>
    <w:rsid w:val="00292CB0"/>
    <w:rsid w:val="00293BAF"/>
    <w:rsid w:val="00294600"/>
    <w:rsid w:val="002946BA"/>
    <w:rsid w:val="002947F5"/>
    <w:rsid w:val="00294EF1"/>
    <w:rsid w:val="00296E2E"/>
    <w:rsid w:val="00296F1C"/>
    <w:rsid w:val="002970BA"/>
    <w:rsid w:val="0029723E"/>
    <w:rsid w:val="002972E5"/>
    <w:rsid w:val="00297340"/>
    <w:rsid w:val="00297595"/>
    <w:rsid w:val="00297D78"/>
    <w:rsid w:val="002A0504"/>
    <w:rsid w:val="002A0629"/>
    <w:rsid w:val="002A119C"/>
    <w:rsid w:val="002A1D8C"/>
    <w:rsid w:val="002A2167"/>
    <w:rsid w:val="002A2E8A"/>
    <w:rsid w:val="002A3184"/>
    <w:rsid w:val="002A3D68"/>
    <w:rsid w:val="002A4D46"/>
    <w:rsid w:val="002A5C33"/>
    <w:rsid w:val="002A5FF9"/>
    <w:rsid w:val="002A605B"/>
    <w:rsid w:val="002A6897"/>
    <w:rsid w:val="002A7169"/>
    <w:rsid w:val="002A76C2"/>
    <w:rsid w:val="002A778D"/>
    <w:rsid w:val="002A7B36"/>
    <w:rsid w:val="002A7D28"/>
    <w:rsid w:val="002B05A7"/>
    <w:rsid w:val="002B067C"/>
    <w:rsid w:val="002B0874"/>
    <w:rsid w:val="002B0FD6"/>
    <w:rsid w:val="002B10A3"/>
    <w:rsid w:val="002B1118"/>
    <w:rsid w:val="002B12E8"/>
    <w:rsid w:val="002B15D3"/>
    <w:rsid w:val="002B1766"/>
    <w:rsid w:val="002B1B54"/>
    <w:rsid w:val="002B1CA2"/>
    <w:rsid w:val="002B2DA5"/>
    <w:rsid w:val="002B2FB3"/>
    <w:rsid w:val="002B46F8"/>
    <w:rsid w:val="002B4F7F"/>
    <w:rsid w:val="002B5114"/>
    <w:rsid w:val="002B5A60"/>
    <w:rsid w:val="002B5C56"/>
    <w:rsid w:val="002B5D46"/>
    <w:rsid w:val="002B61EB"/>
    <w:rsid w:val="002B7961"/>
    <w:rsid w:val="002B7C26"/>
    <w:rsid w:val="002C0128"/>
    <w:rsid w:val="002C0736"/>
    <w:rsid w:val="002C0C53"/>
    <w:rsid w:val="002C1446"/>
    <w:rsid w:val="002C195A"/>
    <w:rsid w:val="002C1A1C"/>
    <w:rsid w:val="002C218C"/>
    <w:rsid w:val="002C2C88"/>
    <w:rsid w:val="002C3EC4"/>
    <w:rsid w:val="002C4616"/>
    <w:rsid w:val="002C4956"/>
    <w:rsid w:val="002C5D63"/>
    <w:rsid w:val="002C5EFB"/>
    <w:rsid w:val="002C6373"/>
    <w:rsid w:val="002C6452"/>
    <w:rsid w:val="002C66D7"/>
    <w:rsid w:val="002C6B60"/>
    <w:rsid w:val="002C6CF0"/>
    <w:rsid w:val="002C6E84"/>
    <w:rsid w:val="002C6EB2"/>
    <w:rsid w:val="002C7707"/>
    <w:rsid w:val="002D071B"/>
    <w:rsid w:val="002D072D"/>
    <w:rsid w:val="002D0871"/>
    <w:rsid w:val="002D1266"/>
    <w:rsid w:val="002D1547"/>
    <w:rsid w:val="002D15D3"/>
    <w:rsid w:val="002D167E"/>
    <w:rsid w:val="002D1B90"/>
    <w:rsid w:val="002D1D5A"/>
    <w:rsid w:val="002D27EA"/>
    <w:rsid w:val="002D3EDB"/>
    <w:rsid w:val="002D3FD1"/>
    <w:rsid w:val="002D4410"/>
    <w:rsid w:val="002D4557"/>
    <w:rsid w:val="002D570D"/>
    <w:rsid w:val="002D5D65"/>
    <w:rsid w:val="002D6293"/>
    <w:rsid w:val="002D6E92"/>
    <w:rsid w:val="002D7438"/>
    <w:rsid w:val="002D7491"/>
    <w:rsid w:val="002D7C66"/>
    <w:rsid w:val="002E0831"/>
    <w:rsid w:val="002E0993"/>
    <w:rsid w:val="002E11BC"/>
    <w:rsid w:val="002E1B14"/>
    <w:rsid w:val="002E284E"/>
    <w:rsid w:val="002E289C"/>
    <w:rsid w:val="002E34EA"/>
    <w:rsid w:val="002E3EC2"/>
    <w:rsid w:val="002E40F9"/>
    <w:rsid w:val="002E5677"/>
    <w:rsid w:val="002E5974"/>
    <w:rsid w:val="002E5CAD"/>
    <w:rsid w:val="002E6AC2"/>
    <w:rsid w:val="002F0B12"/>
    <w:rsid w:val="002F0BAC"/>
    <w:rsid w:val="002F0BD4"/>
    <w:rsid w:val="002F0F9D"/>
    <w:rsid w:val="002F1130"/>
    <w:rsid w:val="002F11B8"/>
    <w:rsid w:val="002F2155"/>
    <w:rsid w:val="002F250A"/>
    <w:rsid w:val="002F37D9"/>
    <w:rsid w:val="002F3B27"/>
    <w:rsid w:val="002F3BCF"/>
    <w:rsid w:val="002F48C8"/>
    <w:rsid w:val="002F4DC8"/>
    <w:rsid w:val="002F53BB"/>
    <w:rsid w:val="002F56BD"/>
    <w:rsid w:val="002F614D"/>
    <w:rsid w:val="002F6908"/>
    <w:rsid w:val="002F6B8B"/>
    <w:rsid w:val="002F6D6C"/>
    <w:rsid w:val="002F7E76"/>
    <w:rsid w:val="003000A0"/>
    <w:rsid w:val="00300155"/>
    <w:rsid w:val="00300706"/>
    <w:rsid w:val="003010EB"/>
    <w:rsid w:val="0030152F"/>
    <w:rsid w:val="00301734"/>
    <w:rsid w:val="00301B36"/>
    <w:rsid w:val="00301EA8"/>
    <w:rsid w:val="00301F4A"/>
    <w:rsid w:val="00302E2E"/>
    <w:rsid w:val="00302F2A"/>
    <w:rsid w:val="003030C0"/>
    <w:rsid w:val="00303566"/>
    <w:rsid w:val="00303F0F"/>
    <w:rsid w:val="003051B0"/>
    <w:rsid w:val="00305317"/>
    <w:rsid w:val="00305400"/>
    <w:rsid w:val="00306103"/>
    <w:rsid w:val="0030650D"/>
    <w:rsid w:val="00306C37"/>
    <w:rsid w:val="00307526"/>
    <w:rsid w:val="003075F1"/>
    <w:rsid w:val="00307A28"/>
    <w:rsid w:val="0031037E"/>
    <w:rsid w:val="0031074B"/>
    <w:rsid w:val="00311353"/>
    <w:rsid w:val="00311847"/>
    <w:rsid w:val="00311CEC"/>
    <w:rsid w:val="00311DE9"/>
    <w:rsid w:val="003137A0"/>
    <w:rsid w:val="0031399B"/>
    <w:rsid w:val="00313B83"/>
    <w:rsid w:val="00313BEC"/>
    <w:rsid w:val="00314773"/>
    <w:rsid w:val="00314B83"/>
    <w:rsid w:val="00315529"/>
    <w:rsid w:val="00315841"/>
    <w:rsid w:val="00315A91"/>
    <w:rsid w:val="00316071"/>
    <w:rsid w:val="00316BB1"/>
    <w:rsid w:val="00317A20"/>
    <w:rsid w:val="003204EA"/>
    <w:rsid w:val="00320761"/>
    <w:rsid w:val="00321CF0"/>
    <w:rsid w:val="0032289A"/>
    <w:rsid w:val="00322AA1"/>
    <w:rsid w:val="00323720"/>
    <w:rsid w:val="00323911"/>
    <w:rsid w:val="00323DB4"/>
    <w:rsid w:val="00324C4A"/>
    <w:rsid w:val="00324E75"/>
    <w:rsid w:val="003258BB"/>
    <w:rsid w:val="00325A36"/>
    <w:rsid w:val="00325AFF"/>
    <w:rsid w:val="00325D39"/>
    <w:rsid w:val="00325EFF"/>
    <w:rsid w:val="00325F40"/>
    <w:rsid w:val="00326231"/>
    <w:rsid w:val="0032673F"/>
    <w:rsid w:val="0032699F"/>
    <w:rsid w:val="00326BAD"/>
    <w:rsid w:val="00326C57"/>
    <w:rsid w:val="00326D77"/>
    <w:rsid w:val="00327009"/>
    <w:rsid w:val="00327379"/>
    <w:rsid w:val="003302EA"/>
    <w:rsid w:val="003303D0"/>
    <w:rsid w:val="0033045F"/>
    <w:rsid w:val="003306E2"/>
    <w:rsid w:val="003312A0"/>
    <w:rsid w:val="003318A1"/>
    <w:rsid w:val="00332851"/>
    <w:rsid w:val="003330E0"/>
    <w:rsid w:val="00333C89"/>
    <w:rsid w:val="003343F9"/>
    <w:rsid w:val="003347B1"/>
    <w:rsid w:val="00336AE5"/>
    <w:rsid w:val="00336CDE"/>
    <w:rsid w:val="00336E86"/>
    <w:rsid w:val="0033702A"/>
    <w:rsid w:val="00337153"/>
    <w:rsid w:val="003374AF"/>
    <w:rsid w:val="0034003C"/>
    <w:rsid w:val="00340237"/>
    <w:rsid w:val="00341376"/>
    <w:rsid w:val="003419C6"/>
    <w:rsid w:val="00341F4D"/>
    <w:rsid w:val="003421B2"/>
    <w:rsid w:val="0034299A"/>
    <w:rsid w:val="00342BA9"/>
    <w:rsid w:val="00342EA7"/>
    <w:rsid w:val="003440D5"/>
    <w:rsid w:val="00344CE8"/>
    <w:rsid w:val="00344F12"/>
    <w:rsid w:val="00344F95"/>
    <w:rsid w:val="0034500F"/>
    <w:rsid w:val="003451A5"/>
    <w:rsid w:val="003454B6"/>
    <w:rsid w:val="003456AE"/>
    <w:rsid w:val="00345BAA"/>
    <w:rsid w:val="00345D96"/>
    <w:rsid w:val="00346635"/>
    <w:rsid w:val="00346966"/>
    <w:rsid w:val="0034698F"/>
    <w:rsid w:val="00347565"/>
    <w:rsid w:val="00350580"/>
    <w:rsid w:val="003511F5"/>
    <w:rsid w:val="0035135C"/>
    <w:rsid w:val="00351C0E"/>
    <w:rsid w:val="00351DB2"/>
    <w:rsid w:val="00353269"/>
    <w:rsid w:val="00353D45"/>
    <w:rsid w:val="00353DFE"/>
    <w:rsid w:val="00353E74"/>
    <w:rsid w:val="003547F6"/>
    <w:rsid w:val="00355216"/>
    <w:rsid w:val="0035538F"/>
    <w:rsid w:val="00356509"/>
    <w:rsid w:val="00356528"/>
    <w:rsid w:val="00356CAA"/>
    <w:rsid w:val="00357084"/>
    <w:rsid w:val="003571DB"/>
    <w:rsid w:val="003600CB"/>
    <w:rsid w:val="00360109"/>
    <w:rsid w:val="0036069E"/>
    <w:rsid w:val="00361418"/>
    <w:rsid w:val="00361B3C"/>
    <w:rsid w:val="00361D7B"/>
    <w:rsid w:val="00362211"/>
    <w:rsid w:val="003623FF"/>
    <w:rsid w:val="003626EE"/>
    <w:rsid w:val="00362A13"/>
    <w:rsid w:val="00363F26"/>
    <w:rsid w:val="00365EED"/>
    <w:rsid w:val="00366522"/>
    <w:rsid w:val="003666CE"/>
    <w:rsid w:val="00367F45"/>
    <w:rsid w:val="00370495"/>
    <w:rsid w:val="00370704"/>
    <w:rsid w:val="00370CCA"/>
    <w:rsid w:val="003716E5"/>
    <w:rsid w:val="00371A9C"/>
    <w:rsid w:val="00371E6C"/>
    <w:rsid w:val="0037224E"/>
    <w:rsid w:val="00372EA7"/>
    <w:rsid w:val="00373233"/>
    <w:rsid w:val="00373309"/>
    <w:rsid w:val="00373AFD"/>
    <w:rsid w:val="00373D01"/>
    <w:rsid w:val="00373EA8"/>
    <w:rsid w:val="0037410F"/>
    <w:rsid w:val="0037440B"/>
    <w:rsid w:val="0037445F"/>
    <w:rsid w:val="00376474"/>
    <w:rsid w:val="00376517"/>
    <w:rsid w:val="00376EC1"/>
    <w:rsid w:val="0037783B"/>
    <w:rsid w:val="00380120"/>
    <w:rsid w:val="00380A7F"/>
    <w:rsid w:val="00381057"/>
    <w:rsid w:val="003810EB"/>
    <w:rsid w:val="0038144E"/>
    <w:rsid w:val="00381799"/>
    <w:rsid w:val="00381990"/>
    <w:rsid w:val="0038248A"/>
    <w:rsid w:val="00382555"/>
    <w:rsid w:val="003829D5"/>
    <w:rsid w:val="00382D81"/>
    <w:rsid w:val="00383592"/>
    <w:rsid w:val="00383649"/>
    <w:rsid w:val="003837A6"/>
    <w:rsid w:val="0038393B"/>
    <w:rsid w:val="00383B95"/>
    <w:rsid w:val="00383F53"/>
    <w:rsid w:val="003845E8"/>
    <w:rsid w:val="00384697"/>
    <w:rsid w:val="00385039"/>
    <w:rsid w:val="003853FF"/>
    <w:rsid w:val="0038563F"/>
    <w:rsid w:val="0038589F"/>
    <w:rsid w:val="00385BF2"/>
    <w:rsid w:val="0038736F"/>
    <w:rsid w:val="00387557"/>
    <w:rsid w:val="00387910"/>
    <w:rsid w:val="00387A73"/>
    <w:rsid w:val="00387C7B"/>
    <w:rsid w:val="003902E8"/>
    <w:rsid w:val="0039047B"/>
    <w:rsid w:val="0039104C"/>
    <w:rsid w:val="00391433"/>
    <w:rsid w:val="00391E12"/>
    <w:rsid w:val="003920EE"/>
    <w:rsid w:val="00392C2C"/>
    <w:rsid w:val="00392D46"/>
    <w:rsid w:val="003939DB"/>
    <w:rsid w:val="00394045"/>
    <w:rsid w:val="003943E7"/>
    <w:rsid w:val="003951E6"/>
    <w:rsid w:val="0039529B"/>
    <w:rsid w:val="00395676"/>
    <w:rsid w:val="003956AC"/>
    <w:rsid w:val="00395826"/>
    <w:rsid w:val="00395AD7"/>
    <w:rsid w:val="00396797"/>
    <w:rsid w:val="0039738E"/>
    <w:rsid w:val="003973FD"/>
    <w:rsid w:val="003976B1"/>
    <w:rsid w:val="00397952"/>
    <w:rsid w:val="003A07C4"/>
    <w:rsid w:val="003A085E"/>
    <w:rsid w:val="003A08FF"/>
    <w:rsid w:val="003A1F05"/>
    <w:rsid w:val="003A260B"/>
    <w:rsid w:val="003A2CC5"/>
    <w:rsid w:val="003A2F9B"/>
    <w:rsid w:val="003A30DF"/>
    <w:rsid w:val="003A4039"/>
    <w:rsid w:val="003A4A7D"/>
    <w:rsid w:val="003A4D69"/>
    <w:rsid w:val="003A4EBA"/>
    <w:rsid w:val="003A4EEA"/>
    <w:rsid w:val="003A5719"/>
    <w:rsid w:val="003A650E"/>
    <w:rsid w:val="003A67E9"/>
    <w:rsid w:val="003A6AD7"/>
    <w:rsid w:val="003A6E84"/>
    <w:rsid w:val="003A6EA6"/>
    <w:rsid w:val="003A7E5E"/>
    <w:rsid w:val="003B0402"/>
    <w:rsid w:val="003B0D95"/>
    <w:rsid w:val="003B0DBE"/>
    <w:rsid w:val="003B1268"/>
    <w:rsid w:val="003B1E59"/>
    <w:rsid w:val="003B2A4D"/>
    <w:rsid w:val="003B2D72"/>
    <w:rsid w:val="003B3470"/>
    <w:rsid w:val="003B4922"/>
    <w:rsid w:val="003B49BA"/>
    <w:rsid w:val="003B5111"/>
    <w:rsid w:val="003B54FE"/>
    <w:rsid w:val="003B554D"/>
    <w:rsid w:val="003B55D5"/>
    <w:rsid w:val="003B5710"/>
    <w:rsid w:val="003B5742"/>
    <w:rsid w:val="003B58E3"/>
    <w:rsid w:val="003B58EC"/>
    <w:rsid w:val="003B5ECF"/>
    <w:rsid w:val="003B67D0"/>
    <w:rsid w:val="003B701B"/>
    <w:rsid w:val="003B7461"/>
    <w:rsid w:val="003B7B2D"/>
    <w:rsid w:val="003B7C71"/>
    <w:rsid w:val="003B7E47"/>
    <w:rsid w:val="003C0100"/>
    <w:rsid w:val="003C037F"/>
    <w:rsid w:val="003C0EB2"/>
    <w:rsid w:val="003C210C"/>
    <w:rsid w:val="003C279A"/>
    <w:rsid w:val="003C27DF"/>
    <w:rsid w:val="003C2A23"/>
    <w:rsid w:val="003C2F2C"/>
    <w:rsid w:val="003C2F91"/>
    <w:rsid w:val="003C34CF"/>
    <w:rsid w:val="003C3629"/>
    <w:rsid w:val="003C36AC"/>
    <w:rsid w:val="003C41E5"/>
    <w:rsid w:val="003C42B6"/>
    <w:rsid w:val="003C4A06"/>
    <w:rsid w:val="003C4B0B"/>
    <w:rsid w:val="003C52FD"/>
    <w:rsid w:val="003C55FC"/>
    <w:rsid w:val="003C5E84"/>
    <w:rsid w:val="003C6090"/>
    <w:rsid w:val="003C7412"/>
    <w:rsid w:val="003D022E"/>
    <w:rsid w:val="003D044A"/>
    <w:rsid w:val="003D0809"/>
    <w:rsid w:val="003D2483"/>
    <w:rsid w:val="003D2D5C"/>
    <w:rsid w:val="003D2E02"/>
    <w:rsid w:val="003D309D"/>
    <w:rsid w:val="003D32F0"/>
    <w:rsid w:val="003D4248"/>
    <w:rsid w:val="003D535F"/>
    <w:rsid w:val="003D5C9E"/>
    <w:rsid w:val="003D6612"/>
    <w:rsid w:val="003D69E6"/>
    <w:rsid w:val="003D6A10"/>
    <w:rsid w:val="003D6AFF"/>
    <w:rsid w:val="003D6B7E"/>
    <w:rsid w:val="003D6BD3"/>
    <w:rsid w:val="003D6E53"/>
    <w:rsid w:val="003D7438"/>
    <w:rsid w:val="003D749C"/>
    <w:rsid w:val="003D7507"/>
    <w:rsid w:val="003D7EFB"/>
    <w:rsid w:val="003E06DC"/>
    <w:rsid w:val="003E09FF"/>
    <w:rsid w:val="003E0A8A"/>
    <w:rsid w:val="003E0FFB"/>
    <w:rsid w:val="003E1E24"/>
    <w:rsid w:val="003E2562"/>
    <w:rsid w:val="003E2B28"/>
    <w:rsid w:val="003E2D4C"/>
    <w:rsid w:val="003E2FB1"/>
    <w:rsid w:val="003E33B4"/>
    <w:rsid w:val="003E3F39"/>
    <w:rsid w:val="003E4319"/>
    <w:rsid w:val="003E4384"/>
    <w:rsid w:val="003E444D"/>
    <w:rsid w:val="003E4E9C"/>
    <w:rsid w:val="003E5877"/>
    <w:rsid w:val="003E5E7D"/>
    <w:rsid w:val="003E6240"/>
    <w:rsid w:val="003E6582"/>
    <w:rsid w:val="003E6A89"/>
    <w:rsid w:val="003E6AFA"/>
    <w:rsid w:val="003E7735"/>
    <w:rsid w:val="003E7FBB"/>
    <w:rsid w:val="003F0179"/>
    <w:rsid w:val="003F0660"/>
    <w:rsid w:val="003F08FB"/>
    <w:rsid w:val="003F0F1D"/>
    <w:rsid w:val="003F1A47"/>
    <w:rsid w:val="003F1DC9"/>
    <w:rsid w:val="003F2603"/>
    <w:rsid w:val="003F2DB0"/>
    <w:rsid w:val="003F3B89"/>
    <w:rsid w:val="003F40B9"/>
    <w:rsid w:val="003F41B9"/>
    <w:rsid w:val="003F49BE"/>
    <w:rsid w:val="003F5087"/>
    <w:rsid w:val="003F55F8"/>
    <w:rsid w:val="003F58DD"/>
    <w:rsid w:val="003F60A0"/>
    <w:rsid w:val="003F6125"/>
    <w:rsid w:val="003F6215"/>
    <w:rsid w:val="003F6420"/>
    <w:rsid w:val="003F6484"/>
    <w:rsid w:val="003F659F"/>
    <w:rsid w:val="003F686E"/>
    <w:rsid w:val="003F68C2"/>
    <w:rsid w:val="003F760A"/>
    <w:rsid w:val="003F7D90"/>
    <w:rsid w:val="0040011D"/>
    <w:rsid w:val="0040048C"/>
    <w:rsid w:val="00400D09"/>
    <w:rsid w:val="00400F92"/>
    <w:rsid w:val="00401466"/>
    <w:rsid w:val="004016B2"/>
    <w:rsid w:val="0040210D"/>
    <w:rsid w:val="0040214D"/>
    <w:rsid w:val="004025E3"/>
    <w:rsid w:val="00402CA7"/>
    <w:rsid w:val="00402EBA"/>
    <w:rsid w:val="00403053"/>
    <w:rsid w:val="004046C4"/>
    <w:rsid w:val="00405764"/>
    <w:rsid w:val="0040604F"/>
    <w:rsid w:val="004061DA"/>
    <w:rsid w:val="00406586"/>
    <w:rsid w:val="004071C4"/>
    <w:rsid w:val="0040737B"/>
    <w:rsid w:val="00407C4F"/>
    <w:rsid w:val="0041049F"/>
    <w:rsid w:val="004105DA"/>
    <w:rsid w:val="00410648"/>
    <w:rsid w:val="00410D9A"/>
    <w:rsid w:val="00411510"/>
    <w:rsid w:val="004116B3"/>
    <w:rsid w:val="00411B05"/>
    <w:rsid w:val="00411E60"/>
    <w:rsid w:val="0041214F"/>
    <w:rsid w:val="00412BD0"/>
    <w:rsid w:val="00412DF5"/>
    <w:rsid w:val="00412EDA"/>
    <w:rsid w:val="00412F14"/>
    <w:rsid w:val="00413368"/>
    <w:rsid w:val="0041371D"/>
    <w:rsid w:val="00413931"/>
    <w:rsid w:val="00414C3E"/>
    <w:rsid w:val="00414D2E"/>
    <w:rsid w:val="0041514B"/>
    <w:rsid w:val="0041649D"/>
    <w:rsid w:val="0041691B"/>
    <w:rsid w:val="00416F5E"/>
    <w:rsid w:val="004172F5"/>
    <w:rsid w:val="0041788E"/>
    <w:rsid w:val="004178C4"/>
    <w:rsid w:val="00420098"/>
    <w:rsid w:val="00421444"/>
    <w:rsid w:val="00421866"/>
    <w:rsid w:val="00421EFB"/>
    <w:rsid w:val="00421F6D"/>
    <w:rsid w:val="0042261E"/>
    <w:rsid w:val="00422BC2"/>
    <w:rsid w:val="00422C42"/>
    <w:rsid w:val="00424320"/>
    <w:rsid w:val="00424458"/>
    <w:rsid w:val="004269A5"/>
    <w:rsid w:val="00426A93"/>
    <w:rsid w:val="00427EA9"/>
    <w:rsid w:val="00430288"/>
    <w:rsid w:val="00430601"/>
    <w:rsid w:val="00430A72"/>
    <w:rsid w:val="00431851"/>
    <w:rsid w:val="00431FCB"/>
    <w:rsid w:val="00432396"/>
    <w:rsid w:val="00432B69"/>
    <w:rsid w:val="00433DEC"/>
    <w:rsid w:val="004342E6"/>
    <w:rsid w:val="0043470B"/>
    <w:rsid w:val="0043480D"/>
    <w:rsid w:val="004359F8"/>
    <w:rsid w:val="00436353"/>
    <w:rsid w:val="00436B43"/>
    <w:rsid w:val="00436B66"/>
    <w:rsid w:val="00436DFF"/>
    <w:rsid w:val="00437360"/>
    <w:rsid w:val="00437A72"/>
    <w:rsid w:val="00437AF9"/>
    <w:rsid w:val="00437BC4"/>
    <w:rsid w:val="00437D2B"/>
    <w:rsid w:val="00437D38"/>
    <w:rsid w:val="00437DB9"/>
    <w:rsid w:val="00437DE5"/>
    <w:rsid w:val="004402F7"/>
    <w:rsid w:val="004407FC"/>
    <w:rsid w:val="00441027"/>
    <w:rsid w:val="004411E3"/>
    <w:rsid w:val="0044122C"/>
    <w:rsid w:val="0044142F"/>
    <w:rsid w:val="00441F3D"/>
    <w:rsid w:val="00442706"/>
    <w:rsid w:val="004428A7"/>
    <w:rsid w:val="00443142"/>
    <w:rsid w:val="00443731"/>
    <w:rsid w:val="004451FE"/>
    <w:rsid w:val="0044553D"/>
    <w:rsid w:val="00445C58"/>
    <w:rsid w:val="00446973"/>
    <w:rsid w:val="00446AB0"/>
    <w:rsid w:val="0044702A"/>
    <w:rsid w:val="00447786"/>
    <w:rsid w:val="00447B1C"/>
    <w:rsid w:val="004509FC"/>
    <w:rsid w:val="004510DE"/>
    <w:rsid w:val="00451C00"/>
    <w:rsid w:val="00451E15"/>
    <w:rsid w:val="00452776"/>
    <w:rsid w:val="00452FE0"/>
    <w:rsid w:val="0045308E"/>
    <w:rsid w:val="00453648"/>
    <w:rsid w:val="00453C82"/>
    <w:rsid w:val="00455710"/>
    <w:rsid w:val="004558DF"/>
    <w:rsid w:val="00455934"/>
    <w:rsid w:val="004559AD"/>
    <w:rsid w:val="00455EF1"/>
    <w:rsid w:val="004561EA"/>
    <w:rsid w:val="00456ACD"/>
    <w:rsid w:val="00456B0F"/>
    <w:rsid w:val="0045749C"/>
    <w:rsid w:val="0045758B"/>
    <w:rsid w:val="00457CDC"/>
    <w:rsid w:val="004605C2"/>
    <w:rsid w:val="0046098E"/>
    <w:rsid w:val="00460A08"/>
    <w:rsid w:val="00460E84"/>
    <w:rsid w:val="004613F6"/>
    <w:rsid w:val="00461825"/>
    <w:rsid w:val="00461CC1"/>
    <w:rsid w:val="004620F9"/>
    <w:rsid w:val="00462EE8"/>
    <w:rsid w:val="004635A9"/>
    <w:rsid w:val="00463C7D"/>
    <w:rsid w:val="00464194"/>
    <w:rsid w:val="00464D50"/>
    <w:rsid w:val="0046533F"/>
    <w:rsid w:val="00465390"/>
    <w:rsid w:val="004653BE"/>
    <w:rsid w:val="0046547E"/>
    <w:rsid w:val="00465B44"/>
    <w:rsid w:val="00465E05"/>
    <w:rsid w:val="00465E3C"/>
    <w:rsid w:val="0046618F"/>
    <w:rsid w:val="00466D05"/>
    <w:rsid w:val="00466E83"/>
    <w:rsid w:val="00467157"/>
    <w:rsid w:val="00467AFC"/>
    <w:rsid w:val="00467C18"/>
    <w:rsid w:val="0047006B"/>
    <w:rsid w:val="00470F5F"/>
    <w:rsid w:val="004723C5"/>
    <w:rsid w:val="00472429"/>
    <w:rsid w:val="00472ACE"/>
    <w:rsid w:val="00472CC8"/>
    <w:rsid w:val="00472F35"/>
    <w:rsid w:val="00473245"/>
    <w:rsid w:val="004733FB"/>
    <w:rsid w:val="00473450"/>
    <w:rsid w:val="0047346A"/>
    <w:rsid w:val="00473577"/>
    <w:rsid w:val="00473C6F"/>
    <w:rsid w:val="004745E9"/>
    <w:rsid w:val="0047497B"/>
    <w:rsid w:val="00475128"/>
    <w:rsid w:val="0047629C"/>
    <w:rsid w:val="004768EB"/>
    <w:rsid w:val="004779A4"/>
    <w:rsid w:val="00477BDB"/>
    <w:rsid w:val="00477FE0"/>
    <w:rsid w:val="00480956"/>
    <w:rsid w:val="00480B04"/>
    <w:rsid w:val="00481077"/>
    <w:rsid w:val="00481222"/>
    <w:rsid w:val="0048157F"/>
    <w:rsid w:val="00481635"/>
    <w:rsid w:val="00481983"/>
    <w:rsid w:val="0048258E"/>
    <w:rsid w:val="0048297A"/>
    <w:rsid w:val="0048418E"/>
    <w:rsid w:val="00484DD1"/>
    <w:rsid w:val="00484FF3"/>
    <w:rsid w:val="00485085"/>
    <w:rsid w:val="0048514B"/>
    <w:rsid w:val="00485868"/>
    <w:rsid w:val="00485A57"/>
    <w:rsid w:val="00485F22"/>
    <w:rsid w:val="004865F0"/>
    <w:rsid w:val="00486A66"/>
    <w:rsid w:val="00486B6D"/>
    <w:rsid w:val="0049013C"/>
    <w:rsid w:val="0049066A"/>
    <w:rsid w:val="00490751"/>
    <w:rsid w:val="0049099F"/>
    <w:rsid w:val="00490B21"/>
    <w:rsid w:val="00490B74"/>
    <w:rsid w:val="00492C48"/>
    <w:rsid w:val="00493431"/>
    <w:rsid w:val="00493946"/>
    <w:rsid w:val="00493CF1"/>
    <w:rsid w:val="00494B52"/>
    <w:rsid w:val="00495A49"/>
    <w:rsid w:val="0049608B"/>
    <w:rsid w:val="00496424"/>
    <w:rsid w:val="00496F59"/>
    <w:rsid w:val="004971E7"/>
    <w:rsid w:val="00497768"/>
    <w:rsid w:val="004979A3"/>
    <w:rsid w:val="00497F47"/>
    <w:rsid w:val="004A0115"/>
    <w:rsid w:val="004A06DF"/>
    <w:rsid w:val="004A072D"/>
    <w:rsid w:val="004A08B2"/>
    <w:rsid w:val="004A0939"/>
    <w:rsid w:val="004A09C6"/>
    <w:rsid w:val="004A0ECA"/>
    <w:rsid w:val="004A1603"/>
    <w:rsid w:val="004A211A"/>
    <w:rsid w:val="004A229A"/>
    <w:rsid w:val="004A26E8"/>
    <w:rsid w:val="004A2719"/>
    <w:rsid w:val="004A2D1D"/>
    <w:rsid w:val="004A32E2"/>
    <w:rsid w:val="004A3F58"/>
    <w:rsid w:val="004A49AB"/>
    <w:rsid w:val="004A49BA"/>
    <w:rsid w:val="004A4A91"/>
    <w:rsid w:val="004A51C9"/>
    <w:rsid w:val="004A522E"/>
    <w:rsid w:val="004A5C07"/>
    <w:rsid w:val="004A5FC1"/>
    <w:rsid w:val="004A63BE"/>
    <w:rsid w:val="004A653A"/>
    <w:rsid w:val="004A69A7"/>
    <w:rsid w:val="004A6E30"/>
    <w:rsid w:val="004A7C7B"/>
    <w:rsid w:val="004B02F3"/>
    <w:rsid w:val="004B0789"/>
    <w:rsid w:val="004B081B"/>
    <w:rsid w:val="004B09E7"/>
    <w:rsid w:val="004B1430"/>
    <w:rsid w:val="004B16A6"/>
    <w:rsid w:val="004B1965"/>
    <w:rsid w:val="004B1B5D"/>
    <w:rsid w:val="004B1F41"/>
    <w:rsid w:val="004B2740"/>
    <w:rsid w:val="004B3931"/>
    <w:rsid w:val="004B41BB"/>
    <w:rsid w:val="004B4761"/>
    <w:rsid w:val="004B4921"/>
    <w:rsid w:val="004B52E8"/>
    <w:rsid w:val="004B54E6"/>
    <w:rsid w:val="004B5AFD"/>
    <w:rsid w:val="004B5B71"/>
    <w:rsid w:val="004B6666"/>
    <w:rsid w:val="004B6CB6"/>
    <w:rsid w:val="004B7C24"/>
    <w:rsid w:val="004C0F42"/>
    <w:rsid w:val="004C15F4"/>
    <w:rsid w:val="004C1AD4"/>
    <w:rsid w:val="004C237F"/>
    <w:rsid w:val="004C2AFF"/>
    <w:rsid w:val="004C2B96"/>
    <w:rsid w:val="004C2E7F"/>
    <w:rsid w:val="004C302A"/>
    <w:rsid w:val="004C350D"/>
    <w:rsid w:val="004C35F5"/>
    <w:rsid w:val="004C39AA"/>
    <w:rsid w:val="004C3CD7"/>
    <w:rsid w:val="004C4036"/>
    <w:rsid w:val="004C405C"/>
    <w:rsid w:val="004C4286"/>
    <w:rsid w:val="004C4467"/>
    <w:rsid w:val="004C469D"/>
    <w:rsid w:val="004C4D5D"/>
    <w:rsid w:val="004C5A05"/>
    <w:rsid w:val="004C5D20"/>
    <w:rsid w:val="004C6312"/>
    <w:rsid w:val="004C7492"/>
    <w:rsid w:val="004C77DD"/>
    <w:rsid w:val="004C7B2A"/>
    <w:rsid w:val="004D010E"/>
    <w:rsid w:val="004D04FB"/>
    <w:rsid w:val="004D0642"/>
    <w:rsid w:val="004D08AD"/>
    <w:rsid w:val="004D0CA1"/>
    <w:rsid w:val="004D18B8"/>
    <w:rsid w:val="004D1DBF"/>
    <w:rsid w:val="004D2118"/>
    <w:rsid w:val="004D2270"/>
    <w:rsid w:val="004D2B6B"/>
    <w:rsid w:val="004D2BB5"/>
    <w:rsid w:val="004D3329"/>
    <w:rsid w:val="004D3807"/>
    <w:rsid w:val="004D3AA9"/>
    <w:rsid w:val="004D3BD6"/>
    <w:rsid w:val="004D3DF2"/>
    <w:rsid w:val="004D40E7"/>
    <w:rsid w:val="004D431C"/>
    <w:rsid w:val="004D4325"/>
    <w:rsid w:val="004D4680"/>
    <w:rsid w:val="004D475F"/>
    <w:rsid w:val="004D4F01"/>
    <w:rsid w:val="004D6183"/>
    <w:rsid w:val="004D6D0B"/>
    <w:rsid w:val="004D7120"/>
    <w:rsid w:val="004D75E1"/>
    <w:rsid w:val="004E01F7"/>
    <w:rsid w:val="004E0432"/>
    <w:rsid w:val="004E075C"/>
    <w:rsid w:val="004E138A"/>
    <w:rsid w:val="004E19B7"/>
    <w:rsid w:val="004E1C6F"/>
    <w:rsid w:val="004E1D82"/>
    <w:rsid w:val="004E1D95"/>
    <w:rsid w:val="004E2613"/>
    <w:rsid w:val="004E2D73"/>
    <w:rsid w:val="004E2EDA"/>
    <w:rsid w:val="004E322A"/>
    <w:rsid w:val="004E42AF"/>
    <w:rsid w:val="004E45D9"/>
    <w:rsid w:val="004E4A48"/>
    <w:rsid w:val="004E4B9D"/>
    <w:rsid w:val="004E54D0"/>
    <w:rsid w:val="004E56F9"/>
    <w:rsid w:val="004E63B6"/>
    <w:rsid w:val="004E6603"/>
    <w:rsid w:val="004E78F6"/>
    <w:rsid w:val="004F0372"/>
    <w:rsid w:val="004F0533"/>
    <w:rsid w:val="004F09C3"/>
    <w:rsid w:val="004F0CB1"/>
    <w:rsid w:val="004F0F27"/>
    <w:rsid w:val="004F150D"/>
    <w:rsid w:val="004F18E1"/>
    <w:rsid w:val="004F28D1"/>
    <w:rsid w:val="004F33C8"/>
    <w:rsid w:val="004F3860"/>
    <w:rsid w:val="004F3A22"/>
    <w:rsid w:val="004F3BC7"/>
    <w:rsid w:val="004F3D1D"/>
    <w:rsid w:val="004F426A"/>
    <w:rsid w:val="004F436A"/>
    <w:rsid w:val="004F4688"/>
    <w:rsid w:val="004F477F"/>
    <w:rsid w:val="004F4934"/>
    <w:rsid w:val="004F4E7D"/>
    <w:rsid w:val="004F557F"/>
    <w:rsid w:val="004F561D"/>
    <w:rsid w:val="004F571E"/>
    <w:rsid w:val="004F5EB2"/>
    <w:rsid w:val="004F5FE9"/>
    <w:rsid w:val="004F686B"/>
    <w:rsid w:val="004F6ED6"/>
    <w:rsid w:val="004F728F"/>
    <w:rsid w:val="004F7617"/>
    <w:rsid w:val="004F789A"/>
    <w:rsid w:val="004F7A78"/>
    <w:rsid w:val="005000A5"/>
    <w:rsid w:val="00500AF1"/>
    <w:rsid w:val="00500D6C"/>
    <w:rsid w:val="005018F5"/>
    <w:rsid w:val="0050191A"/>
    <w:rsid w:val="00502442"/>
    <w:rsid w:val="00503DB1"/>
    <w:rsid w:val="00503E44"/>
    <w:rsid w:val="00504927"/>
    <w:rsid w:val="00505121"/>
    <w:rsid w:val="005053BE"/>
    <w:rsid w:val="005055BC"/>
    <w:rsid w:val="005055BE"/>
    <w:rsid w:val="00505BD5"/>
    <w:rsid w:val="005061BA"/>
    <w:rsid w:val="00506830"/>
    <w:rsid w:val="00507251"/>
    <w:rsid w:val="00507E2B"/>
    <w:rsid w:val="00507ECE"/>
    <w:rsid w:val="005100BA"/>
    <w:rsid w:val="005101CC"/>
    <w:rsid w:val="005103ED"/>
    <w:rsid w:val="00510E2B"/>
    <w:rsid w:val="00510EFA"/>
    <w:rsid w:val="00511381"/>
    <w:rsid w:val="00511AFB"/>
    <w:rsid w:val="00511BE8"/>
    <w:rsid w:val="0051216D"/>
    <w:rsid w:val="005127E8"/>
    <w:rsid w:val="00512A7B"/>
    <w:rsid w:val="00513563"/>
    <w:rsid w:val="00513A12"/>
    <w:rsid w:val="00514727"/>
    <w:rsid w:val="005149E2"/>
    <w:rsid w:val="00514B0E"/>
    <w:rsid w:val="00515626"/>
    <w:rsid w:val="005157C9"/>
    <w:rsid w:val="00516596"/>
    <w:rsid w:val="00520B7A"/>
    <w:rsid w:val="0052119F"/>
    <w:rsid w:val="0052190C"/>
    <w:rsid w:val="00522466"/>
    <w:rsid w:val="005239C0"/>
    <w:rsid w:val="00523C17"/>
    <w:rsid w:val="00523D2F"/>
    <w:rsid w:val="005245CE"/>
    <w:rsid w:val="005245F0"/>
    <w:rsid w:val="00524D7F"/>
    <w:rsid w:val="0052537A"/>
    <w:rsid w:val="0052565C"/>
    <w:rsid w:val="00525910"/>
    <w:rsid w:val="00525C28"/>
    <w:rsid w:val="00526578"/>
    <w:rsid w:val="0052675D"/>
    <w:rsid w:val="00526F27"/>
    <w:rsid w:val="005270F1"/>
    <w:rsid w:val="005279F1"/>
    <w:rsid w:val="00530162"/>
    <w:rsid w:val="005304E0"/>
    <w:rsid w:val="00530985"/>
    <w:rsid w:val="005317EF"/>
    <w:rsid w:val="0053196D"/>
    <w:rsid w:val="0053243A"/>
    <w:rsid w:val="00532454"/>
    <w:rsid w:val="00532C74"/>
    <w:rsid w:val="00532FEB"/>
    <w:rsid w:val="0053349C"/>
    <w:rsid w:val="00533606"/>
    <w:rsid w:val="00533639"/>
    <w:rsid w:val="00533736"/>
    <w:rsid w:val="0053397C"/>
    <w:rsid w:val="00533FDF"/>
    <w:rsid w:val="00534121"/>
    <w:rsid w:val="00535374"/>
    <w:rsid w:val="00535DE8"/>
    <w:rsid w:val="00536478"/>
    <w:rsid w:val="005373F7"/>
    <w:rsid w:val="00537776"/>
    <w:rsid w:val="005408EF"/>
    <w:rsid w:val="00540B0D"/>
    <w:rsid w:val="00541307"/>
    <w:rsid w:val="005425E2"/>
    <w:rsid w:val="00542A3D"/>
    <w:rsid w:val="0054332F"/>
    <w:rsid w:val="005439FE"/>
    <w:rsid w:val="00544653"/>
    <w:rsid w:val="0054483C"/>
    <w:rsid w:val="00544C66"/>
    <w:rsid w:val="005460B7"/>
    <w:rsid w:val="00546C96"/>
    <w:rsid w:val="00546EAD"/>
    <w:rsid w:val="00547EC9"/>
    <w:rsid w:val="00547F8B"/>
    <w:rsid w:val="0055020E"/>
    <w:rsid w:val="00550211"/>
    <w:rsid w:val="00550C10"/>
    <w:rsid w:val="00551233"/>
    <w:rsid w:val="00551B49"/>
    <w:rsid w:val="00551CCA"/>
    <w:rsid w:val="00551DFA"/>
    <w:rsid w:val="0055232F"/>
    <w:rsid w:val="00552DAC"/>
    <w:rsid w:val="00553FA7"/>
    <w:rsid w:val="00554603"/>
    <w:rsid w:val="0055464E"/>
    <w:rsid w:val="00554901"/>
    <w:rsid w:val="00554DF7"/>
    <w:rsid w:val="0055540B"/>
    <w:rsid w:val="005554E0"/>
    <w:rsid w:val="005556C2"/>
    <w:rsid w:val="00555B58"/>
    <w:rsid w:val="00556B51"/>
    <w:rsid w:val="0055752A"/>
    <w:rsid w:val="00557A30"/>
    <w:rsid w:val="00557CC8"/>
    <w:rsid w:val="00557E83"/>
    <w:rsid w:val="00560698"/>
    <w:rsid w:val="0056074C"/>
    <w:rsid w:val="005611EA"/>
    <w:rsid w:val="00561AA8"/>
    <w:rsid w:val="00561D4B"/>
    <w:rsid w:val="00562131"/>
    <w:rsid w:val="0056213B"/>
    <w:rsid w:val="00562321"/>
    <w:rsid w:val="005627A3"/>
    <w:rsid w:val="00562AB5"/>
    <w:rsid w:val="00562C85"/>
    <w:rsid w:val="00562DBF"/>
    <w:rsid w:val="005634E1"/>
    <w:rsid w:val="005635A2"/>
    <w:rsid w:val="00563FF4"/>
    <w:rsid w:val="00564895"/>
    <w:rsid w:val="00565E8A"/>
    <w:rsid w:val="005662D2"/>
    <w:rsid w:val="005672A3"/>
    <w:rsid w:val="00567750"/>
    <w:rsid w:val="0056794A"/>
    <w:rsid w:val="0056795A"/>
    <w:rsid w:val="00567A5A"/>
    <w:rsid w:val="00567D77"/>
    <w:rsid w:val="00567E79"/>
    <w:rsid w:val="00567F09"/>
    <w:rsid w:val="00570C34"/>
    <w:rsid w:val="00571333"/>
    <w:rsid w:val="00571A50"/>
    <w:rsid w:val="00571E9C"/>
    <w:rsid w:val="00573788"/>
    <w:rsid w:val="00573E2D"/>
    <w:rsid w:val="00573F46"/>
    <w:rsid w:val="005741B2"/>
    <w:rsid w:val="005746CE"/>
    <w:rsid w:val="005748EC"/>
    <w:rsid w:val="00574B10"/>
    <w:rsid w:val="00575718"/>
    <w:rsid w:val="00575774"/>
    <w:rsid w:val="00576085"/>
    <w:rsid w:val="00576130"/>
    <w:rsid w:val="005761E7"/>
    <w:rsid w:val="0057640D"/>
    <w:rsid w:val="00576735"/>
    <w:rsid w:val="005767B3"/>
    <w:rsid w:val="005769C7"/>
    <w:rsid w:val="00576FE4"/>
    <w:rsid w:val="005770BF"/>
    <w:rsid w:val="005771E6"/>
    <w:rsid w:val="005772BA"/>
    <w:rsid w:val="00577711"/>
    <w:rsid w:val="005777C4"/>
    <w:rsid w:val="005813BF"/>
    <w:rsid w:val="00581407"/>
    <w:rsid w:val="0058166B"/>
    <w:rsid w:val="005819F9"/>
    <w:rsid w:val="00582258"/>
    <w:rsid w:val="0058255E"/>
    <w:rsid w:val="00582EAC"/>
    <w:rsid w:val="005835C4"/>
    <w:rsid w:val="00583A6B"/>
    <w:rsid w:val="0058456D"/>
    <w:rsid w:val="00585163"/>
    <w:rsid w:val="005857B7"/>
    <w:rsid w:val="005859C4"/>
    <w:rsid w:val="005861BC"/>
    <w:rsid w:val="00586B03"/>
    <w:rsid w:val="00586C47"/>
    <w:rsid w:val="00586D36"/>
    <w:rsid w:val="00587071"/>
    <w:rsid w:val="00587D19"/>
    <w:rsid w:val="00587EFF"/>
    <w:rsid w:val="005910CB"/>
    <w:rsid w:val="005910DB"/>
    <w:rsid w:val="0059114E"/>
    <w:rsid w:val="00591A8E"/>
    <w:rsid w:val="0059272C"/>
    <w:rsid w:val="00592A03"/>
    <w:rsid w:val="00592EE9"/>
    <w:rsid w:val="00594341"/>
    <w:rsid w:val="005943F9"/>
    <w:rsid w:val="00594EBA"/>
    <w:rsid w:val="005959EC"/>
    <w:rsid w:val="00595D83"/>
    <w:rsid w:val="005973BD"/>
    <w:rsid w:val="005A03D1"/>
    <w:rsid w:val="005A0402"/>
    <w:rsid w:val="005A07A6"/>
    <w:rsid w:val="005A07C6"/>
    <w:rsid w:val="005A0D92"/>
    <w:rsid w:val="005A0DDE"/>
    <w:rsid w:val="005A103C"/>
    <w:rsid w:val="005A166A"/>
    <w:rsid w:val="005A1A57"/>
    <w:rsid w:val="005A2724"/>
    <w:rsid w:val="005A2831"/>
    <w:rsid w:val="005A2D4D"/>
    <w:rsid w:val="005A3DEE"/>
    <w:rsid w:val="005A49F6"/>
    <w:rsid w:val="005A4D02"/>
    <w:rsid w:val="005A4F7D"/>
    <w:rsid w:val="005A5C57"/>
    <w:rsid w:val="005A656C"/>
    <w:rsid w:val="005A71F5"/>
    <w:rsid w:val="005A7947"/>
    <w:rsid w:val="005A7F4F"/>
    <w:rsid w:val="005B0733"/>
    <w:rsid w:val="005B13B9"/>
    <w:rsid w:val="005B14BA"/>
    <w:rsid w:val="005B1AC2"/>
    <w:rsid w:val="005B1F46"/>
    <w:rsid w:val="005B2D42"/>
    <w:rsid w:val="005B4080"/>
    <w:rsid w:val="005B4ACF"/>
    <w:rsid w:val="005B598F"/>
    <w:rsid w:val="005B5E51"/>
    <w:rsid w:val="005B5E7C"/>
    <w:rsid w:val="005B5F58"/>
    <w:rsid w:val="005B65C6"/>
    <w:rsid w:val="005B6C91"/>
    <w:rsid w:val="005B73E3"/>
    <w:rsid w:val="005B7E72"/>
    <w:rsid w:val="005C0767"/>
    <w:rsid w:val="005C0DEC"/>
    <w:rsid w:val="005C1B22"/>
    <w:rsid w:val="005C1B77"/>
    <w:rsid w:val="005C2362"/>
    <w:rsid w:val="005C3332"/>
    <w:rsid w:val="005C4645"/>
    <w:rsid w:val="005C4A91"/>
    <w:rsid w:val="005C4BB1"/>
    <w:rsid w:val="005C538E"/>
    <w:rsid w:val="005C6247"/>
    <w:rsid w:val="005C6569"/>
    <w:rsid w:val="005C675A"/>
    <w:rsid w:val="005C6844"/>
    <w:rsid w:val="005C6C96"/>
    <w:rsid w:val="005C7791"/>
    <w:rsid w:val="005C7D15"/>
    <w:rsid w:val="005D06AD"/>
    <w:rsid w:val="005D088C"/>
    <w:rsid w:val="005D0F36"/>
    <w:rsid w:val="005D1395"/>
    <w:rsid w:val="005D18A5"/>
    <w:rsid w:val="005D1F1C"/>
    <w:rsid w:val="005D20AE"/>
    <w:rsid w:val="005D20CD"/>
    <w:rsid w:val="005D2471"/>
    <w:rsid w:val="005D2936"/>
    <w:rsid w:val="005D316D"/>
    <w:rsid w:val="005D381C"/>
    <w:rsid w:val="005D3AFA"/>
    <w:rsid w:val="005D448D"/>
    <w:rsid w:val="005D456B"/>
    <w:rsid w:val="005D45C2"/>
    <w:rsid w:val="005D51A7"/>
    <w:rsid w:val="005D606F"/>
    <w:rsid w:val="005D707A"/>
    <w:rsid w:val="005D7463"/>
    <w:rsid w:val="005D752B"/>
    <w:rsid w:val="005D7A0F"/>
    <w:rsid w:val="005E000D"/>
    <w:rsid w:val="005E0D33"/>
    <w:rsid w:val="005E1033"/>
    <w:rsid w:val="005E106D"/>
    <w:rsid w:val="005E117D"/>
    <w:rsid w:val="005E11FF"/>
    <w:rsid w:val="005E1B91"/>
    <w:rsid w:val="005E1C4B"/>
    <w:rsid w:val="005E2AB4"/>
    <w:rsid w:val="005E2DC1"/>
    <w:rsid w:val="005E3FD8"/>
    <w:rsid w:val="005E3FF9"/>
    <w:rsid w:val="005E495A"/>
    <w:rsid w:val="005E4EA5"/>
    <w:rsid w:val="005E52AF"/>
    <w:rsid w:val="005E5A52"/>
    <w:rsid w:val="005E5B25"/>
    <w:rsid w:val="005E5F50"/>
    <w:rsid w:val="005E6965"/>
    <w:rsid w:val="005E7679"/>
    <w:rsid w:val="005F0067"/>
    <w:rsid w:val="005F067D"/>
    <w:rsid w:val="005F0BCC"/>
    <w:rsid w:val="005F1C61"/>
    <w:rsid w:val="005F1D7E"/>
    <w:rsid w:val="005F38EB"/>
    <w:rsid w:val="005F3A38"/>
    <w:rsid w:val="005F4A41"/>
    <w:rsid w:val="005F508C"/>
    <w:rsid w:val="005F5104"/>
    <w:rsid w:val="005F60C7"/>
    <w:rsid w:val="005F631A"/>
    <w:rsid w:val="005F6838"/>
    <w:rsid w:val="005F7488"/>
    <w:rsid w:val="005F7A1B"/>
    <w:rsid w:val="005F7B6D"/>
    <w:rsid w:val="00600157"/>
    <w:rsid w:val="0060056F"/>
    <w:rsid w:val="00600798"/>
    <w:rsid w:val="00600C2E"/>
    <w:rsid w:val="0060126E"/>
    <w:rsid w:val="00601F34"/>
    <w:rsid w:val="006025B0"/>
    <w:rsid w:val="0060274B"/>
    <w:rsid w:val="006035CE"/>
    <w:rsid w:val="00603AB7"/>
    <w:rsid w:val="00603FE0"/>
    <w:rsid w:val="006044FE"/>
    <w:rsid w:val="006049F1"/>
    <w:rsid w:val="00604AB6"/>
    <w:rsid w:val="00604C4F"/>
    <w:rsid w:val="006053F0"/>
    <w:rsid w:val="006058C1"/>
    <w:rsid w:val="0060605A"/>
    <w:rsid w:val="006063B7"/>
    <w:rsid w:val="00606569"/>
    <w:rsid w:val="00606750"/>
    <w:rsid w:val="00606D95"/>
    <w:rsid w:val="00607133"/>
    <w:rsid w:val="00607322"/>
    <w:rsid w:val="00607A4B"/>
    <w:rsid w:val="0061064F"/>
    <w:rsid w:val="006106AE"/>
    <w:rsid w:val="006109C4"/>
    <w:rsid w:val="006110FC"/>
    <w:rsid w:val="0061124B"/>
    <w:rsid w:val="00612530"/>
    <w:rsid w:val="006125AF"/>
    <w:rsid w:val="0061287A"/>
    <w:rsid w:val="00612A86"/>
    <w:rsid w:val="00612E86"/>
    <w:rsid w:val="0061327F"/>
    <w:rsid w:val="00613381"/>
    <w:rsid w:val="00613644"/>
    <w:rsid w:val="006138C1"/>
    <w:rsid w:val="00613971"/>
    <w:rsid w:val="00614516"/>
    <w:rsid w:val="00614BCA"/>
    <w:rsid w:val="00615605"/>
    <w:rsid w:val="00615D60"/>
    <w:rsid w:val="00615F05"/>
    <w:rsid w:val="006160E4"/>
    <w:rsid w:val="00616BD4"/>
    <w:rsid w:val="00616F0F"/>
    <w:rsid w:val="006174AB"/>
    <w:rsid w:val="00617594"/>
    <w:rsid w:val="006176B6"/>
    <w:rsid w:val="0062005C"/>
    <w:rsid w:val="00620E7F"/>
    <w:rsid w:val="00620FD1"/>
    <w:rsid w:val="00621C87"/>
    <w:rsid w:val="00622FEC"/>
    <w:rsid w:val="00623E39"/>
    <w:rsid w:val="00624AB4"/>
    <w:rsid w:val="00625547"/>
    <w:rsid w:val="0062587E"/>
    <w:rsid w:val="00625C1C"/>
    <w:rsid w:val="00625EBF"/>
    <w:rsid w:val="0062602E"/>
    <w:rsid w:val="00626095"/>
    <w:rsid w:val="00626702"/>
    <w:rsid w:val="00626C12"/>
    <w:rsid w:val="0063070C"/>
    <w:rsid w:val="0063088A"/>
    <w:rsid w:val="006308FD"/>
    <w:rsid w:val="00632472"/>
    <w:rsid w:val="006335ED"/>
    <w:rsid w:val="00633B8F"/>
    <w:rsid w:val="0063449E"/>
    <w:rsid w:val="00634FA9"/>
    <w:rsid w:val="0063503E"/>
    <w:rsid w:val="00635963"/>
    <w:rsid w:val="00635AC0"/>
    <w:rsid w:val="00635B2B"/>
    <w:rsid w:val="00635BD7"/>
    <w:rsid w:val="00636611"/>
    <w:rsid w:val="00636646"/>
    <w:rsid w:val="00636756"/>
    <w:rsid w:val="006369FD"/>
    <w:rsid w:val="00636DC2"/>
    <w:rsid w:val="00636ED9"/>
    <w:rsid w:val="006376B2"/>
    <w:rsid w:val="006376E1"/>
    <w:rsid w:val="00637927"/>
    <w:rsid w:val="00637CA6"/>
    <w:rsid w:val="006403DA"/>
    <w:rsid w:val="00640A69"/>
    <w:rsid w:val="00641E15"/>
    <w:rsid w:val="006420AE"/>
    <w:rsid w:val="00642360"/>
    <w:rsid w:val="006423EA"/>
    <w:rsid w:val="006425BA"/>
    <w:rsid w:val="00643E4C"/>
    <w:rsid w:val="00644666"/>
    <w:rsid w:val="00645B29"/>
    <w:rsid w:val="00646CC1"/>
    <w:rsid w:val="0064715E"/>
    <w:rsid w:val="0064723F"/>
    <w:rsid w:val="0064725B"/>
    <w:rsid w:val="006475E5"/>
    <w:rsid w:val="0064779C"/>
    <w:rsid w:val="006477E3"/>
    <w:rsid w:val="00650255"/>
    <w:rsid w:val="0065062D"/>
    <w:rsid w:val="006506D4"/>
    <w:rsid w:val="0065074A"/>
    <w:rsid w:val="00650B3B"/>
    <w:rsid w:val="00650D66"/>
    <w:rsid w:val="00651D43"/>
    <w:rsid w:val="00652C17"/>
    <w:rsid w:val="00653340"/>
    <w:rsid w:val="00653402"/>
    <w:rsid w:val="00653D92"/>
    <w:rsid w:val="00654074"/>
    <w:rsid w:val="00654092"/>
    <w:rsid w:val="0065461A"/>
    <w:rsid w:val="00654AFE"/>
    <w:rsid w:val="00654E9A"/>
    <w:rsid w:val="006551AB"/>
    <w:rsid w:val="006566C9"/>
    <w:rsid w:val="00656741"/>
    <w:rsid w:val="00656925"/>
    <w:rsid w:val="00656E37"/>
    <w:rsid w:val="006573C7"/>
    <w:rsid w:val="00657E02"/>
    <w:rsid w:val="00660A37"/>
    <w:rsid w:val="00661164"/>
    <w:rsid w:val="00661CCB"/>
    <w:rsid w:val="006631EE"/>
    <w:rsid w:val="006634F1"/>
    <w:rsid w:val="00663D28"/>
    <w:rsid w:val="00664569"/>
    <w:rsid w:val="00664AA2"/>
    <w:rsid w:val="006652D4"/>
    <w:rsid w:val="0066555E"/>
    <w:rsid w:val="006658EC"/>
    <w:rsid w:val="00665979"/>
    <w:rsid w:val="00665C18"/>
    <w:rsid w:val="00665F01"/>
    <w:rsid w:val="006660CF"/>
    <w:rsid w:val="00666279"/>
    <w:rsid w:val="00666FBB"/>
    <w:rsid w:val="00667006"/>
    <w:rsid w:val="0066726C"/>
    <w:rsid w:val="006677F4"/>
    <w:rsid w:val="006678EA"/>
    <w:rsid w:val="00667BF3"/>
    <w:rsid w:val="00667FE1"/>
    <w:rsid w:val="0067045F"/>
    <w:rsid w:val="0067158A"/>
    <w:rsid w:val="00671F8F"/>
    <w:rsid w:val="00672550"/>
    <w:rsid w:val="00672A9F"/>
    <w:rsid w:val="00672CD8"/>
    <w:rsid w:val="00673185"/>
    <w:rsid w:val="00673478"/>
    <w:rsid w:val="006734E1"/>
    <w:rsid w:val="00673F32"/>
    <w:rsid w:val="006741C9"/>
    <w:rsid w:val="00674763"/>
    <w:rsid w:val="0067499F"/>
    <w:rsid w:val="006754AB"/>
    <w:rsid w:val="0067572B"/>
    <w:rsid w:val="00675AEC"/>
    <w:rsid w:val="00675AF7"/>
    <w:rsid w:val="00675EBD"/>
    <w:rsid w:val="00676080"/>
    <w:rsid w:val="00676993"/>
    <w:rsid w:val="00676ADA"/>
    <w:rsid w:val="006771DD"/>
    <w:rsid w:val="00680A97"/>
    <w:rsid w:val="0068121A"/>
    <w:rsid w:val="00681AAB"/>
    <w:rsid w:val="00682414"/>
    <w:rsid w:val="00682658"/>
    <w:rsid w:val="00682942"/>
    <w:rsid w:val="006831CE"/>
    <w:rsid w:val="00683363"/>
    <w:rsid w:val="0068360E"/>
    <w:rsid w:val="006840B3"/>
    <w:rsid w:val="006844F3"/>
    <w:rsid w:val="00684ADB"/>
    <w:rsid w:val="006856AF"/>
    <w:rsid w:val="00685B08"/>
    <w:rsid w:val="00686C14"/>
    <w:rsid w:val="00686C59"/>
    <w:rsid w:val="0068771C"/>
    <w:rsid w:val="00687A0D"/>
    <w:rsid w:val="006900A4"/>
    <w:rsid w:val="0069051D"/>
    <w:rsid w:val="00690548"/>
    <w:rsid w:val="0069060B"/>
    <w:rsid w:val="006910BE"/>
    <w:rsid w:val="0069167C"/>
    <w:rsid w:val="00691E42"/>
    <w:rsid w:val="006923BD"/>
    <w:rsid w:val="00692448"/>
    <w:rsid w:val="0069261E"/>
    <w:rsid w:val="0069279F"/>
    <w:rsid w:val="006934A1"/>
    <w:rsid w:val="006934BF"/>
    <w:rsid w:val="00693867"/>
    <w:rsid w:val="00693DAE"/>
    <w:rsid w:val="00694087"/>
    <w:rsid w:val="006943FA"/>
    <w:rsid w:val="00694D98"/>
    <w:rsid w:val="00694FD2"/>
    <w:rsid w:val="00695373"/>
    <w:rsid w:val="006955A7"/>
    <w:rsid w:val="00695B8B"/>
    <w:rsid w:val="00696ABB"/>
    <w:rsid w:val="00696C34"/>
    <w:rsid w:val="0069704F"/>
    <w:rsid w:val="0069772E"/>
    <w:rsid w:val="00697798"/>
    <w:rsid w:val="00697E68"/>
    <w:rsid w:val="006A0347"/>
    <w:rsid w:val="006A090C"/>
    <w:rsid w:val="006A0A1C"/>
    <w:rsid w:val="006A1453"/>
    <w:rsid w:val="006A1B49"/>
    <w:rsid w:val="006A1C14"/>
    <w:rsid w:val="006A1C84"/>
    <w:rsid w:val="006A1E2A"/>
    <w:rsid w:val="006A2FCA"/>
    <w:rsid w:val="006A4FD7"/>
    <w:rsid w:val="006A5B98"/>
    <w:rsid w:val="006A6574"/>
    <w:rsid w:val="006A6753"/>
    <w:rsid w:val="006A6E3D"/>
    <w:rsid w:val="006A74F0"/>
    <w:rsid w:val="006B0018"/>
    <w:rsid w:val="006B0D7E"/>
    <w:rsid w:val="006B16DD"/>
    <w:rsid w:val="006B28AB"/>
    <w:rsid w:val="006B2B39"/>
    <w:rsid w:val="006B2F10"/>
    <w:rsid w:val="006B3609"/>
    <w:rsid w:val="006B3979"/>
    <w:rsid w:val="006B3D70"/>
    <w:rsid w:val="006B3E8F"/>
    <w:rsid w:val="006B40E6"/>
    <w:rsid w:val="006B43F9"/>
    <w:rsid w:val="006B456D"/>
    <w:rsid w:val="006B5368"/>
    <w:rsid w:val="006B57E0"/>
    <w:rsid w:val="006B60C0"/>
    <w:rsid w:val="006B69BF"/>
    <w:rsid w:val="006B6A6E"/>
    <w:rsid w:val="006B6A78"/>
    <w:rsid w:val="006B6C33"/>
    <w:rsid w:val="006B76CF"/>
    <w:rsid w:val="006B7E87"/>
    <w:rsid w:val="006C0356"/>
    <w:rsid w:val="006C097A"/>
    <w:rsid w:val="006C0DAF"/>
    <w:rsid w:val="006C0E5E"/>
    <w:rsid w:val="006C1F9F"/>
    <w:rsid w:val="006C24C3"/>
    <w:rsid w:val="006C25DD"/>
    <w:rsid w:val="006C28D5"/>
    <w:rsid w:val="006C2B55"/>
    <w:rsid w:val="006C2D5A"/>
    <w:rsid w:val="006C33AD"/>
    <w:rsid w:val="006C3A9E"/>
    <w:rsid w:val="006C3AAF"/>
    <w:rsid w:val="006C3AC4"/>
    <w:rsid w:val="006C3AC8"/>
    <w:rsid w:val="006C3F60"/>
    <w:rsid w:val="006C49A2"/>
    <w:rsid w:val="006C68D4"/>
    <w:rsid w:val="006C6F35"/>
    <w:rsid w:val="006C78B0"/>
    <w:rsid w:val="006C7E0D"/>
    <w:rsid w:val="006D0083"/>
    <w:rsid w:val="006D0C19"/>
    <w:rsid w:val="006D0F9A"/>
    <w:rsid w:val="006D101F"/>
    <w:rsid w:val="006D126C"/>
    <w:rsid w:val="006D1325"/>
    <w:rsid w:val="006D249F"/>
    <w:rsid w:val="006D2F73"/>
    <w:rsid w:val="006D40D9"/>
    <w:rsid w:val="006D492E"/>
    <w:rsid w:val="006D4BD3"/>
    <w:rsid w:val="006D6834"/>
    <w:rsid w:val="006D6D1D"/>
    <w:rsid w:val="006D6FFB"/>
    <w:rsid w:val="006D7C76"/>
    <w:rsid w:val="006E0E57"/>
    <w:rsid w:val="006E10CF"/>
    <w:rsid w:val="006E1104"/>
    <w:rsid w:val="006E11F4"/>
    <w:rsid w:val="006E15CE"/>
    <w:rsid w:val="006E17F9"/>
    <w:rsid w:val="006E2216"/>
    <w:rsid w:val="006E2376"/>
    <w:rsid w:val="006E2D9C"/>
    <w:rsid w:val="006E2DA0"/>
    <w:rsid w:val="006E33D2"/>
    <w:rsid w:val="006E33E6"/>
    <w:rsid w:val="006E39D5"/>
    <w:rsid w:val="006E3FBD"/>
    <w:rsid w:val="006E4491"/>
    <w:rsid w:val="006E5531"/>
    <w:rsid w:val="006E57A0"/>
    <w:rsid w:val="006E65DF"/>
    <w:rsid w:val="006E688D"/>
    <w:rsid w:val="006E790B"/>
    <w:rsid w:val="006F06B8"/>
    <w:rsid w:val="006F13C6"/>
    <w:rsid w:val="006F150F"/>
    <w:rsid w:val="006F1CA9"/>
    <w:rsid w:val="006F1D4E"/>
    <w:rsid w:val="006F20A3"/>
    <w:rsid w:val="006F2600"/>
    <w:rsid w:val="006F26CF"/>
    <w:rsid w:val="006F2CCE"/>
    <w:rsid w:val="006F2D69"/>
    <w:rsid w:val="006F4B90"/>
    <w:rsid w:val="006F504D"/>
    <w:rsid w:val="006F5356"/>
    <w:rsid w:val="006F55AC"/>
    <w:rsid w:val="006F5702"/>
    <w:rsid w:val="006F5FB3"/>
    <w:rsid w:val="006F61B9"/>
    <w:rsid w:val="006F642F"/>
    <w:rsid w:val="006F6491"/>
    <w:rsid w:val="006F6672"/>
    <w:rsid w:val="006F67A3"/>
    <w:rsid w:val="006F6FF8"/>
    <w:rsid w:val="0070075A"/>
    <w:rsid w:val="00701979"/>
    <w:rsid w:val="00701AEA"/>
    <w:rsid w:val="00701DFC"/>
    <w:rsid w:val="00702056"/>
    <w:rsid w:val="0070282B"/>
    <w:rsid w:val="00702AAF"/>
    <w:rsid w:val="00703941"/>
    <w:rsid w:val="00703A40"/>
    <w:rsid w:val="00703AE0"/>
    <w:rsid w:val="00705557"/>
    <w:rsid w:val="007055AC"/>
    <w:rsid w:val="0070592B"/>
    <w:rsid w:val="00705B66"/>
    <w:rsid w:val="007060E5"/>
    <w:rsid w:val="00706146"/>
    <w:rsid w:val="0070649E"/>
    <w:rsid w:val="007069A6"/>
    <w:rsid w:val="00707433"/>
    <w:rsid w:val="00707448"/>
    <w:rsid w:val="007074EB"/>
    <w:rsid w:val="0070775C"/>
    <w:rsid w:val="00710592"/>
    <w:rsid w:val="00711418"/>
    <w:rsid w:val="00711743"/>
    <w:rsid w:val="00711956"/>
    <w:rsid w:val="00711E35"/>
    <w:rsid w:val="007126AE"/>
    <w:rsid w:val="00712C2B"/>
    <w:rsid w:val="00713263"/>
    <w:rsid w:val="0071353B"/>
    <w:rsid w:val="007137C4"/>
    <w:rsid w:val="00714629"/>
    <w:rsid w:val="0071463E"/>
    <w:rsid w:val="00714B60"/>
    <w:rsid w:val="00715689"/>
    <w:rsid w:val="00715CD9"/>
    <w:rsid w:val="00716012"/>
    <w:rsid w:val="007166DC"/>
    <w:rsid w:val="00716745"/>
    <w:rsid w:val="00716C7A"/>
    <w:rsid w:val="00717299"/>
    <w:rsid w:val="007207A9"/>
    <w:rsid w:val="007207D8"/>
    <w:rsid w:val="00720838"/>
    <w:rsid w:val="00720BAE"/>
    <w:rsid w:val="00720D89"/>
    <w:rsid w:val="00721014"/>
    <w:rsid w:val="00721FB1"/>
    <w:rsid w:val="007220BC"/>
    <w:rsid w:val="00722670"/>
    <w:rsid w:val="00722B67"/>
    <w:rsid w:val="00722DAB"/>
    <w:rsid w:val="00723095"/>
    <w:rsid w:val="00723CC7"/>
    <w:rsid w:val="00723D34"/>
    <w:rsid w:val="007240B3"/>
    <w:rsid w:val="00725C10"/>
    <w:rsid w:val="007269BC"/>
    <w:rsid w:val="007279A1"/>
    <w:rsid w:val="00727BDD"/>
    <w:rsid w:val="00727D64"/>
    <w:rsid w:val="00727FC3"/>
    <w:rsid w:val="00730A91"/>
    <w:rsid w:val="00730CC5"/>
    <w:rsid w:val="00730D4E"/>
    <w:rsid w:val="00731159"/>
    <w:rsid w:val="00731299"/>
    <w:rsid w:val="00732249"/>
    <w:rsid w:val="007328EE"/>
    <w:rsid w:val="0073290D"/>
    <w:rsid w:val="00732919"/>
    <w:rsid w:val="0073306F"/>
    <w:rsid w:val="0073308E"/>
    <w:rsid w:val="007330B0"/>
    <w:rsid w:val="0073338D"/>
    <w:rsid w:val="00733510"/>
    <w:rsid w:val="00734CBE"/>
    <w:rsid w:val="00734CCD"/>
    <w:rsid w:val="00734D2A"/>
    <w:rsid w:val="00734DBB"/>
    <w:rsid w:val="007359B1"/>
    <w:rsid w:val="00735A98"/>
    <w:rsid w:val="007365E0"/>
    <w:rsid w:val="007366A9"/>
    <w:rsid w:val="0073680C"/>
    <w:rsid w:val="00737430"/>
    <w:rsid w:val="00737C31"/>
    <w:rsid w:val="00737C7E"/>
    <w:rsid w:val="00737DF1"/>
    <w:rsid w:val="00737ED3"/>
    <w:rsid w:val="00740945"/>
    <w:rsid w:val="007410C7"/>
    <w:rsid w:val="0074274B"/>
    <w:rsid w:val="00742AD6"/>
    <w:rsid w:val="00742DE5"/>
    <w:rsid w:val="00743973"/>
    <w:rsid w:val="00743BE1"/>
    <w:rsid w:val="00743F1A"/>
    <w:rsid w:val="007440DE"/>
    <w:rsid w:val="00744627"/>
    <w:rsid w:val="00744BA0"/>
    <w:rsid w:val="00744ED7"/>
    <w:rsid w:val="007453EB"/>
    <w:rsid w:val="007455F6"/>
    <w:rsid w:val="0074663B"/>
    <w:rsid w:val="00746A91"/>
    <w:rsid w:val="007471BA"/>
    <w:rsid w:val="007500CB"/>
    <w:rsid w:val="00750278"/>
    <w:rsid w:val="00750773"/>
    <w:rsid w:val="0075123C"/>
    <w:rsid w:val="007513DC"/>
    <w:rsid w:val="007516B9"/>
    <w:rsid w:val="007517E7"/>
    <w:rsid w:val="00751E6B"/>
    <w:rsid w:val="0075224E"/>
    <w:rsid w:val="00752663"/>
    <w:rsid w:val="007528D5"/>
    <w:rsid w:val="00753ACD"/>
    <w:rsid w:val="007542BB"/>
    <w:rsid w:val="00754AD5"/>
    <w:rsid w:val="00755055"/>
    <w:rsid w:val="007555E3"/>
    <w:rsid w:val="0075582F"/>
    <w:rsid w:val="0075590F"/>
    <w:rsid w:val="00755A6B"/>
    <w:rsid w:val="00755B7C"/>
    <w:rsid w:val="00755F3F"/>
    <w:rsid w:val="00756330"/>
    <w:rsid w:val="00756A12"/>
    <w:rsid w:val="00756D22"/>
    <w:rsid w:val="00756FA4"/>
    <w:rsid w:val="007602E0"/>
    <w:rsid w:val="00760B0F"/>
    <w:rsid w:val="00763307"/>
    <w:rsid w:val="0076350A"/>
    <w:rsid w:val="00763553"/>
    <w:rsid w:val="00763C71"/>
    <w:rsid w:val="007641F2"/>
    <w:rsid w:val="0076426A"/>
    <w:rsid w:val="007649AB"/>
    <w:rsid w:val="00764F9C"/>
    <w:rsid w:val="0076506C"/>
    <w:rsid w:val="00765A12"/>
    <w:rsid w:val="00765B28"/>
    <w:rsid w:val="00765D28"/>
    <w:rsid w:val="00766284"/>
    <w:rsid w:val="00766442"/>
    <w:rsid w:val="00766C7D"/>
    <w:rsid w:val="0076714F"/>
    <w:rsid w:val="00767197"/>
    <w:rsid w:val="007676A3"/>
    <w:rsid w:val="00767A8C"/>
    <w:rsid w:val="00770045"/>
    <w:rsid w:val="007701DD"/>
    <w:rsid w:val="00770579"/>
    <w:rsid w:val="00770F07"/>
    <w:rsid w:val="00770FB9"/>
    <w:rsid w:val="00770FC6"/>
    <w:rsid w:val="00771354"/>
    <w:rsid w:val="00771BF3"/>
    <w:rsid w:val="00772037"/>
    <w:rsid w:val="00772346"/>
    <w:rsid w:val="0077459A"/>
    <w:rsid w:val="007747D1"/>
    <w:rsid w:val="00774BCA"/>
    <w:rsid w:val="0077510B"/>
    <w:rsid w:val="00775C47"/>
    <w:rsid w:val="007772AD"/>
    <w:rsid w:val="00780D9E"/>
    <w:rsid w:val="00780DF4"/>
    <w:rsid w:val="00781418"/>
    <w:rsid w:val="00781707"/>
    <w:rsid w:val="007821A6"/>
    <w:rsid w:val="00782F69"/>
    <w:rsid w:val="00783610"/>
    <w:rsid w:val="007838A6"/>
    <w:rsid w:val="00783A55"/>
    <w:rsid w:val="00783E63"/>
    <w:rsid w:val="00784729"/>
    <w:rsid w:val="0078472F"/>
    <w:rsid w:val="007849D1"/>
    <w:rsid w:val="007852D5"/>
    <w:rsid w:val="00785699"/>
    <w:rsid w:val="00785840"/>
    <w:rsid w:val="00785A5B"/>
    <w:rsid w:val="007866F7"/>
    <w:rsid w:val="0079083E"/>
    <w:rsid w:val="00790BFD"/>
    <w:rsid w:val="007914BE"/>
    <w:rsid w:val="00791520"/>
    <w:rsid w:val="00792426"/>
    <w:rsid w:val="007934EB"/>
    <w:rsid w:val="00794313"/>
    <w:rsid w:val="007946E0"/>
    <w:rsid w:val="007949C9"/>
    <w:rsid w:val="00794A34"/>
    <w:rsid w:val="00794E6A"/>
    <w:rsid w:val="00795112"/>
    <w:rsid w:val="007955C8"/>
    <w:rsid w:val="0079689E"/>
    <w:rsid w:val="00797210"/>
    <w:rsid w:val="00797C59"/>
    <w:rsid w:val="00797F25"/>
    <w:rsid w:val="007A0346"/>
    <w:rsid w:val="007A058F"/>
    <w:rsid w:val="007A0886"/>
    <w:rsid w:val="007A09AD"/>
    <w:rsid w:val="007A0E47"/>
    <w:rsid w:val="007A127D"/>
    <w:rsid w:val="007A1718"/>
    <w:rsid w:val="007A171C"/>
    <w:rsid w:val="007A1FC7"/>
    <w:rsid w:val="007A2B24"/>
    <w:rsid w:val="007A2FC2"/>
    <w:rsid w:val="007A354F"/>
    <w:rsid w:val="007A3665"/>
    <w:rsid w:val="007A4223"/>
    <w:rsid w:val="007A596F"/>
    <w:rsid w:val="007A6401"/>
    <w:rsid w:val="007A67D0"/>
    <w:rsid w:val="007A6FF9"/>
    <w:rsid w:val="007A7C3F"/>
    <w:rsid w:val="007B095A"/>
    <w:rsid w:val="007B0B64"/>
    <w:rsid w:val="007B0BAB"/>
    <w:rsid w:val="007B0BF0"/>
    <w:rsid w:val="007B1381"/>
    <w:rsid w:val="007B1785"/>
    <w:rsid w:val="007B1956"/>
    <w:rsid w:val="007B28C0"/>
    <w:rsid w:val="007B2BA5"/>
    <w:rsid w:val="007B2FE7"/>
    <w:rsid w:val="007B36C0"/>
    <w:rsid w:val="007B3C33"/>
    <w:rsid w:val="007B3E5E"/>
    <w:rsid w:val="007B4608"/>
    <w:rsid w:val="007B4990"/>
    <w:rsid w:val="007B4DE5"/>
    <w:rsid w:val="007B516C"/>
    <w:rsid w:val="007B539A"/>
    <w:rsid w:val="007B5440"/>
    <w:rsid w:val="007B5F52"/>
    <w:rsid w:val="007B7F70"/>
    <w:rsid w:val="007C0817"/>
    <w:rsid w:val="007C0AA3"/>
    <w:rsid w:val="007C0EF3"/>
    <w:rsid w:val="007C17E2"/>
    <w:rsid w:val="007C1E6D"/>
    <w:rsid w:val="007C2D8C"/>
    <w:rsid w:val="007C3BED"/>
    <w:rsid w:val="007C3C55"/>
    <w:rsid w:val="007C3DD2"/>
    <w:rsid w:val="007C47FE"/>
    <w:rsid w:val="007C551E"/>
    <w:rsid w:val="007C63ED"/>
    <w:rsid w:val="007C685B"/>
    <w:rsid w:val="007C6FF1"/>
    <w:rsid w:val="007C7051"/>
    <w:rsid w:val="007C72AA"/>
    <w:rsid w:val="007C7346"/>
    <w:rsid w:val="007C7F1F"/>
    <w:rsid w:val="007D08E8"/>
    <w:rsid w:val="007D090A"/>
    <w:rsid w:val="007D0BEB"/>
    <w:rsid w:val="007D188D"/>
    <w:rsid w:val="007D1A08"/>
    <w:rsid w:val="007D1FBA"/>
    <w:rsid w:val="007D302D"/>
    <w:rsid w:val="007D3861"/>
    <w:rsid w:val="007D3F54"/>
    <w:rsid w:val="007D433B"/>
    <w:rsid w:val="007D4411"/>
    <w:rsid w:val="007D44B4"/>
    <w:rsid w:val="007D468D"/>
    <w:rsid w:val="007D4D1D"/>
    <w:rsid w:val="007D57A4"/>
    <w:rsid w:val="007D5E7E"/>
    <w:rsid w:val="007D67A7"/>
    <w:rsid w:val="007D691D"/>
    <w:rsid w:val="007D6935"/>
    <w:rsid w:val="007D69B4"/>
    <w:rsid w:val="007D6E97"/>
    <w:rsid w:val="007D7573"/>
    <w:rsid w:val="007E01C1"/>
    <w:rsid w:val="007E0616"/>
    <w:rsid w:val="007E0DF0"/>
    <w:rsid w:val="007E140A"/>
    <w:rsid w:val="007E1431"/>
    <w:rsid w:val="007E2822"/>
    <w:rsid w:val="007E29D1"/>
    <w:rsid w:val="007E31AE"/>
    <w:rsid w:val="007E35A0"/>
    <w:rsid w:val="007E37EB"/>
    <w:rsid w:val="007E4071"/>
    <w:rsid w:val="007E4D51"/>
    <w:rsid w:val="007E516F"/>
    <w:rsid w:val="007E5ADC"/>
    <w:rsid w:val="007E684A"/>
    <w:rsid w:val="007E6B53"/>
    <w:rsid w:val="007E6CE3"/>
    <w:rsid w:val="007E6FA2"/>
    <w:rsid w:val="007E7173"/>
    <w:rsid w:val="007E722F"/>
    <w:rsid w:val="007E7662"/>
    <w:rsid w:val="007E7752"/>
    <w:rsid w:val="007E7EDC"/>
    <w:rsid w:val="007F0B35"/>
    <w:rsid w:val="007F0B58"/>
    <w:rsid w:val="007F281C"/>
    <w:rsid w:val="007F2882"/>
    <w:rsid w:val="007F35BD"/>
    <w:rsid w:val="007F367E"/>
    <w:rsid w:val="007F3D82"/>
    <w:rsid w:val="007F4404"/>
    <w:rsid w:val="007F4627"/>
    <w:rsid w:val="007F46AB"/>
    <w:rsid w:val="007F4B00"/>
    <w:rsid w:val="007F4C6F"/>
    <w:rsid w:val="007F4EDA"/>
    <w:rsid w:val="007F518D"/>
    <w:rsid w:val="007F5526"/>
    <w:rsid w:val="007F62D2"/>
    <w:rsid w:val="007F64B5"/>
    <w:rsid w:val="007F6522"/>
    <w:rsid w:val="007F66C8"/>
    <w:rsid w:val="007F69D2"/>
    <w:rsid w:val="007F6DAA"/>
    <w:rsid w:val="007F7496"/>
    <w:rsid w:val="00800044"/>
    <w:rsid w:val="00800A6C"/>
    <w:rsid w:val="00800DDA"/>
    <w:rsid w:val="0080122B"/>
    <w:rsid w:val="00802042"/>
    <w:rsid w:val="00802232"/>
    <w:rsid w:val="008024FB"/>
    <w:rsid w:val="00802F2A"/>
    <w:rsid w:val="00803B61"/>
    <w:rsid w:val="00804F33"/>
    <w:rsid w:val="00805BFC"/>
    <w:rsid w:val="00805DEE"/>
    <w:rsid w:val="00806B38"/>
    <w:rsid w:val="00807036"/>
    <w:rsid w:val="008076F3"/>
    <w:rsid w:val="00810286"/>
    <w:rsid w:val="0081046E"/>
    <w:rsid w:val="008108CC"/>
    <w:rsid w:val="008109E7"/>
    <w:rsid w:val="0081113B"/>
    <w:rsid w:val="00811A8E"/>
    <w:rsid w:val="00811E39"/>
    <w:rsid w:val="00812845"/>
    <w:rsid w:val="00812D67"/>
    <w:rsid w:val="008135C0"/>
    <w:rsid w:val="00813755"/>
    <w:rsid w:val="0081388F"/>
    <w:rsid w:val="00814361"/>
    <w:rsid w:val="0081560D"/>
    <w:rsid w:val="00816EB1"/>
    <w:rsid w:val="00817292"/>
    <w:rsid w:val="00817938"/>
    <w:rsid w:val="00817CF7"/>
    <w:rsid w:val="0082008B"/>
    <w:rsid w:val="008203CA"/>
    <w:rsid w:val="0082090C"/>
    <w:rsid w:val="00820C0F"/>
    <w:rsid w:val="008210D9"/>
    <w:rsid w:val="00821ECE"/>
    <w:rsid w:val="0082254B"/>
    <w:rsid w:val="0082262A"/>
    <w:rsid w:val="00822F53"/>
    <w:rsid w:val="00823359"/>
    <w:rsid w:val="00823759"/>
    <w:rsid w:val="00823A55"/>
    <w:rsid w:val="00823CB1"/>
    <w:rsid w:val="00824201"/>
    <w:rsid w:val="008247B5"/>
    <w:rsid w:val="00824FF0"/>
    <w:rsid w:val="00825B47"/>
    <w:rsid w:val="00825BE2"/>
    <w:rsid w:val="00826392"/>
    <w:rsid w:val="0082679F"/>
    <w:rsid w:val="0083031A"/>
    <w:rsid w:val="00830572"/>
    <w:rsid w:val="00830E29"/>
    <w:rsid w:val="0083140C"/>
    <w:rsid w:val="008321D1"/>
    <w:rsid w:val="0083337E"/>
    <w:rsid w:val="00833435"/>
    <w:rsid w:val="0083372C"/>
    <w:rsid w:val="00835236"/>
    <w:rsid w:val="008359C9"/>
    <w:rsid w:val="00835EFA"/>
    <w:rsid w:val="0083680D"/>
    <w:rsid w:val="0083736C"/>
    <w:rsid w:val="008377EF"/>
    <w:rsid w:val="00837C5E"/>
    <w:rsid w:val="008408F7"/>
    <w:rsid w:val="0084114D"/>
    <w:rsid w:val="0084145F"/>
    <w:rsid w:val="00841470"/>
    <w:rsid w:val="00841EB0"/>
    <w:rsid w:val="00842730"/>
    <w:rsid w:val="00842C2E"/>
    <w:rsid w:val="008430B7"/>
    <w:rsid w:val="00843A8D"/>
    <w:rsid w:val="00844444"/>
    <w:rsid w:val="008446F7"/>
    <w:rsid w:val="00844D84"/>
    <w:rsid w:val="0084509B"/>
    <w:rsid w:val="008452C2"/>
    <w:rsid w:val="008455DE"/>
    <w:rsid w:val="008465E8"/>
    <w:rsid w:val="00846D7E"/>
    <w:rsid w:val="0084706C"/>
    <w:rsid w:val="008509DC"/>
    <w:rsid w:val="008517BD"/>
    <w:rsid w:val="00851B93"/>
    <w:rsid w:val="008520BA"/>
    <w:rsid w:val="00852538"/>
    <w:rsid w:val="00852B1D"/>
    <w:rsid w:val="0085311F"/>
    <w:rsid w:val="0085428E"/>
    <w:rsid w:val="008546B2"/>
    <w:rsid w:val="00854C14"/>
    <w:rsid w:val="00854FEC"/>
    <w:rsid w:val="00855556"/>
    <w:rsid w:val="008568A4"/>
    <w:rsid w:val="00856948"/>
    <w:rsid w:val="00856ABE"/>
    <w:rsid w:val="00857C9F"/>
    <w:rsid w:val="0086069B"/>
    <w:rsid w:val="00860730"/>
    <w:rsid w:val="0086078D"/>
    <w:rsid w:val="0086087E"/>
    <w:rsid w:val="0086109C"/>
    <w:rsid w:val="00861564"/>
    <w:rsid w:val="0086170F"/>
    <w:rsid w:val="008619D1"/>
    <w:rsid w:val="008619F0"/>
    <w:rsid w:val="00861D67"/>
    <w:rsid w:val="008627D4"/>
    <w:rsid w:val="00863352"/>
    <w:rsid w:val="008636B2"/>
    <w:rsid w:val="00864504"/>
    <w:rsid w:val="008648C3"/>
    <w:rsid w:val="008658BA"/>
    <w:rsid w:val="0086793A"/>
    <w:rsid w:val="00867B05"/>
    <w:rsid w:val="008703AA"/>
    <w:rsid w:val="00870C99"/>
    <w:rsid w:val="00870CC0"/>
    <w:rsid w:val="00871149"/>
    <w:rsid w:val="00871785"/>
    <w:rsid w:val="00871FDC"/>
    <w:rsid w:val="00872121"/>
    <w:rsid w:val="008721FE"/>
    <w:rsid w:val="00872552"/>
    <w:rsid w:val="008730DE"/>
    <w:rsid w:val="00873C57"/>
    <w:rsid w:val="00874468"/>
    <w:rsid w:val="00875350"/>
    <w:rsid w:val="008762CF"/>
    <w:rsid w:val="008776C7"/>
    <w:rsid w:val="00880341"/>
    <w:rsid w:val="0088067F"/>
    <w:rsid w:val="0088126D"/>
    <w:rsid w:val="00881603"/>
    <w:rsid w:val="008817B5"/>
    <w:rsid w:val="00881D0A"/>
    <w:rsid w:val="0088230D"/>
    <w:rsid w:val="00882B00"/>
    <w:rsid w:val="00883391"/>
    <w:rsid w:val="0088385C"/>
    <w:rsid w:val="00884C6C"/>
    <w:rsid w:val="0088512F"/>
    <w:rsid w:val="00885753"/>
    <w:rsid w:val="00885A91"/>
    <w:rsid w:val="00886F40"/>
    <w:rsid w:val="0088752C"/>
    <w:rsid w:val="0088762E"/>
    <w:rsid w:val="008879CB"/>
    <w:rsid w:val="0089002A"/>
    <w:rsid w:val="00890AE8"/>
    <w:rsid w:val="0089101B"/>
    <w:rsid w:val="00891087"/>
    <w:rsid w:val="0089119E"/>
    <w:rsid w:val="008917E4"/>
    <w:rsid w:val="00891B1B"/>
    <w:rsid w:val="008926B5"/>
    <w:rsid w:val="008929BA"/>
    <w:rsid w:val="0089360C"/>
    <w:rsid w:val="0089399D"/>
    <w:rsid w:val="00894168"/>
    <w:rsid w:val="0089491D"/>
    <w:rsid w:val="0089505C"/>
    <w:rsid w:val="00895501"/>
    <w:rsid w:val="0089592C"/>
    <w:rsid w:val="00895F40"/>
    <w:rsid w:val="0089604E"/>
    <w:rsid w:val="008969E9"/>
    <w:rsid w:val="008970BC"/>
    <w:rsid w:val="00897731"/>
    <w:rsid w:val="008A0198"/>
    <w:rsid w:val="008A0D8E"/>
    <w:rsid w:val="008A14C3"/>
    <w:rsid w:val="008A15FA"/>
    <w:rsid w:val="008A162B"/>
    <w:rsid w:val="008A2664"/>
    <w:rsid w:val="008A2867"/>
    <w:rsid w:val="008A2B02"/>
    <w:rsid w:val="008A2E0A"/>
    <w:rsid w:val="008A3B76"/>
    <w:rsid w:val="008A42E4"/>
    <w:rsid w:val="008A4DB7"/>
    <w:rsid w:val="008A551A"/>
    <w:rsid w:val="008A574B"/>
    <w:rsid w:val="008A6205"/>
    <w:rsid w:val="008A64AC"/>
    <w:rsid w:val="008A683E"/>
    <w:rsid w:val="008A6CD5"/>
    <w:rsid w:val="008A74C3"/>
    <w:rsid w:val="008B0048"/>
    <w:rsid w:val="008B0C0F"/>
    <w:rsid w:val="008B243F"/>
    <w:rsid w:val="008B3AB3"/>
    <w:rsid w:val="008B4576"/>
    <w:rsid w:val="008B478E"/>
    <w:rsid w:val="008B48C5"/>
    <w:rsid w:val="008B4AA2"/>
    <w:rsid w:val="008B4DDF"/>
    <w:rsid w:val="008B58E1"/>
    <w:rsid w:val="008B5B7E"/>
    <w:rsid w:val="008B5D74"/>
    <w:rsid w:val="008B5E85"/>
    <w:rsid w:val="008B5ED3"/>
    <w:rsid w:val="008B5F46"/>
    <w:rsid w:val="008B6295"/>
    <w:rsid w:val="008B6D29"/>
    <w:rsid w:val="008B7A86"/>
    <w:rsid w:val="008B7BB8"/>
    <w:rsid w:val="008B7BDD"/>
    <w:rsid w:val="008B7EC9"/>
    <w:rsid w:val="008C0210"/>
    <w:rsid w:val="008C0AAD"/>
    <w:rsid w:val="008C0C1F"/>
    <w:rsid w:val="008C0DB9"/>
    <w:rsid w:val="008C0EBF"/>
    <w:rsid w:val="008C1615"/>
    <w:rsid w:val="008C1A67"/>
    <w:rsid w:val="008C1C15"/>
    <w:rsid w:val="008C2717"/>
    <w:rsid w:val="008C27BC"/>
    <w:rsid w:val="008C345F"/>
    <w:rsid w:val="008C3613"/>
    <w:rsid w:val="008C3869"/>
    <w:rsid w:val="008C39E7"/>
    <w:rsid w:val="008C3B5E"/>
    <w:rsid w:val="008C3E8C"/>
    <w:rsid w:val="008C4694"/>
    <w:rsid w:val="008C477A"/>
    <w:rsid w:val="008C58BE"/>
    <w:rsid w:val="008C59E8"/>
    <w:rsid w:val="008C5A74"/>
    <w:rsid w:val="008C6C06"/>
    <w:rsid w:val="008C7293"/>
    <w:rsid w:val="008C7938"/>
    <w:rsid w:val="008D111A"/>
    <w:rsid w:val="008D1A09"/>
    <w:rsid w:val="008D2C89"/>
    <w:rsid w:val="008D2EE5"/>
    <w:rsid w:val="008D326E"/>
    <w:rsid w:val="008D3363"/>
    <w:rsid w:val="008D3935"/>
    <w:rsid w:val="008D3A9D"/>
    <w:rsid w:val="008D4377"/>
    <w:rsid w:val="008D46FD"/>
    <w:rsid w:val="008D4A75"/>
    <w:rsid w:val="008D4A98"/>
    <w:rsid w:val="008D4AB8"/>
    <w:rsid w:val="008D5094"/>
    <w:rsid w:val="008D513F"/>
    <w:rsid w:val="008D51CF"/>
    <w:rsid w:val="008D5203"/>
    <w:rsid w:val="008D5337"/>
    <w:rsid w:val="008D5458"/>
    <w:rsid w:val="008D548C"/>
    <w:rsid w:val="008D5DE9"/>
    <w:rsid w:val="008D5FC6"/>
    <w:rsid w:val="008D631C"/>
    <w:rsid w:val="008D696C"/>
    <w:rsid w:val="008D6C4B"/>
    <w:rsid w:val="008D6D19"/>
    <w:rsid w:val="008D70B8"/>
    <w:rsid w:val="008E04A0"/>
    <w:rsid w:val="008E0506"/>
    <w:rsid w:val="008E0E03"/>
    <w:rsid w:val="008E209D"/>
    <w:rsid w:val="008E25B8"/>
    <w:rsid w:val="008E2935"/>
    <w:rsid w:val="008E2FF3"/>
    <w:rsid w:val="008E325D"/>
    <w:rsid w:val="008E38C9"/>
    <w:rsid w:val="008E426F"/>
    <w:rsid w:val="008E45E7"/>
    <w:rsid w:val="008E670A"/>
    <w:rsid w:val="008E728A"/>
    <w:rsid w:val="008E7A65"/>
    <w:rsid w:val="008F0081"/>
    <w:rsid w:val="008F066E"/>
    <w:rsid w:val="008F070B"/>
    <w:rsid w:val="008F0CAB"/>
    <w:rsid w:val="008F17C9"/>
    <w:rsid w:val="008F21CE"/>
    <w:rsid w:val="008F23EB"/>
    <w:rsid w:val="008F3600"/>
    <w:rsid w:val="008F4826"/>
    <w:rsid w:val="008F6238"/>
    <w:rsid w:val="008F6427"/>
    <w:rsid w:val="008F6B50"/>
    <w:rsid w:val="008F6CD0"/>
    <w:rsid w:val="008F6EF7"/>
    <w:rsid w:val="008F731A"/>
    <w:rsid w:val="008F737C"/>
    <w:rsid w:val="008F76C9"/>
    <w:rsid w:val="008F7C6D"/>
    <w:rsid w:val="00900387"/>
    <w:rsid w:val="00901CC9"/>
    <w:rsid w:val="00903435"/>
    <w:rsid w:val="00904F70"/>
    <w:rsid w:val="0090556F"/>
    <w:rsid w:val="009065EE"/>
    <w:rsid w:val="00906EE3"/>
    <w:rsid w:val="00906F39"/>
    <w:rsid w:val="00907480"/>
    <w:rsid w:val="0090756E"/>
    <w:rsid w:val="00907664"/>
    <w:rsid w:val="009100F4"/>
    <w:rsid w:val="009109AB"/>
    <w:rsid w:val="009113D1"/>
    <w:rsid w:val="0091148E"/>
    <w:rsid w:val="00911CEC"/>
    <w:rsid w:val="00912056"/>
    <w:rsid w:val="009123F3"/>
    <w:rsid w:val="00912CED"/>
    <w:rsid w:val="00913034"/>
    <w:rsid w:val="0091340F"/>
    <w:rsid w:val="00913781"/>
    <w:rsid w:val="00913A8B"/>
    <w:rsid w:val="00913F8B"/>
    <w:rsid w:val="009150CB"/>
    <w:rsid w:val="00916D38"/>
    <w:rsid w:val="00917062"/>
    <w:rsid w:val="00917BE2"/>
    <w:rsid w:val="009200D6"/>
    <w:rsid w:val="0092115A"/>
    <w:rsid w:val="00921DEB"/>
    <w:rsid w:val="009226F3"/>
    <w:rsid w:val="00923167"/>
    <w:rsid w:val="00923735"/>
    <w:rsid w:val="00923DAA"/>
    <w:rsid w:val="00924688"/>
    <w:rsid w:val="00924E4C"/>
    <w:rsid w:val="0092595D"/>
    <w:rsid w:val="00925AD1"/>
    <w:rsid w:val="00926893"/>
    <w:rsid w:val="00926AA3"/>
    <w:rsid w:val="0092726F"/>
    <w:rsid w:val="00927A62"/>
    <w:rsid w:val="00927A7A"/>
    <w:rsid w:val="00927F56"/>
    <w:rsid w:val="0093012C"/>
    <w:rsid w:val="00930254"/>
    <w:rsid w:val="00930562"/>
    <w:rsid w:val="00930F83"/>
    <w:rsid w:val="00930F85"/>
    <w:rsid w:val="00931116"/>
    <w:rsid w:val="00931624"/>
    <w:rsid w:val="00931C9A"/>
    <w:rsid w:val="0093248F"/>
    <w:rsid w:val="009338B8"/>
    <w:rsid w:val="00934CAC"/>
    <w:rsid w:val="00934DF8"/>
    <w:rsid w:val="00934FC5"/>
    <w:rsid w:val="0093532B"/>
    <w:rsid w:val="00935399"/>
    <w:rsid w:val="009353A5"/>
    <w:rsid w:val="00936A49"/>
    <w:rsid w:val="00936C32"/>
    <w:rsid w:val="00937044"/>
    <w:rsid w:val="00937807"/>
    <w:rsid w:val="00937ADC"/>
    <w:rsid w:val="00937B6E"/>
    <w:rsid w:val="00937C1A"/>
    <w:rsid w:val="00937EDB"/>
    <w:rsid w:val="0094006A"/>
    <w:rsid w:val="00940185"/>
    <w:rsid w:val="0094039A"/>
    <w:rsid w:val="00940497"/>
    <w:rsid w:val="00940B71"/>
    <w:rsid w:val="00940F69"/>
    <w:rsid w:val="00941396"/>
    <w:rsid w:val="00941DEA"/>
    <w:rsid w:val="0094291F"/>
    <w:rsid w:val="00942E7A"/>
    <w:rsid w:val="00943830"/>
    <w:rsid w:val="00943DF9"/>
    <w:rsid w:val="00944BB4"/>
    <w:rsid w:val="00944C1F"/>
    <w:rsid w:val="00944D82"/>
    <w:rsid w:val="00945475"/>
    <w:rsid w:val="009455F0"/>
    <w:rsid w:val="00945839"/>
    <w:rsid w:val="009461FC"/>
    <w:rsid w:val="00946BA3"/>
    <w:rsid w:val="00946F0C"/>
    <w:rsid w:val="00947097"/>
    <w:rsid w:val="009470A4"/>
    <w:rsid w:val="009477EB"/>
    <w:rsid w:val="009514C0"/>
    <w:rsid w:val="00951995"/>
    <w:rsid w:val="009523E5"/>
    <w:rsid w:val="00952935"/>
    <w:rsid w:val="0095383C"/>
    <w:rsid w:val="009538AB"/>
    <w:rsid w:val="009539C5"/>
    <w:rsid w:val="00953CAC"/>
    <w:rsid w:val="00953DE6"/>
    <w:rsid w:val="009540DA"/>
    <w:rsid w:val="00954444"/>
    <w:rsid w:val="0095496D"/>
    <w:rsid w:val="00954BDE"/>
    <w:rsid w:val="00955A96"/>
    <w:rsid w:val="00955AA5"/>
    <w:rsid w:val="00955B36"/>
    <w:rsid w:val="00955D98"/>
    <w:rsid w:val="009560CD"/>
    <w:rsid w:val="009561F0"/>
    <w:rsid w:val="00956200"/>
    <w:rsid w:val="00956926"/>
    <w:rsid w:val="00956B2F"/>
    <w:rsid w:val="00956F34"/>
    <w:rsid w:val="0095721B"/>
    <w:rsid w:val="0095771E"/>
    <w:rsid w:val="00957A0D"/>
    <w:rsid w:val="009605C7"/>
    <w:rsid w:val="0096070B"/>
    <w:rsid w:val="00960CD9"/>
    <w:rsid w:val="009611BA"/>
    <w:rsid w:val="009618C0"/>
    <w:rsid w:val="009627D6"/>
    <w:rsid w:val="0096287D"/>
    <w:rsid w:val="0096288F"/>
    <w:rsid w:val="009628F6"/>
    <w:rsid w:val="00962EEF"/>
    <w:rsid w:val="0096334F"/>
    <w:rsid w:val="00963421"/>
    <w:rsid w:val="009636E5"/>
    <w:rsid w:val="009640A3"/>
    <w:rsid w:val="00964554"/>
    <w:rsid w:val="009646E5"/>
    <w:rsid w:val="00964953"/>
    <w:rsid w:val="00964A4F"/>
    <w:rsid w:val="0096528D"/>
    <w:rsid w:val="00965655"/>
    <w:rsid w:val="00965828"/>
    <w:rsid w:val="009658D2"/>
    <w:rsid w:val="00966631"/>
    <w:rsid w:val="009672DF"/>
    <w:rsid w:val="009679A6"/>
    <w:rsid w:val="00967E1A"/>
    <w:rsid w:val="00970C3B"/>
    <w:rsid w:val="00970C95"/>
    <w:rsid w:val="00970E40"/>
    <w:rsid w:val="00971470"/>
    <w:rsid w:val="009724D9"/>
    <w:rsid w:val="00972C87"/>
    <w:rsid w:val="00972E48"/>
    <w:rsid w:val="009733B1"/>
    <w:rsid w:val="00973A8C"/>
    <w:rsid w:val="00973B00"/>
    <w:rsid w:val="00973C1A"/>
    <w:rsid w:val="00973F02"/>
    <w:rsid w:val="009742A0"/>
    <w:rsid w:val="009742BE"/>
    <w:rsid w:val="0097460D"/>
    <w:rsid w:val="009750E6"/>
    <w:rsid w:val="009751BE"/>
    <w:rsid w:val="00975203"/>
    <w:rsid w:val="009760EE"/>
    <w:rsid w:val="009768A4"/>
    <w:rsid w:val="00977E87"/>
    <w:rsid w:val="00980043"/>
    <w:rsid w:val="00980A09"/>
    <w:rsid w:val="0098397B"/>
    <w:rsid w:val="00983F30"/>
    <w:rsid w:val="009843C4"/>
    <w:rsid w:val="00984AF2"/>
    <w:rsid w:val="00984C53"/>
    <w:rsid w:val="00984D9B"/>
    <w:rsid w:val="009858C1"/>
    <w:rsid w:val="00985B39"/>
    <w:rsid w:val="00985F80"/>
    <w:rsid w:val="00985FDA"/>
    <w:rsid w:val="00986546"/>
    <w:rsid w:val="0098686C"/>
    <w:rsid w:val="00987752"/>
    <w:rsid w:val="0098792D"/>
    <w:rsid w:val="0099086D"/>
    <w:rsid w:val="00990A24"/>
    <w:rsid w:val="00990C6C"/>
    <w:rsid w:val="009912BD"/>
    <w:rsid w:val="00991810"/>
    <w:rsid w:val="00991B5E"/>
    <w:rsid w:val="0099203A"/>
    <w:rsid w:val="00992B35"/>
    <w:rsid w:val="0099338F"/>
    <w:rsid w:val="00993FBE"/>
    <w:rsid w:val="00994CB4"/>
    <w:rsid w:val="00995AFE"/>
    <w:rsid w:val="00995C49"/>
    <w:rsid w:val="00996259"/>
    <w:rsid w:val="009972F3"/>
    <w:rsid w:val="009A08C1"/>
    <w:rsid w:val="009A0A40"/>
    <w:rsid w:val="009A108A"/>
    <w:rsid w:val="009A1756"/>
    <w:rsid w:val="009A27AD"/>
    <w:rsid w:val="009A2B31"/>
    <w:rsid w:val="009A32D3"/>
    <w:rsid w:val="009A3CA5"/>
    <w:rsid w:val="009A4179"/>
    <w:rsid w:val="009A429B"/>
    <w:rsid w:val="009A49CD"/>
    <w:rsid w:val="009A4A1D"/>
    <w:rsid w:val="009A5179"/>
    <w:rsid w:val="009A531E"/>
    <w:rsid w:val="009A54DE"/>
    <w:rsid w:val="009A5D2B"/>
    <w:rsid w:val="009A5F4A"/>
    <w:rsid w:val="009A665D"/>
    <w:rsid w:val="009A6689"/>
    <w:rsid w:val="009A6915"/>
    <w:rsid w:val="009A6A5A"/>
    <w:rsid w:val="009A7BCB"/>
    <w:rsid w:val="009A7D37"/>
    <w:rsid w:val="009B0460"/>
    <w:rsid w:val="009B0691"/>
    <w:rsid w:val="009B08AF"/>
    <w:rsid w:val="009B0EEA"/>
    <w:rsid w:val="009B11CD"/>
    <w:rsid w:val="009B14AF"/>
    <w:rsid w:val="009B16E8"/>
    <w:rsid w:val="009B1A62"/>
    <w:rsid w:val="009B1F5D"/>
    <w:rsid w:val="009B21B5"/>
    <w:rsid w:val="009B276C"/>
    <w:rsid w:val="009B2F26"/>
    <w:rsid w:val="009B33BB"/>
    <w:rsid w:val="009B33FF"/>
    <w:rsid w:val="009B351D"/>
    <w:rsid w:val="009B4F0B"/>
    <w:rsid w:val="009B4FF1"/>
    <w:rsid w:val="009B5A9C"/>
    <w:rsid w:val="009B5D87"/>
    <w:rsid w:val="009B6285"/>
    <w:rsid w:val="009B6293"/>
    <w:rsid w:val="009B645A"/>
    <w:rsid w:val="009B6CCE"/>
    <w:rsid w:val="009B6D7A"/>
    <w:rsid w:val="009B6DA8"/>
    <w:rsid w:val="009B72E1"/>
    <w:rsid w:val="009B7B97"/>
    <w:rsid w:val="009B7DAB"/>
    <w:rsid w:val="009C04D5"/>
    <w:rsid w:val="009C0A5E"/>
    <w:rsid w:val="009C0C9B"/>
    <w:rsid w:val="009C1115"/>
    <w:rsid w:val="009C1461"/>
    <w:rsid w:val="009C21E9"/>
    <w:rsid w:val="009C22D6"/>
    <w:rsid w:val="009C2DCE"/>
    <w:rsid w:val="009C2F14"/>
    <w:rsid w:val="009C2F1A"/>
    <w:rsid w:val="009C2F85"/>
    <w:rsid w:val="009C34AD"/>
    <w:rsid w:val="009C36A6"/>
    <w:rsid w:val="009C36E0"/>
    <w:rsid w:val="009C382D"/>
    <w:rsid w:val="009C3F47"/>
    <w:rsid w:val="009C45BF"/>
    <w:rsid w:val="009C52BC"/>
    <w:rsid w:val="009C53B1"/>
    <w:rsid w:val="009C5A54"/>
    <w:rsid w:val="009C5DA2"/>
    <w:rsid w:val="009C600D"/>
    <w:rsid w:val="009C6281"/>
    <w:rsid w:val="009C62A4"/>
    <w:rsid w:val="009C674F"/>
    <w:rsid w:val="009C683A"/>
    <w:rsid w:val="009C6872"/>
    <w:rsid w:val="009C6ADF"/>
    <w:rsid w:val="009C6B14"/>
    <w:rsid w:val="009C6D0A"/>
    <w:rsid w:val="009C70A2"/>
    <w:rsid w:val="009C719C"/>
    <w:rsid w:val="009C78A7"/>
    <w:rsid w:val="009C7908"/>
    <w:rsid w:val="009C7B26"/>
    <w:rsid w:val="009C7BF1"/>
    <w:rsid w:val="009D012A"/>
    <w:rsid w:val="009D08DC"/>
    <w:rsid w:val="009D0C3B"/>
    <w:rsid w:val="009D1249"/>
    <w:rsid w:val="009D1467"/>
    <w:rsid w:val="009D17CC"/>
    <w:rsid w:val="009D24EC"/>
    <w:rsid w:val="009D3EE9"/>
    <w:rsid w:val="009D4BC4"/>
    <w:rsid w:val="009D51B6"/>
    <w:rsid w:val="009D5BDE"/>
    <w:rsid w:val="009D5E66"/>
    <w:rsid w:val="009D69D4"/>
    <w:rsid w:val="009D6FD1"/>
    <w:rsid w:val="009D7357"/>
    <w:rsid w:val="009D77B1"/>
    <w:rsid w:val="009D79D6"/>
    <w:rsid w:val="009E066A"/>
    <w:rsid w:val="009E1147"/>
    <w:rsid w:val="009E15E5"/>
    <w:rsid w:val="009E22F7"/>
    <w:rsid w:val="009E2437"/>
    <w:rsid w:val="009E2775"/>
    <w:rsid w:val="009E28CC"/>
    <w:rsid w:val="009E2A2A"/>
    <w:rsid w:val="009E2C27"/>
    <w:rsid w:val="009E32B3"/>
    <w:rsid w:val="009E3342"/>
    <w:rsid w:val="009E3A1D"/>
    <w:rsid w:val="009E3C89"/>
    <w:rsid w:val="009E4749"/>
    <w:rsid w:val="009E527A"/>
    <w:rsid w:val="009E5602"/>
    <w:rsid w:val="009E5E44"/>
    <w:rsid w:val="009E5F28"/>
    <w:rsid w:val="009E6497"/>
    <w:rsid w:val="009E6499"/>
    <w:rsid w:val="009E6A84"/>
    <w:rsid w:val="009E79AB"/>
    <w:rsid w:val="009E7A72"/>
    <w:rsid w:val="009E7F64"/>
    <w:rsid w:val="009E7FB9"/>
    <w:rsid w:val="009F035A"/>
    <w:rsid w:val="009F055B"/>
    <w:rsid w:val="009F0927"/>
    <w:rsid w:val="009F0D08"/>
    <w:rsid w:val="009F0F0A"/>
    <w:rsid w:val="009F10E3"/>
    <w:rsid w:val="009F196B"/>
    <w:rsid w:val="009F1CDC"/>
    <w:rsid w:val="009F20BD"/>
    <w:rsid w:val="009F2F8F"/>
    <w:rsid w:val="009F370A"/>
    <w:rsid w:val="009F39B9"/>
    <w:rsid w:val="009F3A4A"/>
    <w:rsid w:val="009F3CFF"/>
    <w:rsid w:val="009F45EC"/>
    <w:rsid w:val="009F47FA"/>
    <w:rsid w:val="009F4827"/>
    <w:rsid w:val="009F4ACD"/>
    <w:rsid w:val="009F5539"/>
    <w:rsid w:val="009F5608"/>
    <w:rsid w:val="009F60DF"/>
    <w:rsid w:val="009F63FE"/>
    <w:rsid w:val="009F65A2"/>
    <w:rsid w:val="009F67C5"/>
    <w:rsid w:val="009F6904"/>
    <w:rsid w:val="009F6C6F"/>
    <w:rsid w:val="00A0031A"/>
    <w:rsid w:val="00A00761"/>
    <w:rsid w:val="00A00EC3"/>
    <w:rsid w:val="00A00F20"/>
    <w:rsid w:val="00A01341"/>
    <w:rsid w:val="00A01DD8"/>
    <w:rsid w:val="00A02434"/>
    <w:rsid w:val="00A024EF"/>
    <w:rsid w:val="00A02615"/>
    <w:rsid w:val="00A02744"/>
    <w:rsid w:val="00A032E4"/>
    <w:rsid w:val="00A03479"/>
    <w:rsid w:val="00A03962"/>
    <w:rsid w:val="00A0422F"/>
    <w:rsid w:val="00A043CC"/>
    <w:rsid w:val="00A04893"/>
    <w:rsid w:val="00A04B39"/>
    <w:rsid w:val="00A04ECB"/>
    <w:rsid w:val="00A0500C"/>
    <w:rsid w:val="00A05A11"/>
    <w:rsid w:val="00A05DD7"/>
    <w:rsid w:val="00A068E7"/>
    <w:rsid w:val="00A06901"/>
    <w:rsid w:val="00A06B5B"/>
    <w:rsid w:val="00A0770B"/>
    <w:rsid w:val="00A0781D"/>
    <w:rsid w:val="00A07A9C"/>
    <w:rsid w:val="00A07C4C"/>
    <w:rsid w:val="00A07CC6"/>
    <w:rsid w:val="00A10172"/>
    <w:rsid w:val="00A1067E"/>
    <w:rsid w:val="00A10D13"/>
    <w:rsid w:val="00A11B24"/>
    <w:rsid w:val="00A11DA3"/>
    <w:rsid w:val="00A12A72"/>
    <w:rsid w:val="00A13298"/>
    <w:rsid w:val="00A13796"/>
    <w:rsid w:val="00A14091"/>
    <w:rsid w:val="00A14127"/>
    <w:rsid w:val="00A15622"/>
    <w:rsid w:val="00A16A17"/>
    <w:rsid w:val="00A16AC3"/>
    <w:rsid w:val="00A16BC9"/>
    <w:rsid w:val="00A16FC2"/>
    <w:rsid w:val="00A178C1"/>
    <w:rsid w:val="00A20040"/>
    <w:rsid w:val="00A2004F"/>
    <w:rsid w:val="00A2010C"/>
    <w:rsid w:val="00A20377"/>
    <w:rsid w:val="00A204B1"/>
    <w:rsid w:val="00A207E1"/>
    <w:rsid w:val="00A20A2E"/>
    <w:rsid w:val="00A20E79"/>
    <w:rsid w:val="00A21670"/>
    <w:rsid w:val="00A2169D"/>
    <w:rsid w:val="00A21E2D"/>
    <w:rsid w:val="00A2253B"/>
    <w:rsid w:val="00A22FB1"/>
    <w:rsid w:val="00A23565"/>
    <w:rsid w:val="00A240A2"/>
    <w:rsid w:val="00A24928"/>
    <w:rsid w:val="00A258E2"/>
    <w:rsid w:val="00A25D74"/>
    <w:rsid w:val="00A270C0"/>
    <w:rsid w:val="00A27AFB"/>
    <w:rsid w:val="00A30626"/>
    <w:rsid w:val="00A30911"/>
    <w:rsid w:val="00A31DD3"/>
    <w:rsid w:val="00A31F6F"/>
    <w:rsid w:val="00A3213F"/>
    <w:rsid w:val="00A32EAA"/>
    <w:rsid w:val="00A337DD"/>
    <w:rsid w:val="00A33837"/>
    <w:rsid w:val="00A343DC"/>
    <w:rsid w:val="00A34836"/>
    <w:rsid w:val="00A35378"/>
    <w:rsid w:val="00A35781"/>
    <w:rsid w:val="00A35C0A"/>
    <w:rsid w:val="00A3607E"/>
    <w:rsid w:val="00A363BB"/>
    <w:rsid w:val="00A36890"/>
    <w:rsid w:val="00A36E52"/>
    <w:rsid w:val="00A37485"/>
    <w:rsid w:val="00A40C3D"/>
    <w:rsid w:val="00A40C4B"/>
    <w:rsid w:val="00A41526"/>
    <w:rsid w:val="00A41F86"/>
    <w:rsid w:val="00A4203B"/>
    <w:rsid w:val="00A4219C"/>
    <w:rsid w:val="00A4304D"/>
    <w:rsid w:val="00A436FE"/>
    <w:rsid w:val="00A43964"/>
    <w:rsid w:val="00A43A79"/>
    <w:rsid w:val="00A43DCB"/>
    <w:rsid w:val="00A43E3D"/>
    <w:rsid w:val="00A43E55"/>
    <w:rsid w:val="00A43EF3"/>
    <w:rsid w:val="00A445D7"/>
    <w:rsid w:val="00A4486F"/>
    <w:rsid w:val="00A453B2"/>
    <w:rsid w:val="00A4569D"/>
    <w:rsid w:val="00A4651D"/>
    <w:rsid w:val="00A46695"/>
    <w:rsid w:val="00A47219"/>
    <w:rsid w:val="00A47988"/>
    <w:rsid w:val="00A5087F"/>
    <w:rsid w:val="00A50A99"/>
    <w:rsid w:val="00A5188A"/>
    <w:rsid w:val="00A51AAA"/>
    <w:rsid w:val="00A51F1D"/>
    <w:rsid w:val="00A52A77"/>
    <w:rsid w:val="00A5341A"/>
    <w:rsid w:val="00A53EAC"/>
    <w:rsid w:val="00A54391"/>
    <w:rsid w:val="00A55611"/>
    <w:rsid w:val="00A5598E"/>
    <w:rsid w:val="00A563E3"/>
    <w:rsid w:val="00A5655B"/>
    <w:rsid w:val="00A5726D"/>
    <w:rsid w:val="00A577ED"/>
    <w:rsid w:val="00A600B8"/>
    <w:rsid w:val="00A600F6"/>
    <w:rsid w:val="00A60828"/>
    <w:rsid w:val="00A61174"/>
    <w:rsid w:val="00A617E5"/>
    <w:rsid w:val="00A61A07"/>
    <w:rsid w:val="00A61F3E"/>
    <w:rsid w:val="00A63C3A"/>
    <w:rsid w:val="00A640A3"/>
    <w:rsid w:val="00A64309"/>
    <w:rsid w:val="00A6492F"/>
    <w:rsid w:val="00A64981"/>
    <w:rsid w:val="00A649B0"/>
    <w:rsid w:val="00A64F9A"/>
    <w:rsid w:val="00A64FCC"/>
    <w:rsid w:val="00A65182"/>
    <w:rsid w:val="00A671B8"/>
    <w:rsid w:val="00A675AD"/>
    <w:rsid w:val="00A67633"/>
    <w:rsid w:val="00A67E36"/>
    <w:rsid w:val="00A67F30"/>
    <w:rsid w:val="00A7064A"/>
    <w:rsid w:val="00A714FA"/>
    <w:rsid w:val="00A7175B"/>
    <w:rsid w:val="00A71C0E"/>
    <w:rsid w:val="00A71EDB"/>
    <w:rsid w:val="00A72298"/>
    <w:rsid w:val="00A7256B"/>
    <w:rsid w:val="00A725E3"/>
    <w:rsid w:val="00A72A05"/>
    <w:rsid w:val="00A731CA"/>
    <w:rsid w:val="00A73D71"/>
    <w:rsid w:val="00A741A3"/>
    <w:rsid w:val="00A74BEC"/>
    <w:rsid w:val="00A754F4"/>
    <w:rsid w:val="00A7577B"/>
    <w:rsid w:val="00A761AF"/>
    <w:rsid w:val="00A763B4"/>
    <w:rsid w:val="00A7791A"/>
    <w:rsid w:val="00A807CE"/>
    <w:rsid w:val="00A80F45"/>
    <w:rsid w:val="00A80F96"/>
    <w:rsid w:val="00A81C09"/>
    <w:rsid w:val="00A82216"/>
    <w:rsid w:val="00A829CD"/>
    <w:rsid w:val="00A82B7A"/>
    <w:rsid w:val="00A82D7D"/>
    <w:rsid w:val="00A82EFC"/>
    <w:rsid w:val="00A83276"/>
    <w:rsid w:val="00A83324"/>
    <w:rsid w:val="00A8426E"/>
    <w:rsid w:val="00A8474D"/>
    <w:rsid w:val="00A84DA7"/>
    <w:rsid w:val="00A8555D"/>
    <w:rsid w:val="00A85F39"/>
    <w:rsid w:val="00A8613B"/>
    <w:rsid w:val="00A8686C"/>
    <w:rsid w:val="00A86AF6"/>
    <w:rsid w:val="00A877F2"/>
    <w:rsid w:val="00A87A5D"/>
    <w:rsid w:val="00A87F85"/>
    <w:rsid w:val="00A90074"/>
    <w:rsid w:val="00A90243"/>
    <w:rsid w:val="00A903F0"/>
    <w:rsid w:val="00A90E5F"/>
    <w:rsid w:val="00A91C3C"/>
    <w:rsid w:val="00A92207"/>
    <w:rsid w:val="00A92749"/>
    <w:rsid w:val="00A9279A"/>
    <w:rsid w:val="00A92850"/>
    <w:rsid w:val="00A92C24"/>
    <w:rsid w:val="00A93121"/>
    <w:rsid w:val="00A93EB2"/>
    <w:rsid w:val="00A94A07"/>
    <w:rsid w:val="00A94C73"/>
    <w:rsid w:val="00A94CE7"/>
    <w:rsid w:val="00A951A8"/>
    <w:rsid w:val="00A955D9"/>
    <w:rsid w:val="00A97663"/>
    <w:rsid w:val="00A97B00"/>
    <w:rsid w:val="00A97DBC"/>
    <w:rsid w:val="00AA00D6"/>
    <w:rsid w:val="00AA0173"/>
    <w:rsid w:val="00AA035F"/>
    <w:rsid w:val="00AA051B"/>
    <w:rsid w:val="00AA0F7B"/>
    <w:rsid w:val="00AA10D4"/>
    <w:rsid w:val="00AA1110"/>
    <w:rsid w:val="00AA1ECB"/>
    <w:rsid w:val="00AA276B"/>
    <w:rsid w:val="00AA27DD"/>
    <w:rsid w:val="00AA3247"/>
    <w:rsid w:val="00AA344A"/>
    <w:rsid w:val="00AA3517"/>
    <w:rsid w:val="00AA35B9"/>
    <w:rsid w:val="00AA39FB"/>
    <w:rsid w:val="00AA3E66"/>
    <w:rsid w:val="00AA48E6"/>
    <w:rsid w:val="00AA4A5B"/>
    <w:rsid w:val="00AA5377"/>
    <w:rsid w:val="00AA56CF"/>
    <w:rsid w:val="00AA57C0"/>
    <w:rsid w:val="00AA6517"/>
    <w:rsid w:val="00AA6A71"/>
    <w:rsid w:val="00AA6EBC"/>
    <w:rsid w:val="00AA728A"/>
    <w:rsid w:val="00AA743B"/>
    <w:rsid w:val="00AA749B"/>
    <w:rsid w:val="00AA757F"/>
    <w:rsid w:val="00AA7B41"/>
    <w:rsid w:val="00AA7BA6"/>
    <w:rsid w:val="00AA7DEB"/>
    <w:rsid w:val="00AB0FCC"/>
    <w:rsid w:val="00AB1110"/>
    <w:rsid w:val="00AB1893"/>
    <w:rsid w:val="00AB21E3"/>
    <w:rsid w:val="00AB2B8F"/>
    <w:rsid w:val="00AB2CDB"/>
    <w:rsid w:val="00AB347F"/>
    <w:rsid w:val="00AB3B81"/>
    <w:rsid w:val="00AB3E6E"/>
    <w:rsid w:val="00AB3FFE"/>
    <w:rsid w:val="00AB42A9"/>
    <w:rsid w:val="00AB5293"/>
    <w:rsid w:val="00AB589E"/>
    <w:rsid w:val="00AB5F5D"/>
    <w:rsid w:val="00AB5FA3"/>
    <w:rsid w:val="00AB5FE9"/>
    <w:rsid w:val="00AB64C4"/>
    <w:rsid w:val="00AB66C7"/>
    <w:rsid w:val="00AB66FC"/>
    <w:rsid w:val="00AB68C1"/>
    <w:rsid w:val="00AB69E8"/>
    <w:rsid w:val="00AB76FB"/>
    <w:rsid w:val="00AB77D3"/>
    <w:rsid w:val="00AB7FEF"/>
    <w:rsid w:val="00AC038A"/>
    <w:rsid w:val="00AC088B"/>
    <w:rsid w:val="00AC116B"/>
    <w:rsid w:val="00AC13FA"/>
    <w:rsid w:val="00AC17B3"/>
    <w:rsid w:val="00AC17BF"/>
    <w:rsid w:val="00AC2265"/>
    <w:rsid w:val="00AC2760"/>
    <w:rsid w:val="00AC27CA"/>
    <w:rsid w:val="00AC2B3B"/>
    <w:rsid w:val="00AC2E32"/>
    <w:rsid w:val="00AC3A71"/>
    <w:rsid w:val="00AC3B3E"/>
    <w:rsid w:val="00AC3BEE"/>
    <w:rsid w:val="00AC4085"/>
    <w:rsid w:val="00AC414F"/>
    <w:rsid w:val="00AC41EC"/>
    <w:rsid w:val="00AC4370"/>
    <w:rsid w:val="00AC5925"/>
    <w:rsid w:val="00AC6202"/>
    <w:rsid w:val="00AC6426"/>
    <w:rsid w:val="00AC655D"/>
    <w:rsid w:val="00AC6F27"/>
    <w:rsid w:val="00AC7395"/>
    <w:rsid w:val="00AC75DB"/>
    <w:rsid w:val="00AC76C7"/>
    <w:rsid w:val="00AC7870"/>
    <w:rsid w:val="00AC7977"/>
    <w:rsid w:val="00AC7A2F"/>
    <w:rsid w:val="00AC7ED2"/>
    <w:rsid w:val="00AD002E"/>
    <w:rsid w:val="00AD08DC"/>
    <w:rsid w:val="00AD0A65"/>
    <w:rsid w:val="00AD0B69"/>
    <w:rsid w:val="00AD1F1E"/>
    <w:rsid w:val="00AD3576"/>
    <w:rsid w:val="00AD37B0"/>
    <w:rsid w:val="00AD37ED"/>
    <w:rsid w:val="00AD3B74"/>
    <w:rsid w:val="00AD471E"/>
    <w:rsid w:val="00AD4E08"/>
    <w:rsid w:val="00AD4EBC"/>
    <w:rsid w:val="00AD4EC1"/>
    <w:rsid w:val="00AD7B46"/>
    <w:rsid w:val="00AD7B76"/>
    <w:rsid w:val="00AE0CBE"/>
    <w:rsid w:val="00AE13FC"/>
    <w:rsid w:val="00AE189C"/>
    <w:rsid w:val="00AE1B9C"/>
    <w:rsid w:val="00AE1C66"/>
    <w:rsid w:val="00AE2855"/>
    <w:rsid w:val="00AE2ADC"/>
    <w:rsid w:val="00AE2B28"/>
    <w:rsid w:val="00AE2CCC"/>
    <w:rsid w:val="00AE2EE7"/>
    <w:rsid w:val="00AE3578"/>
    <w:rsid w:val="00AE3B78"/>
    <w:rsid w:val="00AE48EE"/>
    <w:rsid w:val="00AE4B40"/>
    <w:rsid w:val="00AE4D1D"/>
    <w:rsid w:val="00AE56D4"/>
    <w:rsid w:val="00AE5D91"/>
    <w:rsid w:val="00AE7857"/>
    <w:rsid w:val="00AF010E"/>
    <w:rsid w:val="00AF05AC"/>
    <w:rsid w:val="00AF1700"/>
    <w:rsid w:val="00AF181C"/>
    <w:rsid w:val="00AF1A8C"/>
    <w:rsid w:val="00AF38D6"/>
    <w:rsid w:val="00AF43EF"/>
    <w:rsid w:val="00AF4AF8"/>
    <w:rsid w:val="00AF4B18"/>
    <w:rsid w:val="00AF4F72"/>
    <w:rsid w:val="00AF4FBE"/>
    <w:rsid w:val="00AF51E0"/>
    <w:rsid w:val="00AF585A"/>
    <w:rsid w:val="00AF59B2"/>
    <w:rsid w:val="00AF5C2D"/>
    <w:rsid w:val="00AF615B"/>
    <w:rsid w:val="00AF66A1"/>
    <w:rsid w:val="00AF7317"/>
    <w:rsid w:val="00AF7A54"/>
    <w:rsid w:val="00B0053B"/>
    <w:rsid w:val="00B0080F"/>
    <w:rsid w:val="00B00832"/>
    <w:rsid w:val="00B00847"/>
    <w:rsid w:val="00B01EE3"/>
    <w:rsid w:val="00B024D0"/>
    <w:rsid w:val="00B03F0F"/>
    <w:rsid w:val="00B04369"/>
    <w:rsid w:val="00B044B7"/>
    <w:rsid w:val="00B044C6"/>
    <w:rsid w:val="00B047E4"/>
    <w:rsid w:val="00B04822"/>
    <w:rsid w:val="00B065D6"/>
    <w:rsid w:val="00B06684"/>
    <w:rsid w:val="00B06A02"/>
    <w:rsid w:val="00B06CB3"/>
    <w:rsid w:val="00B07287"/>
    <w:rsid w:val="00B07A6A"/>
    <w:rsid w:val="00B10E51"/>
    <w:rsid w:val="00B10FB7"/>
    <w:rsid w:val="00B113A3"/>
    <w:rsid w:val="00B12374"/>
    <w:rsid w:val="00B132DE"/>
    <w:rsid w:val="00B1344A"/>
    <w:rsid w:val="00B15C93"/>
    <w:rsid w:val="00B161B5"/>
    <w:rsid w:val="00B1693E"/>
    <w:rsid w:val="00B16B10"/>
    <w:rsid w:val="00B17245"/>
    <w:rsid w:val="00B176B4"/>
    <w:rsid w:val="00B17ADC"/>
    <w:rsid w:val="00B17DB1"/>
    <w:rsid w:val="00B17E1A"/>
    <w:rsid w:val="00B2076C"/>
    <w:rsid w:val="00B20A33"/>
    <w:rsid w:val="00B20E47"/>
    <w:rsid w:val="00B2119E"/>
    <w:rsid w:val="00B219D9"/>
    <w:rsid w:val="00B21AD0"/>
    <w:rsid w:val="00B221AD"/>
    <w:rsid w:val="00B22C76"/>
    <w:rsid w:val="00B23238"/>
    <w:rsid w:val="00B23271"/>
    <w:rsid w:val="00B23308"/>
    <w:rsid w:val="00B2347A"/>
    <w:rsid w:val="00B24016"/>
    <w:rsid w:val="00B2424B"/>
    <w:rsid w:val="00B242DA"/>
    <w:rsid w:val="00B243FC"/>
    <w:rsid w:val="00B2453E"/>
    <w:rsid w:val="00B2547A"/>
    <w:rsid w:val="00B256E6"/>
    <w:rsid w:val="00B2599B"/>
    <w:rsid w:val="00B25A0C"/>
    <w:rsid w:val="00B2627F"/>
    <w:rsid w:val="00B27614"/>
    <w:rsid w:val="00B27F02"/>
    <w:rsid w:val="00B30247"/>
    <w:rsid w:val="00B30BAD"/>
    <w:rsid w:val="00B31108"/>
    <w:rsid w:val="00B3133C"/>
    <w:rsid w:val="00B32674"/>
    <w:rsid w:val="00B32CA1"/>
    <w:rsid w:val="00B33511"/>
    <w:rsid w:val="00B33837"/>
    <w:rsid w:val="00B33C5D"/>
    <w:rsid w:val="00B34349"/>
    <w:rsid w:val="00B34ED9"/>
    <w:rsid w:val="00B34FA5"/>
    <w:rsid w:val="00B3519B"/>
    <w:rsid w:val="00B356E6"/>
    <w:rsid w:val="00B35BA7"/>
    <w:rsid w:val="00B35F6A"/>
    <w:rsid w:val="00B3613E"/>
    <w:rsid w:val="00B3651D"/>
    <w:rsid w:val="00B36A88"/>
    <w:rsid w:val="00B37D1A"/>
    <w:rsid w:val="00B37DCE"/>
    <w:rsid w:val="00B405C2"/>
    <w:rsid w:val="00B412AC"/>
    <w:rsid w:val="00B41316"/>
    <w:rsid w:val="00B41336"/>
    <w:rsid w:val="00B41C47"/>
    <w:rsid w:val="00B41C85"/>
    <w:rsid w:val="00B438F8"/>
    <w:rsid w:val="00B43B38"/>
    <w:rsid w:val="00B441DC"/>
    <w:rsid w:val="00B44EBF"/>
    <w:rsid w:val="00B450C5"/>
    <w:rsid w:val="00B45876"/>
    <w:rsid w:val="00B459EB"/>
    <w:rsid w:val="00B459ED"/>
    <w:rsid w:val="00B46084"/>
    <w:rsid w:val="00B46353"/>
    <w:rsid w:val="00B46512"/>
    <w:rsid w:val="00B4671F"/>
    <w:rsid w:val="00B46AED"/>
    <w:rsid w:val="00B504E3"/>
    <w:rsid w:val="00B509F4"/>
    <w:rsid w:val="00B50A34"/>
    <w:rsid w:val="00B50E97"/>
    <w:rsid w:val="00B5144D"/>
    <w:rsid w:val="00B515D4"/>
    <w:rsid w:val="00B539AB"/>
    <w:rsid w:val="00B53F2F"/>
    <w:rsid w:val="00B54481"/>
    <w:rsid w:val="00B56A9C"/>
    <w:rsid w:val="00B5750C"/>
    <w:rsid w:val="00B5790F"/>
    <w:rsid w:val="00B60032"/>
    <w:rsid w:val="00B6058A"/>
    <w:rsid w:val="00B61A17"/>
    <w:rsid w:val="00B61CE2"/>
    <w:rsid w:val="00B6208E"/>
    <w:rsid w:val="00B62AC3"/>
    <w:rsid w:val="00B62C4F"/>
    <w:rsid w:val="00B62C83"/>
    <w:rsid w:val="00B631ED"/>
    <w:rsid w:val="00B63371"/>
    <w:rsid w:val="00B63D8C"/>
    <w:rsid w:val="00B64B0D"/>
    <w:rsid w:val="00B6627E"/>
    <w:rsid w:val="00B6630D"/>
    <w:rsid w:val="00B665D7"/>
    <w:rsid w:val="00B66701"/>
    <w:rsid w:val="00B66C89"/>
    <w:rsid w:val="00B67211"/>
    <w:rsid w:val="00B6759D"/>
    <w:rsid w:val="00B67716"/>
    <w:rsid w:val="00B708CD"/>
    <w:rsid w:val="00B7185F"/>
    <w:rsid w:val="00B71AEE"/>
    <w:rsid w:val="00B71D3A"/>
    <w:rsid w:val="00B71EC6"/>
    <w:rsid w:val="00B72EE4"/>
    <w:rsid w:val="00B72F16"/>
    <w:rsid w:val="00B72F83"/>
    <w:rsid w:val="00B72FFA"/>
    <w:rsid w:val="00B7426A"/>
    <w:rsid w:val="00B7434D"/>
    <w:rsid w:val="00B75393"/>
    <w:rsid w:val="00B75501"/>
    <w:rsid w:val="00B75813"/>
    <w:rsid w:val="00B7636E"/>
    <w:rsid w:val="00B76CE3"/>
    <w:rsid w:val="00B771B6"/>
    <w:rsid w:val="00B77BAF"/>
    <w:rsid w:val="00B80AEF"/>
    <w:rsid w:val="00B8107F"/>
    <w:rsid w:val="00B812CE"/>
    <w:rsid w:val="00B817A1"/>
    <w:rsid w:val="00B818A4"/>
    <w:rsid w:val="00B81993"/>
    <w:rsid w:val="00B820A9"/>
    <w:rsid w:val="00B82B6D"/>
    <w:rsid w:val="00B82D96"/>
    <w:rsid w:val="00B837D4"/>
    <w:rsid w:val="00B83CD1"/>
    <w:rsid w:val="00B83EF9"/>
    <w:rsid w:val="00B83F82"/>
    <w:rsid w:val="00B841AB"/>
    <w:rsid w:val="00B8476E"/>
    <w:rsid w:val="00B84D07"/>
    <w:rsid w:val="00B84DAC"/>
    <w:rsid w:val="00B84FAA"/>
    <w:rsid w:val="00B85235"/>
    <w:rsid w:val="00B85BBB"/>
    <w:rsid w:val="00B85CFC"/>
    <w:rsid w:val="00B85EB3"/>
    <w:rsid w:val="00B86847"/>
    <w:rsid w:val="00B8726F"/>
    <w:rsid w:val="00B87471"/>
    <w:rsid w:val="00B87563"/>
    <w:rsid w:val="00B87F69"/>
    <w:rsid w:val="00B90AFE"/>
    <w:rsid w:val="00B91C77"/>
    <w:rsid w:val="00B920A7"/>
    <w:rsid w:val="00B926D6"/>
    <w:rsid w:val="00B929FF"/>
    <w:rsid w:val="00B92F28"/>
    <w:rsid w:val="00B92FE4"/>
    <w:rsid w:val="00B9368E"/>
    <w:rsid w:val="00B93C8D"/>
    <w:rsid w:val="00B93D4B"/>
    <w:rsid w:val="00B94AB4"/>
    <w:rsid w:val="00B952ED"/>
    <w:rsid w:val="00B95AF4"/>
    <w:rsid w:val="00B962A3"/>
    <w:rsid w:val="00B96F50"/>
    <w:rsid w:val="00B96F6C"/>
    <w:rsid w:val="00B97934"/>
    <w:rsid w:val="00B97B55"/>
    <w:rsid w:val="00B97F06"/>
    <w:rsid w:val="00B97FDC"/>
    <w:rsid w:val="00B97FE3"/>
    <w:rsid w:val="00BA015D"/>
    <w:rsid w:val="00BA05DB"/>
    <w:rsid w:val="00BA08EB"/>
    <w:rsid w:val="00BA1C32"/>
    <w:rsid w:val="00BA1CBB"/>
    <w:rsid w:val="00BA1EEF"/>
    <w:rsid w:val="00BA2390"/>
    <w:rsid w:val="00BA318E"/>
    <w:rsid w:val="00BA36D0"/>
    <w:rsid w:val="00BA3BCD"/>
    <w:rsid w:val="00BA3BDD"/>
    <w:rsid w:val="00BA4823"/>
    <w:rsid w:val="00BA49F3"/>
    <w:rsid w:val="00BA4A61"/>
    <w:rsid w:val="00BA4E83"/>
    <w:rsid w:val="00BA51B7"/>
    <w:rsid w:val="00BA568C"/>
    <w:rsid w:val="00BA6040"/>
    <w:rsid w:val="00BA64BC"/>
    <w:rsid w:val="00BA69D2"/>
    <w:rsid w:val="00BA6F3E"/>
    <w:rsid w:val="00BA773C"/>
    <w:rsid w:val="00BB0478"/>
    <w:rsid w:val="00BB129C"/>
    <w:rsid w:val="00BB12EF"/>
    <w:rsid w:val="00BB2222"/>
    <w:rsid w:val="00BB333B"/>
    <w:rsid w:val="00BB3423"/>
    <w:rsid w:val="00BB41E0"/>
    <w:rsid w:val="00BB49FF"/>
    <w:rsid w:val="00BB4A6B"/>
    <w:rsid w:val="00BB51E4"/>
    <w:rsid w:val="00BB646F"/>
    <w:rsid w:val="00BB65BB"/>
    <w:rsid w:val="00BB65E7"/>
    <w:rsid w:val="00BB662C"/>
    <w:rsid w:val="00BB67D2"/>
    <w:rsid w:val="00BB6E88"/>
    <w:rsid w:val="00BB75EA"/>
    <w:rsid w:val="00BB7BEF"/>
    <w:rsid w:val="00BC1616"/>
    <w:rsid w:val="00BC1C2E"/>
    <w:rsid w:val="00BC1DC4"/>
    <w:rsid w:val="00BC231A"/>
    <w:rsid w:val="00BC2641"/>
    <w:rsid w:val="00BC27F8"/>
    <w:rsid w:val="00BC36BE"/>
    <w:rsid w:val="00BC37E0"/>
    <w:rsid w:val="00BC3816"/>
    <w:rsid w:val="00BC3CA4"/>
    <w:rsid w:val="00BC3E65"/>
    <w:rsid w:val="00BC4AD7"/>
    <w:rsid w:val="00BC4D32"/>
    <w:rsid w:val="00BC4DD0"/>
    <w:rsid w:val="00BC546F"/>
    <w:rsid w:val="00BC596C"/>
    <w:rsid w:val="00BC66F6"/>
    <w:rsid w:val="00BC7398"/>
    <w:rsid w:val="00BC77D5"/>
    <w:rsid w:val="00BD018B"/>
    <w:rsid w:val="00BD0D0E"/>
    <w:rsid w:val="00BD10DE"/>
    <w:rsid w:val="00BD16A4"/>
    <w:rsid w:val="00BD2407"/>
    <w:rsid w:val="00BD2DE6"/>
    <w:rsid w:val="00BD3022"/>
    <w:rsid w:val="00BD3148"/>
    <w:rsid w:val="00BD3844"/>
    <w:rsid w:val="00BD4D8F"/>
    <w:rsid w:val="00BD54EE"/>
    <w:rsid w:val="00BD55FC"/>
    <w:rsid w:val="00BD5774"/>
    <w:rsid w:val="00BD60FD"/>
    <w:rsid w:val="00BD61AC"/>
    <w:rsid w:val="00BE0158"/>
    <w:rsid w:val="00BE1FD3"/>
    <w:rsid w:val="00BE2A8E"/>
    <w:rsid w:val="00BE3538"/>
    <w:rsid w:val="00BE3A89"/>
    <w:rsid w:val="00BE3B7A"/>
    <w:rsid w:val="00BE4CD3"/>
    <w:rsid w:val="00BE52D2"/>
    <w:rsid w:val="00BE5AC5"/>
    <w:rsid w:val="00BE5B6D"/>
    <w:rsid w:val="00BE5F10"/>
    <w:rsid w:val="00BE622C"/>
    <w:rsid w:val="00BE6B31"/>
    <w:rsid w:val="00BE6B9F"/>
    <w:rsid w:val="00BE7013"/>
    <w:rsid w:val="00BE73DB"/>
    <w:rsid w:val="00BE7523"/>
    <w:rsid w:val="00BF0215"/>
    <w:rsid w:val="00BF056C"/>
    <w:rsid w:val="00BF0BC5"/>
    <w:rsid w:val="00BF0DFB"/>
    <w:rsid w:val="00BF103D"/>
    <w:rsid w:val="00BF1073"/>
    <w:rsid w:val="00BF1351"/>
    <w:rsid w:val="00BF1FB9"/>
    <w:rsid w:val="00BF2226"/>
    <w:rsid w:val="00BF3508"/>
    <w:rsid w:val="00BF39F9"/>
    <w:rsid w:val="00BF3F09"/>
    <w:rsid w:val="00BF40EF"/>
    <w:rsid w:val="00BF4489"/>
    <w:rsid w:val="00BF4B1A"/>
    <w:rsid w:val="00BF4E86"/>
    <w:rsid w:val="00BF513A"/>
    <w:rsid w:val="00BF531A"/>
    <w:rsid w:val="00BF5CDC"/>
    <w:rsid w:val="00BF6022"/>
    <w:rsid w:val="00BF6472"/>
    <w:rsid w:val="00BF688A"/>
    <w:rsid w:val="00BF6E67"/>
    <w:rsid w:val="00BF7478"/>
    <w:rsid w:val="00BF7E63"/>
    <w:rsid w:val="00C00356"/>
    <w:rsid w:val="00C0053E"/>
    <w:rsid w:val="00C00742"/>
    <w:rsid w:val="00C0079B"/>
    <w:rsid w:val="00C00AE8"/>
    <w:rsid w:val="00C01656"/>
    <w:rsid w:val="00C01894"/>
    <w:rsid w:val="00C01975"/>
    <w:rsid w:val="00C020FA"/>
    <w:rsid w:val="00C02178"/>
    <w:rsid w:val="00C022C9"/>
    <w:rsid w:val="00C02725"/>
    <w:rsid w:val="00C030AF"/>
    <w:rsid w:val="00C039BE"/>
    <w:rsid w:val="00C03C8D"/>
    <w:rsid w:val="00C0555E"/>
    <w:rsid w:val="00C05BE0"/>
    <w:rsid w:val="00C05C05"/>
    <w:rsid w:val="00C065DC"/>
    <w:rsid w:val="00C06792"/>
    <w:rsid w:val="00C069F6"/>
    <w:rsid w:val="00C06F5F"/>
    <w:rsid w:val="00C07F50"/>
    <w:rsid w:val="00C1001D"/>
    <w:rsid w:val="00C10243"/>
    <w:rsid w:val="00C104CD"/>
    <w:rsid w:val="00C10609"/>
    <w:rsid w:val="00C10769"/>
    <w:rsid w:val="00C115D3"/>
    <w:rsid w:val="00C11CCC"/>
    <w:rsid w:val="00C11FEC"/>
    <w:rsid w:val="00C12E62"/>
    <w:rsid w:val="00C1324E"/>
    <w:rsid w:val="00C135D6"/>
    <w:rsid w:val="00C1508C"/>
    <w:rsid w:val="00C153BA"/>
    <w:rsid w:val="00C164A5"/>
    <w:rsid w:val="00C17790"/>
    <w:rsid w:val="00C17A10"/>
    <w:rsid w:val="00C17E94"/>
    <w:rsid w:val="00C20362"/>
    <w:rsid w:val="00C20D2D"/>
    <w:rsid w:val="00C20DF7"/>
    <w:rsid w:val="00C20F42"/>
    <w:rsid w:val="00C214BE"/>
    <w:rsid w:val="00C21822"/>
    <w:rsid w:val="00C218D6"/>
    <w:rsid w:val="00C219D1"/>
    <w:rsid w:val="00C225FF"/>
    <w:rsid w:val="00C22C38"/>
    <w:rsid w:val="00C23364"/>
    <w:rsid w:val="00C235BE"/>
    <w:rsid w:val="00C235FF"/>
    <w:rsid w:val="00C24A6A"/>
    <w:rsid w:val="00C254A0"/>
    <w:rsid w:val="00C255AD"/>
    <w:rsid w:val="00C25AEC"/>
    <w:rsid w:val="00C25B22"/>
    <w:rsid w:val="00C262FE"/>
    <w:rsid w:val="00C26494"/>
    <w:rsid w:val="00C267FF"/>
    <w:rsid w:val="00C27E18"/>
    <w:rsid w:val="00C301B5"/>
    <w:rsid w:val="00C30613"/>
    <w:rsid w:val="00C308A2"/>
    <w:rsid w:val="00C31258"/>
    <w:rsid w:val="00C3176A"/>
    <w:rsid w:val="00C317E1"/>
    <w:rsid w:val="00C31F70"/>
    <w:rsid w:val="00C31FA9"/>
    <w:rsid w:val="00C32081"/>
    <w:rsid w:val="00C327AF"/>
    <w:rsid w:val="00C32F64"/>
    <w:rsid w:val="00C331E0"/>
    <w:rsid w:val="00C333C3"/>
    <w:rsid w:val="00C33666"/>
    <w:rsid w:val="00C33D03"/>
    <w:rsid w:val="00C33E4D"/>
    <w:rsid w:val="00C33EAA"/>
    <w:rsid w:val="00C33F98"/>
    <w:rsid w:val="00C34578"/>
    <w:rsid w:val="00C34702"/>
    <w:rsid w:val="00C34A91"/>
    <w:rsid w:val="00C35299"/>
    <w:rsid w:val="00C35CB9"/>
    <w:rsid w:val="00C35DAB"/>
    <w:rsid w:val="00C364ED"/>
    <w:rsid w:val="00C368CB"/>
    <w:rsid w:val="00C36A78"/>
    <w:rsid w:val="00C36D94"/>
    <w:rsid w:val="00C36FA2"/>
    <w:rsid w:val="00C37210"/>
    <w:rsid w:val="00C372E0"/>
    <w:rsid w:val="00C372EC"/>
    <w:rsid w:val="00C375E1"/>
    <w:rsid w:val="00C37A91"/>
    <w:rsid w:val="00C401E2"/>
    <w:rsid w:val="00C4039F"/>
    <w:rsid w:val="00C404CB"/>
    <w:rsid w:val="00C4067B"/>
    <w:rsid w:val="00C4141A"/>
    <w:rsid w:val="00C4154B"/>
    <w:rsid w:val="00C4244A"/>
    <w:rsid w:val="00C434AC"/>
    <w:rsid w:val="00C43A60"/>
    <w:rsid w:val="00C4481A"/>
    <w:rsid w:val="00C44A94"/>
    <w:rsid w:val="00C44E91"/>
    <w:rsid w:val="00C44EBE"/>
    <w:rsid w:val="00C45051"/>
    <w:rsid w:val="00C4561E"/>
    <w:rsid w:val="00C4618F"/>
    <w:rsid w:val="00C4680B"/>
    <w:rsid w:val="00C46ACF"/>
    <w:rsid w:val="00C47532"/>
    <w:rsid w:val="00C4781B"/>
    <w:rsid w:val="00C5012A"/>
    <w:rsid w:val="00C5024F"/>
    <w:rsid w:val="00C50542"/>
    <w:rsid w:val="00C50AC0"/>
    <w:rsid w:val="00C50C5B"/>
    <w:rsid w:val="00C5100B"/>
    <w:rsid w:val="00C51D47"/>
    <w:rsid w:val="00C53683"/>
    <w:rsid w:val="00C53BCB"/>
    <w:rsid w:val="00C542B0"/>
    <w:rsid w:val="00C54966"/>
    <w:rsid w:val="00C54F87"/>
    <w:rsid w:val="00C550BD"/>
    <w:rsid w:val="00C5512B"/>
    <w:rsid w:val="00C552FC"/>
    <w:rsid w:val="00C55369"/>
    <w:rsid w:val="00C56965"/>
    <w:rsid w:val="00C56969"/>
    <w:rsid w:val="00C5766C"/>
    <w:rsid w:val="00C57893"/>
    <w:rsid w:val="00C57C52"/>
    <w:rsid w:val="00C60466"/>
    <w:rsid w:val="00C60C2D"/>
    <w:rsid w:val="00C60DA8"/>
    <w:rsid w:val="00C61CCF"/>
    <w:rsid w:val="00C626BB"/>
    <w:rsid w:val="00C627AC"/>
    <w:rsid w:val="00C62C9C"/>
    <w:rsid w:val="00C6327F"/>
    <w:rsid w:val="00C63B14"/>
    <w:rsid w:val="00C63D09"/>
    <w:rsid w:val="00C64E28"/>
    <w:rsid w:val="00C65745"/>
    <w:rsid w:val="00C6655C"/>
    <w:rsid w:val="00C66921"/>
    <w:rsid w:val="00C66B21"/>
    <w:rsid w:val="00C66C1C"/>
    <w:rsid w:val="00C6715B"/>
    <w:rsid w:val="00C675FE"/>
    <w:rsid w:val="00C67D08"/>
    <w:rsid w:val="00C705C2"/>
    <w:rsid w:val="00C710FA"/>
    <w:rsid w:val="00C713B3"/>
    <w:rsid w:val="00C713E5"/>
    <w:rsid w:val="00C71BE1"/>
    <w:rsid w:val="00C71E1A"/>
    <w:rsid w:val="00C7206F"/>
    <w:rsid w:val="00C720AD"/>
    <w:rsid w:val="00C721CB"/>
    <w:rsid w:val="00C72475"/>
    <w:rsid w:val="00C729F6"/>
    <w:rsid w:val="00C73115"/>
    <w:rsid w:val="00C739DA"/>
    <w:rsid w:val="00C73E0F"/>
    <w:rsid w:val="00C7404E"/>
    <w:rsid w:val="00C75195"/>
    <w:rsid w:val="00C756CE"/>
    <w:rsid w:val="00C76101"/>
    <w:rsid w:val="00C766F4"/>
    <w:rsid w:val="00C76A01"/>
    <w:rsid w:val="00C76AD5"/>
    <w:rsid w:val="00C76D78"/>
    <w:rsid w:val="00C76FC5"/>
    <w:rsid w:val="00C77091"/>
    <w:rsid w:val="00C77871"/>
    <w:rsid w:val="00C77A1A"/>
    <w:rsid w:val="00C77CDE"/>
    <w:rsid w:val="00C8094D"/>
    <w:rsid w:val="00C81733"/>
    <w:rsid w:val="00C81C5B"/>
    <w:rsid w:val="00C830C7"/>
    <w:rsid w:val="00C83989"/>
    <w:rsid w:val="00C83F42"/>
    <w:rsid w:val="00C83FDA"/>
    <w:rsid w:val="00C84208"/>
    <w:rsid w:val="00C8492A"/>
    <w:rsid w:val="00C84FE6"/>
    <w:rsid w:val="00C8522B"/>
    <w:rsid w:val="00C85880"/>
    <w:rsid w:val="00C872B2"/>
    <w:rsid w:val="00C874BF"/>
    <w:rsid w:val="00C8765F"/>
    <w:rsid w:val="00C9024C"/>
    <w:rsid w:val="00C90889"/>
    <w:rsid w:val="00C90DC6"/>
    <w:rsid w:val="00C91AA5"/>
    <w:rsid w:val="00C921EF"/>
    <w:rsid w:val="00C92961"/>
    <w:rsid w:val="00C93068"/>
    <w:rsid w:val="00C93634"/>
    <w:rsid w:val="00C93D9B"/>
    <w:rsid w:val="00C93F63"/>
    <w:rsid w:val="00C940D3"/>
    <w:rsid w:val="00C9432F"/>
    <w:rsid w:val="00C945FE"/>
    <w:rsid w:val="00C94744"/>
    <w:rsid w:val="00C94842"/>
    <w:rsid w:val="00C94994"/>
    <w:rsid w:val="00C950E6"/>
    <w:rsid w:val="00C953BC"/>
    <w:rsid w:val="00C95A64"/>
    <w:rsid w:val="00C95DFF"/>
    <w:rsid w:val="00C9613B"/>
    <w:rsid w:val="00C96A3C"/>
    <w:rsid w:val="00C96A85"/>
    <w:rsid w:val="00C972FB"/>
    <w:rsid w:val="00CA009E"/>
    <w:rsid w:val="00CA013D"/>
    <w:rsid w:val="00CA07F0"/>
    <w:rsid w:val="00CA08C1"/>
    <w:rsid w:val="00CA0B99"/>
    <w:rsid w:val="00CA1807"/>
    <w:rsid w:val="00CA1E20"/>
    <w:rsid w:val="00CA2066"/>
    <w:rsid w:val="00CA31D2"/>
    <w:rsid w:val="00CA326E"/>
    <w:rsid w:val="00CA3321"/>
    <w:rsid w:val="00CA39CC"/>
    <w:rsid w:val="00CA4885"/>
    <w:rsid w:val="00CA4A61"/>
    <w:rsid w:val="00CA4B78"/>
    <w:rsid w:val="00CA4C94"/>
    <w:rsid w:val="00CA4FBA"/>
    <w:rsid w:val="00CA506F"/>
    <w:rsid w:val="00CA58BB"/>
    <w:rsid w:val="00CA5A00"/>
    <w:rsid w:val="00CA5E74"/>
    <w:rsid w:val="00CA6425"/>
    <w:rsid w:val="00CA697A"/>
    <w:rsid w:val="00CA6D2A"/>
    <w:rsid w:val="00CA7213"/>
    <w:rsid w:val="00CA73A0"/>
    <w:rsid w:val="00CA7AFB"/>
    <w:rsid w:val="00CB0148"/>
    <w:rsid w:val="00CB0304"/>
    <w:rsid w:val="00CB084E"/>
    <w:rsid w:val="00CB22AB"/>
    <w:rsid w:val="00CB27D0"/>
    <w:rsid w:val="00CB2831"/>
    <w:rsid w:val="00CB2F66"/>
    <w:rsid w:val="00CB31E5"/>
    <w:rsid w:val="00CB44D9"/>
    <w:rsid w:val="00CB483E"/>
    <w:rsid w:val="00CB62AC"/>
    <w:rsid w:val="00CB6638"/>
    <w:rsid w:val="00CB7376"/>
    <w:rsid w:val="00CB780B"/>
    <w:rsid w:val="00CC1279"/>
    <w:rsid w:val="00CC15C7"/>
    <w:rsid w:val="00CC1690"/>
    <w:rsid w:val="00CC1982"/>
    <w:rsid w:val="00CC1B3B"/>
    <w:rsid w:val="00CC1BE8"/>
    <w:rsid w:val="00CC1E68"/>
    <w:rsid w:val="00CC2089"/>
    <w:rsid w:val="00CC254E"/>
    <w:rsid w:val="00CC2A42"/>
    <w:rsid w:val="00CC31EB"/>
    <w:rsid w:val="00CC34C4"/>
    <w:rsid w:val="00CC4325"/>
    <w:rsid w:val="00CC4A63"/>
    <w:rsid w:val="00CC4DF5"/>
    <w:rsid w:val="00CC4DFA"/>
    <w:rsid w:val="00CC522F"/>
    <w:rsid w:val="00CC5390"/>
    <w:rsid w:val="00CC5CC0"/>
    <w:rsid w:val="00CC628F"/>
    <w:rsid w:val="00CC64AF"/>
    <w:rsid w:val="00CC697F"/>
    <w:rsid w:val="00CC7008"/>
    <w:rsid w:val="00CC75CD"/>
    <w:rsid w:val="00CD000F"/>
    <w:rsid w:val="00CD0179"/>
    <w:rsid w:val="00CD0C8D"/>
    <w:rsid w:val="00CD1046"/>
    <w:rsid w:val="00CD16AE"/>
    <w:rsid w:val="00CD25B9"/>
    <w:rsid w:val="00CD26B2"/>
    <w:rsid w:val="00CD284A"/>
    <w:rsid w:val="00CD285C"/>
    <w:rsid w:val="00CD2906"/>
    <w:rsid w:val="00CD2FCF"/>
    <w:rsid w:val="00CD38C3"/>
    <w:rsid w:val="00CD3AC9"/>
    <w:rsid w:val="00CD3BBE"/>
    <w:rsid w:val="00CD3BF5"/>
    <w:rsid w:val="00CD3CA2"/>
    <w:rsid w:val="00CD405C"/>
    <w:rsid w:val="00CD4FFD"/>
    <w:rsid w:val="00CD542F"/>
    <w:rsid w:val="00CD5A94"/>
    <w:rsid w:val="00CD5F64"/>
    <w:rsid w:val="00CD613D"/>
    <w:rsid w:val="00CD6211"/>
    <w:rsid w:val="00CD63D6"/>
    <w:rsid w:val="00CD732E"/>
    <w:rsid w:val="00CD7D91"/>
    <w:rsid w:val="00CE0365"/>
    <w:rsid w:val="00CE07D0"/>
    <w:rsid w:val="00CE0C20"/>
    <w:rsid w:val="00CE18AF"/>
    <w:rsid w:val="00CE18DE"/>
    <w:rsid w:val="00CE226E"/>
    <w:rsid w:val="00CE22E8"/>
    <w:rsid w:val="00CE2C2B"/>
    <w:rsid w:val="00CE2CCC"/>
    <w:rsid w:val="00CE2E31"/>
    <w:rsid w:val="00CE3D46"/>
    <w:rsid w:val="00CE3E97"/>
    <w:rsid w:val="00CE40BD"/>
    <w:rsid w:val="00CE4278"/>
    <w:rsid w:val="00CE44E5"/>
    <w:rsid w:val="00CE4AAB"/>
    <w:rsid w:val="00CE4C44"/>
    <w:rsid w:val="00CE4D2B"/>
    <w:rsid w:val="00CE4FC4"/>
    <w:rsid w:val="00CE5044"/>
    <w:rsid w:val="00CE5C1E"/>
    <w:rsid w:val="00CE5E06"/>
    <w:rsid w:val="00CE720E"/>
    <w:rsid w:val="00CE7A0F"/>
    <w:rsid w:val="00CF05DD"/>
    <w:rsid w:val="00CF0948"/>
    <w:rsid w:val="00CF1FAE"/>
    <w:rsid w:val="00CF24C8"/>
    <w:rsid w:val="00CF2937"/>
    <w:rsid w:val="00CF2A84"/>
    <w:rsid w:val="00CF2C81"/>
    <w:rsid w:val="00CF2F0F"/>
    <w:rsid w:val="00CF2FEB"/>
    <w:rsid w:val="00CF3C12"/>
    <w:rsid w:val="00CF3CDC"/>
    <w:rsid w:val="00CF3DB4"/>
    <w:rsid w:val="00CF456D"/>
    <w:rsid w:val="00CF52CC"/>
    <w:rsid w:val="00CF5805"/>
    <w:rsid w:val="00CF5B4B"/>
    <w:rsid w:val="00CF5C7C"/>
    <w:rsid w:val="00CF6623"/>
    <w:rsid w:val="00CF6C24"/>
    <w:rsid w:val="00CF745E"/>
    <w:rsid w:val="00D0039F"/>
    <w:rsid w:val="00D0044C"/>
    <w:rsid w:val="00D00509"/>
    <w:rsid w:val="00D01176"/>
    <w:rsid w:val="00D01826"/>
    <w:rsid w:val="00D01A02"/>
    <w:rsid w:val="00D01CCE"/>
    <w:rsid w:val="00D01CD7"/>
    <w:rsid w:val="00D01DCD"/>
    <w:rsid w:val="00D01F6E"/>
    <w:rsid w:val="00D02319"/>
    <w:rsid w:val="00D024F3"/>
    <w:rsid w:val="00D02B3C"/>
    <w:rsid w:val="00D02DA3"/>
    <w:rsid w:val="00D02F3E"/>
    <w:rsid w:val="00D04048"/>
    <w:rsid w:val="00D047B5"/>
    <w:rsid w:val="00D04D5D"/>
    <w:rsid w:val="00D0593D"/>
    <w:rsid w:val="00D05CD4"/>
    <w:rsid w:val="00D0696B"/>
    <w:rsid w:val="00D0709C"/>
    <w:rsid w:val="00D073D7"/>
    <w:rsid w:val="00D074DE"/>
    <w:rsid w:val="00D10C2A"/>
    <w:rsid w:val="00D10F75"/>
    <w:rsid w:val="00D11BF3"/>
    <w:rsid w:val="00D11CC2"/>
    <w:rsid w:val="00D12231"/>
    <w:rsid w:val="00D12B72"/>
    <w:rsid w:val="00D12C7D"/>
    <w:rsid w:val="00D12D21"/>
    <w:rsid w:val="00D12E1D"/>
    <w:rsid w:val="00D13127"/>
    <w:rsid w:val="00D13137"/>
    <w:rsid w:val="00D13503"/>
    <w:rsid w:val="00D1391C"/>
    <w:rsid w:val="00D13AA0"/>
    <w:rsid w:val="00D14514"/>
    <w:rsid w:val="00D14759"/>
    <w:rsid w:val="00D1481A"/>
    <w:rsid w:val="00D149A0"/>
    <w:rsid w:val="00D14CDE"/>
    <w:rsid w:val="00D14E15"/>
    <w:rsid w:val="00D15566"/>
    <w:rsid w:val="00D156F2"/>
    <w:rsid w:val="00D1620A"/>
    <w:rsid w:val="00D168CC"/>
    <w:rsid w:val="00D16FFF"/>
    <w:rsid w:val="00D1760C"/>
    <w:rsid w:val="00D202D3"/>
    <w:rsid w:val="00D20E3F"/>
    <w:rsid w:val="00D20FD0"/>
    <w:rsid w:val="00D212F9"/>
    <w:rsid w:val="00D21357"/>
    <w:rsid w:val="00D225F3"/>
    <w:rsid w:val="00D22797"/>
    <w:rsid w:val="00D236A4"/>
    <w:rsid w:val="00D23F26"/>
    <w:rsid w:val="00D25699"/>
    <w:rsid w:val="00D2627D"/>
    <w:rsid w:val="00D2651A"/>
    <w:rsid w:val="00D26644"/>
    <w:rsid w:val="00D27112"/>
    <w:rsid w:val="00D274A9"/>
    <w:rsid w:val="00D27C92"/>
    <w:rsid w:val="00D27F90"/>
    <w:rsid w:val="00D30D49"/>
    <w:rsid w:val="00D30DF1"/>
    <w:rsid w:val="00D316B7"/>
    <w:rsid w:val="00D31ED6"/>
    <w:rsid w:val="00D32034"/>
    <w:rsid w:val="00D32113"/>
    <w:rsid w:val="00D323D7"/>
    <w:rsid w:val="00D32D79"/>
    <w:rsid w:val="00D33529"/>
    <w:rsid w:val="00D338C6"/>
    <w:rsid w:val="00D33C13"/>
    <w:rsid w:val="00D34204"/>
    <w:rsid w:val="00D34380"/>
    <w:rsid w:val="00D34B0B"/>
    <w:rsid w:val="00D354B3"/>
    <w:rsid w:val="00D35922"/>
    <w:rsid w:val="00D35C4A"/>
    <w:rsid w:val="00D35F20"/>
    <w:rsid w:val="00D36630"/>
    <w:rsid w:val="00D3669B"/>
    <w:rsid w:val="00D36B1E"/>
    <w:rsid w:val="00D36CDD"/>
    <w:rsid w:val="00D36E07"/>
    <w:rsid w:val="00D36ED1"/>
    <w:rsid w:val="00D40863"/>
    <w:rsid w:val="00D4158B"/>
    <w:rsid w:val="00D418BC"/>
    <w:rsid w:val="00D41E78"/>
    <w:rsid w:val="00D426E8"/>
    <w:rsid w:val="00D4280B"/>
    <w:rsid w:val="00D436DA"/>
    <w:rsid w:val="00D43712"/>
    <w:rsid w:val="00D43CD3"/>
    <w:rsid w:val="00D4418F"/>
    <w:rsid w:val="00D443A5"/>
    <w:rsid w:val="00D44799"/>
    <w:rsid w:val="00D46344"/>
    <w:rsid w:val="00D463DA"/>
    <w:rsid w:val="00D46596"/>
    <w:rsid w:val="00D466EB"/>
    <w:rsid w:val="00D47295"/>
    <w:rsid w:val="00D50AC8"/>
    <w:rsid w:val="00D50D62"/>
    <w:rsid w:val="00D51139"/>
    <w:rsid w:val="00D52CCF"/>
    <w:rsid w:val="00D5376B"/>
    <w:rsid w:val="00D5429F"/>
    <w:rsid w:val="00D542A9"/>
    <w:rsid w:val="00D542DC"/>
    <w:rsid w:val="00D544A9"/>
    <w:rsid w:val="00D54607"/>
    <w:rsid w:val="00D5482D"/>
    <w:rsid w:val="00D55608"/>
    <w:rsid w:val="00D55682"/>
    <w:rsid w:val="00D55FBD"/>
    <w:rsid w:val="00D561A5"/>
    <w:rsid w:val="00D56296"/>
    <w:rsid w:val="00D569BB"/>
    <w:rsid w:val="00D56D54"/>
    <w:rsid w:val="00D57051"/>
    <w:rsid w:val="00D57251"/>
    <w:rsid w:val="00D57388"/>
    <w:rsid w:val="00D57B5A"/>
    <w:rsid w:val="00D57C6A"/>
    <w:rsid w:val="00D57E00"/>
    <w:rsid w:val="00D60F64"/>
    <w:rsid w:val="00D61A36"/>
    <w:rsid w:val="00D62219"/>
    <w:rsid w:val="00D62793"/>
    <w:rsid w:val="00D62E23"/>
    <w:rsid w:val="00D62E48"/>
    <w:rsid w:val="00D62F68"/>
    <w:rsid w:val="00D63DB3"/>
    <w:rsid w:val="00D6411D"/>
    <w:rsid w:val="00D64157"/>
    <w:rsid w:val="00D646E2"/>
    <w:rsid w:val="00D64704"/>
    <w:rsid w:val="00D647FF"/>
    <w:rsid w:val="00D64E38"/>
    <w:rsid w:val="00D65F0A"/>
    <w:rsid w:val="00D66687"/>
    <w:rsid w:val="00D66B07"/>
    <w:rsid w:val="00D670DF"/>
    <w:rsid w:val="00D6727C"/>
    <w:rsid w:val="00D70A1D"/>
    <w:rsid w:val="00D70E10"/>
    <w:rsid w:val="00D7416F"/>
    <w:rsid w:val="00D742F6"/>
    <w:rsid w:val="00D74600"/>
    <w:rsid w:val="00D7499B"/>
    <w:rsid w:val="00D753F2"/>
    <w:rsid w:val="00D75AF4"/>
    <w:rsid w:val="00D75F3B"/>
    <w:rsid w:val="00D7610E"/>
    <w:rsid w:val="00D77293"/>
    <w:rsid w:val="00D8053D"/>
    <w:rsid w:val="00D80F34"/>
    <w:rsid w:val="00D825CF"/>
    <w:rsid w:val="00D82688"/>
    <w:rsid w:val="00D827D4"/>
    <w:rsid w:val="00D83F77"/>
    <w:rsid w:val="00D842D2"/>
    <w:rsid w:val="00D854C9"/>
    <w:rsid w:val="00D85B83"/>
    <w:rsid w:val="00D8617C"/>
    <w:rsid w:val="00D867E4"/>
    <w:rsid w:val="00D86B62"/>
    <w:rsid w:val="00D86FD8"/>
    <w:rsid w:val="00D8756F"/>
    <w:rsid w:val="00D875FE"/>
    <w:rsid w:val="00D87B97"/>
    <w:rsid w:val="00D90242"/>
    <w:rsid w:val="00D903DE"/>
    <w:rsid w:val="00D90409"/>
    <w:rsid w:val="00D90917"/>
    <w:rsid w:val="00D9092C"/>
    <w:rsid w:val="00D90BDA"/>
    <w:rsid w:val="00D91365"/>
    <w:rsid w:val="00D9164E"/>
    <w:rsid w:val="00D91742"/>
    <w:rsid w:val="00D9194E"/>
    <w:rsid w:val="00D91A0B"/>
    <w:rsid w:val="00D91A5E"/>
    <w:rsid w:val="00D92E22"/>
    <w:rsid w:val="00D9301D"/>
    <w:rsid w:val="00D93296"/>
    <w:rsid w:val="00D934F5"/>
    <w:rsid w:val="00D9360D"/>
    <w:rsid w:val="00D93BBC"/>
    <w:rsid w:val="00D93CF4"/>
    <w:rsid w:val="00D945ED"/>
    <w:rsid w:val="00D9489B"/>
    <w:rsid w:val="00D95AE1"/>
    <w:rsid w:val="00D961C4"/>
    <w:rsid w:val="00D969FC"/>
    <w:rsid w:val="00D96D56"/>
    <w:rsid w:val="00D979FC"/>
    <w:rsid w:val="00D97E89"/>
    <w:rsid w:val="00DA104C"/>
    <w:rsid w:val="00DA109E"/>
    <w:rsid w:val="00DA1825"/>
    <w:rsid w:val="00DA1B00"/>
    <w:rsid w:val="00DA1B2E"/>
    <w:rsid w:val="00DA1EFB"/>
    <w:rsid w:val="00DA20F3"/>
    <w:rsid w:val="00DA21B6"/>
    <w:rsid w:val="00DA2251"/>
    <w:rsid w:val="00DA263B"/>
    <w:rsid w:val="00DA281B"/>
    <w:rsid w:val="00DA290D"/>
    <w:rsid w:val="00DA30A0"/>
    <w:rsid w:val="00DA32FE"/>
    <w:rsid w:val="00DA34DB"/>
    <w:rsid w:val="00DA3B79"/>
    <w:rsid w:val="00DA3C04"/>
    <w:rsid w:val="00DA3F35"/>
    <w:rsid w:val="00DA42C9"/>
    <w:rsid w:val="00DA42D3"/>
    <w:rsid w:val="00DA4AD9"/>
    <w:rsid w:val="00DA4B4E"/>
    <w:rsid w:val="00DA52D6"/>
    <w:rsid w:val="00DA6353"/>
    <w:rsid w:val="00DA7520"/>
    <w:rsid w:val="00DA773A"/>
    <w:rsid w:val="00DA77BC"/>
    <w:rsid w:val="00DA7BD0"/>
    <w:rsid w:val="00DB04C9"/>
    <w:rsid w:val="00DB093D"/>
    <w:rsid w:val="00DB0DAA"/>
    <w:rsid w:val="00DB1695"/>
    <w:rsid w:val="00DB16CD"/>
    <w:rsid w:val="00DB1710"/>
    <w:rsid w:val="00DB1A89"/>
    <w:rsid w:val="00DB2126"/>
    <w:rsid w:val="00DB2514"/>
    <w:rsid w:val="00DB2C4A"/>
    <w:rsid w:val="00DB3645"/>
    <w:rsid w:val="00DB3656"/>
    <w:rsid w:val="00DB3A64"/>
    <w:rsid w:val="00DB4D40"/>
    <w:rsid w:val="00DB52E0"/>
    <w:rsid w:val="00DB5442"/>
    <w:rsid w:val="00DB58C9"/>
    <w:rsid w:val="00DB63A0"/>
    <w:rsid w:val="00DB688F"/>
    <w:rsid w:val="00DB6951"/>
    <w:rsid w:val="00DB6A5C"/>
    <w:rsid w:val="00DB6DCD"/>
    <w:rsid w:val="00DB7134"/>
    <w:rsid w:val="00DB7195"/>
    <w:rsid w:val="00DB749E"/>
    <w:rsid w:val="00DB761E"/>
    <w:rsid w:val="00DB76B5"/>
    <w:rsid w:val="00DB7B5E"/>
    <w:rsid w:val="00DB7C68"/>
    <w:rsid w:val="00DC0144"/>
    <w:rsid w:val="00DC0156"/>
    <w:rsid w:val="00DC04DD"/>
    <w:rsid w:val="00DC07E7"/>
    <w:rsid w:val="00DC2FDB"/>
    <w:rsid w:val="00DC3A50"/>
    <w:rsid w:val="00DC3BFD"/>
    <w:rsid w:val="00DC4919"/>
    <w:rsid w:val="00DC52C7"/>
    <w:rsid w:val="00DC5516"/>
    <w:rsid w:val="00DC5EAC"/>
    <w:rsid w:val="00DC6591"/>
    <w:rsid w:val="00DC683D"/>
    <w:rsid w:val="00DC7392"/>
    <w:rsid w:val="00DC7E09"/>
    <w:rsid w:val="00DC7F5F"/>
    <w:rsid w:val="00DD0EF2"/>
    <w:rsid w:val="00DD133E"/>
    <w:rsid w:val="00DD1569"/>
    <w:rsid w:val="00DD1DA5"/>
    <w:rsid w:val="00DD2035"/>
    <w:rsid w:val="00DD38D6"/>
    <w:rsid w:val="00DD4CED"/>
    <w:rsid w:val="00DD4EE4"/>
    <w:rsid w:val="00DD5D53"/>
    <w:rsid w:val="00DD67C2"/>
    <w:rsid w:val="00DD694B"/>
    <w:rsid w:val="00DD6B36"/>
    <w:rsid w:val="00DD6E5D"/>
    <w:rsid w:val="00DD78C6"/>
    <w:rsid w:val="00DE03CC"/>
    <w:rsid w:val="00DE10EC"/>
    <w:rsid w:val="00DE154A"/>
    <w:rsid w:val="00DE20E0"/>
    <w:rsid w:val="00DE29C0"/>
    <w:rsid w:val="00DE29E5"/>
    <w:rsid w:val="00DE2A77"/>
    <w:rsid w:val="00DE2FE6"/>
    <w:rsid w:val="00DE3038"/>
    <w:rsid w:val="00DE305F"/>
    <w:rsid w:val="00DE30C8"/>
    <w:rsid w:val="00DE380A"/>
    <w:rsid w:val="00DE3BC3"/>
    <w:rsid w:val="00DE42FD"/>
    <w:rsid w:val="00DE456B"/>
    <w:rsid w:val="00DE4BDF"/>
    <w:rsid w:val="00DE5232"/>
    <w:rsid w:val="00DE5DF3"/>
    <w:rsid w:val="00DE61A0"/>
    <w:rsid w:val="00DE6832"/>
    <w:rsid w:val="00DE6FF6"/>
    <w:rsid w:val="00DF0A2F"/>
    <w:rsid w:val="00DF0E69"/>
    <w:rsid w:val="00DF12AF"/>
    <w:rsid w:val="00DF1C83"/>
    <w:rsid w:val="00DF211F"/>
    <w:rsid w:val="00DF255F"/>
    <w:rsid w:val="00DF2B3D"/>
    <w:rsid w:val="00DF31EC"/>
    <w:rsid w:val="00DF3255"/>
    <w:rsid w:val="00DF35B1"/>
    <w:rsid w:val="00DF35B4"/>
    <w:rsid w:val="00DF3790"/>
    <w:rsid w:val="00DF3852"/>
    <w:rsid w:val="00DF4580"/>
    <w:rsid w:val="00DF486E"/>
    <w:rsid w:val="00DF4C69"/>
    <w:rsid w:val="00DF56C6"/>
    <w:rsid w:val="00DF56CE"/>
    <w:rsid w:val="00DF615C"/>
    <w:rsid w:val="00DF695F"/>
    <w:rsid w:val="00DF6B87"/>
    <w:rsid w:val="00DF744B"/>
    <w:rsid w:val="00E0009F"/>
    <w:rsid w:val="00E003FF"/>
    <w:rsid w:val="00E00BF8"/>
    <w:rsid w:val="00E01B12"/>
    <w:rsid w:val="00E03137"/>
    <w:rsid w:val="00E03A8A"/>
    <w:rsid w:val="00E03CCD"/>
    <w:rsid w:val="00E045E9"/>
    <w:rsid w:val="00E04E76"/>
    <w:rsid w:val="00E05AC1"/>
    <w:rsid w:val="00E05CCB"/>
    <w:rsid w:val="00E05FD7"/>
    <w:rsid w:val="00E06434"/>
    <w:rsid w:val="00E10B19"/>
    <w:rsid w:val="00E113AB"/>
    <w:rsid w:val="00E11BE1"/>
    <w:rsid w:val="00E12A01"/>
    <w:rsid w:val="00E13083"/>
    <w:rsid w:val="00E13B6A"/>
    <w:rsid w:val="00E13D3B"/>
    <w:rsid w:val="00E14215"/>
    <w:rsid w:val="00E14932"/>
    <w:rsid w:val="00E14E18"/>
    <w:rsid w:val="00E155E3"/>
    <w:rsid w:val="00E164E0"/>
    <w:rsid w:val="00E1671C"/>
    <w:rsid w:val="00E170E9"/>
    <w:rsid w:val="00E174F3"/>
    <w:rsid w:val="00E177E3"/>
    <w:rsid w:val="00E20483"/>
    <w:rsid w:val="00E209E8"/>
    <w:rsid w:val="00E20CD6"/>
    <w:rsid w:val="00E20FE7"/>
    <w:rsid w:val="00E2109E"/>
    <w:rsid w:val="00E222A2"/>
    <w:rsid w:val="00E22712"/>
    <w:rsid w:val="00E2281A"/>
    <w:rsid w:val="00E23CDC"/>
    <w:rsid w:val="00E245F1"/>
    <w:rsid w:val="00E247C0"/>
    <w:rsid w:val="00E249F0"/>
    <w:rsid w:val="00E2514A"/>
    <w:rsid w:val="00E2517D"/>
    <w:rsid w:val="00E252A4"/>
    <w:rsid w:val="00E255B9"/>
    <w:rsid w:val="00E25AD0"/>
    <w:rsid w:val="00E25AFE"/>
    <w:rsid w:val="00E26AEC"/>
    <w:rsid w:val="00E26BC3"/>
    <w:rsid w:val="00E26D20"/>
    <w:rsid w:val="00E2703E"/>
    <w:rsid w:val="00E27040"/>
    <w:rsid w:val="00E271CA"/>
    <w:rsid w:val="00E272F0"/>
    <w:rsid w:val="00E27A1B"/>
    <w:rsid w:val="00E27D35"/>
    <w:rsid w:val="00E304A0"/>
    <w:rsid w:val="00E3064E"/>
    <w:rsid w:val="00E30959"/>
    <w:rsid w:val="00E31210"/>
    <w:rsid w:val="00E3146F"/>
    <w:rsid w:val="00E316A9"/>
    <w:rsid w:val="00E32053"/>
    <w:rsid w:val="00E32CFE"/>
    <w:rsid w:val="00E33052"/>
    <w:rsid w:val="00E333B1"/>
    <w:rsid w:val="00E33B98"/>
    <w:rsid w:val="00E340A3"/>
    <w:rsid w:val="00E34135"/>
    <w:rsid w:val="00E34B29"/>
    <w:rsid w:val="00E3564A"/>
    <w:rsid w:val="00E35779"/>
    <w:rsid w:val="00E35867"/>
    <w:rsid w:val="00E35B77"/>
    <w:rsid w:val="00E35B8D"/>
    <w:rsid w:val="00E36055"/>
    <w:rsid w:val="00E36086"/>
    <w:rsid w:val="00E367BE"/>
    <w:rsid w:val="00E37725"/>
    <w:rsid w:val="00E4025E"/>
    <w:rsid w:val="00E4045C"/>
    <w:rsid w:val="00E42287"/>
    <w:rsid w:val="00E42B5D"/>
    <w:rsid w:val="00E42C22"/>
    <w:rsid w:val="00E42EFF"/>
    <w:rsid w:val="00E43551"/>
    <w:rsid w:val="00E4379C"/>
    <w:rsid w:val="00E43D9C"/>
    <w:rsid w:val="00E44D3C"/>
    <w:rsid w:val="00E44DC1"/>
    <w:rsid w:val="00E455A8"/>
    <w:rsid w:val="00E45762"/>
    <w:rsid w:val="00E4581A"/>
    <w:rsid w:val="00E4608E"/>
    <w:rsid w:val="00E46AFB"/>
    <w:rsid w:val="00E47620"/>
    <w:rsid w:val="00E47863"/>
    <w:rsid w:val="00E479B7"/>
    <w:rsid w:val="00E47A2C"/>
    <w:rsid w:val="00E47ABC"/>
    <w:rsid w:val="00E47F5C"/>
    <w:rsid w:val="00E503BB"/>
    <w:rsid w:val="00E50486"/>
    <w:rsid w:val="00E50798"/>
    <w:rsid w:val="00E5081A"/>
    <w:rsid w:val="00E50A06"/>
    <w:rsid w:val="00E50C0D"/>
    <w:rsid w:val="00E515AE"/>
    <w:rsid w:val="00E52376"/>
    <w:rsid w:val="00E52393"/>
    <w:rsid w:val="00E535F0"/>
    <w:rsid w:val="00E54A6F"/>
    <w:rsid w:val="00E54BF4"/>
    <w:rsid w:val="00E555CF"/>
    <w:rsid w:val="00E559DF"/>
    <w:rsid w:val="00E55FEB"/>
    <w:rsid w:val="00E56197"/>
    <w:rsid w:val="00E561D2"/>
    <w:rsid w:val="00E565D5"/>
    <w:rsid w:val="00E5673E"/>
    <w:rsid w:val="00E56B84"/>
    <w:rsid w:val="00E57E95"/>
    <w:rsid w:val="00E60055"/>
    <w:rsid w:val="00E60BAF"/>
    <w:rsid w:val="00E611A6"/>
    <w:rsid w:val="00E61589"/>
    <w:rsid w:val="00E616B7"/>
    <w:rsid w:val="00E61D85"/>
    <w:rsid w:val="00E623BA"/>
    <w:rsid w:val="00E62503"/>
    <w:rsid w:val="00E62BE8"/>
    <w:rsid w:val="00E62C6A"/>
    <w:rsid w:val="00E63129"/>
    <w:rsid w:val="00E631BD"/>
    <w:rsid w:val="00E6364E"/>
    <w:rsid w:val="00E63ED9"/>
    <w:rsid w:val="00E64862"/>
    <w:rsid w:val="00E64D11"/>
    <w:rsid w:val="00E65102"/>
    <w:rsid w:val="00E667AE"/>
    <w:rsid w:val="00E66863"/>
    <w:rsid w:val="00E66E3A"/>
    <w:rsid w:val="00E67448"/>
    <w:rsid w:val="00E67855"/>
    <w:rsid w:val="00E6793A"/>
    <w:rsid w:val="00E67BF5"/>
    <w:rsid w:val="00E67D80"/>
    <w:rsid w:val="00E67F60"/>
    <w:rsid w:val="00E704DC"/>
    <w:rsid w:val="00E7056B"/>
    <w:rsid w:val="00E70915"/>
    <w:rsid w:val="00E70920"/>
    <w:rsid w:val="00E70F51"/>
    <w:rsid w:val="00E7193C"/>
    <w:rsid w:val="00E71976"/>
    <w:rsid w:val="00E71A94"/>
    <w:rsid w:val="00E71C55"/>
    <w:rsid w:val="00E722F1"/>
    <w:rsid w:val="00E7265F"/>
    <w:rsid w:val="00E72AA7"/>
    <w:rsid w:val="00E72B95"/>
    <w:rsid w:val="00E7393E"/>
    <w:rsid w:val="00E73C7C"/>
    <w:rsid w:val="00E7423D"/>
    <w:rsid w:val="00E74B7B"/>
    <w:rsid w:val="00E750B8"/>
    <w:rsid w:val="00E750BA"/>
    <w:rsid w:val="00E7513C"/>
    <w:rsid w:val="00E75EC3"/>
    <w:rsid w:val="00E760B9"/>
    <w:rsid w:val="00E765D0"/>
    <w:rsid w:val="00E765F5"/>
    <w:rsid w:val="00E76D45"/>
    <w:rsid w:val="00E777AB"/>
    <w:rsid w:val="00E77A9C"/>
    <w:rsid w:val="00E77C57"/>
    <w:rsid w:val="00E77EFA"/>
    <w:rsid w:val="00E801BD"/>
    <w:rsid w:val="00E80352"/>
    <w:rsid w:val="00E81CC4"/>
    <w:rsid w:val="00E82018"/>
    <w:rsid w:val="00E82367"/>
    <w:rsid w:val="00E82C95"/>
    <w:rsid w:val="00E832BA"/>
    <w:rsid w:val="00E83B09"/>
    <w:rsid w:val="00E83DCA"/>
    <w:rsid w:val="00E8405B"/>
    <w:rsid w:val="00E84223"/>
    <w:rsid w:val="00E85C91"/>
    <w:rsid w:val="00E85FC2"/>
    <w:rsid w:val="00E86AD4"/>
    <w:rsid w:val="00E871E0"/>
    <w:rsid w:val="00E90671"/>
    <w:rsid w:val="00E90F6A"/>
    <w:rsid w:val="00E912C9"/>
    <w:rsid w:val="00E921F7"/>
    <w:rsid w:val="00E927DC"/>
    <w:rsid w:val="00E92817"/>
    <w:rsid w:val="00E92DA0"/>
    <w:rsid w:val="00E9378B"/>
    <w:rsid w:val="00E93C54"/>
    <w:rsid w:val="00E93FB0"/>
    <w:rsid w:val="00E94012"/>
    <w:rsid w:val="00E94098"/>
    <w:rsid w:val="00E94C37"/>
    <w:rsid w:val="00E94CE4"/>
    <w:rsid w:val="00E95048"/>
    <w:rsid w:val="00E95505"/>
    <w:rsid w:val="00E95AA3"/>
    <w:rsid w:val="00E95ACD"/>
    <w:rsid w:val="00E95F97"/>
    <w:rsid w:val="00E96DFD"/>
    <w:rsid w:val="00E972C7"/>
    <w:rsid w:val="00E97BFE"/>
    <w:rsid w:val="00E97F48"/>
    <w:rsid w:val="00EA0633"/>
    <w:rsid w:val="00EA0726"/>
    <w:rsid w:val="00EA1891"/>
    <w:rsid w:val="00EA1983"/>
    <w:rsid w:val="00EA2DA2"/>
    <w:rsid w:val="00EA30DA"/>
    <w:rsid w:val="00EA39F4"/>
    <w:rsid w:val="00EA3ADB"/>
    <w:rsid w:val="00EA3B34"/>
    <w:rsid w:val="00EA3C5E"/>
    <w:rsid w:val="00EA408B"/>
    <w:rsid w:val="00EA4B73"/>
    <w:rsid w:val="00EA4C2B"/>
    <w:rsid w:val="00EA4EA0"/>
    <w:rsid w:val="00EA5415"/>
    <w:rsid w:val="00EA5C4F"/>
    <w:rsid w:val="00EA6A07"/>
    <w:rsid w:val="00EA76D3"/>
    <w:rsid w:val="00EA795D"/>
    <w:rsid w:val="00EA7DBD"/>
    <w:rsid w:val="00EB00E5"/>
    <w:rsid w:val="00EB02AB"/>
    <w:rsid w:val="00EB0514"/>
    <w:rsid w:val="00EB09C7"/>
    <w:rsid w:val="00EB10CB"/>
    <w:rsid w:val="00EB1212"/>
    <w:rsid w:val="00EB130D"/>
    <w:rsid w:val="00EB1D47"/>
    <w:rsid w:val="00EB1EAF"/>
    <w:rsid w:val="00EB2895"/>
    <w:rsid w:val="00EB2BC9"/>
    <w:rsid w:val="00EB2BCF"/>
    <w:rsid w:val="00EB2D45"/>
    <w:rsid w:val="00EB38BD"/>
    <w:rsid w:val="00EB4FA5"/>
    <w:rsid w:val="00EB5242"/>
    <w:rsid w:val="00EB53F0"/>
    <w:rsid w:val="00EB5598"/>
    <w:rsid w:val="00EB5784"/>
    <w:rsid w:val="00EB587E"/>
    <w:rsid w:val="00EB5BB1"/>
    <w:rsid w:val="00EB67DE"/>
    <w:rsid w:val="00EB6832"/>
    <w:rsid w:val="00EB6AFE"/>
    <w:rsid w:val="00EB6DE2"/>
    <w:rsid w:val="00EB7356"/>
    <w:rsid w:val="00EB75A1"/>
    <w:rsid w:val="00EC0257"/>
    <w:rsid w:val="00EC04D3"/>
    <w:rsid w:val="00EC0581"/>
    <w:rsid w:val="00EC0991"/>
    <w:rsid w:val="00EC09DE"/>
    <w:rsid w:val="00EC0DE6"/>
    <w:rsid w:val="00EC1106"/>
    <w:rsid w:val="00EC11B6"/>
    <w:rsid w:val="00EC13C1"/>
    <w:rsid w:val="00EC1AB6"/>
    <w:rsid w:val="00EC295A"/>
    <w:rsid w:val="00EC29C7"/>
    <w:rsid w:val="00EC3055"/>
    <w:rsid w:val="00EC30AD"/>
    <w:rsid w:val="00EC3502"/>
    <w:rsid w:val="00EC360C"/>
    <w:rsid w:val="00EC3780"/>
    <w:rsid w:val="00EC3A36"/>
    <w:rsid w:val="00EC45BE"/>
    <w:rsid w:val="00EC45DB"/>
    <w:rsid w:val="00EC501B"/>
    <w:rsid w:val="00EC5CDB"/>
    <w:rsid w:val="00EC5DE0"/>
    <w:rsid w:val="00EC5F1B"/>
    <w:rsid w:val="00EC622E"/>
    <w:rsid w:val="00EC6698"/>
    <w:rsid w:val="00EC6884"/>
    <w:rsid w:val="00EC698D"/>
    <w:rsid w:val="00EC70E9"/>
    <w:rsid w:val="00EC7AD0"/>
    <w:rsid w:val="00EC7B44"/>
    <w:rsid w:val="00EC7CAF"/>
    <w:rsid w:val="00ED031B"/>
    <w:rsid w:val="00ED0DD7"/>
    <w:rsid w:val="00ED1565"/>
    <w:rsid w:val="00ED1A4D"/>
    <w:rsid w:val="00ED2028"/>
    <w:rsid w:val="00ED2365"/>
    <w:rsid w:val="00ED2950"/>
    <w:rsid w:val="00ED2CB5"/>
    <w:rsid w:val="00ED3A1F"/>
    <w:rsid w:val="00ED3E44"/>
    <w:rsid w:val="00ED45AA"/>
    <w:rsid w:val="00ED494C"/>
    <w:rsid w:val="00ED523F"/>
    <w:rsid w:val="00ED53C6"/>
    <w:rsid w:val="00ED58D1"/>
    <w:rsid w:val="00ED63FF"/>
    <w:rsid w:val="00ED66AB"/>
    <w:rsid w:val="00ED66D5"/>
    <w:rsid w:val="00ED7A59"/>
    <w:rsid w:val="00EE0645"/>
    <w:rsid w:val="00EE0F4E"/>
    <w:rsid w:val="00EE1539"/>
    <w:rsid w:val="00EE1D4C"/>
    <w:rsid w:val="00EE2315"/>
    <w:rsid w:val="00EE251B"/>
    <w:rsid w:val="00EE2537"/>
    <w:rsid w:val="00EE2EA9"/>
    <w:rsid w:val="00EE30B6"/>
    <w:rsid w:val="00EE3860"/>
    <w:rsid w:val="00EE46AE"/>
    <w:rsid w:val="00EE512F"/>
    <w:rsid w:val="00EE5516"/>
    <w:rsid w:val="00EE5ED2"/>
    <w:rsid w:val="00EE6892"/>
    <w:rsid w:val="00EE7345"/>
    <w:rsid w:val="00EE7381"/>
    <w:rsid w:val="00EE79BC"/>
    <w:rsid w:val="00EE7D53"/>
    <w:rsid w:val="00EE7F57"/>
    <w:rsid w:val="00EF06BC"/>
    <w:rsid w:val="00EF08F7"/>
    <w:rsid w:val="00EF12D1"/>
    <w:rsid w:val="00EF132E"/>
    <w:rsid w:val="00EF1673"/>
    <w:rsid w:val="00EF200B"/>
    <w:rsid w:val="00EF22EC"/>
    <w:rsid w:val="00EF2C41"/>
    <w:rsid w:val="00EF2CBB"/>
    <w:rsid w:val="00EF34D6"/>
    <w:rsid w:val="00EF3567"/>
    <w:rsid w:val="00EF3B7D"/>
    <w:rsid w:val="00EF42AC"/>
    <w:rsid w:val="00EF4820"/>
    <w:rsid w:val="00EF4EBB"/>
    <w:rsid w:val="00EF56FD"/>
    <w:rsid w:val="00EF59D1"/>
    <w:rsid w:val="00EF6374"/>
    <w:rsid w:val="00EF6C83"/>
    <w:rsid w:val="00EF6E65"/>
    <w:rsid w:val="00EF748D"/>
    <w:rsid w:val="00F002AC"/>
    <w:rsid w:val="00F00315"/>
    <w:rsid w:val="00F01038"/>
    <w:rsid w:val="00F014B2"/>
    <w:rsid w:val="00F0197F"/>
    <w:rsid w:val="00F01A37"/>
    <w:rsid w:val="00F01B84"/>
    <w:rsid w:val="00F01C76"/>
    <w:rsid w:val="00F01CEF"/>
    <w:rsid w:val="00F022EE"/>
    <w:rsid w:val="00F02323"/>
    <w:rsid w:val="00F02356"/>
    <w:rsid w:val="00F02FB5"/>
    <w:rsid w:val="00F034F6"/>
    <w:rsid w:val="00F038E1"/>
    <w:rsid w:val="00F03D49"/>
    <w:rsid w:val="00F046F7"/>
    <w:rsid w:val="00F04875"/>
    <w:rsid w:val="00F053AB"/>
    <w:rsid w:val="00F05FB8"/>
    <w:rsid w:val="00F0692D"/>
    <w:rsid w:val="00F07B8E"/>
    <w:rsid w:val="00F07EA2"/>
    <w:rsid w:val="00F07F56"/>
    <w:rsid w:val="00F10590"/>
    <w:rsid w:val="00F10CC4"/>
    <w:rsid w:val="00F11102"/>
    <w:rsid w:val="00F11388"/>
    <w:rsid w:val="00F119F2"/>
    <w:rsid w:val="00F121F0"/>
    <w:rsid w:val="00F12374"/>
    <w:rsid w:val="00F12574"/>
    <w:rsid w:val="00F1262F"/>
    <w:rsid w:val="00F12919"/>
    <w:rsid w:val="00F12DEB"/>
    <w:rsid w:val="00F13182"/>
    <w:rsid w:val="00F1325F"/>
    <w:rsid w:val="00F132F4"/>
    <w:rsid w:val="00F133F4"/>
    <w:rsid w:val="00F14CAF"/>
    <w:rsid w:val="00F14F14"/>
    <w:rsid w:val="00F14F48"/>
    <w:rsid w:val="00F1574C"/>
    <w:rsid w:val="00F15BA7"/>
    <w:rsid w:val="00F15D06"/>
    <w:rsid w:val="00F15D3D"/>
    <w:rsid w:val="00F162D7"/>
    <w:rsid w:val="00F1633A"/>
    <w:rsid w:val="00F164D0"/>
    <w:rsid w:val="00F16A69"/>
    <w:rsid w:val="00F16D81"/>
    <w:rsid w:val="00F17374"/>
    <w:rsid w:val="00F178DD"/>
    <w:rsid w:val="00F20227"/>
    <w:rsid w:val="00F215EA"/>
    <w:rsid w:val="00F2181E"/>
    <w:rsid w:val="00F2268C"/>
    <w:rsid w:val="00F22E4E"/>
    <w:rsid w:val="00F22E91"/>
    <w:rsid w:val="00F22F86"/>
    <w:rsid w:val="00F2306F"/>
    <w:rsid w:val="00F24B35"/>
    <w:rsid w:val="00F253FC"/>
    <w:rsid w:val="00F25A13"/>
    <w:rsid w:val="00F2692C"/>
    <w:rsid w:val="00F2736E"/>
    <w:rsid w:val="00F27377"/>
    <w:rsid w:val="00F2741D"/>
    <w:rsid w:val="00F27C62"/>
    <w:rsid w:val="00F27E88"/>
    <w:rsid w:val="00F27EDF"/>
    <w:rsid w:val="00F30EE8"/>
    <w:rsid w:val="00F31DDD"/>
    <w:rsid w:val="00F321CC"/>
    <w:rsid w:val="00F323BC"/>
    <w:rsid w:val="00F32858"/>
    <w:rsid w:val="00F32F8A"/>
    <w:rsid w:val="00F33044"/>
    <w:rsid w:val="00F348E3"/>
    <w:rsid w:val="00F357F1"/>
    <w:rsid w:val="00F3587C"/>
    <w:rsid w:val="00F360C9"/>
    <w:rsid w:val="00F370E9"/>
    <w:rsid w:val="00F37AD3"/>
    <w:rsid w:val="00F400FE"/>
    <w:rsid w:val="00F40755"/>
    <w:rsid w:val="00F40778"/>
    <w:rsid w:val="00F4094E"/>
    <w:rsid w:val="00F4129D"/>
    <w:rsid w:val="00F41895"/>
    <w:rsid w:val="00F41DE0"/>
    <w:rsid w:val="00F4212A"/>
    <w:rsid w:val="00F424FA"/>
    <w:rsid w:val="00F4254A"/>
    <w:rsid w:val="00F42AC5"/>
    <w:rsid w:val="00F42B95"/>
    <w:rsid w:val="00F432D3"/>
    <w:rsid w:val="00F43472"/>
    <w:rsid w:val="00F434E8"/>
    <w:rsid w:val="00F434FC"/>
    <w:rsid w:val="00F43598"/>
    <w:rsid w:val="00F43BF0"/>
    <w:rsid w:val="00F43CF0"/>
    <w:rsid w:val="00F43D46"/>
    <w:rsid w:val="00F444BE"/>
    <w:rsid w:val="00F4495F"/>
    <w:rsid w:val="00F45B3B"/>
    <w:rsid w:val="00F4685A"/>
    <w:rsid w:val="00F46A38"/>
    <w:rsid w:val="00F46B20"/>
    <w:rsid w:val="00F46B23"/>
    <w:rsid w:val="00F46F2A"/>
    <w:rsid w:val="00F479F1"/>
    <w:rsid w:val="00F5037D"/>
    <w:rsid w:val="00F50988"/>
    <w:rsid w:val="00F51032"/>
    <w:rsid w:val="00F511B9"/>
    <w:rsid w:val="00F513CD"/>
    <w:rsid w:val="00F51D17"/>
    <w:rsid w:val="00F52E18"/>
    <w:rsid w:val="00F52FFA"/>
    <w:rsid w:val="00F533CA"/>
    <w:rsid w:val="00F534A5"/>
    <w:rsid w:val="00F53766"/>
    <w:rsid w:val="00F5445C"/>
    <w:rsid w:val="00F546AD"/>
    <w:rsid w:val="00F5501C"/>
    <w:rsid w:val="00F55061"/>
    <w:rsid w:val="00F5546F"/>
    <w:rsid w:val="00F554E6"/>
    <w:rsid w:val="00F558D7"/>
    <w:rsid w:val="00F55B2C"/>
    <w:rsid w:val="00F55C7E"/>
    <w:rsid w:val="00F55DC5"/>
    <w:rsid w:val="00F564F9"/>
    <w:rsid w:val="00F567AE"/>
    <w:rsid w:val="00F56AEB"/>
    <w:rsid w:val="00F5703A"/>
    <w:rsid w:val="00F5720E"/>
    <w:rsid w:val="00F5760C"/>
    <w:rsid w:val="00F57BF5"/>
    <w:rsid w:val="00F600FC"/>
    <w:rsid w:val="00F618A5"/>
    <w:rsid w:val="00F61D34"/>
    <w:rsid w:val="00F61DE6"/>
    <w:rsid w:val="00F62145"/>
    <w:rsid w:val="00F624C1"/>
    <w:rsid w:val="00F627B0"/>
    <w:rsid w:val="00F63340"/>
    <w:rsid w:val="00F6354C"/>
    <w:rsid w:val="00F639C0"/>
    <w:rsid w:val="00F639EE"/>
    <w:rsid w:val="00F64687"/>
    <w:rsid w:val="00F64913"/>
    <w:rsid w:val="00F656DE"/>
    <w:rsid w:val="00F659A0"/>
    <w:rsid w:val="00F66AD1"/>
    <w:rsid w:val="00F66C9E"/>
    <w:rsid w:val="00F66E58"/>
    <w:rsid w:val="00F67483"/>
    <w:rsid w:val="00F6752B"/>
    <w:rsid w:val="00F67A21"/>
    <w:rsid w:val="00F70075"/>
    <w:rsid w:val="00F704EC"/>
    <w:rsid w:val="00F71052"/>
    <w:rsid w:val="00F71117"/>
    <w:rsid w:val="00F71907"/>
    <w:rsid w:val="00F71959"/>
    <w:rsid w:val="00F71C74"/>
    <w:rsid w:val="00F71F7C"/>
    <w:rsid w:val="00F71F8C"/>
    <w:rsid w:val="00F72059"/>
    <w:rsid w:val="00F728BB"/>
    <w:rsid w:val="00F728CE"/>
    <w:rsid w:val="00F72EDF"/>
    <w:rsid w:val="00F7363A"/>
    <w:rsid w:val="00F74082"/>
    <w:rsid w:val="00F746D5"/>
    <w:rsid w:val="00F74840"/>
    <w:rsid w:val="00F74BFC"/>
    <w:rsid w:val="00F74EF9"/>
    <w:rsid w:val="00F750C7"/>
    <w:rsid w:val="00F7616D"/>
    <w:rsid w:val="00F765F3"/>
    <w:rsid w:val="00F76F21"/>
    <w:rsid w:val="00F775C1"/>
    <w:rsid w:val="00F77628"/>
    <w:rsid w:val="00F80083"/>
    <w:rsid w:val="00F80340"/>
    <w:rsid w:val="00F808C8"/>
    <w:rsid w:val="00F8090C"/>
    <w:rsid w:val="00F8093D"/>
    <w:rsid w:val="00F80DA8"/>
    <w:rsid w:val="00F822FE"/>
    <w:rsid w:val="00F8259F"/>
    <w:rsid w:val="00F83747"/>
    <w:rsid w:val="00F83B1D"/>
    <w:rsid w:val="00F84335"/>
    <w:rsid w:val="00F85390"/>
    <w:rsid w:val="00F864BC"/>
    <w:rsid w:val="00F87CD4"/>
    <w:rsid w:val="00F87CF7"/>
    <w:rsid w:val="00F905DA"/>
    <w:rsid w:val="00F90A62"/>
    <w:rsid w:val="00F90AAA"/>
    <w:rsid w:val="00F910E8"/>
    <w:rsid w:val="00F912DE"/>
    <w:rsid w:val="00F914C5"/>
    <w:rsid w:val="00F91E81"/>
    <w:rsid w:val="00F922C6"/>
    <w:rsid w:val="00F923B8"/>
    <w:rsid w:val="00F92C01"/>
    <w:rsid w:val="00F93181"/>
    <w:rsid w:val="00F937FE"/>
    <w:rsid w:val="00F93A6C"/>
    <w:rsid w:val="00F93FDB"/>
    <w:rsid w:val="00F94100"/>
    <w:rsid w:val="00F94122"/>
    <w:rsid w:val="00F948DB"/>
    <w:rsid w:val="00F949F1"/>
    <w:rsid w:val="00F955C1"/>
    <w:rsid w:val="00F95C02"/>
    <w:rsid w:val="00F95C56"/>
    <w:rsid w:val="00F960A0"/>
    <w:rsid w:val="00F964D8"/>
    <w:rsid w:val="00F967DF"/>
    <w:rsid w:val="00F970FC"/>
    <w:rsid w:val="00F9732E"/>
    <w:rsid w:val="00F97B3B"/>
    <w:rsid w:val="00FA0E17"/>
    <w:rsid w:val="00FA14A4"/>
    <w:rsid w:val="00FA14CE"/>
    <w:rsid w:val="00FA150B"/>
    <w:rsid w:val="00FA160E"/>
    <w:rsid w:val="00FA1C35"/>
    <w:rsid w:val="00FA1DA2"/>
    <w:rsid w:val="00FA251C"/>
    <w:rsid w:val="00FA2941"/>
    <w:rsid w:val="00FA2BBF"/>
    <w:rsid w:val="00FA2D57"/>
    <w:rsid w:val="00FA2F8B"/>
    <w:rsid w:val="00FA31CD"/>
    <w:rsid w:val="00FA6387"/>
    <w:rsid w:val="00FA66DF"/>
    <w:rsid w:val="00FA6AD0"/>
    <w:rsid w:val="00FA7063"/>
    <w:rsid w:val="00FA7E8A"/>
    <w:rsid w:val="00FB006C"/>
    <w:rsid w:val="00FB0C81"/>
    <w:rsid w:val="00FB1FC2"/>
    <w:rsid w:val="00FB2D06"/>
    <w:rsid w:val="00FB2FF6"/>
    <w:rsid w:val="00FB35F0"/>
    <w:rsid w:val="00FB385C"/>
    <w:rsid w:val="00FB39AC"/>
    <w:rsid w:val="00FB3CA4"/>
    <w:rsid w:val="00FB502F"/>
    <w:rsid w:val="00FB50FC"/>
    <w:rsid w:val="00FB532F"/>
    <w:rsid w:val="00FB5D15"/>
    <w:rsid w:val="00FB5D30"/>
    <w:rsid w:val="00FB6692"/>
    <w:rsid w:val="00FB66F3"/>
    <w:rsid w:val="00FB6888"/>
    <w:rsid w:val="00FB7268"/>
    <w:rsid w:val="00FB7C98"/>
    <w:rsid w:val="00FC03BC"/>
    <w:rsid w:val="00FC04C4"/>
    <w:rsid w:val="00FC1068"/>
    <w:rsid w:val="00FC12C0"/>
    <w:rsid w:val="00FC155C"/>
    <w:rsid w:val="00FC1A01"/>
    <w:rsid w:val="00FC1D66"/>
    <w:rsid w:val="00FC2C56"/>
    <w:rsid w:val="00FC3162"/>
    <w:rsid w:val="00FC3339"/>
    <w:rsid w:val="00FC3735"/>
    <w:rsid w:val="00FC3F39"/>
    <w:rsid w:val="00FC4CCD"/>
    <w:rsid w:val="00FC4F4C"/>
    <w:rsid w:val="00FC4F97"/>
    <w:rsid w:val="00FC5340"/>
    <w:rsid w:val="00FC5362"/>
    <w:rsid w:val="00FC5790"/>
    <w:rsid w:val="00FC58AA"/>
    <w:rsid w:val="00FC5EF3"/>
    <w:rsid w:val="00FC6453"/>
    <w:rsid w:val="00FC71F0"/>
    <w:rsid w:val="00FC787D"/>
    <w:rsid w:val="00FC7D1A"/>
    <w:rsid w:val="00FC7E55"/>
    <w:rsid w:val="00FD0815"/>
    <w:rsid w:val="00FD0FA0"/>
    <w:rsid w:val="00FD1044"/>
    <w:rsid w:val="00FD1332"/>
    <w:rsid w:val="00FD13FA"/>
    <w:rsid w:val="00FD1C6F"/>
    <w:rsid w:val="00FD2238"/>
    <w:rsid w:val="00FD27C3"/>
    <w:rsid w:val="00FD28FA"/>
    <w:rsid w:val="00FD2EF8"/>
    <w:rsid w:val="00FD2FC4"/>
    <w:rsid w:val="00FD3277"/>
    <w:rsid w:val="00FD3A94"/>
    <w:rsid w:val="00FD3B2B"/>
    <w:rsid w:val="00FD4166"/>
    <w:rsid w:val="00FD43D5"/>
    <w:rsid w:val="00FD481D"/>
    <w:rsid w:val="00FD4FFA"/>
    <w:rsid w:val="00FD51FD"/>
    <w:rsid w:val="00FD535D"/>
    <w:rsid w:val="00FD65A6"/>
    <w:rsid w:val="00FD7089"/>
    <w:rsid w:val="00FD7195"/>
    <w:rsid w:val="00FD78B6"/>
    <w:rsid w:val="00FE0317"/>
    <w:rsid w:val="00FE0DB4"/>
    <w:rsid w:val="00FE0F4D"/>
    <w:rsid w:val="00FE1616"/>
    <w:rsid w:val="00FE161D"/>
    <w:rsid w:val="00FE1B4F"/>
    <w:rsid w:val="00FE1C4D"/>
    <w:rsid w:val="00FE1FFE"/>
    <w:rsid w:val="00FE26F0"/>
    <w:rsid w:val="00FE2ADC"/>
    <w:rsid w:val="00FE2B21"/>
    <w:rsid w:val="00FE31E9"/>
    <w:rsid w:val="00FE3247"/>
    <w:rsid w:val="00FE3871"/>
    <w:rsid w:val="00FE4240"/>
    <w:rsid w:val="00FE44CD"/>
    <w:rsid w:val="00FE48C5"/>
    <w:rsid w:val="00FE498A"/>
    <w:rsid w:val="00FE57E5"/>
    <w:rsid w:val="00FE5800"/>
    <w:rsid w:val="00FE5E56"/>
    <w:rsid w:val="00FE63B9"/>
    <w:rsid w:val="00FE6687"/>
    <w:rsid w:val="00FE7734"/>
    <w:rsid w:val="00FE79FE"/>
    <w:rsid w:val="00FE7A15"/>
    <w:rsid w:val="00FE7B16"/>
    <w:rsid w:val="00FE7F08"/>
    <w:rsid w:val="00FF0347"/>
    <w:rsid w:val="00FF038A"/>
    <w:rsid w:val="00FF0512"/>
    <w:rsid w:val="00FF08ED"/>
    <w:rsid w:val="00FF3248"/>
    <w:rsid w:val="00FF35BB"/>
    <w:rsid w:val="00FF3797"/>
    <w:rsid w:val="00FF3BA0"/>
    <w:rsid w:val="00FF5BD6"/>
    <w:rsid w:val="00FF5F74"/>
    <w:rsid w:val="00FF6A5A"/>
    <w:rsid w:val="00FF6BF2"/>
    <w:rsid w:val="00FF6D0D"/>
    <w:rsid w:val="00FF755A"/>
    <w:rsid w:val="00FF7961"/>
    <w:rsid w:val="00FF796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fddc46,#cd0920"/>
    </o:shapedefaults>
    <o:shapelayout v:ext="edit">
      <o:idmap v:ext="edit" data="1"/>
    </o:shapelayout>
  </w:shapeDefaults>
  <w:doNotEmbedSmartTags/>
  <w:decimalSymbol w:val="."/>
  <w:listSeparator w:val=","/>
  <w14:docId w14:val="6DCF4E1A"/>
  <w15:docId w15:val="{067D40AE-20D1-4363-8425-45B96DF66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 w:uiPriority="61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6D7E"/>
    <w:pPr>
      <w:spacing w:after="120" w:line="360" w:lineRule="auto"/>
    </w:pPr>
    <w:rPr>
      <w:rFonts w:ascii="Gill Sans MT" w:hAnsi="Gill Sans MT"/>
      <w:sz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6965"/>
    <w:pPr>
      <w:keepNext/>
      <w:keepLines/>
      <w:spacing w:before="120" w:line="259" w:lineRule="auto"/>
      <w:outlineLvl w:val="0"/>
    </w:pPr>
    <w:rPr>
      <w:rFonts w:eastAsiaTheme="majorEastAsia" w:cstheme="majorBidi"/>
      <w:sz w:val="56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4D8B"/>
    <w:pPr>
      <w:keepNext/>
      <w:spacing w:after="0"/>
      <w:outlineLvl w:val="1"/>
    </w:pPr>
    <w:rPr>
      <w:rFonts w:eastAsia="Times New Roman" w:cs="Times New Roman"/>
      <w:bCs/>
      <w:iCs/>
      <w:color w:val="1D1B11" w:themeColor="background2" w:themeShade="1A"/>
      <w:sz w:val="36"/>
      <w:szCs w:val="28"/>
      <w:lang w:val="en-US"/>
    </w:rPr>
  </w:style>
  <w:style w:type="paragraph" w:styleId="Heading3">
    <w:name w:val="heading 3"/>
    <w:basedOn w:val="Normal"/>
    <w:next w:val="Normal"/>
    <w:link w:val="Heading3Char"/>
    <w:qFormat/>
    <w:rsid w:val="00392D46"/>
    <w:pPr>
      <w:keepNext/>
      <w:keepLines/>
      <w:outlineLvl w:val="2"/>
    </w:pPr>
    <w:rPr>
      <w:rFonts w:eastAsiaTheme="majorEastAsia" w:cstheme="majorBidi"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2717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6965"/>
    <w:rPr>
      <w:rFonts w:ascii="Gill Sans MT" w:eastAsiaTheme="majorEastAsia" w:hAnsi="Gill Sans MT" w:cstheme="majorBidi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4D8B"/>
    <w:rPr>
      <w:rFonts w:ascii="Gill Sans MT" w:eastAsia="Times New Roman" w:hAnsi="Gill Sans MT" w:cs="Times New Roman"/>
      <w:bCs/>
      <w:iCs/>
      <w:color w:val="1D1B11" w:themeColor="background2" w:themeShade="1A"/>
      <w:sz w:val="36"/>
      <w:szCs w:val="28"/>
    </w:rPr>
  </w:style>
  <w:style w:type="character" w:styleId="PageNumber">
    <w:name w:val="page number"/>
    <w:basedOn w:val="DefaultParagraphFont"/>
    <w:rsid w:val="00347459"/>
  </w:style>
  <w:style w:type="character" w:customStyle="1" w:styleId="Bold">
    <w:name w:val="+Bold"/>
    <w:uiPriority w:val="99"/>
    <w:rsid w:val="0065132B"/>
    <w:rPr>
      <w:rFonts w:ascii="DIN-Bold" w:hAnsi="DIN-Bold"/>
      <w:bCs/>
    </w:rPr>
  </w:style>
  <w:style w:type="paragraph" w:styleId="Header">
    <w:name w:val="header"/>
    <w:basedOn w:val="Normal"/>
    <w:link w:val="HeaderChar"/>
    <w:uiPriority w:val="99"/>
    <w:unhideWhenUsed/>
    <w:rsid w:val="00E217C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17CE"/>
    <w:rPr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E217C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17CE"/>
    <w:rPr>
      <w:sz w:val="24"/>
      <w:szCs w:val="24"/>
      <w:lang w:val="en-AU"/>
    </w:rPr>
  </w:style>
  <w:style w:type="paragraph" w:customStyle="1" w:styleId="BasicParagraph">
    <w:name w:val="[Basic Paragraph]"/>
    <w:basedOn w:val="Normal"/>
    <w:uiPriority w:val="99"/>
    <w:rsid w:val="00E44C31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lang w:val="en-US"/>
    </w:rPr>
  </w:style>
  <w:style w:type="paragraph" w:customStyle="1" w:styleId="Level1HeadingHeadings">
    <w:name w:val="Level 1 Heading (Headings)"/>
    <w:basedOn w:val="Normal"/>
    <w:uiPriority w:val="99"/>
    <w:rsid w:val="001D270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HelveticaNeue-Light"/>
      <w:color w:val="000000"/>
      <w:sz w:val="60"/>
      <w:szCs w:val="60"/>
      <w:lang w:val="en-US"/>
    </w:rPr>
  </w:style>
  <w:style w:type="paragraph" w:customStyle="1" w:styleId="IntroductionBodyStyles">
    <w:name w:val="Introduction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113" w:line="360" w:lineRule="atLeast"/>
      <w:textAlignment w:val="center"/>
    </w:pPr>
    <w:rPr>
      <w:rFonts w:cs="HelveticaNeue-Italic"/>
      <w:i/>
      <w:iCs/>
      <w:color w:val="000000"/>
      <w:lang w:val="en-US"/>
    </w:rPr>
  </w:style>
  <w:style w:type="paragraph" w:customStyle="1" w:styleId="BodyTextBodyStyles">
    <w:name w:val="Body Text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227" w:line="280" w:lineRule="atLeast"/>
      <w:textAlignment w:val="center"/>
    </w:pPr>
    <w:rPr>
      <w:rFonts w:cs="helveticaneue"/>
      <w:color w:val="000000"/>
      <w:sz w:val="18"/>
      <w:szCs w:val="18"/>
      <w:lang w:val="en-US"/>
    </w:rPr>
  </w:style>
  <w:style w:type="character" w:customStyle="1" w:styleId="BodyEmphasis">
    <w:name w:val="Body Emphasis"/>
    <w:uiPriority w:val="99"/>
    <w:rsid w:val="001D2700"/>
    <w:rPr>
      <w:rFonts w:ascii="Open Sans" w:hAnsi="Open Sans"/>
      <w:b/>
      <w:bCs/>
    </w:rPr>
  </w:style>
  <w:style w:type="paragraph" w:customStyle="1" w:styleId="BodyQuotesBodyStyles">
    <w:name w:val="Body Quotes 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113" w:line="360" w:lineRule="atLeast"/>
      <w:ind w:left="57"/>
      <w:textAlignment w:val="center"/>
    </w:pPr>
    <w:rPr>
      <w:rFonts w:cs="HelveticaNeue-Italic"/>
      <w:i/>
      <w:iCs/>
      <w:color w:val="000000"/>
      <w:szCs w:val="20"/>
      <w:lang w:val="en-US"/>
    </w:rPr>
  </w:style>
  <w:style w:type="paragraph" w:customStyle="1" w:styleId="Level3HeadingsHeadings">
    <w:name w:val="Level 3 Headings (Headings)"/>
    <w:basedOn w:val="Normal"/>
    <w:uiPriority w:val="99"/>
    <w:rsid w:val="001D270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cs="HelveticaNeue-Bold"/>
      <w:b/>
      <w:bCs/>
      <w:color w:val="000000"/>
      <w:szCs w:val="20"/>
      <w:lang w:val="en-US"/>
    </w:rPr>
  </w:style>
  <w:style w:type="paragraph" w:customStyle="1" w:styleId="BodyTableBulletsBulletsTable">
    <w:name w:val="Body &amp; Table Bullets (Bullets &amp; Table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227" w:line="280" w:lineRule="atLeast"/>
      <w:ind w:left="170" w:hanging="170"/>
      <w:textAlignment w:val="center"/>
    </w:pPr>
    <w:rPr>
      <w:rFonts w:cs="helveticaneue"/>
      <w:color w:val="000000"/>
      <w:sz w:val="16"/>
      <w:szCs w:val="16"/>
      <w:lang w:val="en-US"/>
    </w:rPr>
  </w:style>
  <w:style w:type="paragraph" w:customStyle="1" w:styleId="TeammemberquotesBodyStyles">
    <w:name w:val="Team member quotes (Body Styles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113" w:line="280" w:lineRule="atLeast"/>
      <w:textAlignment w:val="center"/>
    </w:pPr>
    <w:rPr>
      <w:rFonts w:cs="HelveticaNeue-Italic"/>
      <w:i/>
      <w:iCs/>
      <w:color w:val="000000"/>
      <w:sz w:val="18"/>
      <w:szCs w:val="18"/>
      <w:lang w:val="en-US"/>
    </w:rPr>
  </w:style>
  <w:style w:type="paragraph" w:customStyle="1" w:styleId="Level2HeadingsHeadings">
    <w:name w:val="Level 2 Headings (Headings)"/>
    <w:basedOn w:val="Normal"/>
    <w:uiPriority w:val="99"/>
    <w:rsid w:val="001D270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cs="HelveticaNeue-Bold"/>
      <w:b/>
      <w:bCs/>
      <w:color w:val="000000"/>
      <w:lang w:val="en-US"/>
    </w:rPr>
  </w:style>
  <w:style w:type="paragraph" w:customStyle="1" w:styleId="TableRightColumnEmphasisBulletsTable">
    <w:name w:val="Table Right Column Emphasis (Bullets &amp; Table)"/>
    <w:basedOn w:val="Normal"/>
    <w:uiPriority w:val="99"/>
    <w:rsid w:val="001D2700"/>
    <w:pPr>
      <w:widowControl w:val="0"/>
      <w:suppressAutoHyphens/>
      <w:autoSpaceDE w:val="0"/>
      <w:autoSpaceDN w:val="0"/>
      <w:adjustRightInd w:val="0"/>
      <w:spacing w:after="227" w:line="280" w:lineRule="atLeast"/>
      <w:jc w:val="right"/>
      <w:textAlignment w:val="center"/>
    </w:pPr>
    <w:rPr>
      <w:rFonts w:cs="HelveticaNeue-Bold"/>
      <w:b/>
      <w:bCs/>
      <w:color w:val="000000"/>
      <w:sz w:val="16"/>
      <w:szCs w:val="16"/>
      <w:lang w:val="en-US"/>
    </w:rPr>
  </w:style>
  <w:style w:type="paragraph" w:customStyle="1" w:styleId="IntextHeadingsHeadings">
    <w:name w:val="In text Headings (Headings)"/>
    <w:basedOn w:val="BodyTextBodyStyles"/>
    <w:uiPriority w:val="99"/>
    <w:rsid w:val="002A64E6"/>
    <w:rPr>
      <w:rFonts w:cs="HelveticaNeue-Bold"/>
      <w:b/>
      <w:bCs/>
    </w:rPr>
  </w:style>
  <w:style w:type="paragraph" w:customStyle="1" w:styleId="8ptBodyBodyStyles">
    <w:name w:val="8 pt Body (Body Styles)"/>
    <w:basedOn w:val="BodyTextBodyStyles"/>
    <w:uiPriority w:val="99"/>
    <w:rsid w:val="00135AC7"/>
    <w:pPr>
      <w:spacing w:line="240" w:lineRule="atLeast"/>
    </w:pPr>
    <w:rPr>
      <w:sz w:val="16"/>
      <w:szCs w:val="16"/>
    </w:rPr>
  </w:style>
  <w:style w:type="table" w:styleId="TableGrid">
    <w:name w:val="Table Grid"/>
    <w:basedOn w:val="TableNormal"/>
    <w:uiPriority w:val="39"/>
    <w:rsid w:val="00B45C8E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ubhead">
    <w:name w:val="sub head"/>
    <w:basedOn w:val="Level1HeadingHeadings"/>
    <w:qFormat/>
    <w:rsid w:val="009B11CD"/>
    <w:pPr>
      <w:spacing w:after="120" w:line="360" w:lineRule="auto"/>
    </w:pPr>
    <w:rPr>
      <w:rFonts w:ascii="Open Sans" w:hAnsi="Open Sans"/>
      <w:sz w:val="24"/>
    </w:rPr>
  </w:style>
  <w:style w:type="paragraph" w:styleId="BalloonText">
    <w:name w:val="Balloon Text"/>
    <w:basedOn w:val="Normal"/>
    <w:link w:val="BalloonTextChar"/>
    <w:rsid w:val="00136E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6E97"/>
    <w:rPr>
      <w:rFonts w:ascii="Tahoma" w:hAnsi="Tahoma" w:cs="Tahoma"/>
      <w:sz w:val="16"/>
      <w:szCs w:val="16"/>
      <w:lang w:val="en-AU"/>
    </w:rPr>
  </w:style>
  <w:style w:type="character" w:styleId="Hyperlink">
    <w:name w:val="Hyperlink"/>
    <w:basedOn w:val="DefaultParagraphFont"/>
    <w:uiPriority w:val="99"/>
    <w:rsid w:val="008E0506"/>
    <w:rPr>
      <w:color w:val="0000FF" w:themeColor="hyperlink"/>
      <w:u w:val="single"/>
    </w:rPr>
  </w:style>
  <w:style w:type="paragraph" w:customStyle="1" w:styleId="Involved-In">
    <w:name w:val="Involved-In"/>
    <w:rsid w:val="001A6B60"/>
    <w:pPr>
      <w:widowControl w:val="0"/>
      <w:spacing w:before="120" w:after="0"/>
      <w:jc w:val="both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paragraph" w:customStyle="1" w:styleId="TableContents">
    <w:name w:val="Table Contents"/>
    <w:basedOn w:val="BodyText"/>
    <w:rsid w:val="00507E2B"/>
    <w:pPr>
      <w:suppressAutoHyphens/>
      <w:spacing w:after="0"/>
      <w:jc w:val="both"/>
    </w:pPr>
    <w:rPr>
      <w:rFonts w:ascii="Tahoma" w:eastAsia="Times New Roman" w:hAnsi="Tahoma" w:cs="Times New Roman"/>
      <w:b/>
      <w:szCs w:val="20"/>
      <w:lang w:val="en-US"/>
    </w:rPr>
  </w:style>
  <w:style w:type="paragraph" w:styleId="BodyText">
    <w:name w:val="Body Text"/>
    <w:basedOn w:val="Normal"/>
    <w:link w:val="BodyTextChar"/>
    <w:rsid w:val="00507E2B"/>
  </w:style>
  <w:style w:type="character" w:customStyle="1" w:styleId="BodyTextChar">
    <w:name w:val="Body Text Char"/>
    <w:basedOn w:val="DefaultParagraphFont"/>
    <w:link w:val="BodyText"/>
    <w:rsid w:val="00507E2B"/>
    <w:rPr>
      <w:lang w:val="en-AU"/>
    </w:rPr>
  </w:style>
  <w:style w:type="paragraph" w:styleId="EndnoteText">
    <w:name w:val="endnote text"/>
    <w:basedOn w:val="Normal"/>
    <w:link w:val="EndnoteTextChar"/>
    <w:rsid w:val="00A8686C"/>
    <w:pPr>
      <w:spacing w:after="0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EndnoteTextChar">
    <w:name w:val="Endnote Text Char"/>
    <w:basedOn w:val="DefaultParagraphFont"/>
    <w:link w:val="EndnoteText"/>
    <w:rsid w:val="00A8686C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A8686C"/>
    <w:pPr>
      <w:spacing w:line="259" w:lineRule="auto"/>
      <w:ind w:left="360"/>
    </w:pPr>
    <w:rPr>
      <w:sz w:val="22"/>
      <w:szCs w:val="22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8686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7B3C33"/>
    <w:pPr>
      <w:spacing w:after="0"/>
      <w:ind w:left="720"/>
    </w:pPr>
    <w:rPr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113EA5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US"/>
    </w:rPr>
  </w:style>
  <w:style w:type="character" w:customStyle="1" w:styleId="apple-converted-space">
    <w:name w:val="apple-converted-space"/>
    <w:basedOn w:val="DefaultParagraphFont"/>
    <w:rsid w:val="00E95505"/>
  </w:style>
  <w:style w:type="paragraph" w:styleId="TOCHeading">
    <w:name w:val="TOC Heading"/>
    <w:basedOn w:val="Heading1"/>
    <w:next w:val="Normal"/>
    <w:uiPriority w:val="39"/>
    <w:unhideWhenUsed/>
    <w:qFormat/>
    <w:rsid w:val="009F67C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F67C5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441F3D"/>
    <w:pPr>
      <w:tabs>
        <w:tab w:val="right" w:leader="dot" w:pos="10188"/>
      </w:tabs>
      <w:spacing w:after="100"/>
    </w:pPr>
  </w:style>
  <w:style w:type="character" w:styleId="CommentReference">
    <w:name w:val="annotation reference"/>
    <w:basedOn w:val="DefaultParagraphFont"/>
    <w:semiHidden/>
    <w:unhideWhenUsed/>
    <w:rsid w:val="007633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63307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63307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33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63307"/>
    <w:rPr>
      <w:b/>
      <w:bCs/>
      <w:sz w:val="20"/>
      <w:szCs w:val="20"/>
      <w:lang w:val="en-AU"/>
    </w:rPr>
  </w:style>
  <w:style w:type="paragraph" w:styleId="TOC4">
    <w:name w:val="toc 4"/>
    <w:basedOn w:val="Normal"/>
    <w:next w:val="Normal"/>
    <w:autoRedefine/>
    <w:uiPriority w:val="39"/>
    <w:unhideWhenUsed/>
    <w:rsid w:val="009A6915"/>
    <w:pPr>
      <w:spacing w:after="100"/>
      <w:ind w:left="720"/>
    </w:pPr>
  </w:style>
  <w:style w:type="character" w:customStyle="1" w:styleId="Heading3Char">
    <w:name w:val="Heading 3 Char"/>
    <w:basedOn w:val="DefaultParagraphFont"/>
    <w:link w:val="Heading3"/>
    <w:rsid w:val="00392D46"/>
    <w:rPr>
      <w:rFonts w:ascii="Gill Sans MT" w:eastAsiaTheme="majorEastAsia" w:hAnsi="Gill Sans MT" w:cstheme="majorBidi"/>
      <w:bCs/>
      <w:sz w:val="28"/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203999"/>
    <w:pPr>
      <w:spacing w:after="100"/>
      <w:ind w:left="40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81541"/>
    <w:pPr>
      <w:spacing w:line="48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81541"/>
    <w:rPr>
      <w:rFonts w:ascii="Calibri" w:eastAsia="Calibri" w:hAnsi="Calibri" w:cs="Times New Roman"/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75128"/>
    <w:pPr>
      <w:spacing w:line="276" w:lineRule="auto"/>
    </w:pPr>
    <w:rPr>
      <w:rFonts w:ascii="Calibri" w:eastAsia="Calibri" w:hAnsi="Calibri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75128"/>
    <w:rPr>
      <w:rFonts w:ascii="Calibri" w:eastAsia="Calibri" w:hAnsi="Calibri" w:cs="Times New Roman"/>
      <w:sz w:val="16"/>
      <w:szCs w:val="16"/>
    </w:rPr>
  </w:style>
  <w:style w:type="table" w:customStyle="1" w:styleId="GridTable4-Accent11">
    <w:name w:val="Grid Table 4 - Accent 11"/>
    <w:basedOn w:val="TableNormal"/>
    <w:uiPriority w:val="49"/>
    <w:rsid w:val="00C33EAA"/>
    <w:pPr>
      <w:spacing w:after="0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-Accent12">
    <w:name w:val="Grid Table 4 - Accent 12"/>
    <w:basedOn w:val="TableNormal"/>
    <w:uiPriority w:val="49"/>
    <w:rsid w:val="00D316B7"/>
    <w:pPr>
      <w:spacing w:after="0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MT0Bodytext">
    <w:name w:val="MT_0 Bodytext"/>
    <w:link w:val="MT0BodytextCharChar"/>
    <w:rsid w:val="00091CA1"/>
    <w:pPr>
      <w:keepLines/>
      <w:spacing w:before="120" w:after="120" w:line="288" w:lineRule="auto"/>
    </w:pPr>
    <w:rPr>
      <w:rFonts w:ascii="Arial" w:eastAsia="Times New Roman" w:hAnsi="Arial" w:cs="Times New Roman"/>
      <w:sz w:val="22"/>
      <w:szCs w:val="20"/>
    </w:rPr>
  </w:style>
  <w:style w:type="character" w:customStyle="1" w:styleId="MT0BodytextCharChar">
    <w:name w:val="MT_0 Bodytext Char Char"/>
    <w:link w:val="MT0Bodytext"/>
    <w:rsid w:val="00091CA1"/>
    <w:rPr>
      <w:rFonts w:ascii="Arial" w:eastAsia="Times New Roman" w:hAnsi="Arial" w:cs="Times New Roman"/>
      <w:sz w:val="22"/>
      <w:szCs w:val="20"/>
    </w:rPr>
  </w:style>
  <w:style w:type="paragraph" w:customStyle="1" w:styleId="MTBullet1">
    <w:name w:val="MT_Bullet 1"/>
    <w:basedOn w:val="MT0Bodytext"/>
    <w:link w:val="MTBullet1Char"/>
    <w:rsid w:val="00091CA1"/>
    <w:pPr>
      <w:numPr>
        <w:numId w:val="1"/>
      </w:numPr>
      <w:spacing w:before="60" w:after="60"/>
    </w:pPr>
  </w:style>
  <w:style w:type="paragraph" w:customStyle="1" w:styleId="MTsubheading3">
    <w:name w:val="MT_subheading 3"/>
    <w:rsid w:val="00091CA1"/>
    <w:pPr>
      <w:keepNext/>
      <w:spacing w:before="180" w:after="120" w:line="288" w:lineRule="auto"/>
    </w:pPr>
    <w:rPr>
      <w:rFonts w:ascii="Arial Bold" w:eastAsia="Times New Roman" w:hAnsi="Arial Bold" w:cs="Times New Roman"/>
      <w:b/>
      <w:sz w:val="22"/>
      <w:szCs w:val="20"/>
    </w:rPr>
  </w:style>
  <w:style w:type="character" w:customStyle="1" w:styleId="MTBullet1Char">
    <w:name w:val="MT_Bullet 1 Char"/>
    <w:basedOn w:val="MT0BodytextCharChar"/>
    <w:link w:val="MTBullet1"/>
    <w:rsid w:val="00091CA1"/>
    <w:rPr>
      <w:rFonts w:ascii="Arial" w:eastAsia="Times New Roman" w:hAnsi="Arial" w:cs="Times New Roman"/>
      <w:sz w:val="22"/>
      <w:szCs w:val="20"/>
    </w:rPr>
  </w:style>
  <w:style w:type="paragraph" w:customStyle="1" w:styleId="MTTabletext">
    <w:name w:val="MT_Tabletext"/>
    <w:link w:val="MTTabletextChar"/>
    <w:rsid w:val="00091CA1"/>
    <w:pPr>
      <w:spacing w:before="60" w:after="60" w:line="288" w:lineRule="auto"/>
    </w:pPr>
    <w:rPr>
      <w:rFonts w:ascii="Arial" w:eastAsia="Times New Roman" w:hAnsi="Arial" w:cs="Times New Roman"/>
      <w:sz w:val="22"/>
      <w:szCs w:val="20"/>
    </w:rPr>
  </w:style>
  <w:style w:type="character" w:customStyle="1" w:styleId="MTTabletextChar">
    <w:name w:val="MT_Tabletext Char"/>
    <w:link w:val="MTTabletext"/>
    <w:rsid w:val="00091CA1"/>
    <w:rPr>
      <w:rFonts w:ascii="Arial" w:eastAsia="Times New Roman" w:hAnsi="Arial" w:cs="Times New Roman"/>
      <w:sz w:val="22"/>
      <w:szCs w:val="20"/>
    </w:rPr>
  </w:style>
  <w:style w:type="paragraph" w:customStyle="1" w:styleId="MTTablebullet1">
    <w:name w:val="MT_Tablebullet 1"/>
    <w:rsid w:val="00091CA1"/>
    <w:pPr>
      <w:numPr>
        <w:numId w:val="2"/>
      </w:numPr>
      <w:spacing w:before="40" w:after="40" w:line="288" w:lineRule="auto"/>
    </w:pPr>
    <w:rPr>
      <w:rFonts w:ascii="Arial" w:eastAsia="Times New Roman" w:hAnsi="Arial" w:cs="Times New Roman"/>
      <w:sz w:val="22"/>
      <w:szCs w:val="20"/>
    </w:rPr>
  </w:style>
  <w:style w:type="paragraph" w:styleId="NoSpacing">
    <w:name w:val="No Spacing"/>
    <w:link w:val="NoSpacingChar"/>
    <w:uiPriority w:val="1"/>
    <w:qFormat/>
    <w:rsid w:val="00E00BF8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00BF8"/>
    <w:rPr>
      <w:rFonts w:eastAsiaTheme="minorEastAsia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271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IN"/>
    </w:rPr>
  </w:style>
  <w:style w:type="paragraph" w:customStyle="1" w:styleId="TableHead">
    <w:name w:val="Table_Head"/>
    <w:basedOn w:val="Normal"/>
    <w:autoRedefine/>
    <w:uiPriority w:val="99"/>
    <w:rsid w:val="008C2717"/>
    <w:pPr>
      <w:tabs>
        <w:tab w:val="left" w:pos="1080"/>
      </w:tabs>
      <w:spacing w:before="120" w:line="240" w:lineRule="auto"/>
    </w:pPr>
    <w:rPr>
      <w:rFonts w:ascii="Cambria" w:eastAsia="Times New Roman" w:hAnsi="Cambria" w:cs="Times New Roman"/>
      <w:b/>
      <w:sz w:val="22"/>
      <w:szCs w:val="22"/>
      <w:lang w:val="en-US"/>
    </w:rPr>
  </w:style>
  <w:style w:type="paragraph" w:customStyle="1" w:styleId="TableText">
    <w:name w:val="Table_Text"/>
    <w:basedOn w:val="Normal"/>
    <w:autoRedefine/>
    <w:uiPriority w:val="99"/>
    <w:rsid w:val="008C2717"/>
    <w:pPr>
      <w:tabs>
        <w:tab w:val="left" w:pos="0"/>
        <w:tab w:val="left" w:pos="1080"/>
      </w:tabs>
      <w:spacing w:before="60" w:after="60" w:line="240" w:lineRule="auto"/>
    </w:pPr>
    <w:rPr>
      <w:rFonts w:ascii="Cambria" w:eastAsia="Times New Roman" w:hAnsi="Cambria" w:cs="Times New Roman"/>
      <w:sz w:val="22"/>
      <w:lang w:val="en-US"/>
    </w:rPr>
  </w:style>
  <w:style w:type="paragraph" w:styleId="Caption">
    <w:name w:val="caption"/>
    <w:basedOn w:val="Normal"/>
    <w:next w:val="Normal"/>
    <w:unhideWhenUsed/>
    <w:rsid w:val="00371A9C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D9360D"/>
    <w:rPr>
      <w:b/>
      <w:bCs/>
      <w:i/>
      <w:iCs/>
      <w:color w:val="4F81BD" w:themeColor="accent1"/>
    </w:rPr>
  </w:style>
  <w:style w:type="paragraph" w:customStyle="1" w:styleId="Default">
    <w:name w:val="Default"/>
    <w:rsid w:val="00411E6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  <w:style w:type="table" w:styleId="LightList-Accent2">
    <w:name w:val="Light List Accent 2"/>
    <w:basedOn w:val="TableNormal"/>
    <w:uiPriority w:val="61"/>
    <w:rsid w:val="00DB4D40"/>
    <w:pPr>
      <w:spacing w:after="0"/>
    </w:pPr>
    <w:rPr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Strong">
    <w:name w:val="Strong"/>
    <w:basedOn w:val="DefaultParagraphFont"/>
    <w:uiPriority w:val="22"/>
    <w:qFormat/>
    <w:rsid w:val="004451FE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55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9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8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4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1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3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7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31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084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08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06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73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3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59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2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4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3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43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7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0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2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17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9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1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5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2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2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0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9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4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4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48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0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9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1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5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5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8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3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3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68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49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78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Bangalore,_India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al_estate" TargetMode="External"/><Relationship Id="rId17" Type="http://schemas.openxmlformats.org/officeDocument/2006/relationships/image" Target="media/image50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76169-14E7-49D6-9DFC-A7B918DB0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/25</Company>
  <LinksUpToDate>false</LinksUpToDate>
  <CharactersWithSpaces>4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bat Technologies LLC</dc:creator>
  <cp:lastModifiedBy>Prashant Thomas</cp:lastModifiedBy>
  <cp:revision>3</cp:revision>
  <cp:lastPrinted>2018-04-23T07:21:00Z</cp:lastPrinted>
  <dcterms:created xsi:type="dcterms:W3CDTF">2018-04-24T08:36:00Z</dcterms:created>
  <dcterms:modified xsi:type="dcterms:W3CDTF">2018-04-26T08:18:00Z</dcterms:modified>
</cp:coreProperties>
</file>